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6C7B4" w14:textId="2822CD9C" w:rsidR="005C212F" w:rsidRPr="0018562B" w:rsidRDefault="005C212F" w:rsidP="0018562B">
      <w:pPr>
        <w:widowControl/>
        <w:jc w:val="left"/>
        <w:rPr>
          <w:rFonts w:ascii="Arial" w:hAnsi="Arial" w:cs="Arial"/>
          <w:color w:val="000000"/>
        </w:rPr>
      </w:pPr>
      <w:r w:rsidRPr="009978C0">
        <w:rPr>
          <w:rFonts w:ascii="Arial" w:hAnsi="Arial" w:cs="Arial"/>
          <w:b/>
          <w:bCs/>
          <w:color w:val="000000"/>
          <w:sz w:val="32"/>
          <w:szCs w:val="32"/>
        </w:rPr>
        <w:t>Supplemental material</w:t>
      </w:r>
    </w:p>
    <w:p w14:paraId="4B4BC78B" w14:textId="719C5AF8" w:rsidR="00A13D10" w:rsidRPr="009978C0" w:rsidRDefault="00A13D10" w:rsidP="005C212F">
      <w:pPr>
        <w:autoSpaceDE w:val="0"/>
        <w:autoSpaceDN w:val="0"/>
        <w:adjustRightInd w:val="0"/>
        <w:spacing w:line="480" w:lineRule="auto"/>
        <w:jc w:val="left"/>
        <w:rPr>
          <w:rFonts w:ascii="Arial" w:hAnsi="Arial" w:cs="Arial"/>
          <w:b/>
          <w:bCs/>
          <w:color w:val="000000"/>
          <w:sz w:val="32"/>
          <w:szCs w:val="32"/>
        </w:rPr>
      </w:pPr>
      <w:r w:rsidRPr="009978C0">
        <w:rPr>
          <w:rFonts w:ascii="Arial" w:hAnsi="Arial" w:cs="Arial"/>
          <w:b/>
          <w:bCs/>
          <w:color w:val="000000"/>
          <w:sz w:val="20"/>
          <w:szCs w:val="20"/>
        </w:rPr>
        <w:t>Table S1</w:t>
      </w:r>
      <w:r w:rsidRPr="009978C0">
        <w:rPr>
          <w:rFonts w:ascii="Arial" w:hAnsi="Arial" w:cs="Arial"/>
          <w:color w:val="000000"/>
        </w:rPr>
        <w:t xml:space="preserve"> </w:t>
      </w:r>
      <w:r w:rsidRPr="009978C0">
        <w:rPr>
          <w:rFonts w:ascii="Arial" w:hAnsi="Arial" w:cs="Arial"/>
          <w:color w:val="000000"/>
          <w:sz w:val="20"/>
          <w:szCs w:val="20"/>
        </w:rPr>
        <w:t xml:space="preserve">Compared complete blood </w:t>
      </w:r>
      <w:proofErr w:type="gramStart"/>
      <w:r w:rsidRPr="009978C0">
        <w:rPr>
          <w:rFonts w:ascii="Arial" w:hAnsi="Arial" w:cs="Arial"/>
          <w:color w:val="000000"/>
          <w:sz w:val="20"/>
          <w:szCs w:val="20"/>
        </w:rPr>
        <w:t>count</w:t>
      </w:r>
      <w:r w:rsidRPr="009978C0" w:rsidDel="003D42DC">
        <w:rPr>
          <w:rFonts w:ascii="Arial" w:hAnsi="Arial" w:cs="Arial"/>
          <w:color w:val="000000"/>
          <w:sz w:val="20"/>
          <w:szCs w:val="20"/>
        </w:rPr>
        <w:t xml:space="preserve"> </w:t>
      </w:r>
      <w:r w:rsidRPr="009978C0">
        <w:rPr>
          <w:rFonts w:ascii="Arial" w:hAnsi="Arial" w:cs="Arial"/>
          <w:color w:val="000000"/>
          <w:sz w:val="20"/>
          <w:szCs w:val="20"/>
        </w:rPr>
        <w:t xml:space="preserve"> of</w:t>
      </w:r>
      <w:proofErr w:type="gramEnd"/>
      <w:r w:rsidRPr="009978C0">
        <w:rPr>
          <w:rFonts w:ascii="Arial" w:hAnsi="Arial" w:cs="Arial"/>
          <w:color w:val="000000"/>
          <w:sz w:val="20"/>
          <w:szCs w:val="20"/>
        </w:rPr>
        <w:t xml:space="preserve"> COVID-19 subjects with healthy volunteers</w:t>
      </w:r>
    </w:p>
    <w:tbl>
      <w:tblPr>
        <w:tblW w:w="8569" w:type="dxa"/>
        <w:tblInd w:w="-289" w:type="dxa"/>
        <w:tblLook w:val="04A0" w:firstRow="1" w:lastRow="0" w:firstColumn="1" w:lastColumn="0" w:noHBand="0" w:noVBand="1"/>
      </w:tblPr>
      <w:tblGrid>
        <w:gridCol w:w="2869"/>
        <w:gridCol w:w="1560"/>
        <w:gridCol w:w="1560"/>
        <w:gridCol w:w="1560"/>
        <w:gridCol w:w="1020"/>
      </w:tblGrid>
      <w:tr w:rsidR="00CC1847" w:rsidRPr="009978C0" w14:paraId="162F8F4B" w14:textId="77777777" w:rsidTr="009A5A2E">
        <w:trPr>
          <w:trHeight w:val="360"/>
        </w:trPr>
        <w:tc>
          <w:tcPr>
            <w:tcW w:w="28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0BC672" w14:textId="06E336C5" w:rsidR="00D87B70" w:rsidRPr="009978C0" w:rsidRDefault="00D87B70" w:rsidP="00D87B70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Characteristic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C8FCF2" w14:textId="0557A163" w:rsidR="0086407E" w:rsidRPr="009978C0" w:rsidRDefault="00D87B70" w:rsidP="00D828AE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Control</w:t>
            </w:r>
            <w:r w:rsidR="00D828A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="0086407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n=39)</w:t>
            </w:r>
          </w:p>
        </w:tc>
        <w:tc>
          <w:tcPr>
            <w:tcW w:w="31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CC1BC" w14:textId="77777777" w:rsidR="00D87B70" w:rsidRPr="009978C0" w:rsidRDefault="00D87B70" w:rsidP="006C67F0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10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0F97A" w14:textId="77777777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i/>
                <w:iCs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i/>
                <w:iCs/>
                <w:color w:val="000000"/>
                <w:kern w:val="0"/>
                <w:sz w:val="16"/>
                <w:szCs w:val="16"/>
              </w:rPr>
              <w:t>P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value</w:t>
            </w:r>
          </w:p>
        </w:tc>
      </w:tr>
      <w:tr w:rsidR="00CC1847" w:rsidRPr="009978C0" w14:paraId="3A144B1B" w14:textId="77777777" w:rsidTr="00CC1847">
        <w:trPr>
          <w:trHeight w:val="360"/>
        </w:trPr>
        <w:tc>
          <w:tcPr>
            <w:tcW w:w="28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8FF25" w14:textId="77777777" w:rsidR="00D87B70" w:rsidRPr="009978C0" w:rsidRDefault="00D87B70" w:rsidP="00D87B70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81128C" w14:textId="77777777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B1521D" w14:textId="4B5D4321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Severe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="0086407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n=11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A7E06C" w14:textId="669E8B17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non-Severe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="0086407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n=35)</w:t>
            </w:r>
          </w:p>
        </w:tc>
        <w:tc>
          <w:tcPr>
            <w:tcW w:w="10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990C9" w14:textId="77777777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i/>
                <w:iCs/>
                <w:color w:val="000000"/>
                <w:kern w:val="0"/>
                <w:sz w:val="16"/>
                <w:szCs w:val="16"/>
              </w:rPr>
            </w:pPr>
          </w:p>
        </w:tc>
      </w:tr>
      <w:tr w:rsidR="00CC1847" w:rsidRPr="009978C0" w14:paraId="46483E25" w14:textId="77777777" w:rsidTr="009A5A2E">
        <w:trPr>
          <w:trHeight w:val="360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922DB7" w14:textId="77777777" w:rsidR="00D87B70" w:rsidRPr="009978C0" w:rsidRDefault="00D87B70" w:rsidP="00D87B70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White blood cell count (×10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  <w:vertAlign w:val="superscript"/>
              </w:rPr>
              <w:t>9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/L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F09653" w14:textId="3D8B2654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5.4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4.9-6.0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C3EDFC" w14:textId="0C24D9FA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4.4</w:t>
            </w:r>
            <w:r w:rsidR="000F74E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(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3.8-8.8</w:t>
            </w:r>
            <w:r w:rsidR="000F74E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8D8B87" w14:textId="67E1FA84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5.1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4.1-6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2E8F9C" w14:textId="77777777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0.53</w:t>
            </w:r>
          </w:p>
        </w:tc>
      </w:tr>
      <w:tr w:rsidR="00CC1847" w:rsidRPr="009978C0" w14:paraId="4F74601C" w14:textId="77777777" w:rsidTr="009A5A2E">
        <w:trPr>
          <w:trHeight w:val="360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84EF8D" w14:textId="77777777" w:rsidR="00D87B70" w:rsidRPr="009978C0" w:rsidRDefault="00D87B70" w:rsidP="00D87B70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Neutrophil count (×10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  <w:vertAlign w:val="superscript"/>
              </w:rPr>
              <w:t>9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/L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E6D374" w14:textId="0174FD96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3.1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2.6-3.5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4B042D" w14:textId="149C622B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3.5</w:t>
            </w:r>
            <w:r w:rsidR="000F74E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(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2.6-7.0</w:t>
            </w:r>
            <w:r w:rsidR="000F74E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EBEFB8" w14:textId="129E2031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3.3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2.4-4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581040" w14:textId="77777777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0.162</w:t>
            </w:r>
          </w:p>
        </w:tc>
      </w:tr>
      <w:tr w:rsidR="00CC1847" w:rsidRPr="009978C0" w14:paraId="1391D371" w14:textId="77777777" w:rsidTr="009A5A2E">
        <w:trPr>
          <w:trHeight w:val="360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97EB7D" w14:textId="77777777" w:rsidR="00D87B70" w:rsidRPr="009978C0" w:rsidRDefault="00D87B70" w:rsidP="00D87B70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Lymphocyte count (×10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  <w:vertAlign w:val="superscript"/>
              </w:rPr>
              <w:t>9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/L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31E1AA" w14:textId="5C384926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1.9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1.6-2.2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AB2CFF" w14:textId="19A31690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0.8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0.4-0.9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E9FE3D" w14:textId="4DF4E164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1.1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0.7-1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CB4E90" w14:textId="77777777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CC1847" w:rsidRPr="009978C0" w14:paraId="5DA14278" w14:textId="77777777" w:rsidTr="009A5A2E">
        <w:trPr>
          <w:trHeight w:val="360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694388" w14:textId="77777777" w:rsidR="00D87B70" w:rsidRPr="009978C0" w:rsidRDefault="00D87B70" w:rsidP="00D87B70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Monocyte count (×10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  <w:vertAlign w:val="superscript"/>
              </w:rPr>
              <w:t>9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/L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509C0F" w14:textId="7C835D3F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0.4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0.3-0.5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7FDB9E" w14:textId="16021890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0.4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0.3-0.5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191304" w14:textId="4CF8E4EB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0.4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0.3-0.6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FB5964" w14:textId="77777777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0.34</w:t>
            </w:r>
          </w:p>
        </w:tc>
      </w:tr>
      <w:tr w:rsidR="00CC1847" w:rsidRPr="009978C0" w14:paraId="0BFC254C" w14:textId="77777777" w:rsidTr="009A5A2E">
        <w:trPr>
          <w:trHeight w:val="360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7FDA3A" w14:textId="77777777" w:rsidR="00D87B70" w:rsidRPr="009978C0" w:rsidRDefault="00D87B70" w:rsidP="00D87B70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Eosinophil count(×10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  <w:vertAlign w:val="superscript"/>
              </w:rPr>
              <w:t>9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/L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E3945F" w14:textId="418036C6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0.11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0.07-0.16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BFEE49" w14:textId="5C2046B1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0.00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0.00-0.00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251DF8" w14:textId="50765B29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0.01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0.00-0.0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FB7675" w14:textId="77777777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CC1847" w:rsidRPr="009978C0" w14:paraId="15E40732" w14:textId="77777777" w:rsidTr="009A5A2E">
        <w:trPr>
          <w:trHeight w:val="360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2F9EB6" w14:textId="77777777" w:rsidR="00D87B70" w:rsidRPr="009978C0" w:rsidRDefault="00D87B70" w:rsidP="00D87B70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Basophil count(×10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  <w:vertAlign w:val="superscript"/>
              </w:rPr>
              <w:t>9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/L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E89E9C" w14:textId="3251F3BB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0.03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0.02-0.04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198F20" w14:textId="7E52C140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0.01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0.00-0.01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94B143" w14:textId="67941945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0.02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0.01-0.0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615419" w14:textId="77777777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&lt;0.001</w:t>
            </w:r>
          </w:p>
        </w:tc>
      </w:tr>
      <w:tr w:rsidR="00CC1847" w:rsidRPr="009978C0" w14:paraId="4FB3EE80" w14:textId="77777777" w:rsidTr="009A5A2E">
        <w:trPr>
          <w:trHeight w:val="360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F4C0E9" w14:textId="77777777" w:rsidR="00D87B70" w:rsidRPr="009978C0" w:rsidRDefault="00D87B70" w:rsidP="00D87B70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Red blood cell count(×10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  <w:vertAlign w:val="superscript"/>
              </w:rPr>
              <w:t>12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/L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9989E1" w14:textId="6AB2E5A1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4.8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4.7-5.0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4B5169" w14:textId="2D9B5D23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4.2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3.9-4.5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7EE65C" w14:textId="62C07A6D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4.6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4.2-5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58409F" w14:textId="77777777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0.011</w:t>
            </w:r>
          </w:p>
        </w:tc>
      </w:tr>
      <w:tr w:rsidR="00CC1847" w:rsidRPr="009978C0" w14:paraId="136D5E24" w14:textId="77777777" w:rsidTr="009A5A2E">
        <w:trPr>
          <w:trHeight w:val="360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D17D11" w14:textId="77777777" w:rsidR="00D87B70" w:rsidRPr="009978C0" w:rsidRDefault="00D87B70" w:rsidP="00D87B70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Hemoglobin(g/L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B7C37A" w14:textId="50092041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146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137-153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D2F20B" w14:textId="191CAC5B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125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121-138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9C57DA" w14:textId="4EBA5794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140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128-147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E32774" w14:textId="77777777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0.009</w:t>
            </w:r>
          </w:p>
        </w:tc>
      </w:tr>
      <w:tr w:rsidR="00CC1847" w:rsidRPr="009978C0" w14:paraId="3E047488" w14:textId="77777777" w:rsidTr="009A5A2E">
        <w:trPr>
          <w:trHeight w:val="360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C14C1D" w14:textId="77777777" w:rsidR="00D87B70" w:rsidRPr="009978C0" w:rsidRDefault="00D87B70" w:rsidP="00D87B70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Mean corpuscular volume(</w:t>
            </w:r>
            <w:proofErr w:type="spellStart"/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fL</w:t>
            </w:r>
            <w:proofErr w:type="spellEnd"/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91E7DA" w14:textId="2A820BC1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89.8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88.2-92.23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785E93" w14:textId="2830CDBC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90.3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88.0-91.0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D11913" w14:textId="175B7329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89.7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87.6-91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BBC86B" w14:textId="77777777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0.662</w:t>
            </w:r>
          </w:p>
        </w:tc>
      </w:tr>
      <w:tr w:rsidR="00CC1847" w:rsidRPr="009978C0" w14:paraId="3388464D" w14:textId="77777777" w:rsidTr="009A5A2E">
        <w:trPr>
          <w:trHeight w:val="360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F76012" w14:textId="35D77EED" w:rsidR="00D87B70" w:rsidRPr="009978C0" w:rsidRDefault="00D87B70" w:rsidP="00D87B70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Red blood cell distribution width</w:t>
            </w:r>
            <w:r w:rsidR="002E6AA1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%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2D6422" w14:textId="68AEFC1A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12.3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12.1-12.73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676523" w14:textId="3F1D7D84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13.0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12.4-13.8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9FC210" w14:textId="4A2FA0E7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12.3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12.1-12.8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E4AB30" w14:textId="77777777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0.078</w:t>
            </w:r>
          </w:p>
        </w:tc>
      </w:tr>
      <w:tr w:rsidR="00CC1847" w:rsidRPr="009978C0" w14:paraId="31AC92F3" w14:textId="77777777" w:rsidTr="009A5A2E">
        <w:trPr>
          <w:trHeight w:val="360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FDC71A" w14:textId="5C20CD1D" w:rsidR="00D87B70" w:rsidRPr="009978C0" w:rsidRDefault="00D87B70" w:rsidP="00D87B70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Platelet</w:t>
            </w:r>
            <w:r w:rsidR="002E6AA1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×10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  <w:vertAlign w:val="superscript"/>
              </w:rPr>
              <w:t>9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/L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CBDCBA" w14:textId="03A9D800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222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195-245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DFB2D3" w14:textId="5CCA2D3C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161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151-247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DC07AB" w14:textId="71D098B5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205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166-24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1EFBBF" w14:textId="77777777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0.307</w:t>
            </w:r>
          </w:p>
        </w:tc>
      </w:tr>
      <w:tr w:rsidR="00CC1847" w:rsidRPr="009978C0" w14:paraId="617B6A0B" w14:textId="77777777" w:rsidTr="009A5A2E">
        <w:trPr>
          <w:trHeight w:val="360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8E2F79" w14:textId="7DE81A0F" w:rsidR="00D87B70" w:rsidRPr="009978C0" w:rsidRDefault="00D87B70" w:rsidP="00D87B70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Mean platelet volume</w:t>
            </w:r>
            <w:r w:rsidR="002E6AA1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</w:t>
            </w:r>
            <w:proofErr w:type="spellStart"/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fL</w:t>
            </w:r>
            <w:proofErr w:type="spellEnd"/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BFFB78" w14:textId="02FBF8B8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10.5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10.1-10.9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1EDB25" w14:textId="0E21E752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10.7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10.2-11.2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CA0F41" w14:textId="51A4CB27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10.5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9.8-11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B81145" w14:textId="77777777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0.873</w:t>
            </w:r>
          </w:p>
        </w:tc>
      </w:tr>
      <w:tr w:rsidR="00CC1847" w:rsidRPr="009978C0" w14:paraId="79D82CDE" w14:textId="77777777" w:rsidTr="009A5A2E">
        <w:trPr>
          <w:trHeight w:val="360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A00A00" w14:textId="22DC89C8" w:rsidR="00D87B70" w:rsidRPr="009978C0" w:rsidRDefault="00D87B70" w:rsidP="00D87B70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Platelet volume distribution width</w:t>
            </w:r>
            <w:r w:rsidR="002E6AA1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%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AC9251" w14:textId="6B28290E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12.3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11.4-13.2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7611FA" w14:textId="17CB16F8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13.1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11.9-13.6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9C9AE1" w14:textId="1ED486B4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12.2</w:t>
            </w:r>
            <w:r w:rsidR="00AB4C0E"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(11.0-13.7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EE9BB4" w14:textId="77777777" w:rsidR="00D87B70" w:rsidRPr="009978C0" w:rsidRDefault="00D87B70" w:rsidP="00610112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</w:pPr>
            <w:r w:rsidRPr="009978C0">
              <w:rPr>
                <w:rFonts w:ascii="Arial" w:eastAsia="等线" w:hAnsi="Arial" w:cs="Arial"/>
                <w:color w:val="000000"/>
                <w:kern w:val="0"/>
                <w:sz w:val="16"/>
                <w:szCs w:val="16"/>
              </w:rPr>
              <w:t>0.755</w:t>
            </w:r>
          </w:p>
        </w:tc>
      </w:tr>
    </w:tbl>
    <w:p w14:paraId="1AD9881C" w14:textId="77777777" w:rsidR="00D87B70" w:rsidRPr="009978C0" w:rsidRDefault="00D87B70" w:rsidP="005C212F">
      <w:pPr>
        <w:autoSpaceDE w:val="0"/>
        <w:autoSpaceDN w:val="0"/>
        <w:adjustRightInd w:val="0"/>
        <w:spacing w:line="480" w:lineRule="auto"/>
        <w:jc w:val="left"/>
        <w:rPr>
          <w:rFonts w:ascii="Arial" w:hAnsi="Arial" w:cs="Arial"/>
          <w:color w:val="000000"/>
        </w:rPr>
      </w:pPr>
    </w:p>
    <w:p w14:paraId="53A281FA" w14:textId="77777777" w:rsidR="005737D0" w:rsidRPr="009978C0" w:rsidRDefault="005737D0">
      <w:pPr>
        <w:autoSpaceDE w:val="0"/>
        <w:autoSpaceDN w:val="0"/>
        <w:adjustRightInd w:val="0"/>
        <w:spacing w:line="480" w:lineRule="auto"/>
        <w:jc w:val="left"/>
        <w:rPr>
          <w:rFonts w:ascii="Arial" w:hAnsi="Arial" w:cs="Arial"/>
          <w:color w:val="000000"/>
        </w:rPr>
      </w:pPr>
    </w:p>
    <w:sectPr w:rsidR="005737D0" w:rsidRPr="009978C0">
      <w:footerReference w:type="default" r:id="rId8"/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0F1BE" w14:textId="77777777" w:rsidR="00F93268" w:rsidRDefault="00F93268">
      <w:r>
        <w:separator/>
      </w:r>
    </w:p>
  </w:endnote>
  <w:endnote w:type="continuationSeparator" w:id="0">
    <w:p w14:paraId="6AFD5EFC" w14:textId="77777777" w:rsidR="00F93268" w:rsidRDefault="00F932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E809F" w14:textId="33181C59" w:rsidR="005737D0" w:rsidRDefault="005C1E3B">
    <w:pPr>
      <w:pStyle w:val="a5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F043F66" wp14:editId="1F6DBED1">
              <wp:simplePos x="0" y="0"/>
              <wp:positionH relativeFrom="page">
                <wp:posOffset>0</wp:posOffset>
              </wp:positionH>
              <wp:positionV relativeFrom="page">
                <wp:posOffset>10237470</wp:posOffset>
              </wp:positionV>
              <wp:extent cx="7560310" cy="263525"/>
              <wp:effectExtent l="0" t="0" r="0" b="3175"/>
              <wp:wrapNone/>
              <wp:docPr id="1" name="MSIPCM13f64e23b631a2bd1318c43b" descr="{&quot;HashCode&quot;:-134840300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E3634EE" w14:textId="3A055A87" w:rsidR="005C1E3B" w:rsidRPr="005C1E3B" w:rsidRDefault="005C1E3B" w:rsidP="005C1E3B">
                          <w:pPr>
                            <w:jc w:val="left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5C1E3B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F043F66" id="_x0000_t202" coordsize="21600,21600" o:spt="202" path="m,l,21600r21600,l21600,xe">
              <v:stroke joinstyle="miter"/>
              <v:path gradientshapeok="t" o:connecttype="rect"/>
            </v:shapetype>
            <v:shape id="MSIPCM13f64e23b631a2bd1318c43b" o:spid="_x0000_s1026" type="#_x0000_t202" alt="{&quot;HashCode&quot;:-1348403003,&quot;Height&quot;:841.0,&quot;Width&quot;:595.0,&quot;Placement&quot;:&quot;Footer&quot;,&quot;Index&quot;:&quot;Primary&quot;,&quot;Section&quot;:1,&quot;Top&quot;:0.0,&quot;Left&quot;:0.0}" style="position:absolute;left:0;text-align:left;margin-left:0;margin-top:806.1pt;width:595.3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" o:allowincell="f" filled="f" stroked="f" strokeweight=".5pt">
              <v:textbox inset="20pt,0,,0">
                <w:txbxContent>
                  <w:p w14:paraId="1E3634EE" w14:textId="3A055A87" w:rsidR="005C1E3B" w:rsidRPr="005C1E3B" w:rsidRDefault="005C1E3B" w:rsidP="005C1E3B">
                    <w:pPr>
                      <w:jc w:val="left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5C1E3B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1329798637"/>
      </w:sdtPr>
      <w:sdtContent>
        <w:r w:rsidR="00995479">
          <w:fldChar w:fldCharType="begin"/>
        </w:r>
        <w:r w:rsidR="00995479">
          <w:instrText>PAGE   \* MERGEFORMAT</w:instrText>
        </w:r>
        <w:r w:rsidR="00995479">
          <w:fldChar w:fldCharType="separate"/>
        </w:r>
        <w:r w:rsidR="00995479">
          <w:rPr>
            <w:lang w:val="zh-CN"/>
          </w:rPr>
          <w:t>2</w:t>
        </w:r>
        <w:r w:rsidR="00995479">
          <w:fldChar w:fldCharType="end"/>
        </w:r>
      </w:sdtContent>
    </w:sdt>
  </w:p>
  <w:p w14:paraId="25695B4F" w14:textId="77777777" w:rsidR="005737D0" w:rsidRDefault="005737D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28E69" w14:textId="77777777" w:rsidR="00F93268" w:rsidRDefault="00F93268">
      <w:r>
        <w:separator/>
      </w:r>
    </w:p>
  </w:footnote>
  <w:footnote w:type="continuationSeparator" w:id="0">
    <w:p w14:paraId="53F2ACA5" w14:textId="77777777" w:rsidR="00F93268" w:rsidRDefault="00F932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725CD"/>
    <w:multiLevelType w:val="hybridMultilevel"/>
    <w:tmpl w:val="CD92FB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56802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oNotTrackFormatting/>
  <w:defaultTabStop w:val="4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wszQyNjI1MjUwMrFU0lEKTi0uzszPAykwNa4FAAS5vYstAAAA"/>
    <w:docVar w:name="commondata" w:val="eyJoZGlkIjoiODIyNmU5YmRjOWZiNzA1ZDAyNzY4OGYwNzZlNmIwY2UifQ=="/>
    <w:docVar w:name="NE.Ref{021B0058-9C2A-4AD7-AD0C-6BDA2FEBBEC6}" w:val=" ADDIN NE.Ref.{021B0058-9C2A-4AD7-AD0C-6BDA2FEBBEC6}&lt;Citation&gt;&lt;Group&gt;&lt;References&gt;&lt;Item&gt;&lt;ID&gt;72&lt;/ID&gt;&lt;UID&gt;{806007BD-E5CC-4BB2-BC1D-8BF54D373B91}&lt;/UID&gt;&lt;Title&gt;NHCPRC (National Health Commission of the PRC) (2020). Diagnosis and_x000d__x000a_Treatment Protocol for COVID-19 (Trial Version 5).&lt;/Title&gt;&lt;Template&gt;Web Page&lt;/Template&gt;&lt;Star&gt;0&lt;/Star&gt;&lt;Tag&gt;0&lt;/Tag&gt;&lt;Author/&gt;&lt;Year&gt;0&lt;/Year&gt;&lt;Details&gt;&lt;_url&gt;http://www.nhc.gov.cn/jkj/s3577/202002/a5d6f7b8c48c451c87dba14889b30147.shtml&lt;/_url&gt;&lt;_accessed&gt;64716368&lt;/_accessed&gt;&lt;_created&gt;64716368&lt;/_created&gt;&lt;_modified&gt;64716368&lt;/_modified&gt;&lt;/Details&gt;&lt;Extra&gt;&lt;DBUID&gt;{88AAE4B7-9A44-40D3-9183-95E279DF7EE8}&lt;/DBUID&gt;&lt;/Extra&gt;&lt;/Item&gt;&lt;/References&gt;&lt;/Group&gt;&lt;/Citation&gt;_x000a_"/>
    <w:docVar w:name="NE.Ref{022F0CAE-5CA5-44D9-95BB-9766DF443C20}" w:val=" ADDIN NE.Ref.{022F0CAE-5CA5-44D9-95BB-9766DF443C20}&lt;Citation&gt;&lt;Group&gt;&lt;References&gt;&lt;Item&gt;&lt;ID&gt;516&lt;/ID&gt;&lt;UID&gt;{FB89B484-86E0-4337-9BEC-5CCC5CF89D66}&lt;/UID&gt;&lt;Title&gt;Blood cell morphology and COVID-19 clinical course, severity, and outcome&lt;/Title&gt;&lt;Template&gt;Journal Article&lt;/Template&gt;&lt;Star&gt;0&lt;/Star&gt;&lt;Tag&gt;0&lt;/Tag&gt;&lt;Author&gt;Pezeshki, A; Vaezi, A; Nematollahi, P&lt;/Author&gt;&lt;Year&gt;2021&lt;/Year&gt;&lt;Details&gt;&lt;_accession_num&gt;34249171&lt;/_accession_num&gt;&lt;_author_adr&gt;Pathology Department and Isfahan Medical Students Research Committee (ISRC), School of Medicine, Isfahan University of Medical Sciences, Isfahan, Iran.grid.411036.10000 0001 1498 685X; Applied Physiology Research Center, Isfahan Cardiovascular Research Institute, Isfahan University of Medical Science, Isfahan, Iran.grid.411036.10000 0001 1498  685X; Pathology Department, Medical school, Isfahan University of Medical Sciences, Hezarjarib St, Isfahan, Iran.grid.411036.10000 0001 1498 685X&lt;/_author_adr&gt;&lt;_collection_scope&gt;SCIE&lt;/_collection_scope&gt;&lt;_created&gt;64551788&lt;/_created&gt;&lt;_date&gt;2021-09-01&lt;/_date&gt;&lt;_date_display&gt;2021 Sep&lt;/_date_display&gt;&lt;_db_updated&gt;PubMed&lt;/_db_updated&gt;&lt;_doi&gt;10.1007/s12308-021-00459-3&lt;/_doi&gt;&lt;_impact_factor&gt;   0.625&lt;/_impact_factor&gt;&lt;_isbn&gt;1868-9256 (Print); 1865-5785 (Linking)&lt;/_isbn&gt;&lt;_issue&gt;3&lt;/_issue&gt;&lt;_journal&gt;J Hematop&lt;/_journal&gt;&lt;_keywords&gt;Blood cell; COVID-19; Morphology; Pathology&lt;/_keywords&gt;&lt;_language&gt;eng&lt;/_language&gt;&lt;_modified&gt;64551789&lt;/_modified&gt;&lt;_ori_publication&gt;(c) The Author(s), under exclusive licence to Springer-Verlag GmbH Germany, part _x000d__x000a_      of Springer Nature 2021.&lt;/_ori_publication&gt;&lt;_pages&gt;221-228&lt;/_pages&gt;&lt;_social_category&gt;医学(4)&lt;/_social_category&gt;&lt;_tertiary_title&gt;Journal of hematopathology&lt;/_tertiary_title&gt;&lt;_type_work&gt;Journal Article&lt;/_type_work&gt;&lt;_url&gt;http://www.ncbi.nlm.nih.gov/entrez/query.fcgi?cmd=Retrieve&amp;amp;db=pubmed&amp;amp;dopt=Abstract&amp;amp;list_uids=34249171&amp;amp;query_hl=1&lt;/_url&gt;&lt;_volume&gt;14&lt;/_volume&gt;&lt;/Details&gt;&lt;Extra&gt;&lt;DBUID&gt;{F96A950B-833F-4880-A151-76DA2D6A2879}&lt;/DBUID&gt;&lt;/Extra&gt;&lt;/Item&gt;&lt;/References&gt;&lt;/Group&gt;&lt;/Citation&gt;_x000a_"/>
    <w:docVar w:name="NE.Ref{031AA8F3-7FA4-415B-855E-A2619A7CE050}" w:val=" ADDIN NE.Ref.{031AA8F3-7FA4-415B-855E-A2619A7CE050}&lt;Citation&gt;&lt;Group&gt;&lt;References&gt;&lt;Item&gt;&lt;ID&gt;576&lt;/ID&gt;&lt;UID&gt;{F7D9043F-10DE-4DBF-B953-45F90EA19532}&lt;/UID&gt;&lt;Title&gt;Thrombin Generation in Patients with Coronavirus Disease 2019&lt;/Title&gt;&lt;Template&gt;Journal Article&lt;/Template&gt;&lt;Star&gt;0&lt;/Star&gt;&lt;Tag&gt;0&lt;/Tag&gt;&lt;Author&gt;Benati, M; Salvagno, G L; Nitto, S; Gelati, M; Lavorgna, B; Fava, C; Minuz, P; Lippi, G&lt;/Author&gt;&lt;Year&gt;2021&lt;/Year&gt;&lt;Details&gt;&lt;_accession_num&gt;33482677&lt;/_accession_num&gt;&lt;_author_adr&gt;Section of Clinical Biochemistry, University and Azienda Ospedaliera Universitaria Integrata of Verona, Verona, Italy.; Section of Clinical Biochemistry, University and Azienda Ospedaliera Universitaria Integrata of Verona, Verona, Italy.; Section of Clinical Biochemistry, University and Azienda Ospedaliera Universitaria Integrata of Verona, Verona, Italy.; Section of Clinical Biochemistry, University and Azienda Ospedaliera Universitaria Integrata of Verona, Verona, Italy.; Section of Clinical Biochemistry, University and Azienda Ospedaliera Universitaria Integrata of Verona, Verona, Italy.; Division of General Medicine and Hypertension, University and Azienda Ospedaliera Universitaria Integrata of Verona, Verona, Italy.; Division of General Medicine and Hypertension, University and Azienda Ospedaliera Universitaria Integrata of Verona, Verona, Italy.; Section of Clinical Biochemistry, University and Azienda Ospedaliera Universitaria Integrata of Verona, Verona, Italy.&lt;/_author_adr&gt;&lt;_collection_scope&gt;SCIE&lt;/_collection_scope&gt;&lt;_created&gt;64562283&lt;/_created&gt;&lt;_date&gt;2021-06-01&lt;/_date&gt;&lt;_date_display&gt;2021 Jun&lt;/_date_display&gt;&lt;_db_updated&gt;PubMed&lt;/_db_updated&gt;&lt;_doi&gt;10.1055/s-0041-1722844&lt;/_doi&gt;&lt;_impact_factor&gt;   6.398&lt;/_impact_factor&gt;&lt;_isbn&gt;1098-9064 (Electronic); 0094-6176 (Linking)&lt;/_isbn&gt;&lt;_issue&gt;4&lt;/_issue&gt;&lt;_journal&gt;Semin Thromb Hemost&lt;/_journal&gt;&lt;_language&gt;eng&lt;/_language&gt;&lt;_modified&gt;64562283&lt;/_modified&gt;&lt;_pages&gt;447-450&lt;/_pages&gt;&lt;_social_category&gt;医学(2)&lt;/_social_category&gt;&lt;_subject_headings&gt;Aged; Blood Coagulation Tests; COVID-19/*blood; Case-Control Studies; Female; Fibrinolysis; Humans; Inpatients; Male; Middle Aged; *SARS-CoV-2; Thrombin/*biosynthesis; Thrombomodulin&lt;/_subject_headings&gt;&lt;_tertiary_title&gt;Seminars in thrombosis and hemostasis&lt;/_tertiary_title&gt;&lt;_type_work&gt;Journal Article&lt;/_type_work&gt;&lt;_url&gt;http://www.ncbi.nlm.nih.gov/entrez/query.fcgi?cmd=Retrieve&amp;amp;db=pubmed&amp;amp;dopt=Abstract&amp;amp;list_uids=33482677&amp;amp;query_hl=1&lt;/_url&gt;&lt;_volume&gt;47&lt;/_volume&gt;&lt;/Details&gt;&lt;Extra&gt;&lt;DBUID&gt;{F96A950B-833F-4880-A151-76DA2D6A2879}&lt;/DBUID&gt;&lt;/Extra&gt;&lt;/Item&gt;&lt;/References&gt;&lt;/Group&gt;&lt;/Citation&gt;_x000a_"/>
    <w:docVar w:name="NE.Ref{04A1721D-99B0-4CC3-9FF3-C4C96FAE1840}" w:val=" ADDIN NE.Ref.{04A1721D-99B0-4CC3-9FF3-C4C96FAE1840}&lt;Citation&gt;&lt;Group&gt;&lt;References&gt;&lt;Item&gt;&lt;ID&gt;55&lt;/ID&gt;&lt;UID&gt;{A532DAAA-83B4-4393-8291-908930F6250D}&lt;/UID&gt;&lt;Title&gt;SARS-CoV-2 binds platelet ACE2 to enhance thrombosis in COVID-19&lt;/Title&gt;&lt;Template&gt;Journal Article&lt;/Template&gt;&lt;Star&gt;0&lt;/Star&gt;&lt;Tag&gt;0&lt;/Tag&gt;&lt;Author&gt;Zhang, S; Liu, Y; Wang, X; Yang, L; Li, H; Wang, Y; Liu, M; Zhao, X; Xie, Y; Yang, Y; Zhang, S; Fan, Z; Dong, J; Yuan, Z; Ding, Z; Zhang, Y; Hu, L&lt;/Author&gt;&lt;Year&gt;2020&lt;/Year&gt;&lt;Details&gt;&lt;_accession_num&gt;32887634&lt;/_accession_num&gt;&lt;_author_adr&gt;Department of Biochemistry and Molecular Biology, NHC Key Laboratory of Glycoconjugates Research, School of Basic Medical Sciences, Fudan University, Shanghai, 200032, China. zhangsi@fudan.edu.cn.; Department of Cardiology, the First Affiliated Hospital of Zhengzhou University,  Cardiovascular Institute of Zhengzhou University, Zhengzhou, 450052, China.; Department of Cardiology, the First Affiliated Hospital of Zhengzhou University,  Cardiovascular Institute of Zhengzhou University, Zhengzhou, 450052, China.; Biotherapy Center, the First Affiliated Hospital of Zhengzhou University, Zhengzhou, 450052, China.; Department of Emergency, Affiliated Hospital of Anhui Medical University, Hefei,  China.; Key Laboratory of Medical Molecular Virology (MOE/NHC/CAMS), and Department of Medical Microbiology and Parasitology, School of Basic Medical Sciences, Shanghai Medical College, Fudan University, Shanghai, China.; Department of Cardiology, the First Affiliated Hospital of Zhengzhou University,  Cardiovascular Institute of Zhengzhou University, Zhengzhou, 450052, China.; Department of Cardiology, the First Affiliated Hospital of Zhengzhou University,  Cardiovascular Institute of Zhengzhou University, Zhengzhou, 450052, China.; Key Laboratory of Medical Molecular Virology (MOE/NHC/CAMS), and Department of Medical Microbiology and Parasitology, School of Basic Medical Sciences, Shanghai Medical College, Fudan University, Shanghai, China.; School of Public Health (Shenzhen), Sun Yat-sen University, Guangzhou, China.; Department of Hematology, Wenzhou Key Laboratory of Hematology, The First Affiliated Hospital of Wenzhou Medical University, Wenzhou, China.; Department of Immunology, School of Medicine, UConn Health, Farmington, CT, 06030, USA.; Department of Cardiology, the First Affiliated Hospital of Zhengzhou University,  Cardiovascular Institute of Zhengzhou University, Zhengzhou, 450052, China.; Key Laboratory of Medical Molecular Virology (MOE/NHC/CAMS), and Department of Medical Microbiology and Parasitology, School of Basic Medical Sciences, Shanghai Medical College, Fudan University, Shanghai, China.; Department of Cardiology, the First Affiliated Hospital of Zhengzhou University,  Cardiovascular Institute of Zhengzhou University, Zhengzhou, 450052, China.; Biotherapy Center, the First Affiliated Hospital of Zhengzhou University, Zhengzhou, 450052, China. yizhang@zzu.edu.cn.; Department of Cardiology, the First Affiliated Hospital of Zhengzhou University,  Cardiovascular Institute of Zhengzhou University, Zhengzhou, 450052, China. fcchul@zzu.edu.cn.&lt;/_author_adr&gt;&lt;_collection_scope&gt;SCIE&lt;/_collection_scope&gt;&lt;_created&gt;64562281&lt;/_created&gt;&lt;_date&gt;2020-09-04&lt;/_date&gt;&lt;_date_display&gt;2020 Sep 4&lt;/_date_display&gt;&lt;_db_updated&gt;PubMed&lt;/_db_updated&gt;&lt;_doi&gt;10.1186/s13045-020-00954-7&lt;/_doi&gt;&lt;_impact_factor&gt;  23.168&lt;/_impact_factor&gt;&lt;_isbn&gt;1756-8722 (Electronic); 1756-8722 (Linking)&lt;/_isbn&gt;&lt;_issue&gt;1&lt;/_issue&gt;&lt;_journal&gt;J Hematol Oncol&lt;/_journal&gt;&lt;_keywords&gt;*ACE2; *COVID-19; *Platelet activation; *TMPRSS2; *Thrombosis&lt;/_keywords&gt;&lt;_language&gt;eng&lt;/_language&gt;&lt;_modified&gt;64716332&lt;/_modified&gt;&lt;_pages&gt;120&lt;/_pages&gt;&lt;_social_category&gt;医学(1)&lt;/_social_category&gt;&lt;_subject_headings&gt;Adult; Aged; Angiotensin-Converting Enzyme 2; Animals; Betacoronavirus/genetics/*metabolism; Blood Platelets/*metabolism; COVID-19; Caco-2 Cells; Coronavirus Infections/*metabolism/virology; Female; HeLa Cells; Humans; Male; Mice; Mice, Inbred C57BL; Mice, Transgenic; Middle Aged; PC-3 Cells; Pandemics; Peptidyl-Dipeptidase A/genetics/*metabolism; Platelet Aggregation/immunology; Platelet Count; Pneumonia, Viral/*metabolism/virology; RNA, Viral/blood; SARS-CoV-2; Serine Endopeptidases/metabolism; Spike Glycoprotein, Coronavirus/metabolism; Thrombosis/*metabolism/virology&lt;/_subject_headings&gt;&lt;_tertiary_title&gt;Journal of hematology &amp;amp; oncology&lt;/_tertiary_title&gt;&lt;_type_work&gt;Journal Article; Research Support, Non-U.S. Gov&amp;apos;t&lt;/_type_work&gt;&lt;_url&gt;http://www.ncbi.nlm.nih.gov/entrez/query.fcgi?cmd=Retrieve&amp;amp;db=pubmed&amp;amp;dopt=Abstract&amp;amp;list_uids=32887634&amp;amp;query_hl=1&lt;/_url&gt;&lt;_volume&gt;13&lt;/_volume&gt;&lt;/Details&gt;&lt;Extra&gt;&lt;DBUID&gt;{88AAE4B7-9A44-40D3-9183-95E279DF7EE8}&lt;/DBUID&gt;&lt;/Extra&gt;&lt;/Item&gt;&lt;/References&gt;&lt;/Group&gt;&lt;/Citation&gt;_x000a_"/>
    <w:docVar w:name="NE.Ref{07A3FB49-6A56-472E-9A20-504BCEC7E1E3}" w:val=" ADDIN NE.Ref.{07A3FB49-6A56-472E-9A20-504BCEC7E1E3}&lt;Citation&gt;&lt;Group&gt;&lt;References&gt;&lt;Item&gt;&lt;ID&gt;74&lt;/ID&gt;&lt;UID&gt;{68DC998D-029C-4FF5-A969-1CF45B8A9891}&lt;/UID&gt;&lt;Title&gt;Platelets Can Associate with SARS-Cov-2 RNA and Are Hyperactivated in COVID-19&lt;/Title&gt;&lt;Template&gt;Journal Article&lt;/Template&gt;&lt;Star&gt;0&lt;/Star&gt;&lt;Tag&gt;0&lt;/Tag&gt;&lt;Author&gt;Zaid, Y; Puhm, F; Allaeys, I; Naya, A; Oudghiri, M; Khalki, L; Limami, Y; Zaid, N; Sadki, K; Ben, El Haj R; Mahir, W; Belayachi, L; Belefquih, B; Benouda, A; Cheikh, A; Langlois, M A; Cherrah, Y; Flamand, L; Guessous, F; Boilard, E&lt;/Author&gt;&lt;Year&gt;2020&lt;/Year&gt;&lt;Details&gt;&lt;_accessed&gt;64736474&lt;/_accessed&gt;&lt;_accession_num&gt;32938299&lt;/_accession_num&gt;&lt;_author_adr&gt;Cheikh Za&amp;amp;#x00EF;d Hospital, Mohammed V University, MOROCCO.; UniversitA(c) Laval.; Centre de Recherche du CHU de QuA(c)bec.; Biology, Hassan II University, MOROCCO.; Biology, Hassan II University, MOROCCO.; UM6SS, Mohammed VI University of Health Sciences, MOROCCO.; Cheikh Za&amp;amp;#x00EF;d Hospital, Mohammed V University, MOROCCO.; Biology, University Mohammed V, MOROCCO.; Biology, Mohammed V University, MOROCCO.; Cheikh ZaA d Hospital.; Cheikh ZaA d Hospital.; Cheikh ZaA d Hospital.; Cheikh ZaA d Hospital.; Cheikh ZaA d Hospital.; Abulcasis University, MOROCCO.; Biochemistry, Microbiology and Immunology, University of Ottawa, CANADA.; Cheikh ZaA d Hospital.; UniversitA(c) Laval.; Biological Sciences, Mohammed VI University of Health Sciences, MOROCCO.; Infectious Diseases and Immunity, Centre de Recherche du CHU de Quebec, CANADA.&lt;/_author_adr&gt;&lt;_collection_scope&gt;SCIE&lt;/_collection_scope&gt;&lt;_created&gt;64716390&lt;/_created&gt;&lt;_date&gt;2020-09-17&lt;/_date&gt;&lt;_date_display&gt;2020 Sep 17&lt;/_date_display&gt;&lt;_db_updated&gt;PubMed&lt;/_db_updated&gt;&lt;_doi&gt;10.1161/CIRCRESAHA.120.317703&lt;/_doi&gt;&lt;_impact_factor&gt;  23.213&lt;/_impact_factor&gt;&lt;_isbn&gt;1524-4571 (Electronic); 0009-7330 (Print); 0009-7330 (Linking)&lt;/_isbn&gt;&lt;_issue&gt;11&lt;/_issue&gt;&lt;_journal&gt;Circ Res&lt;/_journal&gt;&lt;_keywords&gt;SARS-CoV-2&lt;/_keywords&gt;&lt;_language&gt;eng&lt;/_language&gt;&lt;_modified&gt;64736474&lt;/_modified&gt;&lt;_pages&gt;1404-18&lt;/_pages&gt;&lt;_social_category&gt;医学(1)&lt;/_social_category&gt;&lt;_tertiary_title&gt;Circulation research&lt;/_tertiary_title&gt;&lt;_type_work&gt;Journal Article&lt;/_type_work&gt;&lt;_url&gt;http://www.ncbi.nlm.nih.gov/entrez/query.fcgi?cmd=Retrieve&amp;amp;db=pubmed&amp;amp;dopt=Abstract&amp;amp;list_uids=32938299&amp;amp;query_hl=1&lt;/_url&gt;&lt;_volume&gt;127&lt;/_volume&gt;&lt;/Details&gt;&lt;Extra&gt;&lt;DBUID&gt;{88AAE4B7-9A44-40D3-9183-95E279DF7EE8}&lt;/DBUID&gt;&lt;/Extra&gt;&lt;/Item&gt;&lt;/References&gt;&lt;/Group&gt;&lt;/Citation&gt;_x000a_"/>
    <w:docVar w:name="NE.Ref{086286DD-9469-4491-A5BA-5C41F0CF5601}" w:val=" ADDIN NE.Ref.{086286DD-9469-4491-A5BA-5C41F0CF5601}&lt;Citation&gt;&lt;Group&gt;&lt;References&gt;&lt;Item&gt;&lt;ID&gt;15&lt;/ID&gt;&lt;UID&gt;{4B765FD2-4F1F-46D8-8B03-92A16889EDF3}&lt;/UID&gt;&lt;Title&gt;New fundamentals in hemostasis&lt;/Title&gt;&lt;Template&gt;Journal Article&lt;/Template&gt;&lt;Star&gt;0&lt;/Star&gt;&lt;Tag&gt;0&lt;/Tag&gt;&lt;Author&gt;Versteeg, H H; Heemskerk, J W; Levi, M; Reitsma, P H&lt;/Author&gt;&lt;Year&gt;2013&lt;/Year&gt;&lt;Details&gt;&lt;_accession_num&gt;23303912&lt;/_accession_num&gt;&lt;_author_adr&gt;Einthoven Laboratroy for Experimental Vascular Medicine, Leiden University Medical Center, Leiden, The Netherlands.&lt;/_author_adr&gt;&lt;_collection_scope&gt;SCIE&lt;/_collection_scope&gt;&lt;_created&gt;64561821&lt;/_created&gt;&lt;_date&gt;2013-01-01&lt;/_date&gt;&lt;_date_display&gt;2013 Jan&lt;/_date_display&gt;&lt;_db_updated&gt;PubMed&lt;/_db_updated&gt;&lt;_doi&gt;10.1152/physrev.00016.2011&lt;/_doi&gt;&lt;_impact_factor&gt;  46.500&lt;/_impact_factor&gt;&lt;_isbn&gt;1522-1210 (Electronic); 0031-9333 (Linking)&lt;/_isbn&gt;&lt;_issue&gt;1&lt;/_issue&gt;&lt;_journal&gt;Physiol Rev&lt;/_journal&gt;&lt;_language&gt;eng&lt;/_language&gt;&lt;_modified&gt;64716332&lt;/_modified&gt;&lt;_pages&gt;327-58&lt;/_pages&gt;&lt;_social_category&gt;医学(1)&lt;/_social_category&gt;&lt;_subject_headings&gt;Animals; Blood Coagulation; Blood Coagulation Disorders/*blood/etiology/genetics; Blood Coagulation Factor Inhibitors/genetics/*metabolism; Blood Coagulation Factors/genetics/*metabolism; Blood Platelets/*metabolism; Cell Communication; Feedback, Physiological; *Hemostasis; Humans; Platelet Activation; Signal Transduction&lt;/_subject_headings&gt;&lt;_tertiary_title&gt;Physiological reviews&lt;/_tertiary_title&gt;&lt;_type_work&gt;Journal Article; Research Support, Non-U.S. Gov&amp;apos;t; Review&lt;/_type_work&gt;&lt;_url&gt;http://www.ncbi.nlm.nih.gov/entrez/query.fcgi?cmd=Retrieve&amp;amp;db=pubmed&amp;amp;dopt=Abstract&amp;amp;list_uids=23303912&amp;amp;query_hl=1&lt;/_url&gt;&lt;_volume&gt;93&lt;/_volume&gt;&lt;/Details&gt;&lt;Extra&gt;&lt;DBUID&gt;{88AAE4B7-9A44-40D3-9183-95E279DF7EE8}&lt;/DBUID&gt;&lt;/Extra&gt;&lt;/Item&gt;&lt;/References&gt;&lt;/Group&gt;&lt;/Citation&gt;_x000a_"/>
    <w:docVar w:name="NE.Ref{09952519-BC12-43D2-83E3-A235781F2943}" w:val=" ADDIN NE.Ref.{09952519-BC12-43D2-83E3-A235781F2943}&lt;Citation&gt;&lt;Group&gt;&lt;References&gt;&lt;Item&gt;&lt;ID&gt;519&lt;/ID&gt;&lt;UID&gt;{6FF06602-4287-4838-94A1-D26091EC9C5B}&lt;/UID&gt;&lt;Title&gt;Red blood cell morphology in patients with COVID-19-related anaemia&lt;/Title&gt;&lt;Template&gt;Journal Article&lt;/Template&gt;&lt;Star&gt;0&lt;/Star&gt;&lt;Tag&gt;0&lt;/Tag&gt;&lt;Author&gt;Berzuini, A; Bianco, C; Migliorini, A C; Maggioni, M; Valenti, L; Prati, D&lt;/Author&gt;&lt;Year&gt;2021&lt;/Year&gt;&lt;Details&gt;&lt;_accession_num&gt;32955421&lt;/_accession_num&gt;&lt;_author_adr&gt;Department of Transfusion Medicine and Haematology, Fondazione IRCCS Ca&amp;apos; Granda Ospedale Maggiore Policlinico&amp;quot;, Milan, Italy.; Department of Transfusion Medicine and Haematology, Fondazione IRCCS Ca&amp;apos; Granda Ospedale Maggiore Policlinico&amp;quot;, Milan, Italy.; Clinical Laboratory, Fondazione IRCCS Ca&amp;apos; Granda Ospedale Maggiore Policlinico&amp;quot;,  Milan, Italy.; Department of Pathology, &amp;quot;Fondazione IRCCS Ca&amp;apos; Granda Ospedale Maggiore Policlinico&amp;quot;, Milan, Italy.; Department of Transfusion Medicine and Haematology, Fondazione IRCCS Ca&amp;apos; Granda Ospedale Maggiore Policlinico&amp;quot;, Milan, Italy.; Department of Pathophysiology and Transplantation, University of Milan, Milan, Italy.; Department of Transfusion Medicine and Haematology, Fondazione IRCCS Ca&amp;apos; Granda Ospedale Maggiore Policlinico&amp;quot;, Milan, Italy.&lt;/_author_adr&gt;&lt;_date_display&gt;2021 Jan&lt;/_date_display&gt;&lt;_date&gt;2021-01-01&lt;/_date&gt;&lt;_doi&gt;10.2450/2020.0242-20&lt;/_doi&gt;&lt;_isbn&gt;2385-2070 (Electronic); 1723-2007 (Linking)&lt;/_isbn&gt;&lt;_issue&gt;1&lt;/_issue&gt;&lt;_journal&gt;Blood Transfus&lt;/_journal&gt;&lt;_language&gt;eng&lt;/_language&gt;&lt;_pages&gt;34-36&lt;/_pages&gt;&lt;_subject_headings&gt;Anemia/blood/*etiology/pathology/therapy; COVID-19/blood/*complications/pathology/therapy; Erythrocyte Transfusion; Erythrocytes/*pathology; Hemoglobins/analysis; Humans; SARS-CoV-2/isolation &amp;amp; purification&lt;/_subject_headings&gt;&lt;_tertiary_title&gt;Blood transfusion = Trasfusione del sangue&lt;/_tertiary_title&gt;&lt;_type_work&gt;Journal Article&lt;/_type_work&gt;&lt;_url&gt;http://www.ncbi.nlm.nih.gov/entrez/query.fcgi?cmd=Retrieve&amp;amp;db=pubmed&amp;amp;dopt=Abstract&amp;amp;list_uids=32955421&amp;amp;query_hl=1&lt;/_url&gt;&lt;_volume&gt;19&lt;/_volume&gt;&lt;_created&gt;64551794&lt;/_created&gt;&lt;_modified&gt;64551794&lt;/_modified&gt;&lt;_db_updated&gt;PubMed&lt;/_db_updated&gt;&lt;_impact_factor&gt;   5.752&lt;/_impact_factor&gt;&lt;_social_category&gt;医学(3)&lt;/_social_category&gt;&lt;_collection_scope&gt;SCIE&lt;/_collection_scope&gt;&lt;/Details&gt;&lt;Extra&gt;&lt;DBUID&gt;{F96A950B-833F-4880-A151-76DA2D6A2879}&lt;/DBUID&gt;&lt;/Extra&gt;&lt;/Item&gt;&lt;/References&gt;&lt;/Group&gt;&lt;/Citation&gt;_x000a_"/>
    <w:docVar w:name="NE.Ref{0A270D7F-4644-4B25-81FB-8DD037E96A51}" w:val=" ADDIN NE.Ref.{0A270D7F-4644-4B25-81FB-8DD037E96A51}&lt;Citation&gt;&lt;Group&gt;&lt;References&gt;&lt;Item&gt;&lt;ID&gt;32&lt;/ID&gt;&lt;UID&gt;{274E16B0-0D45-48B7-AF69-199B2CFD8C0B}&lt;/UID&gt;&lt;Title&gt;The evaluation of the immune status of COVID-19 recovered subjects with persistent abnormal lung CT after one year: A longitudinal cohort study&lt;/Title&gt;&lt;Template&gt;Journal Article&lt;/Template&gt;&lt;Star&gt;0&lt;/Star&gt;&lt;Tag&gt;0&lt;/Tag&gt;&lt;Author&gt;Chi, H; Zhou, K; Shen, L; Xu, J; Li, J; Chen, S; Wu, X; Tung, T H; Shen, B; Zhu, H&lt;/Author&gt;&lt;Year&gt;2022&lt;/Year&gt;&lt;Details&gt;&lt;_accession_num&gt;35816945&lt;/_accession_num&gt;&lt;_author_adr&gt;Department of Clinical Laboratory, Taizhou Hospital of Zhejiang Province affiliated to Wenzhou Medical University, Linhai, Zhejiang, China.; Department of Clinical Laboratory, Taizhou Hospital of Zhejiang Province affiliated to Wenzhou Medical University, Linhai, Zhejiang, China.; Department of Clinical Laboratory, Taizhou Hospital of Zhejiang Province affiliated to Wenzhou Medical University, Linhai, Zhejiang, China.; Department of Clinical Laboratory, Taizhou Hospital of Zhejiang Province affiliated to Wenzhou Medical University, Linhai, Zhejiang, China.; Department of Clinical Laboratory, Taizhou Hospital of Zhejiang Province affiliated to Wenzhou Medical University, Linhai, Zhejiang, China.; Department of Clinical Laboratory, Taizhou Hospital of Zhejiang Province affiliated to Wenzhou Medical University, Linhai, Zhejiang, China.; Department of Respiratory Medicine, Taizhou Hospital of Zhejiang Province affiliated to Wenzhou Medical University, Linhai, Zhejiang, China.; Evidence-based Medicine Center, Taizhou Hospital of Zhejiang Province affiliated  to Wenzhou Medical University, Linhai, Zhejiang, China.; Department of Clinical Laboratory, Taizhou Hospital of Zhejiang Province affiliated to Wenzhou Medical University, Linhai, Zhejiang, China. Electronic address: shenb@enzemed.com.; Department of Clinical Laboratory, Taizhou Hospital of Zhejiang Province affiliated to Wenzhou Medical University, Linhai, Zhejiang, China. Electronic address: zhuhg@enzemed.com.&lt;/_author_adr&gt;&lt;_collection_scope&gt;SCIE&lt;/_collection_scope&gt;&lt;_created&gt;64573117&lt;/_created&gt;&lt;_date&gt;2022-09-01&lt;/_date&gt;&lt;_date_display&gt;2022 Sep&lt;/_date_display&gt;&lt;_db_updated&gt;PubMed&lt;/_db_updated&gt;&lt;_doi&gt;10.1016/j.intimp.2022.109019&lt;/_doi&gt;&lt;_impact_factor&gt;   5.714&lt;/_impact_factor&gt;&lt;_isbn&gt;1878-1705 (Electronic); 1567-5769 (Linking)&lt;/_isbn&gt;&lt;_journal&gt;Int Immunopharmacol&lt;/_journal&gt;&lt;_keywords&gt;COVID-19 recovered subjects; Complement C3; One-year follow-up; Pulmonary sequelae&lt;/_keywords&gt;&lt;_language&gt;eng&lt;/_language&gt;&lt;_modified&gt;64716332&lt;/_modified&gt;&lt;_ori_publication&gt;Copyright (c) 2022 The Authors. Published by Elsevier B.V. All rights reserved.&lt;/_ori_publication&gt;&lt;_pages&gt;109019&lt;/_pages&gt;&lt;_social_category&gt;医学(2)&lt;/_social_category&gt;&lt;_subject_headings&gt;Aged; *COVID-19; Cohort Studies; Complement C3; Humans; Immunoglobulins; Longitudinal Studies; Lung/diagnostic imaging; SARS-CoV-2; Tomography, X-Ray Computed&lt;/_subject_headings&gt;&lt;_tertiary_title&gt;International immunopharmacology&lt;/_tertiary_title&gt;&lt;_type_work&gt;Journal Article&lt;/_type_work&gt;&lt;_url&gt;http://www.ncbi.nlm.nih.gov/entrez/query.fcgi?cmd=Retrieve&amp;amp;db=pubmed&amp;amp;dopt=Abstract&amp;amp;list_uids=35816945&amp;amp;query_hl=1&lt;/_url&gt;&lt;_volume&gt;110&lt;/_volume&gt;&lt;/Details&gt;&lt;Extra&gt;&lt;DBUID&gt;{88AAE4B7-9A44-40D3-9183-95E279DF7EE8}&lt;/DBUID&gt;&lt;/Extra&gt;&lt;/Item&gt;&lt;/References&gt;&lt;/Group&gt;&lt;/Citation&gt;_x000a_"/>
    <w:docVar w:name="NE.Ref{0B700D88-08DC-4AF2-A7FD-AC719CFB3420}" w:val=" ADDIN NE.Ref.{0B700D88-08DC-4AF2-A7FD-AC719CFB3420}&lt;Citation&gt;&lt;Group&gt;&lt;References&gt;&lt;Item&gt;&lt;ID&gt;519&lt;/ID&gt;&lt;UID&gt;{6FF06602-4287-4838-94A1-D26091EC9C5B}&lt;/UID&gt;&lt;Title&gt;Red blood cell morphology in patients with COVID-19-related anaemia&lt;/Title&gt;&lt;Template&gt;Journal Article&lt;/Template&gt;&lt;Star&gt;0&lt;/Star&gt;&lt;Tag&gt;0&lt;/Tag&gt;&lt;Author&gt;Berzuini, A; Bianco, C; Migliorini, A C; Maggioni, M; Valenti, L; Prati, D&lt;/Author&gt;&lt;Year&gt;2021&lt;/Year&gt;&lt;Details&gt;&lt;_accession_num&gt;32955421&lt;/_accession_num&gt;&lt;_author_adr&gt;Department of Transfusion Medicine and Haematology, Fondazione IRCCS Ca&amp;apos; Granda Ospedale Maggiore Policlinico&amp;quot;, Milan, Italy.; Department of Transfusion Medicine and Haematology, Fondazione IRCCS Ca&amp;apos; Granda Ospedale Maggiore Policlinico&amp;quot;, Milan, Italy.; Clinical Laboratory, Fondazione IRCCS Ca&amp;apos; Granda Ospedale Maggiore Policlinico&amp;quot;,  Milan, Italy.; Department of Pathology, &amp;quot;Fondazione IRCCS Ca&amp;apos; Granda Ospedale Maggiore Policlinico&amp;quot;, Milan, Italy.; Department of Transfusion Medicine and Haematology, Fondazione IRCCS Ca&amp;apos; Granda Ospedale Maggiore Policlinico&amp;quot;, Milan, Italy.; Department of Pathophysiology and Transplantation, University of Milan, Milan, Italy.; Department of Transfusion Medicine and Haematology, Fondazione IRCCS Ca&amp;apos; Granda Ospedale Maggiore Policlinico&amp;quot;, Milan, Italy.&lt;/_author_adr&gt;&lt;_collection_scope&gt;SCIE&lt;/_collection_scope&gt;&lt;_created&gt;64551794&lt;/_created&gt;&lt;_date&gt;2021-01-01&lt;/_date&gt;&lt;_date_display&gt;2021 Jan&lt;/_date_display&gt;&lt;_db_updated&gt;PubMed&lt;/_db_updated&gt;&lt;_doi&gt;10.2450/2020.0242-20&lt;/_doi&gt;&lt;_impact_factor&gt;   5.752&lt;/_impact_factor&gt;&lt;_isbn&gt;2385-2070 (Electronic); 1723-2007 (Linking)&lt;/_isbn&gt;&lt;_issue&gt;1&lt;/_issue&gt;&lt;_journal&gt;Blood Transfus&lt;/_journal&gt;&lt;_language&gt;eng&lt;/_language&gt;&lt;_modified&gt;64551794&lt;/_modified&gt;&lt;_pages&gt;34-36&lt;/_pages&gt;&lt;_social_category&gt;医学(3)&lt;/_social_category&gt;&lt;_subject_headings&gt;Anemia/blood/*etiology/pathology/therapy; COVID-19/blood/*complications/pathology/therapy; Erythrocyte Transfusion; Erythrocytes/*pathology; Hemoglobins/analysis; Humans; SARS-CoV-2/isolation &amp;amp; purification&lt;/_subject_headings&gt;&lt;_tertiary_title&gt;Blood transfusion = Trasfusione del sangue&lt;/_tertiary_title&gt;&lt;_type_work&gt;Journal Article&lt;/_type_work&gt;&lt;_url&gt;http://www.ncbi.nlm.nih.gov/entrez/query.fcgi?cmd=Retrieve&amp;amp;db=pubmed&amp;amp;dopt=Abstract&amp;amp;list_uids=32955421&amp;amp;query_hl=1&lt;/_url&gt;&lt;_volume&gt;19&lt;/_volume&gt;&lt;/Details&gt;&lt;Extra&gt;&lt;DBUID&gt;{F96A950B-833F-4880-A151-76DA2D6A2879}&lt;/DBUID&gt;&lt;/Extra&gt;&lt;/Item&gt;&lt;/References&gt;&lt;/Group&gt;&lt;Group&gt;&lt;References&gt;&lt;Item&gt;&lt;ID&gt;520&lt;/ID&gt;&lt;UID&gt;{E93B0F59-80FB-494E-8F69-BE2D692CDCD2}&lt;/UID&gt;&lt;Title&gt;Are mushroom-shaped erythrocytes an indicator of COVID-19?&lt;/Title&gt;&lt;Template&gt;Journal Article&lt;/Template&gt;&lt;Star&gt;0&lt;/Star&gt;&lt;Tag&gt;0&lt;/Tag&gt;&lt;Author&gt;Gerard, D; Ben, Brahim S; Lesesve, J F; Perrin, J&lt;/Author&gt;&lt;Year&gt;2021&lt;/Year&gt;&lt;Details&gt;&lt;_accession_num&gt;33399215&lt;/_accession_num&gt;&lt;_author_adr&gt;CHRU Nancy, Service d&amp;apos;hematologie biologique, Vandoeuvre les Nancy, F-54511, France.; CHRU Nancy, Service d&amp;apos;hematologie biologique, Vandoeuvre les Nancy, F-54511, France.; CHRU Nancy, Service d&amp;apos;hematologie biologique, Vandoeuvre les Nancy, F-54511, France.; CHRU Nancy, Service d&amp;apos;hematologie biologique, Vandoeuvre les Nancy, F-54511, France.&lt;/_author_adr&gt;&lt;_collection_scope&gt;SCIE&lt;/_collection_scope&gt;&lt;_created&gt;64551798&lt;/_created&gt;&lt;_date&gt;2021-01-01&lt;/_date&gt;&lt;_date_display&gt;2021 Jan&lt;/_date_display&gt;&lt;_db_updated&gt;PubMed&lt;/_db_updated&gt;&lt;_doi&gt;10.1111/bjh.17127&lt;/_doi&gt;&lt;_impact_factor&gt;   8.615&lt;/_impact_factor&gt;&lt;_isbn&gt;1365-2141 (Electronic); 0007-1048 (Linking)&lt;/_isbn&gt;&lt;_issue&gt;2&lt;/_issue&gt;&lt;_journal&gt;Br J Haematol&lt;/_journal&gt;&lt;_language&gt;eng&lt;/_language&gt;&lt;_modified&gt;64551798&lt;/_modified&gt;&lt;_pages&gt;230&lt;/_pages&gt;&lt;_social_category&gt;医学(2)&lt;/_social_category&gt;&lt;_subject_headings&gt;COVID-19/*blood/*diagnosis; Erythrocytes/*pathology; Humans; Male; Middle Aged; SARS-CoV-2/immunology/isolation &amp;amp; purification&lt;/_subject_headings&gt;&lt;_tertiary_title&gt;British journal of haematology&lt;/_tertiary_title&gt;&lt;_type_work&gt;Case Reports; Journal Article&lt;/_type_work&gt;&lt;_url&gt;http://www.ncbi.nlm.nih.gov/entrez/query.fcgi?cmd=Retrieve&amp;amp;db=pubmed&amp;amp;dopt=Abstract&amp;amp;list_uids=33399215&amp;amp;query_hl=1&lt;/_url&gt;&lt;_volume&gt;192&lt;/_volume&gt;&lt;/Details&gt;&lt;Extra&gt;&lt;DBUID&gt;{F96A950B-833F-4880-A151-76DA2D6A2879}&lt;/DBUID&gt;&lt;/Extra&gt;&lt;/Item&gt;&lt;/References&gt;&lt;/Group&gt;&lt;/Citation&gt;_x000a_"/>
    <w:docVar w:name="NE.Ref{0CC44D4C-6D57-482D-9ED0-A7630E1F25A4}" w:val=" ADDIN NE.Ref.{0CC44D4C-6D57-482D-9ED0-A7630E1F25A4}&lt;Citation&gt;&lt;Group&gt;&lt;References&gt;&lt;Item&gt;&lt;ID&gt;4&lt;/ID&gt;&lt;UID&gt;{8CF99063-B301-466C-93A5-41E83AF3C36B}&lt;/UID&gt;&lt;Title&gt;Anemia in patients with Covid-19: pathogenesis and clinical significance&lt;/Title&gt;&lt;Template&gt;Journal Article&lt;/Template&gt;&lt;Star&gt;0&lt;/Star&gt;&lt;Tag&gt;0&lt;/Tag&gt;&lt;Author&gt;Bergamaschi, G; Borrelli, De Andreis F; Aronico, N; Lenti, M V; Barteselli, C; Merli, S; Pellegrino, I; Coppola, L; Cremonte, E M; Croce, G; Morda, F; Lapia, F; Ferrari, S; Ballesio, A; Parodi, A; Calabretta, F; Ferrari, M G; Fumoso, F; Gentile, A; Melazzini, F; Di Sabatino, A&lt;/Author&gt;&lt;Year&gt;2021&lt;/Year&gt;&lt;Details&gt;&lt;_accession_num&gt;33417082&lt;/_accession_num&gt;&lt;_author_adr&gt;Department of Internal Medicine, San Matteo Hospital Foundation, Piazzale Golgi,  27100, Pavia, Italy. n.bergamaschi@smatteo.pv.it.; Department of Internal Medicine, San Matteo Hospital Foundation, Piazzale Golgi,  27100, Pavia, Italy.; University of Pavia School of Medicine, Pavia, Italy.; Department of Internal Medicine, San Matteo Hospital Foundation, Piazzale Golgi,  27100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&lt;/_author_adr&gt;&lt;_collection_scope&gt;SCIE&lt;/_collection_scope&gt;&lt;_created&gt;64551807&lt;/_created&gt;&lt;_date&gt;2021-05-01&lt;/_date&gt;&lt;_date_display&gt;2021 May&lt;/_date_display&gt;&lt;_db_updated&gt;PubMed&lt;/_db_updated&gt;&lt;_doi&gt;10.1007/s10238-020-00679-4&lt;/_doi&gt;&lt;_impact_factor&gt;   5.057&lt;/_impact_factor&gt;&lt;_isbn&gt;1591-9528 (Electronic); 1591-8890 (Linking)&lt;/_isbn&gt;&lt;_issue&gt;2&lt;/_issue&gt;&lt;_journal&gt;Clin Exp Med&lt;/_journal&gt;&lt;_keywords&gt;Anemia; Anemia of inflammation; COVID-19; Oxygen partial pressure/oxygen concentration; Red blood cell distribution width&lt;/_keywords&gt;&lt;_language&gt;eng&lt;/_language&gt;&lt;_modified&gt;64716332&lt;/_modified&gt;&lt;_pages&gt;239-246&lt;/_pages&gt;&lt;_social_category&gt;医学(3)&lt;/_social_category&gt;&lt;_subject_headings&gt;Adult; Aged; Anemia/blood/pathology; Anemia, Iron-Deficiency/*blood/pathology/therapy; Blood Gas Monitoring, Transcutaneous; Blood Sedimentation; C-Reactive Protein/analysis; COVID-19/*blood/mortality/*pathology; Cholinesterases/blood; Comorbidity; *Erythrocyte Count; Female; Ferritins/blood; Hemoglobins/*analysis; Humans; L-Lactate Dehydrogenase/blood; Male; Middle Aged; Oxygen/blood; SARS-CoV-2&lt;/_subject_headings&gt;&lt;_tertiary_title&gt;Clinical and experimental medicine&lt;/_tertiary_title&gt;&lt;_type_work&gt;Journal Article; Observational Study&lt;/_type_work&gt;&lt;_url&gt;http://www.ncbi.nlm.nih.gov/entrez/query.fcgi?cmd=Retrieve&amp;amp;db=pubmed&amp;amp;dopt=Abstract&amp;amp;list_uids=33417082&amp;amp;query_hl=1&lt;/_url&gt;&lt;_volume&gt;21&lt;/_volume&gt;&lt;/Details&gt;&lt;Extra&gt;&lt;DBUID&gt;{88AAE4B7-9A44-40D3-9183-95E279DF7EE8}&lt;/DBUID&gt;&lt;/Extra&gt;&lt;/Item&gt;&lt;/References&gt;&lt;/Group&gt;&lt;Group&gt;&lt;References&gt;&lt;Item&gt;&lt;ID&gt;5&lt;/ID&gt;&lt;UID&gt;{52EDE2BD-EED4-4C3C-BEDD-A5DC47B74F91}&lt;/UID&gt;&lt;Title&gt;Red Blood Cell Distribution Is a Significant Predictor of Severe Illness in Coronavirus Disease 2019&lt;/Title&gt;&lt;Template&gt;Journal Article&lt;/Template&gt;&lt;Star&gt;0&lt;/Star&gt;&lt;Tag&gt;0&lt;/Tag&gt;&lt;Author&gt;Lippi, G; Henry, B M; Sanchis-Gomar, F&lt;/Author&gt;&lt;Year&gt;2021&lt;/Year&gt;&lt;Details&gt;&lt;_accession_num&gt;32841949&lt;/_accession_num&gt;&lt;_author_adr&gt;Section of Clinical Biochemistry, University of Verona, Verona, Italy, giuseppe.lippi@univr.it.; Cardiac Intensive Care Unit, The Heart Institute, Cincinnati Children&amp;apos;s Hospital  Medical Center, Cincinnati, Ohio, USA.; Department of Physiology, Faculty of Medicine, University of Valencia and INCLIVA Biomedical Research Institute, Valencia, Spain.&lt;/_author_adr&gt;&lt;_collection_scope&gt;SCIE&lt;/_collection_scope&gt;&lt;_created&gt;64551812&lt;/_created&gt;&lt;_date&gt;2021-01-20&lt;/_date&gt;&lt;_date_display&gt;2021&lt;/_date_display&gt;&lt;_db_updated&gt;PubMed&lt;/_db_updated&gt;&lt;_doi&gt;10.1159/000510914&lt;/_doi&gt;&lt;_impact_factor&gt;   3.068&lt;/_impact_factor&gt;&lt;_isbn&gt;1421-9662 (Electronic); 0001-5792 (Linking)&lt;/_isbn&gt;&lt;_issue&gt;4&lt;/_issue&gt;&lt;_journal&gt;Acta Haematol&lt;/_journal&gt;&lt;_keywords&gt;*COVID-19; *Coronavirus; *Red blood cell distribution width&lt;/_keywords&gt;&lt;_language&gt;eng&lt;/_language&gt;&lt;_modified&gt;64716332&lt;/_modified&gt;&lt;_ori_publication&gt;(c) 2020 S. Karger AG, Basel.&lt;/_ori_publication&gt;&lt;_pages&gt;360-364&lt;/_pages&gt;&lt;_social_category&gt;医学(4)&lt;/_social_category&gt;&lt;_subject_headings&gt;COVID-19/*blood/epidemiology; *Erythrocyte Indices; Erythrocytes/*metabolism; Humans; Prognosis; Risk Factors; SARS-CoV-2/*metabolism; *Severity of Illness Index&lt;/_subject_headings&gt;&lt;_tertiary_title&gt;Acta haematologica&lt;/_tertiary_title&gt;&lt;_type_work&gt;Systematic Review&lt;/_type_work&gt;&lt;_url&gt;http://www.ncbi.nlm.nih.gov/entrez/query.fcgi?cmd=Retrieve&amp;amp;db=pubmed&amp;amp;dopt=Abstract&amp;amp;list_uids=32841949&amp;amp;query_hl=1&lt;/_url&gt;&lt;_volume&gt;144&lt;/_volume&gt;&lt;/Details&gt;&lt;Extra&gt;&lt;DBUID&gt;{88AAE4B7-9A44-40D3-9183-95E279DF7EE8}&lt;/DBUID&gt;&lt;/Extra&gt;&lt;/Item&gt;&lt;/References&gt;&lt;/Group&gt;&lt;/Citation&gt;_x000a_"/>
    <w:docVar w:name="NE.Ref{1073DEEB-D1B9-4DE7-BEC0-04106D140532}" w:val=" ADDIN NE.Ref.{1073DEEB-D1B9-4DE7-BEC0-04106D140532}&lt;Citation&gt;&lt;Group&gt;&lt;References&gt;&lt;Item&gt;&lt;ID&gt;578&lt;/ID&gt;&lt;UID&gt;{82F77D1B-B776-4076-980C-7F18D95A40E1}&lt;/UID&gt;&lt;Title&gt;Thromboembolism risk of COVID-19 is high and associated with a higher risk of mortality: A systematic review and meta-analysis&lt;/Title&gt;&lt;Template&gt;Journal Article&lt;/Template&gt;&lt;Star&gt;0&lt;/Star&gt;&lt;Tag&gt;0&lt;/Tag&gt;&lt;Author&gt;Malas, M B; Naazie, I N; Elsayed, N; Mathlouthi, A; Marmor, R; Clary, B&lt;/Author&gt;&lt;Year&gt;2020&lt;/Year&gt;&lt;Details&gt;&lt;_accession_num&gt;33251499&lt;/_accession_num&gt;&lt;_author_adr&gt;Department of Surgery, University of California San Diego Health System, San Diego, CA 92093, United States.; Department of Surgery, University of California San Diego Health System, San Diego, CA 92093, United States.; Department of Surgery, University of California San Diego Health System, San Diego, CA 92093, United States.; Department of Surgery, University of California San Diego Health System, San Diego, CA 92093, United States.; Department of Surgery, University of California San Diego Health System, San Diego, CA 92093, United States.; Department of Surgery, University of California San Diego Health System, San Diego, CA 92093, United States.&lt;/_author_adr&gt;&lt;_date_display&gt;2020 Dec&lt;/_date_display&gt;&lt;_date&gt;2020-12-01&lt;/_date&gt;&lt;_doi&gt;10.1016/j.eclinm.2020.100639&lt;/_doi&gt;&lt;_isbn&gt;2589-5370 (Electronic); 2589-5370 (Linking)&lt;/_isbn&gt;&lt;_journal&gt;EClinicalMedicine&lt;/_journal&gt;&lt;_keywords&gt;Arterial thromboembolism; Covid-19; Deep vein thrombosis; Pulmonary embolism; Venous thromboembolism&lt;/_keywords&gt;&lt;_language&gt;eng&lt;/_language&gt;&lt;_ori_publication&gt;(c) 2020 The Authors.&lt;/_ori_publication&gt;&lt;_pages&gt;100639&lt;/_pages&gt;&lt;_tertiary_title&gt;EClinicalMedicine&lt;/_tertiary_title&gt;&lt;_type_work&gt;Journal Article&lt;/_type_work&gt;&lt;_url&gt;http://www.ncbi.nlm.nih.gov/entrez/query.fcgi?cmd=Retrieve&amp;amp;db=pubmed&amp;amp;dopt=Abstract&amp;amp;list_uids=33251499&amp;amp;query_hl=1&lt;/_url&gt;&lt;_volume&gt;29&lt;/_volume&gt;&lt;_created&gt;64562284&lt;/_created&gt;&lt;_modified&gt;64562284&lt;/_modified&gt;&lt;_db_updated&gt;PubMed&lt;/_db_updated&gt;&lt;_impact_factor&gt;  17.033&lt;/_impact_factor&gt;&lt;_collection_scope&gt;SCIE&lt;/_collection_scope&gt;&lt;/Details&gt;&lt;Extra&gt;&lt;DBUID&gt;{F96A950B-833F-4880-A151-76DA2D6A2879}&lt;/DBUID&gt;&lt;/Extra&gt;&lt;/Item&gt;&lt;/References&gt;&lt;/Group&gt;&lt;Group&gt;&lt;References&gt;&lt;Item&gt;&lt;ID&gt;577&lt;/ID&gt;&lt;UID&gt;{5E4FD269-F26E-4AD0-9E2C-D5D364F7325D}&lt;/UID&gt;&lt;Title&gt;SARS-CoV-2 binds platelet ACE2 to enhance thrombosis in COVID-19&lt;/Title&gt;&lt;Template&gt;Journal Article&lt;/Template&gt;&lt;Star&gt;0&lt;/Star&gt;&lt;Tag&gt;0&lt;/Tag&gt;&lt;Author&gt;Zhang, S; Liu, Y; Wang, X; Yang, L; Li, H; Wang, Y; Liu, M; Zhao, X; Xie, Y; Yang, Y; Zhang, S; Fan, Z; Dong, J; Yuan, Z; Ding, Z; Zhang, Y; Hu, L&lt;/Author&gt;&lt;Year&gt;2020&lt;/Year&gt;&lt;Details&gt;&lt;_accession_num&gt;32887634&lt;/_accession_num&gt;&lt;_author_adr&gt;Department of Biochemistry and Molecular Biology, NHC Key Laboratory of Glycoconjugates Research, School of Basic Medical Sciences, Fudan University, Shanghai, 200032, China. zhangsi@fudan.edu.cn.; Department of Cardiology, the First Affiliated Hospital of Zhengzhou University,  Cardiovascular Institute of Zhengzhou University, Zhengzhou, 450052, China.; Department of Cardiology, the First Affiliated Hospital of Zhengzhou University,  Cardiovascular Institute of Zhengzhou University, Zhengzhou, 450052, China.; Biotherapy Center, the First Affiliated Hospital of Zhengzhou University, Zhengzhou, 450052, China.; Department of Emergency, Affiliated Hospital of Anhui Medical University, Hefei,  China.; Key Laboratory of Medical Molecular Virology (MOE/NHC/CAMS), and Department of Medical Microbiology and Parasitology, School of Basic Medical Sciences, Shanghai Medical College, Fudan University, Shanghai, China.; Department of Cardiology, the First Affiliated Hospital of Zhengzhou University,  Cardiovascular Institute of Zhengzhou University, Zhengzhou, 450052, China.; Department of Cardiology, the First Affiliated Hospital of Zhengzhou University,  Cardiovascular Institute of Zhengzhou University, Zhengzhou, 450052, China.; Key Laboratory of Medical Molecular Virology (MOE/NHC/CAMS), and Department of Medical Microbiology and Parasitology, School of Basic Medical Sciences, Shanghai Medical College, Fudan University, Shanghai, China.; School of Public Health (Shenzhen), Sun Yat-sen University, Guangzhou, China.; Department of Hematology, Wenzhou Key Laboratory of Hematology, The First Affiliated Hospital of Wenzhou Medical University, Wenzhou, China.; Department of Immunology, School of Medicine, UConn Health, Farmington, CT, 06030, USA.; Department of Cardiology, the First Affiliated Hospital of Zhengzhou University,  Cardiovascular Institute of Zhengzhou University, Zhengzhou, 450052, China.; Key Laboratory of Medical Molecular Virology (MOE/NHC/CAMS), and Department of Medical Microbiology and Parasitology, School of Basic Medical Sciences, Shanghai Medical College, Fudan University, Shanghai, China.; Department of Cardiology, the First Affiliated Hospital of Zhengzhou University,  Cardiovascular Institute of Zhengzhou University, Zhengzhou, 450052, China.; Biotherapy Center, the First Affiliated Hospital of Zhengzhou University, Zhengzhou, 450052, China. yizhang@zzu.edu.cn.; Department of Cardiology, the First Affiliated Hospital of Zhengzhou University,  Cardiovascular Institute of Zhengzhou University, Zhengzhou, 450052, China. fcchul@zzu.edu.cn.&lt;/_author_adr&gt;&lt;_collection_scope&gt;SCIE&lt;/_collection_scope&gt;&lt;_created&gt;64562284&lt;/_created&gt;&lt;_date&gt;2020-09-04&lt;/_date&gt;&lt;_date_display&gt;2020 Sep 4&lt;/_date_display&gt;&lt;_db_updated&gt;PubMed&lt;/_db_updated&gt;&lt;_doi&gt;10.1186/s13045-020-00954-7&lt;/_doi&gt;&lt;_impact_factor&gt;  23.168&lt;/_impact_factor&gt;&lt;_isbn&gt;1756-8722 (Electronic); 1756-8722 (Linking)&lt;/_isbn&gt;&lt;_issue&gt;1&lt;/_issue&gt;&lt;_journal&gt;J Hematol Oncol&lt;/_journal&gt;&lt;_keywords&gt;*ACE2; *COVID-19; *Platelet activation; *TMPRSS2; *Thrombosis&lt;/_keywords&gt;&lt;_language&gt;eng&lt;/_language&gt;&lt;_modified&gt;64562284&lt;/_modified&gt;&lt;_pages&gt;120&lt;/_pages&gt;&lt;_social_category&gt;医学(1)&lt;/_social_category&gt;&lt;_subject_headings&gt;Adult; Aged; Angiotensin-Converting Enzyme 2; Animals; Betacoronavirus/genetics/*metabolism; Blood Platelets/*metabolism; COVID-19; Caco-2 Cells; Coronavirus Infections/*metabolism/virology; Female; HeLa Cells; Humans; Male; Mice; Mice, Inbred C57BL; Mice, Transgenic; Middle Aged; PC-3 Cells; Pandemics; Peptidyl-Dipeptidase A/genetics/*metabolism; Platelet Aggregation/immunology; Platelet Count; Pneumonia, Viral/*metabolism/virology; RNA, Viral/blood; SARS-CoV-2; Serine Endopeptidases/metabolism; Spike Glycoprotein, Coronavirus/metabolism; Thrombosis/*metabolism/virology&lt;/_subject_headings&gt;&lt;_tertiary_title&gt;Journal of hematology &amp;amp; oncology&lt;/_tertiary_title&gt;&lt;_type_work&gt;Journal Article; Research Support, Non-U.S. Gov&amp;apos;t&lt;/_type_work&gt;&lt;_url&gt;http://www.ncbi.nlm.nih.gov/entrez/query.fcgi?cmd=Retrieve&amp;amp;db=pubmed&amp;amp;dopt=Abstract&amp;amp;list_uids=32887634&amp;amp;query_hl=1&lt;/_url&gt;&lt;_volume&gt;13&lt;/_volume&gt;&lt;/Details&gt;&lt;Extra&gt;&lt;DBUID&gt;{F96A950B-833F-4880-A151-76DA2D6A2879}&lt;/DBUID&gt;&lt;/Extra&gt;&lt;/Item&gt;&lt;/References&gt;&lt;/Group&gt;&lt;/Citation&gt;_x000a_"/>
    <w:docVar w:name="NE.Ref{10BBB526-903D-42F8-A5EB-AB8E6F8898BF}" w:val=" ADDIN NE.Ref.{10BBB526-903D-42F8-A5EB-AB8E6F8898BF}&lt;Citation&gt;&lt;Group&gt;&lt;References&gt;&lt;Item&gt;&lt;ID&gt;67&lt;/ID&gt;&lt;UID&gt;{E9C89BC0-5DB5-4C88-A1B4-9B5DEC85270D}&lt;/UID&gt;&lt;Title&gt;The value of the platelet count and platelet indices in differentiation of COVID-19 and influenza pneumonia&lt;/Title&gt;&lt;Template&gt;Journal Article&lt;/Template&gt;&lt;Star&gt;0&lt;/Star&gt;&lt;Tag&gt;0&lt;/Tag&gt;&lt;Author&gt;Ozcelik, N; Ozyurt, S; Yilmaz, Kara B; Gumus, A; Sahin, U&lt;/Author&gt;&lt;Year&gt;2021&lt;/Year&gt;&lt;Details&gt;&lt;_accession_num&gt;33135801&lt;/_accession_num&gt;&lt;_author_adr&gt;Department of Chest Diseases, Recep Tayyip Erdogan University, Rize, Turkey.; Department of Chest Diseases, Recep Tayyip Erdogan University, Rize, Turkey.; Department of Chest Diseases, Recep Tayyip Erdogan University, Rize, Turkey.; Department of Chest Diseases, Recep Tayyip Erdogan University, Rize, Turkey.; Department of Chest Diseases, Recep Tayyip Erdogan University, Rize, Turkey.&lt;/_author_adr&gt;&lt;_collection_scope&gt;SCIE&lt;/_collection_scope&gt;&lt;_created&gt;64562286&lt;/_created&gt;&lt;_date&gt;2021-04-01&lt;/_date&gt;&lt;_date_display&gt;2021 Apr&lt;/_date_display&gt;&lt;_db_updated&gt;PubMed&lt;/_db_updated&gt;&lt;_doi&gt;10.1002/jmv.26645&lt;/_doi&gt;&lt;_impact_factor&gt;  20.693&lt;/_impact_factor&gt;&lt;_isbn&gt;1096-9071 (Electronic); 0146-6615 (Linking)&lt;/_isbn&gt;&lt;_issue&gt;4&lt;/_issue&gt;&lt;_journal&gt;J Med Virol&lt;/_journal&gt;&lt;_keywords&gt;*SARS coronavirus; *disease control; *immune responses; *immunopathology; *influenza virus&lt;/_keywords&gt;&lt;_language&gt;eng&lt;/_language&gt;&lt;_modified&gt;64716332&lt;/_modified&gt;&lt;_ori_publication&gt;(c) 2020 Wiley Periodicals LLC.&lt;/_ori_publication&gt;&lt;_pages&gt;2221-2226&lt;/_pages&gt;&lt;_social_category&gt;医学(4)&lt;/_social_category&gt;&lt;_subject_headings&gt;Adult; Aged; Blood Platelets/*pathology; COVID-19/*blood/virology; Female; Humans; Influenza, Human/*blood; Male; Middle Aged; Platelet Count; Pneumonia, Viral/blood/virology; Retrospective Studies; SARS-CoV-2/isolation &amp;amp; purification&lt;/_subject_headings&gt;&lt;_tertiary_title&gt;Journal of medical virology&lt;/_tertiary_title&gt;&lt;_type_work&gt;Journal Article&lt;/_type_work&gt;&lt;_url&gt;http://www.ncbi.nlm.nih.gov/entrez/query.fcgi?cmd=Retrieve&amp;amp;db=pubmed&amp;amp;dopt=Abstract&amp;amp;list_uids=33135801&amp;amp;query_hl=1&lt;/_url&gt;&lt;_volume&gt;93&lt;/_volume&gt;&lt;/Details&gt;&lt;Extra&gt;&lt;DBUID&gt;{88AAE4B7-9A44-40D3-9183-95E279DF7EE8}&lt;/DBUID&gt;&lt;/Extra&gt;&lt;/Item&gt;&lt;/References&gt;&lt;/Group&gt;&lt;/Citation&gt;_x000a_"/>
    <w:docVar w:name="NE.Ref{16E1967B-D9A4-4A83-A790-06EC0379C070}" w:val=" ADDIN NE.Ref.{16E1967B-D9A4-4A83-A790-06EC0379C070}&lt;Citation&gt;&lt;Group&gt;&lt;References&gt;&lt;Item&gt;&lt;ID&gt;547&lt;/ID&gt;&lt;UID&gt;{B78D7E20-62F5-4D0C-A932-469F211E897E}&lt;/UID&gt;&lt;Title&gt;Telomeres and COVID-19&lt;/Title&gt;&lt;Template&gt;Journal Article&lt;/Template&gt;&lt;Star&gt;0&lt;/Star&gt;&lt;Tag&gt;0&lt;/Tag&gt;&lt;Author&gt;Aviv, A&lt;/Author&gt;&lt;Year&gt;2020&lt;/Year&gt;&lt;Details&gt;&lt;_accession_num&gt;32427393&lt;/_accession_num&gt;&lt;_author_adr&gt;Center of Human Development and Aging, Rutgers, The State University of New Jersey, New Jersey Medical School, Newark, NJ, USA.&lt;/_author_adr&gt;&lt;_collection_scope&gt;SCIE&lt;/_collection_scope&gt;&lt;_created&gt;64552793&lt;/_created&gt;&lt;_date&gt;2020-06-01&lt;/_date&gt;&lt;_date_display&gt;2020 Jun&lt;/_date_display&gt;&lt;_db_updated&gt;PubMed&lt;/_db_updated&gt;&lt;_doi&gt;10.1096/fj.202001025&lt;/_doi&gt;&lt;_impact_factor&gt;   5.834&lt;/_impact_factor&gt;&lt;_isbn&gt;1530-6860 (Electronic); 0892-6638 (Linking)&lt;/_isbn&gt;&lt;_issue&gt;6&lt;/_issue&gt;&lt;_journal&gt;FASEB J&lt;/_journal&gt;&lt;_keywords&gt;*COVID-19; *T cells; *Telomeres; *lymphopenia&lt;/_keywords&gt;&lt;_language&gt;eng&lt;/_language&gt;&lt;_modified&gt;64552793&lt;/_modified&gt;&lt;_ori_publication&gt;(c) 2020 The Authors. The FASEB Journal published by Wiley Periodicals LLC on_x000d__x000a_      behalf of Federation of American Societies for Experimental Biology.&lt;/_ori_publication&gt;&lt;_pages&gt;7247-7252&lt;/_pages&gt;&lt;_social_category&gt;生物学(2)&lt;/_social_category&gt;&lt;_subject_headings&gt;*Betacoronavirus; Biomarkers; Bone Marrow/pathology; COVID-19; Cell Division; Coronavirus Infections/genetics/immunology/mortality/*pathology; Disease Progression; Hematopoietic Stem Cells/pathology; Humans; Lymphocyte Activation; Lymphocyte Count; Lymphopenia/*etiology/pathology; Lymphopoiesis; *Models, Biological; Pandemics; Pneumonia, Viral/genetics/immunology/mortality/*pathology; Prognosis; Risk; SARS-CoV-2; T-Lymphocyte Subsets/*ultrastructure; Telomere/*ultrastructure; *Telomere Shortening&lt;/_subject_headings&gt;&lt;_tertiary_title&gt;FASEB journal : official publication of the Federation of American Societies for _x000d__x000a_      Experimental Biology&lt;/_tertiary_title&gt;&lt;_type_work&gt;Journal Article; Research Support, N.I.H., Extramural; Research Support, Non-U.S. Gov&amp;apos;t&lt;/_type_work&gt;&lt;_url&gt;http://www.ncbi.nlm.nih.gov/entrez/query.fcgi?cmd=Retrieve&amp;amp;db=pubmed&amp;amp;dopt=Abstract&amp;amp;list_uids=32427393&amp;amp;query_hl=1&lt;/_url&gt;&lt;_volume&gt;34&lt;/_volume&gt;&lt;/Details&gt;&lt;Extra&gt;&lt;DBUID&gt;{F96A950B-833F-4880-A151-76DA2D6A2879}&lt;/DBUID&gt;&lt;/Extra&gt;&lt;/Item&gt;&lt;/References&gt;&lt;/Group&gt;&lt;/Citation&gt;_x000a_"/>
    <w:docVar w:name="NE.Ref{1B3A575D-7CF3-4C1D-8285-2DD8264BBF29}" w:val=" ADDIN NE.Ref.{1B3A575D-7CF3-4C1D-8285-2DD8264BBF29}&lt;Citation&gt;&lt;Group&gt;&lt;References&gt;&lt;Item&gt;&lt;ID&gt;583&lt;/ID&gt;&lt;UID&gt;{CC99DBCD-7A6D-4195-BFA8-64A9939BADEF}&lt;/UID&gt;&lt;Title&gt;Mean platelet volume is a risk factor for venous thromboembolism: the Tromso Study, Tromso, Norway&lt;/Title&gt;&lt;Template&gt;Journal Article&lt;/Template&gt;&lt;Star&gt;0&lt;/Star&gt;&lt;Tag&gt;0&lt;/Tag&gt;&lt;Author&gt;Braekkan, S K; Mathiesen, E B; Njolstad, I; Wilsgaard, T; Stormer, J; Hansen, J B&lt;/Author&gt;&lt;Year&gt;2010&lt;/Year&gt;&lt;Details&gt;&lt;_accession_num&gt;19496920&lt;/_accession_num&gt;&lt;_author_adr&gt;Center for Atherothrombotic Research in Tromso (CART), Institute of Clinical Medicine, University of Tromso, Tromso, Norway. sigrid.brakkan@uit.no&lt;/_author_adr&gt;&lt;_collection_scope&gt;SCIE&lt;/_collection_scope&gt;&lt;_created&gt;64563368&lt;/_created&gt;&lt;_date&gt;2010-01-01&lt;/_date&gt;&lt;_date_display&gt;2010 Jan&lt;/_date_display&gt;&lt;_db_updated&gt;PubMed&lt;/_db_updated&gt;&lt;_doi&gt;10.1111/j.1538-7836.2009.03498.x&lt;/_doi&gt;&lt;_impact_factor&gt;  16.036&lt;/_impact_factor&gt;&lt;_isbn&gt;1538-7836 (Electronic); 1538-7836 (Linking)&lt;/_isbn&gt;&lt;_issue&gt;1&lt;/_issue&gt;&lt;_journal&gt;J Thromb Haemost&lt;/_journal&gt;&lt;_language&gt;eng&lt;/_language&gt;&lt;_modified&gt;64563368&lt;/_modified&gt;&lt;_pages&gt;157-62&lt;/_pages&gt;&lt;_social_category&gt;医学(2)&lt;/_social_category&gt;&lt;_subject_headings&gt;Adult; Blood Platelets/*pathology; Cell Size; Female; Humans; Incidence; Male; Middle Aged; Norway/epidemiology; Platelet Count; *Platelet Function Tests; Population Surveillance; Predictive Value of Tests; Proportional Hazards Models; Prospective Studies; Risk Assessment; Risk Factors; Time Factors; Venous Thromboembolism/blood/epidemiology/*etiology&lt;/_subject_headings&gt;&lt;_tertiary_title&gt;Journal of thrombosis and haemostasis : JTH&lt;/_tertiary_title&gt;&lt;_type_work&gt;Journal Article; Research Support, Non-U.S. Gov&amp;apos;t&lt;/_type_work&gt;&lt;_url&gt;http://www.ncbi.nlm.nih.gov/entrez/query.fcgi?cmd=Retrieve&amp;amp;db=pubmed&amp;amp;dopt=Abstract&amp;amp;list_uids=19496920&amp;amp;query_hl=1&lt;/_url&gt;&lt;_volume&gt;8&lt;/_volume&gt;&lt;/Details&gt;&lt;Extra&gt;&lt;DBUID&gt;{F96A950B-833F-4880-A151-76DA2D6A2879}&lt;/DBUID&gt;&lt;/Extra&gt;&lt;/Item&gt;&lt;/References&gt;&lt;/Group&gt;&lt;Group&gt;&lt;References&gt;&lt;Item&gt;&lt;ID&gt;584&lt;/ID&gt;&lt;UID&gt;{81E6B964-E733-4254-B744-10EB3E8B4323}&lt;/UID&gt;&lt;Title&gt;Mean platelet volume as a predictor of cardiovascular risk: a systematic review and meta-analysis&lt;/Title&gt;&lt;Template&gt;Journal Article&lt;/Template&gt;&lt;Star&gt;0&lt;/Star&gt;&lt;Tag&gt;0&lt;/Tag&gt;&lt;Author&gt;Chu, S G; Becker, R C; Berger, P B; Bhatt, D L; Eikelboom, J W; Konkle, B; Mohler, E R; Reilly, M P; Berger, J S&lt;/Author&gt;&lt;Year&gt;2010&lt;/Year&gt;&lt;Details&gt;&lt;_accession_num&gt;19691485&lt;/_accession_num&gt;&lt;_author_adr&gt;University of Pennsylvania School of Medicine, Philadelphia, PA, USA.&lt;/_author_adr&gt;&lt;_collection_scope&gt;SCIE&lt;/_collection_scope&gt;&lt;_created&gt;64563372&lt;/_created&gt;&lt;_date&gt;2010-01-01&lt;/_date&gt;&lt;_date_display&gt;2010 Jan&lt;/_date_display&gt;&lt;_db_updated&gt;PubMed&lt;/_db_updated&gt;&lt;_doi&gt;10.1111/j.1538-7836.2009.03584.x&lt;/_doi&gt;&lt;_impact_factor&gt;  16.036&lt;/_impact_factor&gt;&lt;_isbn&gt;1538-7836 (Electronic); 1538-7836 (Linking)&lt;/_isbn&gt;&lt;_issue&gt;1&lt;/_issue&gt;&lt;_journal&gt;J Thromb Haemost&lt;/_journal&gt;&lt;_language&gt;eng&lt;/_language&gt;&lt;_modified&gt;64563372&lt;/_modified&gt;&lt;_pages&gt;148-56&lt;/_pages&gt;&lt;_social_category&gt;医学(2)&lt;/_social_category&gt;&lt;_subject_headings&gt;Aged; Angioplasty, Balloon, Coronary/*adverse effects/mortality; Blood Platelets/*pathology; Cell Size; Coronary Artery Disease/blood/mortality/*therapy; Coronary Restenosis/blood/*etiology/mortality; Female; Humans; Linear Models; Male; Middle Aged; Myocardial Infarction/blood/*etiology/mortality; Odds Ratio; Platelet Count; *Platelet Function Tests; Predictive Value of Tests; Prognosis; Risk Assessment; Risk Factors&lt;/_subject_headings&gt;&lt;_tertiary_title&gt;Journal of thrombosis and haemostasis : JTH&lt;/_tertiary_title&gt;&lt;_type_work&gt;Journal Article; Meta-Analysis; Review; Systematic Review&lt;/_type_work&gt;&lt;_url&gt;http://www.ncbi.nlm.nih.gov/entrez/query.fcgi?cmd=Retrieve&amp;amp;db=pubmed&amp;amp;dopt=Abstract&amp;amp;list_uids=19691485&amp;amp;query_hl=1&lt;/_url&gt;&lt;_volume&gt;8&lt;/_volume&gt;&lt;/Details&gt;&lt;Extra&gt;&lt;DBUID&gt;{F96A950B-833F-4880-A151-76DA2D6A2879}&lt;/DBUID&gt;&lt;/Extra&gt;&lt;/Item&gt;&lt;/References&gt;&lt;/Group&gt;&lt;Group&gt;&lt;References&gt;&lt;Item&gt;&lt;ID&gt;573&lt;/ID&gt;&lt;UID&gt;{FCBDE2FD-0D4A-4140-A134-120B077D019D}&lt;/UID&gt;&lt;Title&gt;SARS-CoV-2 binds platelet ACE2 to enhance thrombosis in COVID-19&lt;/Title&gt;&lt;Template&gt;Journal Article&lt;/Template&gt;&lt;Star&gt;0&lt;/Star&gt;&lt;Tag&gt;0&lt;/Tag&gt;&lt;Author&gt;Zhang, S; Liu, Y; Wang, X; Yang, L; Li, H; Wang, Y; Liu, M; Zhao, X; Xie, Y; Yang, Y; Zhang, S; Fan, Z; Dong, J; Yuan, Z; Ding, Z; Zhang, Y; Hu, L&lt;/Author&gt;&lt;Year&gt;2020&lt;/Year&gt;&lt;Details&gt;&lt;_accession_num&gt;32887634&lt;/_accession_num&gt;&lt;_author_adr&gt;Department of Biochemistry and Molecular Biology, NHC Key Laboratory of Glycoconjugates Research, School of Basic Medical Sciences, Fudan University, Shanghai, 200032, China. zhangsi@fudan.edu.cn.; Department of Cardiology, the First Affiliated Hospital of Zhengzhou University,  Cardiovascular Institute of Zhengzhou University, Zhengzhou, 450052, China.; Department of Cardiology, the First Affiliated Hospital of Zhengzhou University,  Cardiovascular Institute of Zhengzhou University, Zhengzhou, 450052, China.; Biotherapy Center, the First Affiliated Hospital of Zhengzhou University, Zhengzhou, 450052, China.; Department of Emergency, Affiliated Hospital of Anhui Medical University, Hefei,  China.; Key Laboratory of Medical Molecular Virology (MOE/NHC/CAMS), and Department of Medical Microbiology and Parasitology, School of Basic Medical Sciences, Shanghai Medical College, Fudan University, Shanghai, China.; Department of Cardiology, the First Affiliated Hospital of Zhengzhou University,  Cardiovascular Institute of Zhengzhou University, Zhengzhou, 450052, China.; Department of Cardiology, the First Affiliated Hospital of Zhengzhou University,  Cardiovascular Institute of Zhengzhou University, Zhengzhou, 450052, China.; Key Laboratory of Medical Molecular Virology (MOE/NHC/CAMS), and Department of Medical Microbiology and Parasitology, School of Basic Medical Sciences, Shanghai Medical College, Fudan University, Shanghai, China.; School of Public Health (Shenzhen), Sun Yat-sen University, Guangzhou, China.; Department of Hematology, Wenzhou Key Laboratory of Hematology, The First Affiliated Hospital of Wenzhou Medical University, Wenzhou, China.; Department of Immunology, School of Medicine, UConn Health, Farmington, CT, 06030, USA.; Department of Cardiology, the First Affiliated Hospital of Zhengzhou University,  Cardiovascular Institute of Zhengzhou University, Zhengzhou, 450052, China.; Key Laboratory of Medical Molecular Virology (MOE/NHC/CAMS), and Department of Medical Microbiology and Parasitology, School of Basic Medical Sciences, Shanghai Medical College, Fudan University, Shanghai, China.; Department of Cardiology, the First Affiliated Hospital of Zhengzhou University,  Cardiovascular Institute of Zhengzhou University, Zhengzhou, 450052, China.; Biotherapy Center, the First Affiliated Hospital of Zhengzhou University, Zhengzhou, 450052, China. yizhang@zzu.edu.cn.; Department of Cardiology, the First Affiliated Hospital of Zhengzhou University,  Cardiovascular Institute of Zhengzhou University, Zhengzhou, 450052, China. fcchul@zzu.edu.cn.&lt;/_author_adr&gt;&lt;_collection_scope&gt;SCIE&lt;/_collection_scope&gt;&lt;_created&gt;64562281&lt;/_created&gt;&lt;_date&gt;2020-09-04&lt;/_date&gt;&lt;_date_display&gt;2020 Sep 4&lt;/_date_display&gt;&lt;_db_updated&gt;PubMed&lt;/_db_updated&gt;&lt;_doi&gt;10.1186/s13045-020-00954-7&lt;/_doi&gt;&lt;_impact_factor&gt;  23.168&lt;/_impact_factor&gt;&lt;_isbn&gt;1756-8722 (Electronic); 1756-8722 (Linking)&lt;/_isbn&gt;&lt;_issue&gt;1&lt;/_issue&gt;&lt;_journal&gt;J Hematol Oncol&lt;/_journal&gt;&lt;_keywords&gt;*ACE2; *COVID-19; *Platelet activation; *TMPRSS2; *Thrombosis&lt;/_keywords&gt;&lt;_language&gt;eng&lt;/_language&gt;&lt;_modified&gt;64562281&lt;/_modified&gt;&lt;_pages&gt;120&lt;/_pages&gt;&lt;_social_category&gt;医学(1)&lt;/_social_category&gt;&lt;_subject_headings&gt;Adult; Aged; Angiotensin-Converting Enzyme 2; Animals; Betacoronavirus/genetics/*metabolism; Blood Platelets/*metabolism; COVID-19; Caco-2 Cells; Coronavirus Infections/*metabolism/virology; Female; HeLa Cells; Humans; Male; Mice; Mice, Inbred C57BL; Mice, Transgenic; Middle Aged; PC-3 Cells; Pandemics; Peptidyl-Dipeptidase A/genetics/*metabolism; Platelet Aggregation/immunology; Platelet Count; Pneumonia, Viral/*metabolism/virology; RNA, Viral/blood; SARS-CoV-2; Serine Endopeptidases/metabolism; Spike Glycoprotein, Coronavirus/metabolism; Thrombosis/*metabolism/virology&lt;/_subject_headings&gt;&lt;_tertiary_title&gt;Journal of hematology &amp;amp; oncology&lt;/_tertiary_title&gt;&lt;_type_work&gt;Journal Article; Research Support, Non-U.S. Gov&amp;apos;t&lt;/_type_work&gt;&lt;_url&gt;http://www.ncbi.nlm.nih.gov/entrez/query.fcgi?cmd=Retrieve&amp;amp;db=pubmed&amp;amp;dopt=Abstract&amp;amp;list_uids=32887634&amp;amp;query_hl=1&lt;/_url&gt;&lt;_volume&gt;13&lt;/_volume&gt;&lt;/Details&gt;&lt;Extra&gt;&lt;DBUID&gt;{F96A950B-833F-4880-A151-76DA2D6A2879}&lt;/DBUID&gt;&lt;/Extra&gt;&lt;/Item&gt;&lt;/References&gt;&lt;/Group&gt;&lt;/Citation&gt;_x000a_"/>
    <w:docVar w:name="NE.Ref{1B946A99-A014-488C-B4A5-922625F7FC6A}" w:val=" ADDIN NE.Ref.{1B946A99-A014-488C-B4A5-922625F7FC6A}&lt;Citation&gt;&lt;Group&gt;&lt;References&gt;&lt;Item&gt;&lt;ID&gt;587&lt;/ID&gt;&lt;UID&gt;{4FDB3448-0483-4AFF-BF3E-B7F64DC27D88}&lt;/UID&gt;&lt;Title&gt;Platelet Distribution Width in Hepatocellular Carcinoma&lt;/Title&gt;&lt;Template&gt;Journal Article&lt;/Template&gt;&lt;Star&gt;0&lt;/Star&gt;&lt;Tag&gt;0&lt;/Tag&gt;&lt;Author&gt;Guo, F; Zhu, X; Qin, X&lt;/Author&gt;&lt;Year&gt;2018&lt;/Year&gt;&lt;Details&gt;&lt;_accession_num&gt;29689031&lt;/_accession_num&gt;&lt;_author_adr&gt;Department of Clinical Laboratory, First Affiliated Hospital of Guangxi Medical University, Nanning, Guangxi, China (mainland).; Department of Clinical Laboratory, First Affiliated Hospital of Guangxi Medical University, Nanning, Guangxi, China (mainland).; Department of Clinical Laboratory, First Affiliated Hospital of Guangxi Medical University, Nanning, Guangxi, China (mainland).&lt;/_author_adr&gt;&lt;_collection_scope&gt;SCIE&lt;/_collection_scope&gt;&lt;_created&gt;64564707&lt;/_created&gt;&lt;_date&gt;2018-04-24&lt;/_date&gt;&lt;_date_display&gt;2018 Apr 24&lt;/_date_display&gt;&lt;_db_updated&gt;PubMed&lt;/_db_updated&gt;&lt;_impact_factor&gt;   3.386&lt;/_impact_factor&gt;&lt;_isbn&gt;1643-3750 (Electronic); 1234-1010 (Linking)&lt;/_isbn&gt;&lt;_journal&gt;Med Sci Monit&lt;/_journal&gt;&lt;_language&gt;eng&lt;/_language&gt;&lt;_modified&gt;64564707&lt;/_modified&gt;&lt;_pages&gt;2518-2523&lt;/_pages&gt;&lt;_social_category&gt;医学(4)&lt;/_social_category&gt;&lt;_subject_headings&gt;Adult; Biomarkers; Blood Platelets/*metabolism/*pathology; Carcinoma, Hepatocellular/blood/metabolism/*pathology; China; Disease Progression; Female; Humans; Liver Neoplasms/metabolism; Lymphocyte Count; Lymphocytes/pathology; Male; Mean Platelet Volume; Middle Aged; Neoplasm Staging/methods; Neutrophils/pathology; Platelet Activation/physiology; Platelet Count; Retrospective Studies; Statistics, Nonparametric&lt;/_subject_headings&gt;&lt;_tertiary_title&gt;Medical science monitor : international medical journal of experimental and_x000d__x000a_      clinical research&lt;/_tertiary_title&gt;&lt;_type_work&gt;Journal Article&lt;/_type_work&gt;&lt;_url&gt;http://www.ncbi.nlm.nih.gov/entrez/query.fcgi?cmd=Retrieve&amp;amp;db=pubmed&amp;amp;dopt=Abstract&amp;amp;list_uids=29689031&amp;amp;query_hl=1&lt;/_url&gt;&lt;_volume&gt;24&lt;/_volume&gt;&lt;/Details&gt;&lt;Extra&gt;&lt;DBUID&gt;{F96A950B-833F-4880-A151-76DA2D6A2879}&lt;/DBUID&gt;&lt;/Extra&gt;&lt;/Item&gt;&lt;/References&gt;&lt;/Group&gt;&lt;Group&gt;&lt;References&gt;&lt;Item&gt;&lt;ID&gt;588&lt;/ID&gt;&lt;UID&gt;{1F49BD3A-8035-48C2-A4CD-60C26C529C3E}&lt;/UID&gt;&lt;Title&gt;Plateletcrit and Mean Platelet Volume in the Evaluation of Alcoholic Liver Cirrhosis and Nonalcoholic Fatty Liver Disease Patients&lt;/Title&gt;&lt;Template&gt;Journal Article&lt;/Template&gt;&lt;Star&gt;0&lt;/Star&gt;&lt;Tag&gt;0&lt;/Tag&gt;&lt;Author&gt;Michalak, A; Cichoz-Lach, H; Guz, M; Kozicka, J; Cybulski, M; Jeleniewicz, W&lt;/Author&gt;&lt;Year&gt;2021&lt;/Year&gt;&lt;Details&gt;&lt;_accession_num&gt;33644233&lt;/_accession_num&gt;&lt;_author_adr&gt;Department of Gastroenterology with Endoscopy Unit, Medical University of Lublin, Jaczewskiego 8, 20-954 Lublin, Poland.; Department of Gastroenterology with Endoscopy Unit, Medical University of Lublin, Jaczewskiego 8, 20-954 Lublin, Poland.; Department of Biochemistry and Molecular Biology, Medical University of Lublin, Chodzki 1, 20-093 Lublin, Poland.; Department of Gastroenterology with Endoscopy Unit, Medical University of Lublin, Jaczewskiego 8, 20-954 Lublin, Poland.; Department of Biochemistry and Molecular Biology, Medical University of Lublin, Chodzki 1, 20-093 Lublin, Poland.; Department of Biochemistry and Molecular Biology, Medical University of Lublin, Chodzki 1, 20-093 Lublin, Poland.&lt;/_author_adr&gt;&lt;_collection_scope&gt;SCIE&lt;/_collection_scope&gt;&lt;_created&gt;64564710&lt;/_created&gt;&lt;_date&gt;2021-01-20&lt;/_date&gt;&lt;_date_display&gt;2021&lt;/_date_display&gt;&lt;_db_updated&gt;PubMed&lt;/_db_updated&gt;&lt;_doi&gt;10.1155/2021/8867985&lt;/_doi&gt;&lt;_impact_factor&gt;   3.246&lt;/_impact_factor&gt;&lt;_isbn&gt;2314-6141 (Electronic)&lt;/_isbn&gt;&lt;_journal&gt;Biomed Res Int&lt;/_journal&gt;&lt;_language&gt;eng&lt;/_language&gt;&lt;_modified&gt;64564710&lt;/_modified&gt;&lt;_ori_publication&gt;Copyright (c) 2021 Agata Michalak et al.&lt;/_ori_publication&gt;&lt;_pages&gt;8867985&lt;/_pages&gt;&lt;_social_category&gt;生物学(3)&lt;/_social_category&gt;&lt;_subject_headings&gt;Adult; Aged; Aged, 80 and over; *Blood Platelets; Female; Humans; *Liver Cirrhosis, Alcoholic/blood/diagnosis; Male; *Mean Platelet Volume; Middle Aged; *Non-alcoholic Fatty Liver Disease/blood/diagnosis; Platelet Count; Retrospective Studies&lt;/_subject_headings&gt;&lt;_tertiary_title&gt;BioMed research international&lt;/_tertiary_title&gt;&lt;_type_work&gt;Clinical Trial; Journal Article&lt;/_type_work&gt;&lt;_url&gt;http://www.ncbi.nlm.nih.gov/entrez/query.fcgi?cmd=Retrieve&amp;amp;db=pubmed&amp;amp;dopt=Abstract&amp;amp;list_uids=33644233&amp;amp;query_hl=1&lt;/_url&gt;&lt;_volume&gt;2021&lt;/_volume&gt;&lt;/Details&gt;&lt;Extra&gt;&lt;DBUID&gt;{F96A950B-833F-4880-A151-76DA2D6A2879}&lt;/DBUID&gt;&lt;/Extra&gt;&lt;/Item&gt;&lt;/References&gt;&lt;/Group&gt;&lt;/Citation&gt;_x000a_"/>
    <w:docVar w:name="NE.Ref{1BB70F1E-9010-4944-ACF1-B6BF30955F1E}" w:val=" ADDIN NE.Ref.{1BB70F1E-9010-4944-ACF1-B6BF30955F1E}&lt;Citation&gt;&lt;Group&gt;&lt;References&gt;&lt;Item&gt;&lt;ID&gt;545&lt;/ID&gt;&lt;UID&gt;{C1C3A5E6-314D-487E-BF6E-4607EAAFA7C6}&lt;/UID&gt;&lt;Title&gt;Anemia and iron metabolism in COVID-19: a systematic review and meta-analysis&lt;/Title&gt;&lt;Template&gt;Journal Article&lt;/Template&gt;&lt;Star&gt;0&lt;/Star&gt;&lt;Tag&gt;0&lt;/Tag&gt;&lt;Author&gt;Taneri, P E; Gomez-Ochoa, S A; Llanaj, E; Raguindin, P F; Rojas, L Z; Roa-Diaz, Z M; Salvador, D Jr; Groothof, D; Minder, B; Kopp-Heim, D; Hautz, W E; Eisenga, M F; Franco, O H; Glisic, M; Muka, T&lt;/Author&gt;&lt;Year&gt;2020&lt;/Year&gt;&lt;Details&gt;&lt;_accession_num&gt;32816244&lt;/_accession_num&gt;&lt;_author_adr&gt;Public Health Department, Faculty of Medicine, Bahcesehir University, Istanbul, Turkey.; Public Health and Epidemiological Studies Group, Cardiovascular Foundation of Colombia, Floridablanca, Colombia.; Doctoral School of Health Sciences, University of Debrecen, Debrecen, Hungary.; Public Health Research Institute, University of Debrecen, Debrecen, Hungary.; Institute of Social and Preventive Medicine (ISPM), University of Bern, Mittelstrasse 43, 3012, Bern, Switzerland.; Institute of Child Health and Human Development (ICHHD), National Institutes of Health, University of the Philippines Manila, Manila, Philippines.; Swiss Paraplegic Research, Nottwil, Switzerland.; Public Health and Epidemiological Studies Group, Cardiovascular Foundation of Colombia, Floridablanca, Colombia.; Research Group and Development of Nursing Knowledge (GIDCEN-FCV), Research Institute, Cardiovascular Foundation of Colombia, Floriadablanca, Santander, Colombia.; Institute of Social and Preventive Medicine (ISPM), University of Bern, Mittelstrasse 43, 3012, Bern, Switzerland.; Institute of Social and Preventive Medicine (ISPM), University of Bern, Mittelstrasse 43, 3012, Bern, Switzerland.; Department of Internal Medicine, Division of Nephrology, University Medical Center Groningen, University of Groningen, Groningen, The Netherlands.; Public Health &amp;amp; Primary Care Library, University Library of Bern, University of Bern, Bern, Switzerland.; Public Health &amp;amp; Primary Care Library, University Library of Bern, University of Bern, Bern, Switzerland.; Department of Emergency Medicine, Inselspital, Bern University Hospital, University of Bern, Bern, Switzerland.; Department of Internal Medicine, Division of Nephrology, University Medical Center Groningen, University of Groningen, Groningen, The Netherlands.; Institute of Social and Preventive Medicine (ISPM), University of Bern, Mittelstrasse 43, 3012, Bern, Switzerland.; Institute of Social and Preventive Medicine (ISPM), University of Bern, Mittelstrasse 43, 3012, Bern, Switzerland.; Swiss Paraplegic Research, Nottwil, Switzerland.; Institute of Social and Preventive Medicine (ISPM), University of Bern, Mittelstrasse 43, 3012, Bern, Switzerland. taulant.muka@ispm.unibe.ch.&lt;/_author_adr&gt;&lt;_collection_scope&gt;SCIE&lt;/_collection_scope&gt;&lt;_created&gt;64551854&lt;/_created&gt;&lt;_date&gt;2020-08-01&lt;/_date&gt;&lt;_date_display&gt;2020 Aug&lt;/_date_display&gt;&lt;_db_updated&gt;PubMed&lt;/_db_updated&gt;&lt;_doi&gt;10.1007/s10654-020-00678-5&lt;/_doi&gt;&lt;_impact_factor&gt;  12.434&lt;/_impact_factor&gt;&lt;_isbn&gt;1573-7284 (Electronic); 0393-2990 (Linking)&lt;/_isbn&gt;&lt;_issue&gt;8&lt;/_issue&gt;&lt;_journal&gt;Eur J Epidemiol&lt;/_journal&gt;&lt;_keywords&gt;Anemia; Covid-19; Ferritin; Hemoglobin; Iron; Prognosis&lt;/_keywords&gt;&lt;_language&gt;eng&lt;/_language&gt;&lt;_modified&gt;64551854&lt;/_modified&gt;&lt;_pages&gt;763-773&lt;/_pages&gt;&lt;_social_category&gt;医学(1)&lt;/_social_category&gt;&lt;_subject_headings&gt;Anemia/*diagnosis; Betacoronavirus; Biomarkers/analysis/blood; COVID-19; COVID-19 Testing; Clinical Laboratory Techniques; Coronavirus/*metabolism; *Coronavirus Infections/diagnosis/epidemiology; Erythropoietin; Ferritins/blood; Hemoglobins/analysis/metabolism; Hepcidins/blood/metabolism; Humans; Iron/blood/*metabolism; *Pandemics; *Pneumonia, Viral/epidemiology; Receptors, Transferrin/blood; SARS-CoV-2; Transferrin/analysis/metabolism&lt;/_subject_headings&gt;&lt;_tertiary_title&gt;European journal of epidemiology&lt;/_tertiary_title&gt;&lt;_type_work&gt;Journal Article; Meta-Analysis; Systematic Review&lt;/_type_work&gt;&lt;_url&gt;http://www.ncbi.nlm.nih.gov/entrez/query.fcgi?cmd=Retrieve&amp;amp;db=pubmed&amp;amp;dopt=Abstract&amp;amp;list_uids=32816244&amp;amp;query_hl=1&lt;/_url&gt;&lt;_volume&gt;35&lt;/_volume&gt;&lt;/Details&gt;&lt;Extra&gt;&lt;DBUID&gt;{F96A950B-833F-4880-A151-76DA2D6A2879}&lt;/DBUID&gt;&lt;/Extra&gt;&lt;/Item&gt;&lt;/References&gt;&lt;/Group&gt;&lt;/Citation&gt;_x000a_"/>
    <w:docVar w:name="NE.Ref{1BBB32CB-FE7E-41BE-9A9F-D3F00468E9A1}" w:val=" ADDIN NE.Ref.{1BBB32CB-FE7E-41BE-9A9F-D3F00468E9A1}&lt;Citation&gt;&lt;Group&gt;&lt;References&gt;&lt;Item&gt;&lt;ID&gt;14&lt;/ID&gt;&lt;UID&gt;{FAADF04F-B0C6-46A0-883A-198F914A0E21}&lt;/UID&gt;&lt;Title&gt;Acute kidney injury: Incidence, risk factors, and outcomes in severe COVID-19 patients&lt;/Title&gt;&lt;Template&gt;Journal Article&lt;/Template&gt;&lt;Star&gt;0&lt;/Star&gt;&lt;Tag&gt;0&lt;/Tag&gt;&lt;Author&gt;de Almeida, D C; Franco, MDCP; Dos, Santos DRP; Santos, M C; Maltoni, I S; Mascotte, F; de Souza, A A; Pietrobom, P M; Medeiros, E A; Ferreira, PRA; Machado, F R; Goes, M A&lt;/Author&gt;&lt;Year&gt;2021&lt;/Year&gt;&lt;Details&gt;&lt;_accession_num&gt;34033655&lt;/_accession_num&gt;&lt;_author_adr&gt;Nephrology Division, Federal University of Sao Paulo, Sao Paulo, Brazil.; Nephrology Division, Federal University of Sao Paulo, Sao Paulo, Brazil.; Nephrology Division, Federal University of Sao Paulo, Sao Paulo, Brazil.; Nephrology Division, Federal University of Sao Paulo, Sao Paulo, Brazil.; Nephrology Division, Federal University of Sao Paulo, Sao Paulo, Brazil.; Nephrology Division, Federal University of Sao Paulo, Sao Paulo, Brazil.; Laboratory of Applied Computing (LABCOM), Federal Institute of Education, Science and Technology of Sao Paulo, Sao Paulo, Brazil.; Infectious Disease Division, Federal University of Sao Paulo, Sao Paulo, Brazil.; Infectious Disease Division, Federal University of Sao Paulo, Sao Paulo, Brazil.; Infectious Disease Division, Federal University of Sao Paulo, Sao Paulo, Brazil.; Intensive Care Unit Division, Federal University of Sao Paulo, Sao Paulo, Brazil.; Nephrology Division, Federal University of Sao Paulo, Sao Paulo, Brazil.&lt;/_author_adr&gt;&lt;_collection_scope&gt;SCIE&lt;/_collection_scope&gt;&lt;_created&gt;64561846&lt;/_created&gt;&lt;_date&gt;2021-01-20&lt;/_date&gt;&lt;_date_display&gt;2021&lt;/_date_display&gt;&lt;_db_updated&gt;PubMed&lt;/_db_updated&gt;&lt;_doi&gt;10.1371/journal.pone.0251048&lt;/_doi&gt;&lt;_impact_factor&gt;   3.752&lt;/_impact_factor&gt;&lt;_isbn&gt;1932-6203 (Electronic); 1932-6203 (Linking)&lt;/_isbn&gt;&lt;_issue&gt;5&lt;/_issue&gt;&lt;_journal&gt;PLoS One&lt;/_journal&gt;&lt;_language&gt;eng&lt;/_language&gt;&lt;_modified&gt;64716332&lt;/_modified&gt;&lt;_pages&gt;e0251048&lt;/_pages&gt;&lt;_social_category&gt;综合性期刊(3)&lt;/_social_category&gt;&lt;_subject_headings&gt;Acute Kidney Injury/*diagnosis/epidemiology/etiology; Adolescent; Adult; Age Factors; Aged; Aged, 80 and over; Azithromycin/therapeutic use; Brazil/epidemiology; COVID-19/complications/drug therapy/*pathology/virology; Creatinine/blood; Female; Glomerular Filtration Rate; Humans; Hydroxychloroquine/therapeutic use; Male; Middle Aged; Respiration, Artificial; Retrospective Studies; Risk Factors; SARS-CoV-2/isolation &amp;amp; purification; Severity of Illness Index; Vasodilator Agents/adverse effects/therapeutic use; Young Adult&lt;/_subject_headings&gt;&lt;_tertiary_title&gt;PloS one&lt;/_tertiary_title&gt;&lt;_type_work&gt;Journal Article&lt;/_type_work&gt;&lt;_url&gt;http://www.ncbi.nlm.nih.gov/entrez/query.fcgi?cmd=Retrieve&amp;amp;db=pubmed&amp;amp;dopt=Abstract&amp;amp;list_uids=34033655&amp;amp;query_hl=1&lt;/_url&gt;&lt;_volume&gt;16&lt;/_volume&gt;&lt;/Details&gt;&lt;Extra&gt;&lt;DBUID&gt;{88AAE4B7-9A44-40D3-9183-95E279DF7EE8}&lt;/DBUID&gt;&lt;/Extra&gt;&lt;/Item&gt;&lt;/References&gt;&lt;/Group&gt;&lt;/Citation&gt;_x000a_"/>
    <w:docVar w:name="NE.Ref{1C29AFFB-26F4-44F0-B69A-40F29B1AFE69}" w:val=" ADDIN NE.Ref.{1C29AFFB-26F4-44F0-B69A-40F29B1AFE69}&lt;Citation&gt;&lt;Group&gt;&lt;References&gt;&lt;Item&gt;&lt;ID&gt;566&lt;/ID&gt;&lt;UID&gt;{8B03543E-55BE-4E11-9252-CDECBCCD6892}&lt;/UID&gt;&lt;Title&gt;Acute kidney injury: Incidence, risk factors, and outcomes in severe COVID-19 patients&lt;/Title&gt;&lt;Template&gt;Journal Article&lt;/Template&gt;&lt;Star&gt;0&lt;/Star&gt;&lt;Tag&gt;0&lt;/Tag&gt;&lt;Author&gt;de Almeida, D C; Franco, MDCP; Dos, Santos DRP; Santos, M C; Maltoni, I S; Mascotte, F; de Souza, A A; Pietrobom, P M; Medeiros, E A; Ferreira, PRA; Machado, F R; Goes, M A&lt;/Author&gt;&lt;Year&gt;2021&lt;/Year&gt;&lt;Details&gt;&lt;_accession_num&gt;34033655&lt;/_accession_num&gt;&lt;_author_adr&gt;Nephrology Division, Federal University of Sao Paulo, Sao Paulo, Brazil.; Nephrology Division, Federal University of Sao Paulo, Sao Paulo, Brazil.; Nephrology Division, Federal University of Sao Paulo, Sao Paulo, Brazil.; Nephrology Division, Federal University of Sao Paulo, Sao Paulo, Brazil.; Nephrology Division, Federal University of Sao Paulo, Sao Paulo, Brazil.; Nephrology Division, Federal University of Sao Paulo, Sao Paulo, Brazil.; Laboratory of Applied Computing (LABCOM), Federal Institute of Education, Science and Technology of Sao Paulo, Sao Paulo, Brazil.; Infectious Disease Division, Federal University of Sao Paulo, Sao Paulo, Brazil.; Infectious Disease Division, Federal University of Sao Paulo, Sao Paulo, Brazil.; Infectious Disease Division, Federal University of Sao Paulo, Sao Paulo, Brazil.; Intensive Care Unit Division, Federal University of Sao Paulo, Sao Paulo, Brazil.; Nephrology Division, Federal University of Sao Paulo, Sao Paulo, Brazil.&lt;/_author_adr&gt;&lt;_collection_scope&gt;SCIE&lt;/_collection_scope&gt;&lt;_created&gt;64561846&lt;/_created&gt;&lt;_date&gt;2021-01-20&lt;/_date&gt;&lt;_date_display&gt;2021&lt;/_date_display&gt;&lt;_db_updated&gt;PubMed&lt;/_db_updated&gt;&lt;_doi&gt;10.1371/journal.pone.0251048&lt;/_doi&gt;&lt;_impact_factor&gt;   3.752&lt;/_impact_factor&gt;&lt;_isbn&gt;1932-6203 (Electronic); 1932-6203 (Linking)&lt;/_isbn&gt;&lt;_issue&gt;5&lt;/_issue&gt;&lt;_journal&gt;PLoS One&lt;/_journal&gt;&lt;_language&gt;eng&lt;/_language&gt;&lt;_modified&gt;64561846&lt;/_modified&gt;&lt;_pages&gt;e0251048&lt;/_pages&gt;&lt;_social_category&gt;综合性期刊(3)&lt;/_social_category&gt;&lt;_subject_headings&gt;Acute Kidney Injury/*diagnosis/epidemiology/etiology; Adolescent; Adult; Age Factors; Aged; Aged, 80 and over; Azithromycin/therapeutic use; Brazil/epidemiology; COVID-19/complications/drug therapy/*pathology/virology; Creatinine/blood; Female; Glomerular Filtration Rate; Humans; Hydroxychloroquine/therapeutic use; Male; Middle Aged; Respiration, Artificial; Retrospective Studies; Risk Factors; SARS-CoV-2/isolation &amp;amp; purification; Severity of Illness Index; Vasodilator Agents/adverse effects/therapeutic use; Young Adult&lt;/_subject_headings&gt;&lt;_tertiary_title&gt;PloS one&lt;/_tertiary_title&gt;&lt;_type_work&gt;Journal Article&lt;/_type_work&gt;&lt;_url&gt;http://www.ncbi.nlm.nih.gov/entrez/query.fcgi?cmd=Retrieve&amp;amp;db=pubmed&amp;amp;dopt=Abstract&amp;amp;list_uids=34033655&amp;amp;query_hl=1&lt;/_url&gt;&lt;_volume&gt;16&lt;/_volume&gt;&lt;/Details&gt;&lt;Extra&gt;&lt;DBUID&gt;{F96A950B-833F-4880-A151-76DA2D6A2879}&lt;/DBUID&gt;&lt;/Extra&gt;&lt;/Item&gt;&lt;/References&gt;&lt;/Group&gt;&lt;/Citation&gt;_x000a_"/>
    <w:docVar w:name="NE.Ref{1C49740C-A9FE-4093-8FE0-1033E5CFB097}" w:val=" ADDIN NE.Ref.{1C49740C-A9FE-4093-8FE0-1033E5CFB097}&lt;Citation&gt;&lt;Group&gt;&lt;References&gt;&lt;Item&gt;&lt;ID&gt;523&lt;/ID&gt;&lt;UID&gt;{31292B48-B83E-491A-AE44-C677D7A2ADB3}&lt;/UID&gt;&lt;Title&gt;Anemia in patients with Covid-19: pathogenesis and clinical significance&lt;/Title&gt;&lt;Template&gt;Journal Article&lt;/Template&gt;&lt;Star&gt;0&lt;/Star&gt;&lt;Tag&gt;0&lt;/Tag&gt;&lt;Author&gt;Bergamaschi, G; Borrelli, De Andreis F; Aronico, N; Lenti, M V; Barteselli, C; Merli, S; Pellegrino, I; Coppola, L; Cremonte, E M; Croce, G; Morda, F; Lapia, F; Ferrari, S; Ballesio, A; Parodi, A; Calabretta, F; Ferrari, M G; Fumoso, F; Gentile, A; Melazzini, F; Di Sabatino, A&lt;/Author&gt;&lt;Year&gt;2021&lt;/Year&gt;&lt;Details&gt;&lt;_accession_num&gt;33417082&lt;/_accession_num&gt;&lt;_author_adr&gt;Department of Internal Medicine, San Matteo Hospital Foundation, Piazzale Golgi,  27100, Pavia, Italy. n.bergamaschi@smatteo.pv.it.; Department of Internal Medicine, San Matteo Hospital Foundation, Piazzale Golgi,  27100, Pavia, Italy.; University of Pavia School of Medicine, Pavia, Italy.; Department of Internal Medicine, San Matteo Hospital Foundation, Piazzale Golgi,  27100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&lt;/_author_adr&gt;&lt;_collection_scope&gt;SCIE&lt;/_collection_scope&gt;&lt;_created&gt;64551807&lt;/_created&gt;&lt;_date&gt;2021-05-01&lt;/_date&gt;&lt;_date_display&gt;2021 May&lt;/_date_display&gt;&lt;_db_updated&gt;PubMed&lt;/_db_updated&gt;&lt;_doi&gt;10.1007/s10238-020-00679-4&lt;/_doi&gt;&lt;_impact_factor&gt;   5.057&lt;/_impact_factor&gt;&lt;_isbn&gt;1591-9528 (Electronic); 1591-8890 (Linking)&lt;/_isbn&gt;&lt;_issue&gt;2&lt;/_issue&gt;&lt;_journal&gt;Clin Exp Med&lt;/_journal&gt;&lt;_keywords&gt;Anemia; Anemia of inflammation; COVID-19; Oxygen partial pressure/oxygen concentration; Red blood cell distribution width&lt;/_keywords&gt;&lt;_language&gt;eng&lt;/_language&gt;&lt;_modified&gt;64551807&lt;/_modified&gt;&lt;_pages&gt;239-246&lt;/_pages&gt;&lt;_social_category&gt;医学(3)&lt;/_social_category&gt;&lt;_subject_headings&gt;Adult; Aged; Anemia/blood/pathology; Anemia, Iron-Deficiency/*blood/pathology/therapy; Blood Gas Monitoring, Transcutaneous; Blood Sedimentation; C-Reactive Protein/analysis; COVID-19/*blood/mortality/*pathology; Cholinesterases/blood; Comorbidity; *Erythrocyte Count; Female; Ferritins/blood; Hemoglobins/*analysis; Humans; L-Lactate Dehydrogenase/blood; Male; Middle Aged; Oxygen/blood; SARS-CoV-2&lt;/_subject_headings&gt;&lt;_tertiary_title&gt;Clinical and experimental medicine&lt;/_tertiary_title&gt;&lt;_type_work&gt;Journal Article; Observational Study&lt;/_type_work&gt;&lt;_url&gt;http://www.ncbi.nlm.nih.gov/entrez/query.fcgi?cmd=Retrieve&amp;amp;db=pubmed&amp;amp;dopt=Abstract&amp;amp;list_uids=33417082&amp;amp;query_hl=1&lt;/_url&gt;&lt;_volume&gt;21&lt;/_volume&gt;&lt;/Details&gt;&lt;Extra&gt;&lt;DBUID&gt;{F96A950B-833F-4880-A151-76DA2D6A2879}&lt;/DBUID&gt;&lt;/Extra&gt;&lt;/Item&gt;&lt;/References&gt;&lt;/Group&gt;&lt;Group&gt;&lt;References&gt;&lt;Item&gt;&lt;ID&gt;536&lt;/ID&gt;&lt;UID&gt;{DE4E2CB1-621A-4C18-82CE-032132ADD0AF}&lt;/UID&gt;&lt;Title&gt;Anisocytosis is Associated With Short-Term Mortality in COVID-19 and May Reflect  Proinflammatory Signature in Uninfected Ambulatory Adults&lt;/Title&gt;&lt;Template&gt;Journal Article&lt;/Template&gt;&lt;Star&gt;0&lt;/Star&gt;&lt;Tag&gt;0&lt;/Tag&gt;&lt;Author&gt;Hornick, A; Tashtish, N; Osnard, M; Shah, B; Bradigan, A; Albar, Z; Tomalka, J; Dalton, J; Sharma, A; Sekaly, R P; Hejal, R; Simon, D I; Zidar, D A; Al-Kindi, S G&lt;/Author&gt;&lt;Year&gt;2020&lt;/Year&gt;&lt;Details&gt;&lt;_accession_num&gt;33089037&lt;/_accession_num&gt;&lt;_author_adr&gt;Harrington Heart &amp;amp; Vascular Institute, University Hospitals Cleveland Medical Center.; Harrington Heart &amp;amp; Vascular Institute, University Hospitals Cleveland Medical Center.; Harrington Heart &amp;amp; Vascular Institute, University Hospitals Cleveland Medical Center.; New York VA Harbor Healthcare System and New York University School of Medicine,  New York, NY.; Seidman Cancer Center, University Hospitals Cleveland Medical Center, Cleveland,  OH.; Case Western Reserve University, Cleveland, OH.; Case Western Reserve University, Cleveland, OH.; Department of Quantitative Health Sciences, Lerner Research Institute, Cleveland  Clinic, Cleveland, OH.; Case Western Reserve University, Cleveland, OH.; Case Western Reserve University, Cleveland, OH.; Case Western Reserve University, Cleveland, OH.; Department of Pulmonary and Critical Care, University Hospitals, Cleveland, OH.; Harrington Heart &amp;amp; Vascular Institute, University Hospitals Cleveland Medical Center.; Case Western Reserve University, Cleveland, OH.; Harrington Heart &amp;amp; Vascular Institute, University Hospitals Cleveland Medical Center.; Case Western Reserve University, Cleveland, OH.; Louis Stokes Cleveland VA Medical Center, Cleveland, OH.; Harrington Heart &amp;amp; Vascular Institute, University Hospitals Cleveland Medical Center.; Case Western Reserve University, Cleveland, OH.&lt;/_author_adr&gt;&lt;_created&gt;64551832&lt;/_created&gt;&lt;_date&gt;2020-01-20&lt;/_date&gt;&lt;_date_display&gt;2020&lt;/_date_display&gt;&lt;_db_updated&gt;PubMed&lt;/_db_updated&gt;&lt;_doi&gt;10.20411/pai.v5i1.391&lt;/_doi&gt;&lt;_isbn&gt;2469-2964 (Electronic); 2469-2964 (Linking)&lt;/_isbn&gt;&lt;_issue&gt;1&lt;/_issue&gt;&lt;_journal&gt;Pathog Immun&lt;/_journal&gt;&lt;_keywords&gt;Anisocytosis; Covid-19; Critical Illness; Cytokines; Erythrocyte Indices; Prognosis; RDW&lt;/_keywords&gt;&lt;_language&gt;eng&lt;/_language&gt;&lt;_modified&gt;64551833&lt;/_modified&gt;&lt;_ori_publication&gt;(c) Pathogens and Immunity 2020.&lt;/_ori_publication&gt;&lt;_pages&gt;312-326&lt;/_pages&gt;&lt;_tertiary_title&gt;Pathogens &amp;amp; immunity&lt;/_tertiary_title&gt;&lt;_type_work&gt;Journal Article&lt;/_type_work&gt;&lt;_url&gt;http://www.ncbi.nlm.nih.gov/entrez/query.fcgi?cmd=Retrieve&amp;amp;db=pubmed&amp;amp;dopt=Abstract&amp;amp;list_uids=33089037&amp;amp;query_hl=1&lt;/_url&gt;&lt;_volume&gt;5&lt;/_volume&gt;&lt;/Details&gt;&lt;Extra&gt;&lt;DBUID&gt;{F96A950B-833F-4880-A151-76DA2D6A2879}&lt;/DBUID&gt;&lt;/Extra&gt;&lt;/Item&gt;&lt;/References&gt;&lt;/Group&gt;&lt;/Citation&gt;_x000a_"/>
    <w:docVar w:name="NE.Ref{1C6B33B9-C798-476E-AF13-4E5808F44C4E}" w:val=" ADDIN NE.Ref.{1C6B33B9-C798-476E-AF13-4E5808F44C4E}&lt;Citation&gt;&lt;Group&gt;&lt;References&gt;&lt;Item&gt;&lt;ID&gt;572&lt;/ID&gt;&lt;UID&gt;{4585D2A0-533E-49E8-98E7-14067FE5186B}&lt;/UID&gt;&lt;Title&gt;Estimation of erythrocyte parameters of general blood analysis in patients with SARS-CoV-2 -associated pneumonia&lt;/Title&gt;&lt;Template&gt;Journal Article&lt;/Template&gt;&lt;Star&gt;0&lt;/Star&gt;&lt;Tag&gt;0&lt;/Tag&gt;&lt;Author&gt;Petelina, T I; Musikhina, N A; Avdeeva, K S; Shcherbinina, A E; Leonovich, S V; Zueva, E V; Garanina, V D; Gultiaeva, E P; Yaroslavskaya, E I; Kalyuzhnaya, E N; Gorbatenko, E A; Kapustina, A A; Gapon, L I&lt;/Author&gt;&lt;Year&gt;2022&lt;/Year&gt;&lt;Details&gt;&lt;_accession_num&gt;35077066&lt;/_accession_num&gt;&lt;_author_adr&gt;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&lt;/_author_adr&gt;&lt;_created&gt;64561949&lt;/_created&gt;&lt;_date&gt;2022-01-21&lt;/_date&gt;&lt;_date_display&gt;2022 Jan 21&lt;/_date_display&gt;&lt;_db_updated&gt;PubMed&lt;/_db_updated&gt;&lt;_doi&gt;10.51620/0869-2084-2022-67-1-24-30&lt;/_doi&gt;&lt;_isbn&gt;0869-2084 (Print); 0869-2084 (Linking)&lt;/_isbn&gt;&lt;_issue&gt;1&lt;/_issue&gt;&lt;_journal&gt;Klin Lab Diagn&lt;/_journal&gt;&lt;_keywords&gt;C-reactive protein; COVID-19; erythrocyte; standard deviation and coefficient of variation of erythrocyte distribution width&lt;/_keywords&gt;&lt;_language&gt;eng&lt;/_language&gt;&lt;_modified&gt;64561949&lt;/_modified&gt;&lt;_pages&gt;24-30&lt;/_pages&gt;&lt;_subject_headings&gt;Biomarkers; *COVID-19; Erythrocyte Indices; Erythrocytes; Hematologic Tests; Humans; Prospective Studies; Retrospective Studies; *SARS-CoV-2&lt;/_subject_headings&gt;&lt;_tertiary_title&gt;Klinicheskaia laboratornaia diagnostika&lt;/_tertiary_title&gt;&lt;_type_work&gt;Journal Article&lt;/_type_work&gt;&lt;_url&gt;http://www.ncbi.nlm.nih.gov/entrez/query.fcgi?cmd=Retrieve&amp;amp;db=pubmed&amp;amp;dopt=Abstract&amp;amp;list_uids=35077066&amp;amp;query_hl=1&lt;/_url&gt;&lt;_volume&gt;67&lt;/_volume&gt;&lt;/Details&gt;&lt;Extra&gt;&lt;DBUID&gt;{F96A950B-833F-4880-A151-76DA2D6A2879}&lt;/DBUID&gt;&lt;/Extra&gt;&lt;/Item&gt;&lt;/References&gt;&lt;/Group&gt;&lt;/Citation&gt;_x000a_"/>
    <w:docVar w:name="NE.Ref{1E6543F7-19AD-49C0-81E8-CB36A776FB87}" w:val=" ADDIN NE.Ref.{1E6543F7-19AD-49C0-81E8-CB36A776FB87}&lt;Citation&gt;&lt;Group&gt;&lt;References&gt;&lt;Item&gt;&lt;ID&gt;69&lt;/ID&gt;&lt;UID&gt;{62A13326-5F12-4F32-B23D-54AA512AC616}&lt;/UID&gt;&lt;Title&gt;Hematological Abnormalities in COVID-19: A Narrative Review&lt;/Title&gt;&lt;Template&gt;Journal Article&lt;/Template&gt;&lt;Star&gt;0&lt;/Star&gt;&lt;Tag&gt;0&lt;/Tag&gt;&lt;Author&gt;Rahman, A; Niloofa, R; Jayarajah, U; De Mel, S; Abeysuriya, V; Seneviratne, S L&lt;/Author&gt;&lt;Year&gt;2021&lt;/Year&gt;&lt;Details&gt;&lt;_accession_num&gt;33606667&lt;/_accession_num&gt;&lt;_author_adr&gt;1Faculty of Medicine, University of Colombo, Colombo, Sri Lanka.; 2Department of Zoology and Environment Sciences, Faculty of Science, University  of Colombo, Colombo, Sri Lanka.; 3Postgraduate Institute of Medicine, University of Colombo, Colombo, Sri Lanka.; 4Department of Haematology-Oncology, National University Cancer Institute,  National University Health System Singapore, Singapore, Singapore.; 5Nawaloka Hospital Research and Education Foundation, Nawaloka Hospitals,  Colombo, Sri Lanka.; 5Nawaloka Hospital Research and Education Foundation, Nawaloka Hospitals,  Colombo, Sri Lanka.; 5Nawaloka Hospital Research and Education Foundation, Nawaloka Hospitals,  Colombo, Sri Lanka.&lt;/_author_adr&gt;&lt;_collection_scope&gt;SCIE&lt;/_collection_scope&gt;&lt;_created&gt;64716337&lt;/_created&gt;&lt;_date&gt;2021-02-19&lt;/_date&gt;&lt;_date_display&gt;2021 Feb 19&lt;/_date_display&gt;&lt;_db_updated&gt;PubMed&lt;/_db_updated&gt;&lt;_doi&gt;10.4269/ajtmh.20-1536&lt;/_doi&gt;&lt;_impact_factor&gt;   3.707&lt;/_impact_factor&gt;&lt;_isbn&gt;1476-1645 (Electronic); 0002-9637 (Print); 0002-9637 (Linking)&lt;/_isbn&gt;&lt;_issue&gt;4&lt;/_issue&gt;&lt;_journal&gt;Am J Trop Med Hyg&lt;/_journal&gt;&lt;_language&gt;eng&lt;/_language&gt;&lt;_modified&gt;64716337&lt;/_modified&gt;&lt;_pages&gt;1188-1201&lt;/_pages&gt;&lt;_social_category&gt;医学(4)&lt;/_social_category&gt;&lt;_subject_headings&gt;Biomarkers/blood; *Blood Coagulation; Blood Platelets/*pathology; COVID-19/*blood/*complications/therapy; Erythrocytes/pathology; Hematologic Diseases/*complications/therapy; Humans; Leukocytes/pathology; Lymphopenia/*blood/etiology; SARS-CoV-2; Thrombocytopenia/*blood/etiology&lt;/_subject_headings&gt;&lt;_tertiary_title&gt;The American journal of tropical medicine and hygiene&lt;/_tertiary_title&gt;&lt;_type_work&gt;Journal Article; Review&lt;/_type_work&gt;&lt;_url&gt;http://www.ncbi.nlm.nih.gov/entrez/query.fcgi?cmd=Retrieve&amp;amp;db=pubmed&amp;amp;dopt=Abstract&amp;amp;list_uids=33606667&amp;amp;query_hl=1&lt;/_url&gt;&lt;_volume&gt;104&lt;/_volume&gt;&lt;/Details&gt;&lt;Extra&gt;&lt;DBUID&gt;{88AAE4B7-9A44-40D3-9183-95E279DF7EE8}&lt;/DBUID&gt;&lt;/Extra&gt;&lt;/Item&gt;&lt;/References&gt;&lt;/Group&gt;&lt;/Citation&gt;_x000a_"/>
    <w:docVar w:name="NE.Ref{25C12B80-8893-4DF8-BDFD-89027A45F5DF}" w:val=" ADDIN NE.Ref.{25C12B80-8893-4DF8-BDFD-89027A45F5DF}&lt;Citation&gt;&lt;Group&gt;&lt;References&gt;&lt;Item&gt;&lt;ID&gt;50&lt;/ID&gt;&lt;UID&gt;{6815E066-79D8-4554-9498-BC3DB0AF362D}&lt;/UID&gt;&lt;Title&gt;Addressing the &amp;apos;hypoxia paradox&amp;apos; in severe COVID-19: literature review and report of four cases treated with erythropoietin analogues&lt;/Title&gt;&lt;Template&gt;Journal Article&lt;/Template&gt;&lt;Star&gt;0&lt;/Star&gt;&lt;Tag&gt;0&lt;/Tag&gt;&lt;Author&gt;Begemann, M; Gross, O; Wincewicz, D; Hardeland, R; Daguano, Gastaldi V; Vieta, E; Weissenborn, K; Miskowiak, K W; Moerer, O; Ehrenreich, H&lt;/Author&gt;&lt;Year&gt;2021&lt;/Year&gt;&lt;Details&gt;&lt;_accession_num&gt;34565332&lt;/_accession_num&gt;&lt;_author_adr&gt;Clinical Neuroscience, Max Planck Institute of Experimental Medicine, Hermann-Rein-Str.3, 37075, Gottingen, Germany.; Department of Psychiatry and Psychotherapy, University Medical Center, Gottingen, Germany.; Department of Nephrology and Rheumatology, University Medical Center, Gottingen,  Germany.; Hospital Clinic, Institute of Neuroscience, IDIBAPS, CIBERSAM, Barcelona, Spain.; Johann Friedrich Blumenbach Institute of Zoology &amp;amp; Anthropology, University of Gottingen, Gottingen, Germany.; Clinical Neuroscience, Max Planck Institute of Experimental Medicine, Hermann-Rein-Str.3, 37075, Gottingen, Germany.; Hospital Clinic, Institute of Neuroscience, IDIBAPS, CIBERSAM, Barcelona, Spain.; Department of Neurology, Hannover Medical School, Hannover, Germany.; Psychiatric Centre Copenhagen, University Hospital, Rigshospitalet, Copenhagen, Denmark.; Department of Anaesthesiology, University Medical Center Gottingen, Gottingen, Germany.; Clinical Neuroscience, Max Planck Institute of Experimental Medicine, Hermann-Rein-Str.3, 37075, Gottingen, Germany. ehrenreich@em.mpg.de.&lt;/_author_adr&gt;&lt;_collection_scope&gt;SCIE&lt;/_collection_scope&gt;&lt;_created&gt;64551858&lt;/_created&gt;&lt;_date&gt;2021-09-26&lt;/_date&gt;&lt;_date_display&gt;2021 Sep 26&lt;/_date_display&gt;&lt;_db_updated&gt;PubMed&lt;/_db_updated&gt;&lt;_doi&gt;10.1186/s10020-021-00381-5&lt;/_doi&gt;&lt;_impact_factor&gt;   6.376&lt;/_impact_factor&gt;&lt;_isbn&gt;1528-3658 (Electronic); 1076-1551 (Linking)&lt;/_isbn&gt;&lt;_issue&gt;1&lt;/_issue&gt;&lt;_journal&gt;Mol Med&lt;/_journal&gt;&lt;_keywords&gt;*Critical care; *Darbepoetin; *Neuroprotection; *Outcome; *Recombinant human EPO; *Signaling; *Treatment&lt;/_keywords&gt;&lt;_language&gt;eng&lt;/_language&gt;&lt;_modified&gt;64716332&lt;/_modified&gt;&lt;_ori_publication&gt;(c) 2021. The Author(s).&lt;/_ori_publication&gt;&lt;_pages&gt;120&lt;/_pages&gt;&lt;_social_category&gt;医学(2)&lt;/_social_category&gt;&lt;_subject_headings&gt;COVID-19/*complications/*drug therapy/genetics/pathology/virology; Erythropoietin/analogs &amp;amp; derivatives/*genetics/therapeutic use; Humans; Hypoxia/*drug therapy/genetics/pathology/virology; Lung/*drug effects/pathology/virology; Pandemics; Recombinant Proteins/genetics/therapeutic use; SARS-CoV-2/drug effects&lt;/_subject_headings&gt;&lt;_tertiary_title&gt;Molecular medicine (Cambridge, Mass.)&lt;/_tertiary_title&gt;&lt;_type_work&gt;Journal Article; Research Support, Non-U.S. Gov&amp;apos;t; Review&lt;/_type_work&gt;&lt;_url&gt;http://www.ncbi.nlm.nih.gov/entrez/query.fcgi?cmd=Retrieve&amp;amp;db=pubmed&amp;amp;dopt=Abstract&amp;amp;list_uids=34565332&amp;amp;query_hl=1&lt;/_url&gt;&lt;_volume&gt;27&lt;/_volume&gt;&lt;/Details&gt;&lt;Extra&gt;&lt;DBUID&gt;{88AAE4B7-9A44-40D3-9183-95E279DF7EE8}&lt;/DBUID&gt;&lt;/Extra&gt;&lt;/Item&gt;&lt;/References&gt;&lt;/Group&gt;&lt;/Citation&gt;_x000a_"/>
    <w:docVar w:name="NE.Ref{26336162-F6A1-4F19-9C78-86C4BBAD9CB6}" w:val=" ADDIN NE.Ref.{26336162-F6A1-4F19-9C78-86C4BBAD9CB6}&lt;Citation&gt;&lt;Group&gt;&lt;References&gt;&lt;Item&gt;&lt;ID&gt;523&lt;/ID&gt;&lt;UID&gt;{31292B48-B83E-491A-AE44-C677D7A2ADB3}&lt;/UID&gt;&lt;Title&gt;Anemia in patients with Covid-19: pathogenesis and clinical significance&lt;/Title&gt;&lt;Template&gt;Journal Article&lt;/Template&gt;&lt;Star&gt;0&lt;/Star&gt;&lt;Tag&gt;0&lt;/Tag&gt;&lt;Author&gt;Bergamaschi, G; Borrelli, De Andreis F; Aronico, N; Lenti, M V; Barteselli, C; Merli, S; Pellegrino, I; Coppola, L; Cremonte, E M; Croce, G; Morda, F; Lapia, F; Ferrari, S; Ballesio, A; Parodi, A; Calabretta, F; Ferrari, M G; Fumoso, F; Gentile, A; Melazzini, F; Di Sabatino, A&lt;/Author&gt;&lt;Year&gt;2021&lt;/Year&gt;&lt;Details&gt;&lt;_accession_num&gt;33417082&lt;/_accession_num&gt;&lt;_author_adr&gt;Department of Internal Medicine, San Matteo Hospital Foundation, Piazzale Golgi,  27100, Pavia, Italy. n.bergamaschi@smatteo.pv.it.; Department of Internal Medicine, San Matteo Hospital Foundation, Piazzale Golgi,  27100, Pavia, Italy.; University of Pavia School of Medicine, Pavia, Italy.; Department of Internal Medicine, San Matteo Hospital Foundation, Piazzale Golgi,  27100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&lt;/_author_adr&gt;&lt;_collection_scope&gt;SCIE&lt;/_collection_scope&gt;&lt;_created&gt;64551807&lt;/_created&gt;&lt;_date&gt;2021-05-01&lt;/_date&gt;&lt;_date_display&gt;2021 May&lt;/_date_display&gt;&lt;_db_updated&gt;PubMed&lt;/_db_updated&gt;&lt;_doi&gt;10.1007/s10238-020-00679-4&lt;/_doi&gt;&lt;_impact_factor&gt;   5.057&lt;/_impact_factor&gt;&lt;_isbn&gt;1591-9528 (Electronic); 1591-8890 (Linking)&lt;/_isbn&gt;&lt;_issue&gt;2&lt;/_issue&gt;&lt;_journal&gt;Clin Exp Med&lt;/_journal&gt;&lt;_keywords&gt;Anemia; Anemia of inflammation; COVID-19; Oxygen partial pressure/oxygen concentration; Red blood cell distribution width&lt;/_keywords&gt;&lt;_language&gt;eng&lt;/_language&gt;&lt;_modified&gt;64551807&lt;/_modified&gt;&lt;_pages&gt;239-246&lt;/_pages&gt;&lt;_social_category&gt;医学(3)&lt;/_social_category&gt;&lt;_subject_headings&gt;Adult; Aged; Anemia/blood/pathology; Anemia, Iron-Deficiency/*blood/pathology/therapy; Blood Gas Monitoring, Transcutaneous; Blood Sedimentation; C-Reactive Protein/analysis; COVID-19/*blood/mortality/*pathology; Cholinesterases/blood; Comorbidity; *Erythrocyte Count; Female; Ferritins/blood; Hemoglobins/*analysis; Humans; L-Lactate Dehydrogenase/blood; Male; Middle Aged; Oxygen/blood; SARS-CoV-2&lt;/_subject_headings&gt;&lt;_tertiary_title&gt;Clinical and experimental medicine&lt;/_tertiary_title&gt;&lt;_type_work&gt;Journal Article; Observational Study&lt;/_type_work&gt;&lt;_url&gt;http://www.ncbi.nlm.nih.gov/entrez/query.fcgi?cmd=Retrieve&amp;amp;db=pubmed&amp;amp;dopt=Abstract&amp;amp;list_uids=33417082&amp;amp;query_hl=1&lt;/_url&gt;&lt;_volume&gt;21&lt;/_volume&gt;&lt;/Details&gt;&lt;Extra&gt;&lt;DBUID&gt;{F96A950B-833F-4880-A151-76DA2D6A2879}&lt;/DBUID&gt;&lt;/Extra&gt;&lt;/Item&gt;&lt;/References&gt;&lt;/Group&gt;&lt;Group&gt;&lt;References&gt;&lt;Item&gt;&lt;ID&gt;536&lt;/ID&gt;&lt;UID&gt;{DE4E2CB1-621A-4C18-82CE-032132ADD0AF}&lt;/UID&gt;&lt;Title&gt;Anisocytosis is Associated With Short-Term Mortality in COVID-19 and May Reflect  Proinflammatory Signature in Uninfected Ambulatory Adults&lt;/Title&gt;&lt;Template&gt;Journal Article&lt;/Template&gt;&lt;Star&gt;0&lt;/Star&gt;&lt;Tag&gt;0&lt;/Tag&gt;&lt;Author&gt;Hornick, A; Tashtish, N; Osnard, M; Shah, B; Bradigan, A; Albar, Z; Tomalka, J; Dalton, J; Sharma, A; Sekaly, R P; Hejal, R; Simon, D I; Zidar, D A; Al-Kindi, S G&lt;/Author&gt;&lt;Year&gt;2020&lt;/Year&gt;&lt;Details&gt;&lt;_accession_num&gt;33089037&lt;/_accession_num&gt;&lt;_author_adr&gt;Harrington Heart &amp;amp; Vascular Institute, University Hospitals Cleveland Medical Center.; Harrington Heart &amp;amp; Vascular Institute, University Hospitals Cleveland Medical Center.; Harrington Heart &amp;amp; Vascular Institute, University Hospitals Cleveland Medical Center.; New York VA Harbor Healthcare System and New York University School of Medicine,  New York, NY.; Seidman Cancer Center, University Hospitals Cleveland Medical Center, Cleveland,  OH.; Case Western Reserve University, Cleveland, OH.; Case Western Reserve University, Cleveland, OH.; Department of Quantitative Health Sciences, Lerner Research Institute, Cleveland  Clinic, Cleveland, OH.; Case Western Reserve University, Cleveland, OH.; Case Western Reserve University, Cleveland, OH.; Case Western Reserve University, Cleveland, OH.; Department of Pulmonary and Critical Care, University Hospitals, Cleveland, OH.; Harrington Heart &amp;amp; Vascular Institute, University Hospitals Cleveland Medical Center.; Case Western Reserve University, Cleveland, OH.; Harrington Heart &amp;amp; Vascular Institute, University Hospitals Cleveland Medical Center.; Case Western Reserve University, Cleveland, OH.; Louis Stokes Cleveland VA Medical Center, Cleveland, OH.; Harrington Heart &amp;amp; Vascular Institute, University Hospitals Cleveland Medical Center.; Case Western Reserve University, Cleveland, OH.&lt;/_author_adr&gt;&lt;_created&gt;64551832&lt;/_created&gt;&lt;_date&gt;2020-01-20&lt;/_date&gt;&lt;_date_display&gt;2020&lt;/_date_display&gt;&lt;_db_updated&gt;PubMed&lt;/_db_updated&gt;&lt;_doi&gt;10.20411/pai.v5i1.391&lt;/_doi&gt;&lt;_isbn&gt;2469-2964 (Electronic); 2469-2964 (Linking)&lt;/_isbn&gt;&lt;_issue&gt;1&lt;/_issue&gt;&lt;_journal&gt;Pathog Immun&lt;/_journal&gt;&lt;_keywords&gt;Anisocytosis; Covid-19; Critical Illness; Cytokines; Erythrocyte Indices; Prognosis; RDW&lt;/_keywords&gt;&lt;_language&gt;eng&lt;/_language&gt;&lt;_modified&gt;64551833&lt;/_modified&gt;&lt;_ori_publication&gt;(c) Pathogens and Immunity 2020.&lt;/_ori_publication&gt;&lt;_pages&gt;312-326&lt;/_pages&gt;&lt;_tertiary_title&gt;Pathogens &amp;amp; immunity&lt;/_tertiary_title&gt;&lt;_type_work&gt;Journal Article&lt;/_type_work&gt;&lt;_url&gt;http://www.ncbi.nlm.nih.gov/entrez/query.fcgi?cmd=Retrieve&amp;amp;db=pubmed&amp;amp;dopt=Abstract&amp;amp;list_uids=33089037&amp;amp;query_hl=1&lt;/_url&gt;&lt;_volume&gt;5&lt;/_volume&gt;&lt;/Details&gt;&lt;Extra&gt;&lt;DBUID&gt;{F96A950B-833F-4880-A151-76DA2D6A2879}&lt;/DBUID&gt;&lt;/Extra&gt;&lt;/Item&gt;&lt;/References&gt;&lt;/Group&gt;&lt;/Citation&gt;_x000a_"/>
    <w:docVar w:name="NE.Ref{26567167-F23C-42E3-9B47-8BE99719A2F0}" w:val=" ADDIN NE.Ref.{26567167-F23C-42E3-9B47-8BE99719A2F0}&lt;Citation&gt;&lt;Group&gt;&lt;References&gt;&lt;Item&gt;&lt;ID&gt;544&lt;/ID&gt;&lt;UID&gt;{8746BAE9-1736-4570-BFE2-A8B1D4C15DB7}&lt;/UID&gt;&lt;Title&gt;COVID-19 and Oxidative Stress&lt;/Title&gt;&lt;Template&gt;Journal Article&lt;/Template&gt;&lt;Star&gt;0&lt;/Star&gt;&lt;Tag&gt;0&lt;/Tag&gt;&lt;Author&gt;Chernyak, B V; Popova, E N; Prikhodko, A S; Grebenchikov, O A; Zinovkina, L A; Zinovkin, R A&lt;/Author&gt;&lt;Year&gt;2020&lt;/Year&gt;&lt;Details&gt;&lt;_accession_num&gt;33705292&lt;/_accession_num&gt;&lt;_author_adr&gt;Belozersky Institute of Physico-Chemical Biology, Lomonosov Moscow State University, Moscow, 119991, Russia.; Belozersky Institute of Physico-Chemical Biology, Lomonosov Moscow State University, Moscow, 119991, Russia.; Belozersky Institute of Physico-Chemical Biology, Lomonosov Moscow State University, Moscow, 119991, Russia.; Faculty of Bioengineering and Bioinformatics, Lomonosov Moscow State University,  Moscow, 119991, Russia.; Negovsky Scientific Research Institute of General Reanimatology, Moscow, 107031,  Russia.; Faculty of Bioengineering and Bioinformatics, Lomonosov Moscow State University,  Moscow, 119991, Russia.; Belozersky Institute of Physico-Chemical Biology, Lomonosov Moscow State University, Moscow, 119991, Russia. roman.zinovkin@gmail.com.; Institute of Mitoengineering, Lomonosov Moscow State University, Moscow, 119992,  Russia.; Institute of Molecular Medicine, Sechenov First Moscow State Medical University,  Moscow, 119991, Russia.&lt;/_author_adr&gt;&lt;_collection_scope&gt;SCIE&lt;/_collection_scope&gt;&lt;_created&gt;64551851&lt;/_created&gt;&lt;_date&gt;2020-12-01&lt;/_date&gt;&lt;_date_display&gt;2020 Dec&lt;/_date_display&gt;&lt;_db_updated&gt;PubMed&lt;/_db_updated&gt;&lt;_doi&gt;10.1134/S0006297920120068&lt;/_doi&gt;&lt;_impact_factor&gt;   2.824&lt;/_impact_factor&gt;&lt;_isbn&gt;1608-3040 (Electronic); 0006-2979 (Linking)&lt;/_isbn&gt;&lt;_issue&gt;12&lt;/_issue&gt;&lt;_journal&gt;Biochemistry (Mosc)&lt;/_journal&gt;&lt;_language&gt;eng&lt;/_language&gt;&lt;_modified&gt;64551851&lt;/_modified&gt;&lt;_pages&gt;1543-1553&lt;/_pages&gt;&lt;_social_category&gt;生物学(4)&lt;/_social_category&gt;&lt;_subject_headings&gt;Angiotensin II/metabolism; Antioxidants/therapeutic use; COVID-19/drug therapy/*pathology/virology; Cytokines/metabolism; Endothelium/cytology/metabolism; Humans; Immunity, Innate; *Oxidative Stress; Reactive Oxygen Species/metabolism; SARS-CoV-2/isolation &amp;amp; purification&lt;/_subject_headings&gt;&lt;_tertiary_title&gt;Biochemistry. Biokhimiia&lt;/_tertiary_title&gt;&lt;_type_work&gt;Journal Article; Review&lt;/_type_work&gt;&lt;_url&gt;http://www.ncbi.nlm.nih.gov/entrez/query.fcgi?cmd=Retrieve&amp;amp;db=pubmed&amp;amp;dopt=Abstract&amp;amp;list_uids=33705292&amp;amp;query_hl=1&lt;/_url&gt;&lt;_volume&gt;85&lt;/_volume&gt;&lt;/Details&gt;&lt;Extra&gt;&lt;DBUID&gt;{F96A950B-833F-4880-A151-76DA2D6A2879}&lt;/DBUID&gt;&lt;/Extra&gt;&lt;/Item&gt;&lt;/References&gt;&lt;/Group&gt;&lt;/Citation&gt;_x000a_"/>
    <w:docVar w:name="NE.Ref{2A25DDCB-1374-46EE-8E86-7062FA14DBBA}" w:val=" ADDIN NE.Ref.{2A25DDCB-1374-46EE-8E86-7062FA14DBBA}&lt;Citation&gt;&lt;Group&gt;&lt;References&gt;&lt;Item&gt;&lt;ID&gt;517&lt;/ID&gt;&lt;UID&gt;{CB6C02EF-1DDB-4CF9-9435-E77ED5564A84}&lt;/UID&gt;&lt;Title&gt;Platelet aggregates, a marker of severe COVID-19 disease&lt;/Title&gt;&lt;Template&gt;Journal Article&lt;/Template&gt;&lt;Star&gt;0&lt;/Star&gt;&lt;Tag&gt;0&lt;/Tag&gt;&lt;Author&gt;Rampotas, A; Pavord, S&lt;/Author&gt;&lt;Year&gt;2021&lt;/Year&gt;&lt;Details&gt;&lt;_accession_num&gt;33067181&lt;/_accession_num&gt;&lt;_author_adr&gt;Haematology Department, Oxford University Hospitals NHS Foundation Trust, Oxford, UK alexandros.rampotas@ouh.nhs.uk.; Haematology Department, Oxford University Hospitals NHS Foundation Trust, Oxford, UK.&lt;/_author_adr&gt;&lt;_collection_scope&gt;SCIE&lt;/_collection_scope&gt;&lt;_created&gt;64551791&lt;/_created&gt;&lt;_date&gt;2021-11-01&lt;/_date&gt;&lt;_date_display&gt;2021 Nov&lt;/_date_display&gt;&lt;_db_updated&gt;PubMed&lt;/_db_updated&gt;&lt;_doi&gt;10.1136/jclinpath-2020-206933&lt;/_doi&gt;&lt;_impact_factor&gt;   4.463&lt;/_impact_factor&gt;&lt;_isbn&gt;1472-4146 (Electronic); 0021-9746 (Linking)&lt;/_isbn&gt;&lt;_issue&gt;11&lt;/_issue&gt;&lt;_journal&gt;J Clin Pathol&lt;/_journal&gt;&lt;_keywords&gt;blood platelets; morphological and microscopic findings; thrombosis&lt;/_keywords&gt;&lt;_language&gt;eng&lt;/_language&gt;&lt;_modified&gt;64551792&lt;/_modified&gt;&lt;_ori_publication&gt;(c) Author(s) (or their employer(s)) 2021. No commercial re-use. See rights and_x000d__x000a_      permissions. Published by BMJ.&lt;/_ori_publication&gt;&lt;_pages&gt;750-751&lt;/_pages&gt;&lt;_social_category&gt;医学(3)&lt;/_social_category&gt;&lt;_subject_headings&gt;Aged; Blood Platelets/*pathology/*virology; COVID-19/blood/*complications; Critical Care; Humans; Middle Aged; Platelet Count/methods; Thrombocytopenia/blood/physiopathology/virology; Thrombosis/blood/*physiopathology/*virology&lt;/_subject_headings&gt;&lt;_tertiary_title&gt;Journal of clinical pathology&lt;/_tertiary_title&gt;&lt;_type_work&gt;Journal Article&lt;/_type_work&gt;&lt;_url&gt;http://www.ncbi.nlm.nih.gov/entrez/query.fcgi?cmd=Retrieve&amp;amp;db=pubmed&amp;amp;dopt=Abstract&amp;amp;list_uids=33067181&amp;amp;query_hl=1&lt;/_url&gt;&lt;_volume&gt;74&lt;/_volume&gt;&lt;/Details&gt;&lt;Extra&gt;&lt;DBUID&gt;{F96A950B-833F-4880-A151-76DA2D6A2879}&lt;/DBUID&gt;&lt;/Extra&gt;&lt;/Item&gt;&lt;/References&gt;&lt;/Group&gt;&lt;Group&gt;&lt;References&gt;&lt;Item&gt;&lt;ID&gt;518&lt;/ID&gt;&lt;UID&gt;{73518211-31A9-454F-A7A6-C49FC7AF4CFD}&lt;/UID&gt;&lt;Title&gt;A closer look at endothelial injury-induced platelet hyperactivity and the use of aspirin in the treatment of COVID infection&lt;/Title&gt;&lt;Template&gt;Journal Article&lt;/Template&gt;&lt;Star&gt;0&lt;/Star&gt;&lt;Tag&gt;0&lt;/Tag&gt;&lt;Author&gt;Lichtenberger, L M; Szabo, S&lt;/Author&gt;&lt;Year&gt;2022&lt;/Year&gt;&lt;Details&gt;&lt;_accession_num&gt;35729443&lt;/_accession_num&gt;&lt;_author_adr&gt;Department of Integrative Biology and Pharmacology, The University of Texas Health Science Center at Houston, Houston, USA. lenard.m.lichtenberger@uth.tmc.edu.; American University of Health Sciences, Signal Hill/Long Beach, CA, USA. lenard.m.lichtenberger@uth.tmc.edu.; American University of Health Sciences, Signal Hill/Long Beach, CA, USA.; University of California, Irvine, Irvine, USA.&lt;/_author_adr&gt;&lt;_collection_scope&gt;SCIE&lt;/_collection_scope&gt;&lt;_created&gt;64551793&lt;/_created&gt;&lt;_date&gt;2022-08-01&lt;/_date&gt;&lt;_date_display&gt;2022 Aug&lt;/_date_display&gt;&lt;_db_updated&gt;PubMed&lt;/_db_updated&gt;&lt;_doi&gt;10.1007/s10787-022-01015-w&lt;/_doi&gt;&lt;_impact_factor&gt;   5.093&lt;/_impact_factor&gt;&lt;_isbn&gt;1568-5608 (Electronic); 0925-4692 (Linking)&lt;/_isbn&gt;&lt;_issue&gt;4&lt;/_issue&gt;&lt;_journal&gt;Inflammopharmacology&lt;/_journal&gt;&lt;_keywords&gt;Aspirin; COVID; Endothelial; Platelet&lt;/_keywords&gt;&lt;_language&gt;eng&lt;/_language&gt;&lt;_modified&gt;64551793&lt;/_modified&gt;&lt;_ori_publication&gt;(c) 2022. The Author(s), under exclusive licence to Springer Nature Switzerland_x000d__x000a_      AG.&lt;/_ori_publication&gt;&lt;_pages&gt;1475-1476&lt;/_pages&gt;&lt;_social_category&gt;医学(3)&lt;/_social_category&gt;&lt;_subject_headings&gt;*Aspirin/pharmacology/therapeutic use; Blood Platelets; *COVID-19/drug therapy; Humans; Platelet Activation; Retrospective Studies&lt;/_subject_headings&gt;&lt;_tertiary_title&gt;Inflammopharmacology&lt;/_tertiary_title&gt;&lt;_type_work&gt;Journal Article&lt;/_type_work&gt;&lt;_url&gt;http://www.ncbi.nlm.nih.gov/entrez/query.fcgi?cmd=Retrieve&amp;amp;db=pubmed&amp;amp;dopt=Abstract&amp;amp;list_uids=35729443&amp;amp;query_hl=1&lt;/_url&gt;&lt;_volume&gt;30&lt;/_volume&gt;&lt;/Details&gt;&lt;Extra&gt;&lt;DBUID&gt;{F96A950B-833F-4880-A151-76DA2D6A2879}&lt;/DBUID&gt;&lt;/Extra&gt;&lt;/Item&gt;&lt;/References&gt;&lt;/Group&gt;&lt;Group&gt;&lt;References&gt;&lt;Item&gt;&lt;ID&gt;575&lt;/ID&gt;&lt;UID&gt;{0136EE11-33EA-4E02-A4D6-839C961C6897}&lt;/UID&gt;&lt;Title&gt;Coronavirus Disease 2019-Associated Coagulopathy&lt;/Title&gt;&lt;Template&gt;Journal Article&lt;/Template&gt;&lt;Star&gt;0&lt;/Star&gt;&lt;Tag&gt;0&lt;/Tag&gt;&lt;Author&gt;Lippi, G; Sanchis-Gomar, F; Favaloro, E J; Lavie, C J; Henry, B M&lt;/Author&gt;&lt;Year&gt;2021&lt;/Year&gt;&lt;Details&gt;&lt;_accession_num&gt;33413819&lt;/_accession_num&gt;&lt;_author_adr&gt;Section of Clinical Biochemistry, University of Verona, Verona, Italy.; Department of Physiology, Faculty of Medicine, University of Valencia and INCLIVA Biomedical Research Institute, Valencia, Spain. Electronic address: fabian.sanchis@uv.es.; Haematology, Sydney Centers for Thrombosis and Haemostasis, Institute of Clinical Pathology and Medical Research (ICPMR), NSW Health Pathology, Westmead Hospital,  Westmead, NSW, Australia.; John Ochsner Heart and Vascular Institute, Ochsner Clinical School - The University of Queensland School of Medicine, New Orleans, LA, USA.; Cardiac Intensive Care Unit, The Heart Institute, Cincinnati Children&amp;apos;s Hospital  Medical Center, Ohio, USA.&lt;/_author_adr&gt;&lt;_collection_scope&gt;SCIE&lt;/_collection_scope&gt;&lt;_created&gt;64562282&lt;/_created&gt;&lt;_date&gt;2021-01-01&lt;/_date&gt;&lt;_date_display&gt;2021 Jan&lt;/_date_display&gt;&lt;_db_updated&gt;PubMed&lt;/_db_updated&gt;&lt;_doi&gt;10.1016/j.mayocp.2020.10.031&lt;/_doi&gt;&lt;_impact_factor&gt;  11.104&lt;/_impact_factor&gt;&lt;_isbn&gt;1942-5546 (Electronic); 0025-6196 (Linking)&lt;/_isbn&gt;&lt;_issue&gt;1&lt;/_issue&gt;&lt;_journal&gt;Mayo Clin Proc&lt;/_journal&gt;&lt;_language&gt;eng&lt;/_language&gt;&lt;_modified&gt;64562282&lt;/_modified&gt;&lt;_ori_publication&gt;Copyright (c) 2020 Mayo Foundation for Medical Education and Research. Published _x000d__x000a_      by Elsevier Inc. All rights reserved.&lt;/_ori_publication&gt;&lt;_pages&gt;203-217&lt;/_pages&gt;&lt;_social_category&gt;医学(2)&lt;/_social_category&gt;&lt;_subject_headings&gt;Blood Coagulation Disorders/*etiology/*physiopathology; COVID-19/*complications/*physiopathology; Disease Progression; Humans; SARS-CoV-2&lt;/_subject_headings&gt;&lt;_tertiary_title&gt;Mayo Clinic proceedings&lt;/_tertiary_title&gt;&lt;_type_work&gt;Journal Article; Review&lt;/_type_work&gt;&lt;_url&gt;http://www.ncbi.nlm.nih.gov/entrez/query.fcgi?cmd=Retrieve&amp;amp;db=pubmed&amp;amp;dopt=Abstract&amp;amp;list_uids=33413819&amp;amp;query_hl=1&lt;/_url&gt;&lt;_volume&gt;96&lt;/_volume&gt;&lt;/Details&gt;&lt;Extra&gt;&lt;DBUID&gt;{F96A950B-833F-4880-A151-76DA2D6A2879}&lt;/DBUID&gt;&lt;/Extra&gt;&lt;/Item&gt;&lt;/References&gt;&lt;/Group&gt;&lt;/Citation&gt;_x000a_"/>
    <w:docVar w:name="NE.Ref{2E5E232F-91C9-4136-B2C2-966969367C2B}" w:val=" ADDIN NE.Ref.{2E5E232F-91C9-4136-B2C2-966969367C2B}&lt;Citation&gt;&lt;Group&gt;&lt;References&gt;&lt;Item&gt;&lt;ID&gt;57&lt;/ID&gt;&lt;UID&gt;{81C3C232-B431-4219-9544-A965A6D090FB}&lt;/UID&gt;&lt;Title&gt;The impact of various platelet indices as prognostic markers of septic shock&lt;/Title&gt;&lt;Template&gt;Journal Article&lt;/Template&gt;&lt;Star&gt;0&lt;/Star&gt;&lt;Tag&gt;0&lt;/Tag&gt;&lt;Author&gt;Gao, Y; Li, Y; Yu, X; Guo, S; Ji, X; Sun, T; Lan, C; Lavergne, V; Ghannoum, M; Li, L&lt;/Author&gt;&lt;Year&gt;2014&lt;/Year&gt;&lt;Details&gt;&lt;_accession_num&gt;25118886&lt;/_accession_num&gt;&lt;_author_adr&gt;Emergency Department, The First Affiliated Hospital of Zhengzhou University, Zhengzhou, P.R.China.; Emergency Department, Peking Union Medical College Hospital, Beijing, P.R.China.; Emergency Department, Peking Union Medical College Hospital, Beijing, P.R.China.; St Mary&amp;apos;s Hospital, London, United Kingdom.; Clinical Specimen Bank, Chinese PLA General Hospital, Beijing, China.; Integrated Intensive Care unit, The First Affiliated Hospital of Zhengzhou University, Zhengzhou, P.R.China.; Emergency Department, The First Affiliated Hospital of Zhengzhou University, Zhengzhou, P.R.China.; Department of Medical Biology, Sacre-Coeur Hospital, University of Montreal, Montreal, Quebec, Canada.; Department of Specialized Medicine, Verdun Hospital, University of Montreal, Montreal, Quebec, Canada.; Emergency Department, The First Affiliated Hospital of Zhengzhou University, Zhengzhou, P.R.China.&lt;/_author_adr&gt;&lt;_collection_scope&gt;SCIE&lt;/_collection_scope&gt;&lt;_created&gt;64563389&lt;/_created&gt;&lt;_date&gt;2014-01-20&lt;/_date&gt;&lt;_date_display&gt;2014&lt;/_date_display&gt;&lt;_db_updated&gt;PubMed&lt;/_db_updated&gt;&lt;_doi&gt;10.1371/journal.pone.0103761&lt;/_doi&gt;&lt;_impact_factor&gt;   3.752&lt;/_impact_factor&gt;&lt;_isbn&gt;1932-6203 (Electronic); 1932-6203 (Linking)&lt;/_isbn&gt;&lt;_issue&gt;8&lt;/_issue&gt;&lt;_journal&gt;PLoS One&lt;/_journal&gt;&lt;_language&gt;eng&lt;/_language&gt;&lt;_modified&gt;64716332&lt;/_modified&gt;&lt;_pages&gt;e103761&lt;/_pages&gt;&lt;_social_category&gt;综合性期刊(3)&lt;/_social_category&gt;&lt;_subject_headings&gt;Adult; Aged; Aged, 80 and over; China; Female; Humans; Male; Middle Aged; Platelet Function Tests; Prognosis; Retrospective Studies; Shock, Septic/blood/*diagnosis&lt;/_subject_headings&gt;&lt;_tertiary_title&gt;PloS one&lt;/_tertiary_title&gt;&lt;_type_work&gt;Journal Article; Research Support, Non-U.S. Gov&amp;apos;t&lt;/_type_work&gt;&lt;_url&gt;http://www.ncbi.nlm.nih.gov/entrez/query.fcgi?cmd=Retrieve&amp;amp;db=pubmed&amp;amp;dopt=Abstract&amp;amp;list_uids=25118886&amp;amp;query_hl=1&lt;/_url&gt;&lt;_volume&gt;9&lt;/_volume&gt;&lt;/Details&gt;&lt;Extra&gt;&lt;DBUID&gt;{88AAE4B7-9A44-40D3-9183-95E279DF7EE8}&lt;/DBUID&gt;&lt;/Extra&gt;&lt;/Item&gt;&lt;/References&gt;&lt;/Group&gt;&lt;/Citation&gt;_x000a_"/>
    <w:docVar w:name="NE.Ref{2E7351E0-1235-4FDC-AEBA-38EDE3476473}" w:val=" ADDIN NE.Ref.{2E7351E0-1235-4FDC-AEBA-38EDE3476473}&lt;Citation&gt;&lt;Group&gt;&lt;References&gt;&lt;Item&gt;&lt;ID&gt;40&lt;/ID&gt;&lt;UID&gt;{5280A2E7-9DCF-47B7-A18E-0925BB1C62E4}&lt;/UID&gt;&lt;Title&gt;Morphology and Chromic Status of Red Blood Cells Are Significantly Influenced by  Gestational Diabetes&lt;/Title&gt;&lt;Template&gt;Journal Article&lt;/Template&gt;&lt;Star&gt;0&lt;/Star&gt;&lt;Tag&gt;0&lt;/Tag&gt;&lt;Author&gt;Rajab, A M; Rahman, S; Rajab, T M; Haider, K H&lt;/Author&gt;&lt;Year&gt;2018&lt;/Year&gt;&lt;Details&gt;&lt;_accession_num&gt;32300429&lt;/_accession_num&gt;&lt;_author_adr&gt;Sulaiman AlRajhi Medical School, AlQaseem, Saudi Arabia.; Maternity and Children Hospital (MCH), Buraidah, AlQaseem, Saudi Arabia.; Sulaiman AlRajhi Medical School, AlQaseem, Saudi Arabia.; Sulaiman AlRajhi Medical School, AlQaseem, Saudi Arabia.&lt;/_author_adr&gt;&lt;_collection_scope&gt;ESCI&lt;/_collection_scope&gt;&lt;_created&gt;64551838&lt;/_created&gt;&lt;_date&gt;2018-12-01&lt;/_date&gt;&lt;_date_display&gt;2018 Dec&lt;/_date_display&gt;&lt;_db_updated&gt;PubMed&lt;/_db_updated&gt;&lt;_doi&gt;10.14740/jh449w&lt;/_doi&gt;&lt;_isbn&gt;1927-1212 (Print); 1927-1212 (Linking)&lt;/_isbn&gt;&lt;_issue&gt;4&lt;/_issue&gt;&lt;_journal&gt;J Hematol&lt;/_journal&gt;&lt;_keywords&gt;Chromic; Diabetes; Erythrocytes; Gestational; Hyperglycemia; Morphology; RBC&lt;/_keywords&gt;&lt;_language&gt;eng&lt;/_language&gt;&lt;_modified&gt;64716332&lt;/_modified&gt;&lt;_ori_publication&gt;Copyright 2018, Rajab et al.&lt;/_ori_publication&gt;&lt;_pages&gt;140-148&lt;/_pages&gt;&lt;_tertiary_title&gt;Journal of hematology&lt;/_tertiary_title&gt;&lt;_type_work&gt;Journal Article&lt;/_type_work&gt;&lt;_url&gt;http://www.ncbi.nlm.nih.gov/entrez/query.fcgi?cmd=Retrieve&amp;amp;db=pubmed&amp;amp;dopt=Abstract&amp;amp;list_uids=32300429&amp;amp;query_hl=1&lt;/_url&gt;&lt;_volume&gt;7&lt;/_volume&gt;&lt;/Details&gt;&lt;Extra&gt;&lt;DBUID&gt;{88AAE4B7-9A44-40D3-9183-95E279DF7EE8}&lt;/DBUID&gt;&lt;/Extra&gt;&lt;/Item&gt;&lt;/References&gt;&lt;/Group&gt;&lt;/Citation&gt;_x000a_"/>
    <w:docVar w:name="NE.Ref{3042B633-867A-49E3-9A69-0A8ADE1BD01B}" w:val=" ADDIN NE.Ref.{3042B633-867A-49E3-9A69-0A8ADE1BD01B}&lt;Citation&gt;&lt;Group&gt;&lt;References&gt;&lt;Item&gt;&lt;ID&gt;52&lt;/ID&gt;&lt;UID&gt;{701FCF78-7757-4730-93AE-D99133386CD6}&lt;/UID&gt;&lt;Title&gt;The correlation between red cell distribution width and serum erythropoietin titres&lt;/Title&gt;&lt;Template&gt;Journal Article&lt;/Template&gt;&lt;Star&gt;0&lt;/Star&gt;&lt;Tag&gt;0&lt;/Tag&gt;&lt;Author&gt;Kario, K; Matsuo, T; Nakao, K; Yamaguchi, N&lt;/Author&gt;&lt;Year&gt;1991&lt;/Year&gt;&lt;Details&gt;&lt;_accession_num&gt;1934934&lt;/_accession_num&gt;&lt;_created&gt;64552930&lt;/_created&gt;&lt;_date&gt;1991-01-19&lt;/_date&gt;&lt;_date_display&gt;1991&lt;/_date_display&gt;&lt;_db_updated&gt;PubMed&lt;/_db_updated&gt;&lt;_doi&gt;10.1111/j.1365-2257.1991.tb00274.x&lt;/_doi&gt;&lt;_isbn&gt;0141-9854 (Print); 0141-9854 (Linking)&lt;/_isbn&gt;&lt;_issue&gt;2&lt;/_issue&gt;&lt;_journal&gt;Clin Lab Haematol&lt;/_journal&gt;&lt;_language&gt;eng&lt;/_language&gt;&lt;_modified&gt;64716332&lt;/_modified&gt;&lt;_pages&gt;222-3&lt;/_pages&gt;&lt;_subject_headings&gt;Adult; Aged; Erythrocytes/*cytology; Erythropoietin/*blood; Female; Humans; Male; Radioimmunoassay&lt;/_subject_headings&gt;&lt;_tertiary_title&gt;Clinical and laboratory haematology&lt;/_tertiary_title&gt;&lt;_type_work&gt;Comparative Study; Letter&lt;/_type_work&gt;&lt;_url&gt;http://www.ncbi.nlm.nih.gov/entrez/query.fcgi?cmd=Retrieve&amp;amp;db=pubmed&amp;amp;dopt=Abstract&amp;amp;list_uids=1934934&amp;amp;query_hl=1&lt;/_url&gt;&lt;_volume&gt;13&lt;/_volume&gt;&lt;/Details&gt;&lt;Extra&gt;&lt;DBUID&gt;{88AAE4B7-9A44-40D3-9183-95E279DF7EE8}&lt;/DBUID&gt;&lt;/Extra&gt;&lt;/Item&gt;&lt;/References&gt;&lt;/Group&gt;&lt;/Citation&gt;_x000a_"/>
    <w:docVar w:name="NE.Ref{3099D454-7141-43A8-BDCB-64829F6669F5}" w:val=" ADDIN NE.Ref.{3099D454-7141-43A8-BDCB-64829F6669F5}&lt;Citation&gt;&lt;Group&gt;&lt;References&gt;&lt;Item&gt;&lt;ID&gt;523&lt;/ID&gt;&lt;UID&gt;{31292B48-B83E-491A-AE44-C677D7A2ADB3}&lt;/UID&gt;&lt;Title&gt;Anemia in patients with Covid-19: pathogenesis and clinical significance&lt;/Title&gt;&lt;Template&gt;Journal Article&lt;/Template&gt;&lt;Star&gt;0&lt;/Star&gt;&lt;Tag&gt;0&lt;/Tag&gt;&lt;Author&gt;Bergamaschi, G; Borrelli, De Andreis F; Aronico, N; Lenti, M V; Barteselli, C; Merli, S; Pellegrino, I; Coppola, L; Cremonte, E M; Croce, G; Morda, F; Lapia, F; Ferrari, S; Ballesio, A; Parodi, A; Calabretta, F; Ferrari, M G; Fumoso, F; Gentile, A; Melazzini, F; Di Sabatino, A&lt;/Author&gt;&lt;Year&gt;2021&lt;/Year&gt;&lt;Details&gt;&lt;_accession_num&gt;33417082&lt;/_accession_num&gt;&lt;_author_adr&gt;Department of Internal Medicine, San Matteo Hospital Foundation, Piazzale Golgi,  27100, Pavia, Italy. n.bergamaschi@smatteo.pv.it.; Department of Internal Medicine, San Matteo Hospital Foundation, Piazzale Golgi,  27100, Pavia, Italy.; University of Pavia School of Medicine, Pavia, Italy.; Department of Internal Medicine, San Matteo Hospital Foundation, Piazzale Golgi,  27100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&lt;/_author_adr&gt;&lt;_collection_scope&gt;SCIE&lt;/_collection_scope&gt;&lt;_created&gt;64551807&lt;/_created&gt;&lt;_date&gt;2021-05-01&lt;/_date&gt;&lt;_date_display&gt;2021 May&lt;/_date_display&gt;&lt;_db_updated&gt;PubMed&lt;/_db_updated&gt;&lt;_doi&gt;10.1007/s10238-020-00679-4&lt;/_doi&gt;&lt;_impact_factor&gt;   5.057&lt;/_impact_factor&gt;&lt;_isbn&gt;1591-9528 (Electronic); 1591-8890 (Linking)&lt;/_isbn&gt;&lt;_issue&gt;2&lt;/_issue&gt;&lt;_journal&gt;Clin Exp Med&lt;/_journal&gt;&lt;_keywords&gt;Anemia; Anemia of inflammation; COVID-19; Oxygen partial pressure/oxygen concentration; Red blood cell distribution width&lt;/_keywords&gt;&lt;_language&gt;eng&lt;/_language&gt;&lt;_modified&gt;64551807&lt;/_modified&gt;&lt;_pages&gt;239-246&lt;/_pages&gt;&lt;_social_category&gt;医学(3)&lt;/_social_category&gt;&lt;_subject_headings&gt;Adult; Aged; Anemia/blood/pathology; Anemia, Iron-Deficiency/*blood/pathology/therapy; Blood Gas Monitoring, Transcutaneous; Blood Sedimentation; C-Reactive Protein/analysis; COVID-19/*blood/mortality/*pathology; Cholinesterases/blood; Comorbidity; *Erythrocyte Count; Female; Ferritins/blood; Hemoglobins/*analysis; Humans; L-Lactate Dehydrogenase/blood; Male; Middle Aged; Oxygen/blood; SARS-CoV-2&lt;/_subject_headings&gt;&lt;_tertiary_title&gt;Clinical and experimental medicine&lt;/_tertiary_title&gt;&lt;_type_work&gt;Journal Article; Observational Study&lt;/_type_work&gt;&lt;_url&gt;http://www.ncbi.nlm.nih.gov/entrez/query.fcgi?cmd=Retrieve&amp;amp;db=pubmed&amp;amp;dopt=Abstract&amp;amp;list_uids=33417082&amp;amp;query_hl=1&lt;/_url&gt;&lt;_volume&gt;21&lt;/_volume&gt;&lt;/Details&gt;&lt;Extra&gt;&lt;DBUID&gt;{F96A950B-833F-4880-A151-76DA2D6A2879}&lt;/DBUID&gt;&lt;/Extra&gt;&lt;/Item&gt;&lt;/References&gt;&lt;/Group&gt;&lt;Group&gt;&lt;References&gt;&lt;Item&gt;&lt;ID&gt;524&lt;/ID&gt;&lt;UID&gt;{A6C7EE03-08ED-4967-A0DD-7D6DAF72F727}&lt;/UID&gt;&lt;Title&gt;Red Blood Cell Distribution Is a Significant Predictor of Severe Illness in Coronavirus Disease 2019&lt;/Title&gt;&lt;Template&gt;Journal Article&lt;/Template&gt;&lt;Star&gt;0&lt;/Star&gt;&lt;Tag&gt;0&lt;/Tag&gt;&lt;Author&gt;Lippi, G; Henry, B M; Sanchis-Gomar, F&lt;/Author&gt;&lt;Year&gt;2021&lt;/Year&gt;&lt;Details&gt;&lt;_accession_num&gt;32841949&lt;/_accession_num&gt;&lt;_author_adr&gt;Section of Clinical Biochemistry, University of Verona, Verona, Italy, giuseppe.lippi@univr.it.; Cardiac Intensive Care Unit, The Heart Institute, Cincinnati Children&amp;apos;s Hospital  Medical Center, Cincinnati, Ohio, USA.; Department of Physiology, Faculty of Medicine, University of Valencia and INCLIVA Biomedical Research Institute, Valencia, Spain.&lt;/_author_adr&gt;&lt;_collection_scope&gt;SCIE&lt;/_collection_scope&gt;&lt;_created&gt;64551812&lt;/_created&gt;&lt;_date&gt;2021-01-20&lt;/_date&gt;&lt;_date_display&gt;2021&lt;/_date_display&gt;&lt;_db_updated&gt;PubMed&lt;/_db_updated&gt;&lt;_doi&gt;10.1159/000510914&lt;/_doi&gt;&lt;_impact_factor&gt;   3.068&lt;/_impact_factor&gt;&lt;_isbn&gt;1421-9662 (Electronic); 0001-5792 (Linking)&lt;/_isbn&gt;&lt;_issue&gt;4&lt;/_issue&gt;&lt;_journal&gt;Acta Haematol&lt;/_journal&gt;&lt;_keywords&gt;*COVID-19; *Coronavirus; *Red blood cell distribution width&lt;/_keywords&gt;&lt;_language&gt;eng&lt;/_language&gt;&lt;_modified&gt;64551812&lt;/_modified&gt;&lt;_ori_publication&gt;(c) 2020 S. Karger AG, Basel.&lt;/_ori_publication&gt;&lt;_pages&gt;360-364&lt;/_pages&gt;&lt;_social_category&gt;医学(4)&lt;/_social_category&gt;&lt;_subject_headings&gt;COVID-19/*blood/epidemiology; *Erythrocyte Indices; Erythrocytes/*metabolism; Humans; Prognosis; Risk Factors; SARS-CoV-2/*metabolism; *Severity of Illness Index&lt;/_subject_headings&gt;&lt;_tertiary_title&gt;Acta haematologica&lt;/_tertiary_title&gt;&lt;_type_work&gt;Systematic Review&lt;/_type_work&gt;&lt;_url&gt;http://www.ncbi.nlm.nih.gov/entrez/query.fcgi?cmd=Retrieve&amp;amp;db=pubmed&amp;amp;dopt=Abstract&amp;amp;list_uids=32841949&amp;amp;query_hl=1&lt;/_url&gt;&lt;_volume&gt;144&lt;/_volume&gt;&lt;/Details&gt;&lt;Extra&gt;&lt;DBUID&gt;{F96A950B-833F-4880-A151-76DA2D6A2879}&lt;/DBUID&gt;&lt;/Extra&gt;&lt;/Item&gt;&lt;/References&gt;&lt;/Group&gt;&lt;Group&gt;&lt;References&gt;&lt;Item&gt;&lt;ID&gt;525&lt;/ID&gt;&lt;UID&gt;{E25FA461-2AF6-4629-8A94-F01DB950989D}&lt;/UID&gt;&lt;Title&gt;Role of red blood cell distribution width, as a prognostic indicator in COVID-19: A systematic review and meta-analysis&lt;/Title&gt;&lt;Template&gt;Journal Article&lt;/Template&gt;&lt;Star&gt;0&lt;/Star&gt;&lt;Tag&gt;0&lt;/Tag&gt;&lt;Author&gt;Sarkar, S; Kannan, S; Khanna, P; Singh, A K&lt;/Author&gt;&lt;Year&gt;2022&lt;/Year&gt;&lt;Details&gt;&lt;_accession_num&gt;34091982&lt;/_accession_num&gt;&lt;_author_adr&gt;Department of Anaesthesia, Pain Medicine &amp;amp; Critical Care, AIIMS, New Delhi, India.; Department of Anaesthesia, Pain Medicine &amp;amp; Critical Care, AIIMS, New Delhi, India.; Department of Anaesthesia, Pain Medicine &amp;amp; Critical Care, AIIMS, New Delhi, India.; Department of Anaesthesia, Pain Medicine &amp;amp; Critical Care, AIIMS, New Delhi, India.&lt;/_author_adr&gt;&lt;_collection_scope&gt;SCIE&lt;/_collection_scope&gt;&lt;_created&gt;64551813&lt;/_created&gt;&lt;_date&gt;2022-03-01&lt;/_date&gt;&lt;_date_display&gt;2022 Mar&lt;/_date_display&gt;&lt;_db_updated&gt;PubMed&lt;/_db_updated&gt;&lt;_doi&gt;10.1002/rmv.2264&lt;/_doi&gt;&lt;_impact_factor&gt;  11.043&lt;/_impact_factor&gt;&lt;_isbn&gt;1099-1654 (Electronic); 1052-9276 (Linking)&lt;/_isbn&gt;&lt;_issue&gt;2&lt;/_issue&gt;&lt;_journal&gt;Rev Med Virol&lt;/_journal&gt;&lt;_keywords&gt;*Coronavirus Disease 2019; *Severe Acute Respiratory Syndrome Coronavirus-2; *red blood cell distribution width&lt;/_keywords&gt;&lt;_language&gt;eng&lt;/_language&gt;&lt;_modified&gt;64551813&lt;/_modified&gt;&lt;_ori_publication&gt;(c) 2021 John Wiley &amp;amp; Sons Ltd.&lt;/_ori_publication&gt;&lt;_pages&gt;e2264&lt;/_pages&gt;&lt;_social_category&gt;医学(2)&lt;/_social_category&gt;&lt;_subject_headings&gt;*COVID-19/diagnosis; Erythrocyte Indices; Erythrocytes; Humans; Observational Studies as Topic; Prognosis; SARS-CoV-2&lt;/_subject_headings&gt;&lt;_tertiary_title&gt;Reviews in medical virology&lt;/_tertiary_title&gt;&lt;_type_work&gt;Journal Article; Meta-Analysis; Systematic Review&lt;/_type_work&gt;&lt;_url&gt;http://www.ncbi.nlm.nih.gov/entrez/query.fcgi?cmd=Retrieve&amp;amp;db=pubmed&amp;amp;dopt=Abstract&amp;amp;list_uids=34091982&amp;amp;query_hl=1&lt;/_url&gt;&lt;_volume&gt;32&lt;/_volume&gt;&lt;/Details&gt;&lt;Extra&gt;&lt;DBUID&gt;{F96A950B-833F-4880-A151-76DA2D6A2879}&lt;/DBUID&gt;&lt;/Extra&gt;&lt;/Item&gt;&lt;/References&gt;&lt;/Group&gt;&lt;Group&gt;&lt;References&gt;&lt;Item&gt;&lt;ID&gt;553&lt;/ID&gt;&lt;UID&gt;{3532B698-EB0D-417E-A4B7-DC8F19107280}&lt;/UID&gt;&lt;Title&gt;Persistent increase in red cell size distribution width after acute diseases: A biomarker of hypoxemia?&lt;/Title&gt;&lt;Template&gt;Journal Article&lt;/Template&gt;&lt;Star&gt;0&lt;/Star&gt;&lt;Tag&gt;0&lt;/Tag&gt;&lt;Author&gt;Ycas, J W; Horrow, J C; Horne, B D&lt;/Author&gt;&lt;Year&gt;2015&lt;/Year&gt;&lt;Details&gt;&lt;_accession_num&gt;26096256&lt;/_accession_num&gt;&lt;_author_adr&gt;Global Medicines Development, AstraZeneca LLC, Wilmington, DE, USA. Electronic address: ycasjw@gmail.com.; Drexel University College of Medicine, Philadelphia, PA, USA.; Intermountain Heart Institute, Intermountain Medical Center, Salt Lake City, UT,  USA.&lt;/_author_adr&gt;&lt;_collection_scope&gt;SCIE&lt;/_collection_scope&gt;&lt;_created&gt;64561819&lt;/_created&gt;&lt;_date&gt;2015-08-25&lt;/_date&gt;&lt;_date_display&gt;2015 Aug 25&lt;/_date_display&gt;&lt;_db_updated&gt;PubMed&lt;/_db_updated&gt;&lt;_doi&gt;10.1016/j.cca.2015.05.021&lt;/_doi&gt;&lt;_impact_factor&gt;   6.314&lt;/_impact_factor&gt;&lt;_isbn&gt;1873-3492 (Electronic); 0009-8981 (Linking)&lt;/_isbn&gt;&lt;_journal&gt;Clin Chim Acta&lt;/_journal&gt;&lt;_keywords&gt;Biomarker; Erythropoiesis; Hypoxia; Nucleated red blood cell; Pathome; Red cell distribution width&lt;/_keywords&gt;&lt;_language&gt;eng&lt;/_language&gt;&lt;_modified&gt;64561819&lt;/_modified&gt;&lt;_ori_publication&gt;Copyright (c) 2015 Elsevier B.V. All rights reserved.&lt;/_ori_publication&gt;&lt;_pages&gt;107-17&lt;/_pages&gt;&lt;_social_category&gt;医学(3)&lt;/_social_category&gt;&lt;_subject_headings&gt;Acute Disease; Biomarkers/blood; *Cell Size; *Erythrocyte Indices; Erythrocytes/*pathology; Erythropoietin/blood; Humans; Hypoxia/*blood/*diagnosis&lt;/_subject_headings&gt;&lt;_tertiary_title&gt;Clinica chimica acta; international journal of clinical chemistry&lt;/_tertiary_title&gt;&lt;_type_work&gt;Journal Article&lt;/_type_work&gt;&lt;_url&gt;http://www.ncbi.nlm.nih.gov/entrez/query.fcgi?cmd=Retrieve&amp;amp;db=pubmed&amp;amp;dopt=Abstract&amp;amp;list_uids=26096256&amp;amp;query_hl=1&lt;/_url&gt;&lt;_volume&gt;448&lt;/_volume&gt;&lt;/Details&gt;&lt;Extra&gt;&lt;DBUID&gt;{F96A950B-833F-4880-A151-76DA2D6A2879}&lt;/DBUID&gt;&lt;/Extra&gt;&lt;/Item&gt;&lt;/References&gt;&lt;/Group&gt;&lt;Group&gt;&lt;References&gt;&lt;Item&gt;&lt;ID&gt;554&lt;/ID&gt;&lt;UID&gt;{E7158A3E-4F10-495B-A87B-20D8483ACB07}&lt;/UID&gt;&lt;Title&gt;Elevated red cell distribution width predicts poor outcome in young patients with community acquired pneumonia&lt;/Title&gt;&lt;Template&gt;Journal Article&lt;/Template&gt;&lt;Star&gt;0&lt;/Star&gt;&lt;Tag&gt;0&lt;/Tag&gt;&lt;Author&gt;Braun, E; Domany, E; Kenig, Y; Mazor, Y; Makhoul, B F; Azzam, Z S&lt;/Author&gt;&lt;Year&gt;2011&lt;/Year&gt;&lt;Details&gt;&lt;_accession_num&gt;21835005&lt;/_accession_num&gt;&lt;_author_adr&gt;Department of Internal Medicine B, Rambam Health Care Campus, 1 Ha&amp;apos;aliya St, POB, 9602 Bat Galim, Haifa 31096, Israel.&lt;/_author_adr&gt;&lt;_collection_scope&gt;SCIE&lt;/_collection_scope&gt;&lt;_created&gt;64561819&lt;/_created&gt;&lt;_date&gt;2011-08-11&lt;/_date&gt;&lt;_date_display&gt;2011 Aug 11&lt;/_date_display&gt;&lt;_db_updated&gt;PubMed&lt;/_db_updated&gt;&lt;_doi&gt;10.1186/cc10355&lt;/_doi&gt;&lt;_impact_factor&gt;  19.334&lt;/_impact_factor&gt;&lt;_isbn&gt;1466-609X (Electronic); 1364-8535 (Linking)&lt;/_isbn&gt;&lt;_issue&gt;4&lt;/_issue&gt;&lt;_journal&gt;Crit Care&lt;/_journal&gt;&lt;_language&gt;eng&lt;/_language&gt;&lt;_modified&gt;64561819&lt;/_modified&gt;&lt;_pages&gt;R194&lt;/_pages&gt;&lt;_social_category&gt;医学(1)&lt;/_social_category&gt;&lt;_subject_headings&gt;Community-Acquired Infections/blood/mortality; Cross Infection/*blood; *Erythrocyte Indices; Erythrocytes/*physiology; Female; Hospital Mortality; Humans; Israel/epidemiology; Male; Middle Aged; Multivariate Analysis; *Outcome Assessment, Health Care; Pneumonia/*blood/*mortality; Predictive Value of Tests; Retrospective Studies; Risk Factors; Severity of Illness Index&lt;/_subject_headings&gt;&lt;_tertiary_title&gt;Critical care (London, England)&lt;/_tertiary_title&gt;&lt;_type_work&gt;Journal Article; Research Support, Non-U.S. Gov&amp;apos;t&lt;/_type_work&gt;&lt;_url&gt;http://www.ncbi.nlm.nih.gov/entrez/query.fcgi?cmd=Retrieve&amp;amp;db=pubmed&amp;amp;dopt=Abstract&amp;amp;list_uids=21835005&amp;amp;query_hl=1&lt;/_url&gt;&lt;_volume&gt;15&lt;/_volume&gt;&lt;/Details&gt;&lt;Extra&gt;&lt;DBUID&gt;{F96A950B-833F-4880-A151-76DA2D6A2879}&lt;/DBUID&gt;&lt;/Extra&gt;&lt;/Item&gt;&lt;/References&gt;&lt;/Group&gt;&lt;Group&gt;&lt;References&gt;&lt;Item&gt;&lt;ID&gt;555&lt;/ID&gt;&lt;UID&gt;{B5F650CB-F5FD-4B26-8329-449B362BEAC9}&lt;/UID&gt;&lt;Title&gt;Prognostic value of red blood cell distribution width in patients with acute pulmonary embolism: A protocol for systematic review and meta-analysis&lt;/Title&gt;&lt;Template&gt;Journal Article&lt;/Template&gt;&lt;Star&gt;0&lt;/Star&gt;&lt;Tag&gt;0&lt;/Tag&gt;&lt;Author&gt;Liao, Y; Yang, C; Bakeer, B&lt;/Author&gt;&lt;Year&gt;2021&lt;/Year&gt;&lt;Details&gt;&lt;_accession_num&gt;33950932&lt;/_accession_num&gt;&lt;_author_adr&gt;Medical Intensive Care Unit, West China Hospital, Sichuan University, Chengdu, Sichuan.; Department of Rehabilitation Medicine, The First Affiliation Hospital of Xinjiang Medical University, Urumqi, PR China.; Department of Rehabilitation Medicine, The First Affiliation Hospital of Xinjiang Medical University, Urumqi, PR China.&lt;/_author_adr&gt;&lt;_collection_scope&gt;SCIE&lt;/_collection_scope&gt;&lt;_created&gt;64561820&lt;/_created&gt;&lt;_date&gt;2021-05-07&lt;/_date&gt;&lt;_date_display&gt;2021 May 7&lt;/_date_display&gt;&lt;_db_updated&gt;PubMed&lt;/_db_updated&gt;&lt;_doi&gt;10.1097/MD.0000000000025571&lt;/_doi&gt;&lt;_impact_factor&gt;   1.817&lt;/_impact_factor&gt;&lt;_isbn&gt;1536-5964 (Electronic); 0025-7974 (Linking)&lt;/_isbn&gt;&lt;_issue&gt;18&lt;/_issue&gt;&lt;_journal&gt;Medicine (Baltimore)&lt;/_journal&gt;&lt;_language&gt;eng&lt;/_language&gt;&lt;_modified&gt;64561820&lt;/_modified&gt;&lt;_ori_publication&gt;Copyright (c) 2021 the Author(s). Published by Wolters Kluwer Health, Inc.&lt;/_ori_publication&gt;&lt;_pages&gt;e25571&lt;/_pages&gt;&lt;_social_category&gt;医学(4)&lt;/_social_category&gt;&lt;_subject_headings&gt;Acute Disease/mortality; *Erythrocyte Indices; Humans; Meta-Analysis as Topic; Patient Admission; Prognosis; Pulmonary Embolism/blood/*mortality; Reproducibility of Results; Risk Assessment/methods; Systematic Reviews as Topic&lt;/_subject_headings&gt;&lt;_tertiary_title&gt;Medicine&lt;/_tertiary_title&gt;&lt;_type_work&gt;Evaluation Study; Journal Article&lt;/_type_work&gt;&lt;_url&gt;http://www.ncbi.nlm.nih.gov/entrez/query.fcgi?cmd=Retrieve&amp;amp;db=pubmed&amp;amp;dopt=Abstract&amp;amp;list_uids=33950932&amp;amp;query_hl=1&lt;/_url&gt;&lt;_volume&gt;100&lt;/_volume&gt;&lt;/Details&gt;&lt;Extra&gt;&lt;DBUID&gt;{F96A950B-833F-4880-A151-76DA2D6A2879}&lt;/DBUID&gt;&lt;/Extra&gt;&lt;/Item&gt;&lt;/References&gt;&lt;/Group&gt;&lt;/Citation&gt;_x000a_"/>
    <w:docVar w:name="NE.Ref{30F10C74-FCE9-4865-AADC-BF013B0FEB3A}" w:val=" ADDIN NE.Ref.{30F10C74-FCE9-4865-AADC-BF013B0FEB3A}&lt;Citation&gt;&lt;Group&gt;&lt;References&gt;&lt;Item&gt;&lt;ID&gt;20&lt;/ID&gt;&lt;UID&gt;{FAE07E10-8B34-4FF1-89CE-6D20811A9E60}&lt;/UID&gt;&lt;Title&gt;A novel indicator predicts 2019 novel coronavirus infection in subjects with diabetes&lt;/Title&gt;&lt;Template&gt;Journal Article&lt;/Template&gt;&lt;Star&gt;0&lt;/Star&gt;&lt;Tag&gt;0&lt;/Tag&gt;&lt;Author&gt;Ozder, A&lt;/Author&gt;&lt;Year&gt;2020&lt;/Year&gt;&lt;Details&gt;&lt;_accession_num&gt;32623037&lt;/_accession_num&gt;&lt;_author_adr&gt;Family Medicine, Bezmialem Vakif University, Istanbul, Turkey; Bezmialem Vakif University, Adnan Menderes Boulevard, No: 1, Fatih, Istanbul 34093, Turkey. Electronic address: aclan.ozder@aol.com.&lt;/_author_adr&gt;&lt;_collection_scope&gt;SCIE&lt;/_collection_scope&gt;&lt;_created&gt;64561823&lt;/_created&gt;&lt;_date&gt;2020-08-01&lt;/_date&gt;&lt;_date_display&gt;2020 Aug&lt;/_date_display&gt;&lt;_db_updated&gt;PubMed&lt;/_db_updated&gt;&lt;_doi&gt;10.1016/j.diabres.2020.108294&lt;/_doi&gt;&lt;_impact_factor&gt;   8.180&lt;/_impact_factor&gt;&lt;_isbn&gt;1872-8227 (Electronic); 0168-8227 (Linking)&lt;/_isbn&gt;&lt;_journal&gt;Diabetes Res Clin Pract&lt;/_journal&gt;&lt;_keywords&gt;2019-nCoV; Covid; Diabetes; MPV; Primary care&lt;/_keywords&gt;&lt;_language&gt;eng&lt;/_language&gt;&lt;_modified&gt;64716332&lt;/_modified&gt;&lt;_ori_publication&gt;Copyright (c) 2020 Elsevier B.V. All rights reserved.&lt;/_ori_publication&gt;&lt;_pages&gt;108294&lt;/_pages&gt;&lt;_social_category&gt;医学(3)&lt;/_social_category&gt;&lt;_subject_headings&gt;Betacoronavirus/*isolation &amp;amp; purification; COVID-19; Case-Control Studies; Coronavirus Infections/blood/*diagnosis/epidemiology/virology; Diabetes Mellitus, Type 2/*physiopathology/virology; Female; Humans; Male; Mean Platelet Volume/*methods; Middle Aged; Pandemics; Pneumonia, Viral/blood/*diagnosis/epidemiology/virology; SARS-CoV-2; Turkey/epidemiology&lt;/_subject_headings&gt;&lt;_tertiary_title&gt;Diabetes research and clinical practice&lt;/_tertiary_title&gt;&lt;_type_work&gt;Journal Article&lt;/_type_work&gt;&lt;_url&gt;http://www.ncbi.nlm.nih.gov/entrez/query.fcgi?cmd=Retrieve&amp;amp;db=pubmed&amp;amp;dopt=Abstract&amp;amp;list_uids=32623037&amp;amp;query_hl=1&lt;/_url&gt;&lt;_volume&gt;166&lt;/_volume&gt;&lt;/Details&gt;&lt;Extra&gt;&lt;DBUID&gt;{88AAE4B7-9A44-40D3-9183-95E279DF7EE8}&lt;/DBUID&gt;&lt;/Extra&gt;&lt;/Item&gt;&lt;/References&gt;&lt;/Group&gt;&lt;Group&gt;&lt;References&gt;&lt;Item&gt;&lt;ID&gt;21&lt;/ID&gt;&lt;UID&gt;{D5791240-6D79-481C-A23A-4A8DFD751855}&lt;/UID&gt;&lt;Title&gt;Can mean platelet volume IndIcate HelIcobacter posItIvIty and severIty of gastrIc InflammatIon? An orIgInal study and revIew of the lIterature&lt;/Title&gt;&lt;Template&gt;Journal Article&lt;/Template&gt;&lt;Star&gt;0&lt;/Star&gt;&lt;Tag&gt;0&lt;/Tag&gt;&lt;Author&gt;Akar, T&lt;/Author&gt;&lt;Year&gt;2019&lt;/Year&gt;&lt;Details&gt;&lt;_accession_num&gt;32595240&lt;/_accession_num&gt;&lt;_author_adr&gt;Bulent Ecevit University Medical Faculty, Department of Gastroenterology, Zonguldak, Turkey.&lt;/_author_adr&gt;&lt;_collection_scope&gt;SCIE&lt;/_collection_scope&gt;&lt;_created&gt;64561824&lt;/_created&gt;&lt;_date&gt;2019-12-01&lt;/_date&gt;&lt;_date_display&gt;2019 Dec&lt;/_date_display&gt;&lt;_db_updated&gt;PubMed&lt;/_db_updated&gt;&lt;_doi&gt;10.20471/acc.2019.58.04.02&lt;/_doi&gt;&lt;_impact_factor&gt;   0.932&lt;/_impact_factor&gt;&lt;_isbn&gt;1333-9451 (Electronic); 0353-9466 (Linking)&lt;/_isbn&gt;&lt;_issue&gt;4&lt;/_issue&gt;&lt;_journal&gt;Acta Clin Croat&lt;/_journal&gt;&lt;_keywords&gt;Gastritis; Helicobacter pylori; Inflammation; Mean platelet volume&lt;/_keywords&gt;&lt;_language&gt;eng&lt;/_language&gt;&lt;_modified&gt;64716332&lt;/_modified&gt;&lt;_pages&gt;576-582&lt;/_pages&gt;&lt;_social_category&gt;医学(4)&lt;/_social_category&gt;&lt;_subject_headings&gt;Adult; Aged; Aged, 80 and over; Biomarkers/*blood; Biopsy; Blood Platelets/*pathology; Female; Gastritis/*blood/*physiopathology; Helicobacter Infections/*blood/*physiopathology; Humans; Male; *Mean Platelet Volume; Middle Aged&lt;/_subject_headings&gt;&lt;_tertiary_title&gt;Acta clinica Croatica&lt;/_tertiary_title&gt;&lt;_type_work&gt;Journal Article; Review&lt;/_type_work&gt;&lt;_url&gt;http://www.ncbi.nlm.nih.gov/entrez/query.fcgi?cmd=Retrieve&amp;amp;db=pubmed&amp;amp;dopt=Abstract&amp;amp;list_uids=32595240&amp;amp;query_hl=1&lt;/_url&gt;&lt;_volume&gt;58&lt;/_volume&gt;&lt;/Details&gt;&lt;Extra&gt;&lt;DBUID&gt;{88AAE4B7-9A44-40D3-9183-95E279DF7EE8}&lt;/DBUID&gt;&lt;/Extra&gt;&lt;/Item&gt;&lt;/References&gt;&lt;/Group&gt;&lt;Group&gt;&lt;References&gt;&lt;Item&gt;&lt;ID&gt;24&lt;/ID&gt;&lt;UID&gt;{88F4C911-F511-4F4D-ADF0-F84B49206B9D}&lt;/UID&gt;&lt;Title&gt;Platelet mean volume, distribution width, and count in type 2 diabetes, impaired  fasting glucose, and metabolic syndrome: a meta-analysis&lt;/Title&gt;&lt;Template&gt;Journal Article&lt;/Template&gt;&lt;Star&gt;0&lt;/Star&gt;&lt;Tag&gt;0&lt;/Tag&gt;&lt;Author&gt;Zaccardi, F; Rocca, B; Pitocco, D; Tanese, L; Rizzi, A; Ghirlanda, G&lt;/Author&gt;&lt;Year&gt;2015&lt;/Year&gt;&lt;Details&gt;&lt;_accession_num&gt;25421610&lt;/_accession_num&gt;&lt;_author_adr&gt;Internal Medicine and Diabetes Care Unit, Catholic University School of Medicine, Rome, Italy; Cardiovascular Epidemiology Unit, Department of Public Health and Primary Care, University of Cambridge, Cambridge, UK.&lt;/_author_adr&gt;&lt;_collection_scope&gt;SCIE&lt;/_collection_scope&gt;&lt;_created&gt;64561826&lt;/_created&gt;&lt;_date&gt;2015-05-01&lt;/_date&gt;&lt;_date_display&gt;2015 May&lt;/_date_display&gt;&lt;_db_updated&gt;PubMed&lt;/_db_updated&gt;&lt;_doi&gt;10.1002/dmrr.2625&lt;/_doi&gt;&lt;_impact_factor&gt;   8.128&lt;/_impact_factor&gt;&lt;_isbn&gt;1520-7560 (Electronic); 1520-7552 (Linking)&lt;/_isbn&gt;&lt;_issue&gt;4&lt;/_issue&gt;&lt;_journal&gt;Diabetes Metab Res Rev&lt;/_journal&gt;&lt;_keywords&gt;meta-analysis; platelet; pre-diabetic state; review; type 2 diabetes mellitus&lt;/_keywords&gt;&lt;_language&gt;eng&lt;/_language&gt;&lt;_modified&gt;64716332&lt;/_modified&gt;&lt;_ori_publication&gt;Copyright (c) 2014 John Wiley &amp;amp; Sons, Ltd.&lt;/_ori_publication&gt;&lt;_pages&gt;402-10&lt;/_pages&gt;&lt;_social_category&gt;医学(3)&lt;/_social_category&gt;&lt;_subject_headings&gt;Biomarkers/blood; Blood Platelets/pathology; Cardiovascular Diseases/complications/*epidemiology; Cell Size; Diabetes Mellitus, Type 2/*blood/complications/pathology; Diabetic Angiopathies/epidemiology; Diabetic Cardiomyopathies/epidemiology; *Evidence-Based Medicine; Glucose Intolerance/*blood/complications/pathology; Humans; Metabolic Syndrome/*blood/complications/pathology; *Platelet Activation; Platelet Count; Prediabetic State/*blood/complications/pathology; Risk Factors&lt;/_subject_headings&gt;&lt;_tertiary_title&gt;Diabetes/metabolism research and reviews&lt;/_tertiary_title&gt;&lt;_type_work&gt;Journal Article; Meta-Analysis; Research Support, Non-U.S. Gov&amp;apos;t; Review&lt;/_type_work&gt;&lt;_url&gt;http://www.ncbi.nlm.nih.gov/entrez/query.fcgi?cmd=Retrieve&amp;amp;db=pubmed&amp;amp;dopt=Abstract&amp;amp;list_uids=25421610&amp;amp;query_hl=1&lt;/_url&gt;&lt;_volume&gt;31&lt;/_volume&gt;&lt;/Details&gt;&lt;Extra&gt;&lt;DBUID&gt;{88AAE4B7-9A44-40D3-9183-95E279DF7EE8}&lt;/DBUID&gt;&lt;/Extra&gt;&lt;/Item&gt;&lt;/References&gt;&lt;/Group&gt;&lt;Group&gt;&lt;References&gt;&lt;Item&gt;&lt;ID&gt;23&lt;/ID&gt;&lt;UID&gt;{A72B4D31-6936-4F9D-98B0-5AEBDDD39938}&lt;/UID&gt;&lt;Title&gt;Blood cell counts and their correlation with creatine kinase and C-reactive protein in patients with acute myocardial infarction&lt;/Title&gt;&lt;Template&gt;Journal Article&lt;/Template&gt;&lt;Star&gt;0&lt;/Star&gt;&lt;Tag&gt;0&lt;/Tag&gt;&lt;Author&gt;Khan, H A; Alhomida, A S; Sobki, S H; Moghairi, A A; Koronki, H E&lt;/Author&gt;&lt;Year&gt;2012&lt;/Year&gt;&lt;Details&gt;&lt;_accession_num&gt;22328948&lt;/_accession_num&gt;&lt;_collection_scope&gt;ESCI&lt;/_collection_scope&gt;&lt;_created&gt;64561825&lt;/_created&gt;&lt;_date&gt;2012-01-20&lt;/_date&gt;&lt;_date_display&gt;2012&lt;/_date_display&gt;&lt;_db_updated&gt;PubMed&lt;/_db_updated&gt;&lt;_isbn&gt;1940-5901 (Electronic); 1940-5901 (Linking)&lt;/_isbn&gt;&lt;_issue&gt;1&lt;/_issue&gt;&lt;_journal&gt;Int J Clin Exp Med&lt;/_journal&gt;&lt;_keywords&gt;Acute myocardial infarction; biomarker; blood cells count; creatine kinase; inflammation&lt;/_keywords&gt;&lt;_language&gt;eng&lt;/_language&gt;&lt;_modified&gt;64716332&lt;/_modified&gt;&lt;_pages&gt;50-5&lt;/_pages&gt;&lt;_tertiary_title&gt;International journal of clinical and experimental medicine&lt;/_tertiary_title&gt;&lt;_type_work&gt;Journal Article&lt;/_type_work&gt;&lt;_url&gt;http://www.ncbi.nlm.nih.gov/entrez/query.fcgi?cmd=Retrieve&amp;amp;db=pubmed&amp;amp;dopt=Abstract&amp;amp;list_uids=22328948&amp;amp;query_hl=1&lt;/_url&gt;&lt;_volume&gt;5&lt;/_volume&gt;&lt;/Details&gt;&lt;Extra&gt;&lt;DBUID&gt;{88AAE4B7-9A44-40D3-9183-95E279DF7EE8}&lt;/DBUID&gt;&lt;/Extra&gt;&lt;/Item&gt;&lt;/References&gt;&lt;/Group&gt;&lt;Group&gt;&lt;References&gt;&lt;Item&gt;&lt;ID&gt;22&lt;/ID&gt;&lt;UID&gt;{F19866EE-0CFC-4CBA-86DD-48A7EDD0AFA4}&lt;/UID&gt;&lt;Title&gt;Platelet activation in patients with diabetic retinopathy&lt;/Title&gt;&lt;Template&gt;Journal Article&lt;/Template&gt;&lt;Star&gt;0&lt;/Star&gt;&lt;Tag&gt;0&lt;/Tag&gt;&lt;Author&gt;Bae, S H; Lee, J; Roh, K H; Kim, J&lt;/Author&gt;&lt;Year&gt;2003&lt;/Year&gt;&lt;Details&gt;&lt;_accession_num&gt;14717493&lt;/_accession_num&gt;&lt;_author_adr&gt;Department of Ophthalmology, College of Medicine, Konyang University, Myung Gok Eye Research Institute, Daejon, Korea.&lt;/_author_adr&gt;&lt;_created&gt;64561825&lt;/_created&gt;&lt;_date&gt;2003-12-01&lt;/_date&gt;&lt;_date_display&gt;2003 Dec&lt;/_date_display&gt;&lt;_db_updated&gt;PubMed&lt;/_db_updated&gt;&lt;_doi&gt;10.3341/kjo.2003.17.2.140&lt;/_doi&gt;&lt;_isbn&gt;1011-8942 (Print); 1011-8942 (Linking)&lt;/_isbn&gt;&lt;_issue&gt;2&lt;/_issue&gt;&lt;_journal&gt;Korean J Ophthalmol&lt;/_journal&gt;&lt;_language&gt;eng&lt;/_language&gt;&lt;_modified&gt;64716332&lt;/_modified&gt;&lt;_pages&gt;140-4&lt;/_pages&gt;&lt;_subject_headings&gt;Adult; Case-Control Studies; Diabetic Retinopathy/*blood; Female; Fibrinogen/analysis; Humans; Male; Middle Aged; Partial Thromboplastin Time; *Platelet Activation; Prothrombin Time&lt;/_subject_headings&gt;&lt;_tertiary_title&gt;Korean journal of ophthalmology : KJO&lt;/_tertiary_title&gt;&lt;_type_work&gt;Journal Article&lt;/_type_work&gt;&lt;_url&gt;http://www.ncbi.nlm.nih.gov/entrez/query.fcgi?cmd=Retrieve&amp;amp;db=pubmed&amp;amp;dopt=Abstract&amp;amp;list_uids=14717493&amp;amp;query_hl=1&lt;/_url&gt;&lt;_volume&gt;17&lt;/_volume&gt;&lt;/Details&gt;&lt;Extra&gt;&lt;DBUID&gt;{88AAE4B7-9A44-40D3-9183-95E279DF7EE8}&lt;/DBUID&gt;&lt;/Extra&gt;&lt;/Item&gt;&lt;/References&gt;&lt;/Group&gt;&lt;/Citation&gt;_x000a_"/>
    <w:docVar w:name="NE.Ref{3269FF5F-3501-4EA8-AD06-ED1C795A73A4}" w:val=" ADDIN NE.Ref.{3269FF5F-3501-4EA8-AD06-ED1C795A73A4}&lt;Citation&gt;&lt;Group&gt;&lt;References&gt;&lt;Item&gt;&lt;ID&gt;549&lt;/ID&gt;&lt;UID&gt;{86599E6F-DDF4-44FE-A872-70CB2D4D6C57}&lt;/UID&gt;&lt;Title&gt;The evaluation of red cell distribution width in chronic hemodialysis patients&lt;/Title&gt;&lt;Template&gt;Journal Article&lt;/Template&gt;&lt;Star&gt;0&lt;/Star&gt;&lt;Tag&gt;0&lt;/Tag&gt;&lt;Author&gt;Tekce, H; Kin, Tekce B; Aktas, G; Tanrisev, M; Sit, M&lt;/Author&gt;&lt;Year&gt;2014&lt;/Year&gt;&lt;Details&gt;&lt;_accession_num&gt;24800077&lt;/_accession_num&gt;&lt;_author_adr&gt;Department of Nephrology, Faculty of Medicine, Abant Izzet Baysal University, 14280 Bolu, Turkey.; Department of Medical Biochemistry, Faculty of Medicine, Abant Izzet Baysal University, 14280 Bolu, Turkey.; Department of Internal Medicine, Faculty of Medicine, Abant Izzet Baysal University, 14280 Bolu, Turkey.; Department of Nephrology, Tepecik Education and Research Hospital, 35100 Izmir, Turkey.; Department of General Surgery, Faculty of Medicine, Abant Izzet Baysal University, 14280 Bolu, Turkey.&lt;/_author_adr&gt;&lt;_collection_scope&gt;ESCI&lt;/_collection_scope&gt;&lt;_created&gt;64552937&lt;/_created&gt;&lt;_date&gt;2014-01-20&lt;/_date&gt;&lt;_date_display&gt;2014&lt;/_date_display&gt;&lt;_db_updated&gt;PubMed&lt;/_db_updated&gt;&lt;_doi&gt;10.1155/2014/754370&lt;/_doi&gt;&lt;_isbn&gt;2090-214X (Print)&lt;/_isbn&gt;&lt;_journal&gt;Int J Nephrol&lt;/_journal&gt;&lt;_language&gt;eng&lt;/_language&gt;&lt;_modified&gt;64552937&lt;/_modified&gt;&lt;_pages&gt;754370&lt;/_pages&gt;&lt;_tertiary_title&gt;International journal of nephrology&lt;/_tertiary_title&gt;&lt;_type_work&gt;Journal Article&lt;/_type_work&gt;&lt;_url&gt;http://www.ncbi.nlm.nih.gov/entrez/query.fcgi?cmd=Retrieve&amp;amp;db=pubmed&amp;amp;dopt=Abstract&amp;amp;list_uids=24800077&amp;amp;query_hl=1&lt;/_url&gt;&lt;_volume&gt;2014&lt;/_volume&gt;&lt;/Details&gt;&lt;Extra&gt;&lt;DBUID&gt;{F96A950B-833F-4880-A151-76DA2D6A2879}&lt;/DBUID&gt;&lt;/Extra&gt;&lt;/Item&gt;&lt;/References&gt;&lt;/Group&gt;&lt;/Citation&gt;_x000a_"/>
    <w:docVar w:name="NE.Ref{32C0E3C3-B461-439C-899D-BB7F37F1AB85}" w:val=" ADDIN NE.Ref.{32C0E3C3-B461-439C-899D-BB7F37F1AB85}&lt;Citation&gt;&lt;Group&gt;&lt;References&gt;&lt;Item&gt;&lt;ID&gt;579&lt;/ID&gt;&lt;UID&gt;{9E004D52-0820-4C2E-85F7-7F20D643C79E}&lt;/UID&gt;&lt;Title&gt;Effect of COVID-19 on platelet count and its indices&lt;/Title&gt;&lt;Template&gt;Journal Article&lt;/Template&gt;&lt;Star&gt;0&lt;/Star&gt;&lt;Tag&gt;0&lt;/Tag&gt;&lt;Author&gt;Guclu, E; Kocayigit, H; Okan, H D; Erkorkmaz, U; Yurumez, Y; Yaylaci, S; Koroglu, M; Uzun, C; Karabay, O&lt;/Author&gt;&lt;Year&gt;2020&lt;/Year&gt;&lt;Details&gt;&lt;_accession_num&gt;32935808&lt;/_accession_num&gt;&lt;_author_adr&gt;. Sakarya University Faculty of Medicine, Department of Infectious Diseases and Clinical Microbiology, Sakarya, Turkey.; . Sakarya University Training and Research Hospital, Division of Anesthesiology,  Sakarya, Turkey.; . Sakarya University Faculty of Medicine, Department of Infectious Diseases and Clinical Microbiology, Sakarya, Turkey.; . Sakarya University Faculty of Medicine, Department of Biostatistics, Sakarya, Turkey.; . Sakarya University Faculty of Medicine, Department of Emergency Medicine, Sakarya, Turkey.; . Sakarya University Faculty of Medicine, Department of Internal Medicine, Sakarya, Turkey.; . Sakarya University Faculty of Medicine, Department of Medical Microbiology, Sakarya, Turkey.; . Sakarya University Faculty of Medicine, Department of Infectious Diseases and Clinical Microbiology, Sakarya, Turkey.; . Sakarya University Faculty of Medicine, Department of Infectious Diseases and Clinical Microbiology, Sakarya, Turkey.&lt;/_author_adr&gt;&lt;_collection_scope&gt;SCIE&lt;/_collection_scope&gt;&lt;_created&gt;64562285&lt;/_created&gt;&lt;_date&gt;2020-08-01&lt;/_date&gt;&lt;_date_display&gt;2020 Aug&lt;/_date_display&gt;&lt;_db_updated&gt;PubMed&lt;/_db_updated&gt;&lt;_doi&gt;10.1590/1806-9282.66.8.1122&lt;/_doi&gt;&lt;_impact_factor&gt;   1.712&lt;/_impact_factor&gt;&lt;_isbn&gt;1806-9282 (Electronic); 0104-4230 (Linking)&lt;/_isbn&gt;&lt;_issue&gt;8&lt;/_issue&gt;&lt;_journal&gt;Rev Assoc Med Bras (1992)&lt;/_journal&gt;&lt;_language&gt;eng&lt;/_language&gt;&lt;_modified&gt;64562286&lt;/_modified&gt;&lt;_pages&gt;1122-1127&lt;/_pages&gt;&lt;_subject_headings&gt;Aged; Aged, 80 and over; *Betacoronavirus; COVID-19; *Coronavirus Infections; Humans; Mean Platelet Volume; Middle Aged; *Pandemics; Platelet Count; *Pneumonia, Viral; Retrospective Studies; SARS-CoV-2&lt;/_subject_headings&gt;&lt;_tertiary_title&gt;Revista da Associacao Medica Brasileira (1992)&lt;/_tertiary_title&gt;&lt;_type_work&gt;Journal Article&lt;/_type_work&gt;&lt;_url&gt;http://www.ncbi.nlm.nih.gov/entrez/query.fcgi?cmd=Retrieve&amp;amp;db=pubmed&amp;amp;dopt=Abstract&amp;amp;list_uids=32935808&amp;amp;query_hl=1&lt;/_url&gt;&lt;_volume&gt;66&lt;/_volume&gt;&lt;/Details&gt;&lt;Extra&gt;&lt;DBUID&gt;{F96A950B-833F-4880-A151-76DA2D6A2879}&lt;/DBUID&gt;&lt;/Extra&gt;&lt;/Item&gt;&lt;/References&gt;&lt;/Group&gt;&lt;/Citation&gt;_x000a_"/>
    <w:docVar w:name="NE.Ref{339AF2ED-A380-436C-8770-635349A47761}" w:val=" ADDIN NE.Ref.{339AF2ED-A380-436C-8770-635349A47761}&lt;Citation&gt;&lt;Group&gt;&lt;References&gt;&lt;Item&gt;&lt;ID&gt;557&lt;/ID&gt;&lt;UID&gt;{E3233956-E762-4215-AF3C-1DE11F1DF2A6}&lt;/UID&gt;&lt;Title&gt;Platelets in Pulmonary Immune Responses and Inflammatory Lung Diseases&lt;/Title&gt;&lt;Template&gt;Journal Article&lt;/Template&gt;&lt;Star&gt;0&lt;/Star&gt;&lt;Tag&gt;0&lt;/Tag&gt;&lt;Author&gt;Middleton, E A; Weyrich, A S; Zimmerman, G A&lt;/Author&gt;&lt;Year&gt;2016&lt;/Year&gt;&lt;Details&gt;&lt;_accession_num&gt;27489307&lt;/_accession_num&gt;&lt;_author_adr&gt;Division of Pulmonary and Critical Care Medicine, Department of Internal Medicine, and the Program in Molecular Medicine, University of Utah School of Medicine, Salt Lake City, Utah.; Division of Pulmonary and Critical Care Medicine, Department of Internal Medicine, and the Program in Molecular Medicine, University of Utah School of Medicine, Salt Lake City, Utah.; Division of Pulmonary and Critical Care Medicine, Department of Internal Medicine, and the Program in Molecular Medicine, University of Utah School of Medicine, Salt Lake City, Utah.&lt;/_author_adr&gt;&lt;_collection_scope&gt;SCIE&lt;/_collection_scope&gt;&lt;_created&gt;64561821&lt;/_created&gt;&lt;_date&gt;2016-10-01&lt;/_date&gt;&lt;_date_display&gt;2016 Oct&lt;/_date_display&gt;&lt;_db_updated&gt;PubMed&lt;/_db_updated&gt;&lt;_doi&gt;10.1152/physrev.00038.2015&lt;/_doi&gt;&lt;_impact_factor&gt;  46.500&lt;/_impact_factor&gt;&lt;_isbn&gt;1522-1210 (Electronic); 0031-9333 (Linking)&lt;/_isbn&gt;&lt;_issue&gt;4&lt;/_issue&gt;&lt;_journal&gt;Physiol Rev&lt;/_journal&gt;&lt;_language&gt;eng&lt;/_language&gt;&lt;_modified&gt;64561821&lt;/_modified&gt;&lt;_ori_publication&gt;Copyright (c) 2016 the American Physiological Society.&lt;/_ori_publication&gt;&lt;_pages&gt;1211-59&lt;/_pages&gt;&lt;_social_category&gt;医学(1)&lt;/_social_category&gt;&lt;_subject_headings&gt;Adaptive Immunity/physiology; Animals; Blood Platelets/*immunology; Humans; Immunity, Innate/physiology; Inflammation/blood/*immunology; Lung/*immunology; Lung Diseases/blood/*immunology&lt;/_subject_headings&gt;&lt;_tertiary_title&gt;Physiological reviews&lt;/_tertiary_title&gt;&lt;_type_work&gt;Journal Article; Review; Research Support, N.I.H., Extramural&lt;/_type_work&gt;&lt;_url&gt;http://www.ncbi.nlm.nih.gov/entrez/query.fcgi?cmd=Retrieve&amp;amp;db=pubmed&amp;amp;dopt=Abstract&amp;amp;list_uids=27489307&amp;amp;query_hl=1&lt;/_url&gt;&lt;_volume&gt;96&lt;/_volume&gt;&lt;/Details&gt;&lt;Extra&gt;&lt;DBUID&gt;{F96A950B-833F-4880-A151-76DA2D6A2879}&lt;/DBUID&gt;&lt;/Extra&gt;&lt;/Item&gt;&lt;/References&gt;&lt;/Group&gt;&lt;Group&gt;&lt;References&gt;&lt;Item&gt;&lt;ID&gt;558&lt;/ID&gt;&lt;UID&gt;{903637A1-1DEB-4CD4-84D7-DCBACAE90A7B}&lt;/UID&gt;&lt;Title&gt;Emerging roles for platelets as immune and inflammatory cells&lt;/Title&gt;&lt;Template&gt;Journal Article&lt;/Template&gt;&lt;Star&gt;0&lt;/Star&gt;&lt;Tag&gt;0&lt;/Tag&gt;&lt;Author&gt;Morrell, C N; Aggrey, A A; Chapman, L M; Modjeski, K L&lt;/Author&gt;&lt;Year&gt;2014&lt;/Year&gt;&lt;Details&gt;&lt;_accession_num&gt;24585776&lt;/_accession_num&gt;&lt;_author_adr&gt;Aab Cardiovascular Research Institute, University of Rochester School of Medicine and Dentistry, Rochester, NY;&lt;/_author_adr&gt;&lt;_collection_scope&gt;SCIE&lt;/_collection_scope&gt;&lt;_created&gt;64561822&lt;/_created&gt;&lt;_date&gt;2014-05-01&lt;/_date&gt;&lt;_date_display&gt;2014 May 1&lt;/_date_display&gt;&lt;_db_updated&gt;PubMed&lt;/_db_updated&gt;&lt;_doi&gt;10.1182/blood-2013-11-462432&lt;/_doi&gt;&lt;_impact_factor&gt;  25.476&lt;/_impact_factor&gt;&lt;_isbn&gt;1528-0020 (Electronic); 0006-4971 (Linking)&lt;/_isbn&gt;&lt;_issue&gt;18&lt;/_issue&gt;&lt;_journal&gt;Blood&lt;/_journal&gt;&lt;_language&gt;eng&lt;/_language&gt;&lt;_modified&gt;64561822&lt;/_modified&gt;&lt;_pages&gt;2759-67&lt;/_pages&gt;&lt;_social_category&gt;医学(1)&lt;/_social_category&gt;&lt;_subject_headings&gt;Adaptive Immunity; Blood Platelets/*immunology/*metabolism; Cell Communication; Communicable Diseases/immunology/metabolism; Endothelial Cells/metabolism; Humans; Immunity, Innate; Inflammation/*immunology/metabolism&lt;/_subject_headings&gt;&lt;_tertiary_title&gt;Blood&lt;/_tertiary_title&gt;&lt;_type_work&gt;Journal Article; Research Support, N.I.H., Extramural; Research Support, Non-U.S. Gov&amp;apos;t; Review&lt;/_type_work&gt;&lt;_url&gt;http://www.ncbi.nlm.nih.gov/entrez/query.fcgi?cmd=Retrieve&amp;amp;db=pubmed&amp;amp;dopt=Abstract&amp;amp;list_uids=24585776&amp;amp;query_hl=1&lt;/_url&gt;&lt;_volume&gt;123&lt;/_volume&gt;&lt;/Details&gt;&lt;Extra&gt;&lt;DBUID&gt;{F96A950B-833F-4880-A151-76DA2D6A2879}&lt;/DBUID&gt;&lt;/Extra&gt;&lt;/Item&gt;&lt;/References&gt;&lt;/Group&gt;&lt;/Citation&gt;_x000a_"/>
    <w:docVar w:name="NE.Ref{3691D605-59FD-4F08-ACBA-68483B2F14C0}" w:val=" ADDIN NE.Ref.{3691D605-59FD-4F08-ACBA-68483B2F14C0}&lt;Citation&gt;&lt;Group&gt;&lt;References&gt;&lt;Item&gt;&lt;ID&gt;47&lt;/ID&gt;&lt;UID&gt;{9CA13A8E-F3F3-4C0E-9272-9A7528DC0448}&lt;/UID&gt;&lt;Title&gt;Oxidation and erythrocyte senescence&lt;/Title&gt;&lt;Template&gt;Journal Article&lt;/Template&gt;&lt;Star&gt;0&lt;/Star&gt;&lt;Tag&gt;0&lt;/Tag&gt;&lt;Author&gt;Kiefer, C R; Snyder, L M&lt;/Author&gt;&lt;Year&gt;2000&lt;/Year&gt;&lt;Details&gt;&lt;_accession_num&gt;10698298&lt;/_accession_num&gt;&lt;_author_adr&gt;Department of Hospital Laboratories/Clinical Pathology, UMASS Memorial Medical Center, Worcester, Massachusetts 01605, USA.&lt;/_author_adr&gt;&lt;_collection_scope&gt;SCIE&lt;/_collection_scope&gt;&lt;_created&gt;64551822&lt;/_created&gt;&lt;_date&gt;2000-03-01&lt;/_date&gt;&lt;_date_display&gt;2000 Mar&lt;/_date_display&gt;&lt;_db_updated&gt;PubMed&lt;/_db_updated&gt;&lt;_doi&gt;10.1097/00062752-200003000-00007&lt;/_doi&gt;&lt;_impact_factor&gt;   3.218&lt;/_impact_factor&gt;&lt;_isbn&gt;1065-6251 (Print); 1065-6251 (Linking)&lt;/_isbn&gt;&lt;_issue&gt;2&lt;/_issue&gt;&lt;_journal&gt;Curr Opin Hematol&lt;/_journal&gt;&lt;_language&gt;eng&lt;/_language&gt;&lt;_modified&gt;64716332&lt;/_modified&gt;&lt;_pages&gt;113-6&lt;/_pages&gt;&lt;_social_category&gt;医学(3)&lt;/_social_category&gt;&lt;_subject_headings&gt;Animals; CD36 Antigens/metabolism; Erythrocyte Aging/*physiology; Hemoglobins/metabolism; Humans; Macrophages/immunology/metabolism; Oxidation-Reduction; Phosphatidylserines/metabolism; Signal Transduction&lt;/_subject_headings&gt;&lt;_tertiary_title&gt;Current opinion in hematology&lt;/_tertiary_title&gt;&lt;_type_work&gt;Journal Article; Review&lt;/_type_work&gt;&lt;_url&gt;http://www.ncbi.nlm.nih.gov/entrez/query.fcgi?cmd=Retrieve&amp;amp;db=pubmed&amp;amp;dopt=Abstract&amp;amp;list_uids=10698298&amp;amp;query_hl=1&lt;/_url&gt;&lt;_volume&gt;7&lt;/_volume&gt;&lt;/Details&gt;&lt;Extra&gt;&lt;DBUID&gt;{88AAE4B7-9A44-40D3-9183-95E279DF7EE8}&lt;/DBUID&gt;&lt;/Extra&gt;&lt;/Item&gt;&lt;/References&gt;&lt;/Group&gt;&lt;Group&gt;&lt;References&gt;&lt;Item&gt;&lt;ID&gt;48&lt;/ID&gt;&lt;UID&gt;{06AA95D6-597F-4EC3-9746-209D20BD5384}&lt;/UID&gt;&lt;Title&gt;Proinflammatory cytokines lowering erythropoietin production&lt;/Title&gt;&lt;Template&gt;Journal Article&lt;/Template&gt;&lt;Star&gt;0&lt;/Star&gt;&lt;Tag&gt;0&lt;/Tag&gt;&lt;Author&gt;Jelkmann, W&lt;/Author&gt;&lt;Year&gt;1998&lt;/Year&gt;&lt;Details&gt;&lt;_accession_num&gt;9726435&lt;/_accession_num&gt;&lt;_author_adr&gt;Institute of Physiology, Medical University of Luebeck, Germany. Jelkmann@physio.mu-Luebeck.de&lt;/_author_adr&gt;&lt;_collection_scope&gt;SCIE&lt;/_collection_scope&gt;&lt;_created&gt;64551824&lt;/_created&gt;&lt;_date&gt;1998-08-01&lt;/_date&gt;&lt;_date_display&gt;1998 Aug&lt;/_date_display&gt;&lt;_db_updated&gt;PubMed&lt;/_db_updated&gt;&lt;_doi&gt;10.1089/jir.1998.18.555&lt;/_doi&gt;&lt;_impact_factor&gt;   3.657&lt;/_impact_factor&gt;&lt;_isbn&gt;1079-9907 (Print); 1079-9907 (Linking)&lt;/_isbn&gt;&lt;_issue&gt;8&lt;/_issue&gt;&lt;_journal&gt;J Interferon Cytokine Res&lt;/_journal&gt;&lt;_language&gt;eng&lt;/_language&gt;&lt;_modified&gt;64716332&lt;/_modified&gt;&lt;_pages&gt;555-9&lt;/_pages&gt;&lt;_social_category&gt;医学(4)&lt;/_social_category&gt;&lt;_subject_headings&gt;Animals; Carcinoma, Hepatocellular/drug therapy/metabolism; Cytokines/*pharmacology; Erythropoietin/*biosynthesis; Humans; Inflammation/*chemically induced/metabolism; Kidney/drug effects/metabolism; Liver Neoplasms/drug therapy/metabolism; Tumor Cells, Cultured&lt;/_subject_headings&gt;&lt;_tertiary_title&gt;Journal of interferon &amp;amp; cytokine research : the official journal of the_x000d__x000a_      International Society for Interferon and Cytokine Research&lt;/_tertiary_title&gt;&lt;_type_work&gt;Journal Article; Review&lt;/_type_work&gt;&lt;_url&gt;http://www.ncbi.nlm.nih.gov/entrez/query.fcgi?cmd=Retrieve&amp;amp;db=pubmed&amp;amp;dopt=Abstract&amp;amp;list_uids=9726435&amp;amp;query_hl=1&lt;/_url&gt;&lt;_volume&gt;18&lt;/_volume&gt;&lt;/Details&gt;&lt;Extra&gt;&lt;DBUID&gt;{88AAE4B7-9A44-40D3-9183-95E279DF7EE8}&lt;/DBUID&gt;&lt;/Extra&gt;&lt;/Item&gt;&lt;/References&gt;&lt;/Group&gt;&lt;/Citation&gt;_x000a_"/>
    <w:docVar w:name="NE.Ref{3742D3FD-3B1D-4FBF-A4CC-2340A5F712C8}" w:val=" ADDIN NE.Ref.{3742D3FD-3B1D-4FBF-A4CC-2340A5F712C8}&lt;Citation&gt;&lt;Group&gt;&lt;References&gt;&lt;Item&gt;&lt;ID&gt;543&lt;/ID&gt;&lt;UID&gt;{51F408DB-0CD6-4160-832D-AF12E1FCC855}&lt;/UID&gt;&lt;Title&gt;Evaluation of oxidative stress in the anemia of dogs with chronic kidney disease&lt;/Title&gt;&lt;Template&gt;Journal Article&lt;/Template&gt;&lt;Star&gt;0&lt;/Star&gt;&lt;Tag&gt;0&lt;/Tag&gt;&lt;Author&gt;Kogika, M M; Lustoza, M D; Hagiwara, M K; Caragelasco, D S; Martorelli, C R; Mori, C S&lt;/Author&gt;&lt;Year&gt;2015&lt;/Year&gt;&lt;Details&gt;&lt;_accession_num&gt;25512201&lt;/_accession_num&gt;&lt;_author_adr&gt;Department of Veterinary Internal Medicine, School of Veterinary Medicine and Animal Science, Sao Paulo-SP, Brazil.&lt;/_author_adr&gt;&lt;_collection_scope&gt;SCIE&lt;/_collection_scope&gt;&lt;_created&gt;64551845&lt;/_created&gt;&lt;_date&gt;2015-03-01&lt;/_date&gt;&lt;_date_display&gt;2015 Mar&lt;/_date_display&gt;&lt;_db_updated&gt;PubMed&lt;/_db_updated&gt;&lt;_doi&gt;10.1111/vcp.12225&lt;/_doi&gt;&lt;_impact_factor&gt;   1.333&lt;/_impact_factor&gt;&lt;_isbn&gt;1939-165X (Electronic); 0275-6382 (Linking)&lt;/_isbn&gt;&lt;_issue&gt;1&lt;/_issue&gt;&lt;_journal&gt;Vet Clin Pathol&lt;/_journal&gt;&lt;_keywords&gt;Canine; erythrocyte; glutathione; superoxide dismutase; uremia&lt;/_keywords&gt;&lt;_language&gt;eng&lt;/_language&gt;&lt;_modified&gt;64551845&lt;/_modified&gt;&lt;_ori_publication&gt;(c) 2014 American Society for Veterinary Clinical Pathology.&lt;/_ori_publication&gt;&lt;_pages&gt;70-8&lt;/_pages&gt;&lt;_social_category&gt;农林科学(4)&lt;/_social_category&gt;&lt;_subject_headings&gt;Anemia/physiopathology/*veterinary; Animals; Antioxidants/analysis; Dogs; Erythrocytes/metabolism; Female; Glutathione Peroxidase/blood; Glutathione Reductase/blood; Male; Oxidative Stress; Renal Insufficiency, Chronic/physiopathology/*veterinary; Superoxide Dismutase/blood; Thiobarbituric Acid Reactive Substances/analysis&lt;/_subject_headings&gt;&lt;_tertiary_title&gt;Veterinary clinical pathology&lt;/_tertiary_title&gt;&lt;_type_work&gt;Journal Article; Research Support, Non-U.S. Gov&amp;apos;t&lt;/_type_work&gt;&lt;_url&gt;http://www.ncbi.nlm.nih.gov/entrez/query.fcgi?cmd=Retrieve&amp;amp;db=pubmed&amp;amp;dopt=Abstract&amp;amp;list_uids=25512201&amp;amp;query_hl=1&lt;/_url&gt;&lt;_volume&gt;44&lt;/_volume&gt;&lt;/Details&gt;&lt;Extra&gt;&lt;DBUID&gt;{F96A950B-833F-4880-A151-76DA2D6A2879}&lt;/DBUID&gt;&lt;/Extra&gt;&lt;/Item&gt;&lt;/References&gt;&lt;/Group&gt;&lt;/Citation&gt;_x000a_"/>
    <w:docVar w:name="NE.Ref{3CFF73EE-2A44-4DDC-84A9-081CAB325661}" w:val=" ADDIN NE.Ref.{3CFF73EE-2A44-4DDC-84A9-081CAB325661}&lt;Citation&gt;&lt;Group&gt;&lt;References&gt;&lt;Item&gt;&lt;ID&gt;573&lt;/ID&gt;&lt;UID&gt;{FCBDE2FD-0D4A-4140-A134-120B077D019D}&lt;/UID&gt;&lt;Title&gt;SARS-CoV-2 binds platelet ACE2 to enhance thrombosis in COVID-19&lt;/Title&gt;&lt;Template&gt;Journal Article&lt;/Template&gt;&lt;Star&gt;0&lt;/Star&gt;&lt;Tag&gt;0&lt;/Tag&gt;&lt;Author&gt;Zhang, S; Liu, Y; Wang, X; Yang, L; Li, H; Wang, Y; Liu, M; Zhao, X; Xie, Y; Yang, Y; Zhang, S; Fan, Z; Dong, J; Yuan, Z; Ding, Z; Zhang, Y; Hu, L&lt;/Author&gt;&lt;Year&gt;2020&lt;/Year&gt;&lt;Details&gt;&lt;_accession_num&gt;32887634&lt;/_accession_num&gt;&lt;_author_adr&gt;Department of Biochemistry and Molecular Biology, NHC Key Laboratory of Glycoconjugates Research, School of Basic Medical Sciences, Fudan University, Shanghai, 200032, China. zhangsi@fudan.edu.cn.; Department of Cardiology, the First Affiliated Hospital of Zhengzhou University,  Cardiovascular Institute of Zhengzhou University, Zhengzhou, 450052, China.; Department of Cardiology, the First Affiliated Hospital of Zhengzhou University,  Cardiovascular Institute of Zhengzhou University, Zhengzhou, 450052, China.; Biotherapy Center, the First Affiliated Hospital of Zhengzhou University, Zhengzhou, 450052, China.; Department of Emergency, Affiliated Hospital of Anhui Medical University, Hefei,  China.; Key Laboratory of Medical Molecular Virology (MOE/NHC/CAMS), and Department of Medical Microbiology and Parasitology, School of Basic Medical Sciences, Shanghai Medical College, Fudan University, Shanghai, China.; Department of Cardiology, the First Affiliated Hospital of Zhengzhou University,  Cardiovascular Institute of Zhengzhou University, Zhengzhou, 450052, China.; Department of Cardiology, the First Affiliated Hospital of Zhengzhou University,  Cardiovascular Institute of Zhengzhou University, Zhengzhou, 450052, China.; Key Laboratory of Medical Molecular Virology (MOE/NHC/CAMS), and Department of Medical Microbiology and Parasitology, School of Basic Medical Sciences, Shanghai Medical College, Fudan University, Shanghai, China.; School of Public Health (Shenzhen), Sun Yat-sen University, Guangzhou, China.; Department of Hematology, Wenzhou Key Laboratory of Hematology, The First Affiliated Hospital of Wenzhou Medical University, Wenzhou, China.; Department of Immunology, School of Medicine, UConn Health, Farmington, CT, 06030, USA.; Department of Cardiology, the First Affiliated Hospital of Zhengzhou University,  Cardiovascular Institute of Zhengzhou University, Zhengzhou, 450052, China.; Key Laboratory of Medical Molecular Virology (MOE/NHC/CAMS), and Department of Medical Microbiology and Parasitology, School of Basic Medical Sciences, Shanghai Medical College, Fudan University, Shanghai, China.; Department of Cardiology, the First Affiliated Hospital of Zhengzhou University,  Cardiovascular Institute of Zhengzhou University, Zhengzhou, 450052, China.; Biotherapy Center, the First Affiliated Hospital of Zhengzhou University, Zhengzhou, 450052, China. yizhang@zzu.edu.cn.; Department of Cardiology, the First Affiliated Hospital of Zhengzhou University,  Cardiovascular Institute of Zhengzhou University, Zhengzhou, 450052, China. fcchul@zzu.edu.cn.&lt;/_author_adr&gt;&lt;_collection_scope&gt;SCIE&lt;/_collection_scope&gt;&lt;_created&gt;64562281&lt;/_created&gt;&lt;_date&gt;2020-09-04&lt;/_date&gt;&lt;_date_display&gt;2020 Sep 4&lt;/_date_display&gt;&lt;_db_updated&gt;PubMed&lt;/_db_updated&gt;&lt;_doi&gt;10.1186/s13045-020-00954-7&lt;/_doi&gt;&lt;_impact_factor&gt;  23.168&lt;/_impact_factor&gt;&lt;_isbn&gt;1756-8722 (Electronic); 1756-8722 (Linking)&lt;/_isbn&gt;&lt;_issue&gt;1&lt;/_issue&gt;&lt;_journal&gt;J Hematol Oncol&lt;/_journal&gt;&lt;_keywords&gt;*ACE2; *COVID-19; *Platelet activation; *TMPRSS2; *Thrombosis&lt;/_keywords&gt;&lt;_language&gt;eng&lt;/_language&gt;&lt;_modified&gt;64562281&lt;/_modified&gt;&lt;_pages&gt;120&lt;/_pages&gt;&lt;_social_category&gt;医学(1)&lt;/_social_category&gt;&lt;_subject_headings&gt;Adult; Aged; Angiotensin-Converting Enzyme 2; Animals; Betacoronavirus/genetics/*metabolism; Blood Platelets/*metabolism; COVID-19; Caco-2 Cells; Coronavirus Infections/*metabolism/virology; Female; HeLa Cells; Humans; Male; Mice; Mice, Inbred C57BL; Mice, Transgenic; Middle Aged; PC-3 Cells; Pandemics; Peptidyl-Dipeptidase A/genetics/*metabolism; Platelet Aggregation/immunology; Platelet Count; Pneumonia, Viral/*metabolism/virology; RNA, Viral/blood; SARS-CoV-2; Serine Endopeptidases/metabolism; Spike Glycoprotein, Coronavirus/metabolism; Thrombosis/*metabolism/virology&lt;/_subject_headings&gt;&lt;_tertiary_title&gt;Journal of hematology &amp;amp; oncology&lt;/_tertiary_title&gt;&lt;_type_work&gt;Journal Article; Research Support, Non-U.S. Gov&amp;apos;t&lt;/_type_work&gt;&lt;_url&gt;http://www.ncbi.nlm.nih.gov/entrez/query.fcgi?cmd=Retrieve&amp;amp;db=pubmed&amp;amp;dopt=Abstract&amp;amp;list_uids=32887634&amp;amp;query_hl=1&lt;/_url&gt;&lt;_volume&gt;13&lt;/_volume&gt;&lt;/Details&gt;&lt;Extra&gt;&lt;DBUID&gt;{F96A950B-833F-4880-A151-76DA2D6A2879}&lt;/DBUID&gt;&lt;/Extra&gt;&lt;/Item&gt;&lt;/References&gt;&lt;/Group&gt;&lt;/Citation&gt;_x000a_"/>
    <w:docVar w:name="NE.Ref{3E71FBCC-BE7D-4F47-9152-35E1AAFC31C1}" w:val=" ADDIN NE.Ref.{3E71FBCC-BE7D-4F47-9152-35E1AAFC31C1}&lt;Citation&gt;&lt;Group&gt;&lt;References&gt;&lt;Item&gt;&lt;ID&gt;550&lt;/ID&gt;&lt;UID&gt;{04471527-F34B-473F-96E3-B8F1F1E0F5AC}&lt;/UID&gt;&lt;Title&gt;Relationship between red cell distribution width and microalbuminuria: a population-based study of multiethnic representative US adults&lt;/Title&gt;&lt;Template&gt;Journal Article&lt;/Template&gt;&lt;Star&gt;0&lt;/Star&gt;&lt;Tag&gt;0&lt;/Tag&gt;&lt;Author&gt;Afonso, L; Zalawadiya, S K; Veeranna, V; Panaich, S S; Niraj, A; Jacob, S&lt;/Author&gt;&lt;Year&gt;2011&lt;/Year&gt;&lt;Details&gt;&lt;_accession_num&gt;21921640&lt;/_accession_num&gt;&lt;_author_adr&gt;Division of Cardiology, Wayne State University, Detroit Medical Center, Detroit,  MI 48201, USA. lafonso@med.wayne.edu&lt;/_author_adr&gt;&lt;_collection_scope&gt;SCIE&lt;/_collection_scope&gt;&lt;_created&gt;64552938&lt;/_created&gt;&lt;_date&gt;2011-01-20&lt;/_date&gt;&lt;_date_display&gt;2011&lt;/_date_display&gt;&lt;_db_updated&gt;PubMed&lt;/_db_updated&gt;&lt;_doi&gt;10.1159/000328918&lt;/_doi&gt;&lt;_impact_factor&gt;   3.457&lt;/_impact_factor&gt;&lt;_isbn&gt;1660-2110 (Electronic); 1660-2110 (Linking)&lt;/_isbn&gt;&lt;_issue&gt;4&lt;/_issue&gt;&lt;_journal&gt;Nephron Clin Pract&lt;/_journal&gt;&lt;_language&gt;eng&lt;/_language&gt;&lt;_modified&gt;64552938&lt;/_modified&gt;&lt;_ori_publication&gt;(c) 2011 S. Karger AG, Basel&lt;/_ori_publication&gt;&lt;_pages&gt;c277-82&lt;/_pages&gt;&lt;_social_category&gt;医学(4)&lt;/_social_category&gt;&lt;_subject_headings&gt;Adult; Albuminuria/*blood/ethnology; Biomarkers; Comorbidity; Creatinine/urine; Endothelium, Vascular/physiopathology; *Erythrocyte Indices; Ethnicity/statistics &amp;amp; numerical data; Female; Glomerular Filtration Rate; Glucose Metabolism Disorders/epidemiology; Humans; Hyperlipidemias/epidemiology; Inflammation/epidemiology; Male; Middle Aged; Nutrition Surveys; Overweight/epidemiology; Oxidative Stress; Risk; Smoking/epidemiology; United States/epidemiology&lt;/_subject_headings&gt;&lt;_tertiary_title&gt;Nephron. Clinical practice&lt;/_tertiary_title&gt;&lt;_type_work&gt;Journal Article&lt;/_type_work&gt;&lt;_url&gt;http://www.ncbi.nlm.nih.gov/entrez/query.fcgi?cmd=Retrieve&amp;amp;db=pubmed&amp;amp;dopt=Abstract&amp;amp;list_uids=21921640&amp;amp;query_hl=1&lt;/_url&gt;&lt;_volume&gt;119&lt;/_volume&gt;&lt;/Details&gt;&lt;Extra&gt;&lt;DBUID&gt;{F96A950B-833F-4880-A151-76DA2D6A2879}&lt;/DBUID&gt;&lt;/Extra&gt;&lt;/Item&gt;&lt;/References&gt;&lt;/Group&gt;&lt;/Citation&gt;_x000a_"/>
    <w:docVar w:name="NE.Ref{415EF3C9-4AA1-4BBD-9F15-34E01283CB8D}" w:val=" ADDIN NE.Ref.{415EF3C9-4AA1-4BBD-9F15-34E01283CB8D}&lt;Citation&gt;&lt;Group&gt;&lt;References&gt;&lt;Item&gt;&lt;ID&gt;526&lt;/ID&gt;&lt;UID&gt;{C124935E-962A-4D0F-88B2-088855584E56}&lt;/UID&gt;&lt;Title&gt;Telomere, aging and age-related diseases&lt;/Title&gt;&lt;Template&gt;Journal Article&lt;/Template&gt;&lt;Star&gt;0&lt;/Star&gt;&lt;Tag&gt;0&lt;/Tag&gt;&lt;Author&gt;Xi, H; Li, C; Ren, F; Zhang, H; Zhang, L&lt;/Author&gt;&lt;Year&gt;2013&lt;/Year&gt;&lt;Details&gt;&lt;_accession_num&gt;23739898&lt;/_accession_num&gt;&lt;_author_adr&gt;Institute of Anthropology, Liaoning Medical University, No.40, Section 3, Songpo  Road, Jinzhou, Liaoning, 121001, People&amp;apos;s Republic of China. huanjiuxi@163.com&lt;/_author_adr&gt;&lt;_collection_scope&gt;SCIE&lt;/_collection_scope&gt;&lt;_created&gt;64551818&lt;/_created&gt;&lt;_date&gt;2013-05-01&lt;/_date&gt;&lt;_date_display&gt;2013 May&lt;/_date_display&gt;&lt;_db_updated&gt;PubMed&lt;/_db_updated&gt;&lt;_doi&gt;10.1007/s40520-013-0021-1&lt;/_doi&gt;&lt;_impact_factor&gt;   4.481&lt;/_impact_factor&gt;&lt;_isbn&gt;1720-8319 (Electronic); 1594-0667 (Linking)&lt;/_isbn&gt;&lt;_issue&gt;2&lt;/_issue&gt;&lt;_journal&gt;Aging Clin Exp Res&lt;/_journal&gt;&lt;_language&gt;eng&lt;/_language&gt;&lt;_modified&gt;64551818&lt;/_modified&gt;&lt;_pages&gt;139-46&lt;/_pages&gt;&lt;_social_category&gt;医学(3)&lt;/_social_category&gt;&lt;_subject_headings&gt;Aging/*physiology; Cardiovascular Diseases/etiology; Diabetes Mellitus/etiology; Humans; Neoplasms/etiology; *Telomere Homeostasis&lt;/_subject_headings&gt;&lt;_tertiary_title&gt;Aging clinical and experimental research&lt;/_tertiary_title&gt;&lt;_type_work&gt;Journal Article; Research Support, Non-U.S. Gov&amp;apos;t; Review&lt;/_type_work&gt;&lt;_url&gt;http://www.ncbi.nlm.nih.gov/entrez/query.fcgi?cmd=Retrieve&amp;amp;db=pubmed&amp;amp;dopt=Abstract&amp;amp;list_uids=23739898&amp;amp;query_hl=1&lt;/_url&gt;&lt;_volume&gt;25&lt;/_volume&gt;&lt;/Details&gt;&lt;Extra&gt;&lt;DBUID&gt;{F96A950B-833F-4880-A151-76DA2D6A2879}&lt;/DBUID&gt;&lt;/Extra&gt;&lt;/Item&gt;&lt;/References&gt;&lt;/Group&gt;&lt;/Citation&gt;_x000a_"/>
    <w:docVar w:name="NE.Ref{417FFC2D-3C1D-4D97-9313-DF9C8628DC95}" w:val=" ADDIN NE.Ref.{417FFC2D-3C1D-4D97-9313-DF9C8628DC95}&lt;Citation&gt;&lt;Group&gt;&lt;References&gt;&lt;Item&gt;&lt;ID&gt;34&lt;/ID&gt;&lt;UID&gt;{52131C28-D698-48E2-AEC4-15AD44692C6E}&lt;/UID&gt;&lt;Title&gt;Estimation of erythrocyte parameters of general blood analysis in patients with SARS-CoV-2 -associated pneumonia&lt;/Title&gt;&lt;Template&gt;Journal Article&lt;/Template&gt;&lt;Star&gt;0&lt;/Star&gt;&lt;Tag&gt;0&lt;/Tag&gt;&lt;Author&gt;Petelina, T I; Musikhina, N A; Avdeeva, K S; Shcherbinina, A E; Leonovich, S V; Zueva, E V; Garanina, V D; Gultiaeva, E P; Yaroslavskaya, E I; Kalyuzhnaya, E N; Gorbatenko, E A; Kapustina, A A; Gapon, L I&lt;/Author&gt;&lt;Year&gt;2022&lt;/Year&gt;&lt;Details&gt;&lt;_accession_num&gt;35077066&lt;/_accession_num&gt;&lt;_author_adr&gt;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&lt;/_author_adr&gt;&lt;_created&gt;64561949&lt;/_created&gt;&lt;_date&gt;2022-01-21&lt;/_date&gt;&lt;_date_display&gt;2022 Jan 21&lt;/_date_display&gt;&lt;_db_updated&gt;PubMed&lt;/_db_updated&gt;&lt;_doi&gt;10.51620/0869-2084-2022-67-1-24-30&lt;/_doi&gt;&lt;_isbn&gt;0869-2084 (Print); 0869-2084 (Linking)&lt;/_isbn&gt;&lt;_issue&gt;1&lt;/_issue&gt;&lt;_journal&gt;Klin Lab Diagn&lt;/_journal&gt;&lt;_keywords&gt;C-reactive protein; COVID-19; erythrocyte; standard deviation and coefficient of variation of erythrocyte distribution width&lt;/_keywords&gt;&lt;_language&gt;eng&lt;/_language&gt;&lt;_modified&gt;64716332&lt;/_modified&gt;&lt;_pages&gt;24-30&lt;/_pages&gt;&lt;_subject_headings&gt;Biomarkers; *COVID-19; Erythrocyte Indices; Erythrocytes; Hematologic Tests; Humans; Prospective Studies; Retrospective Studies; *SARS-CoV-2&lt;/_subject_headings&gt;&lt;_tertiary_title&gt;Klinicheskaia laboratornaia diagnostika&lt;/_tertiary_title&gt;&lt;_type_work&gt;Journal Article&lt;/_type_work&gt;&lt;_url&gt;http://www.ncbi.nlm.nih.gov/entrez/query.fcgi?cmd=Retrieve&amp;amp;db=pubmed&amp;amp;dopt=Abstract&amp;amp;list_uids=35077066&amp;amp;query_hl=1&lt;/_url&gt;&lt;_volume&gt;67&lt;/_volume&gt;&lt;/Details&gt;&lt;Extra&gt;&lt;DBUID&gt;{88AAE4B7-9A44-40D3-9183-95E279DF7EE8}&lt;/DBUID&gt;&lt;/Extra&gt;&lt;/Item&gt;&lt;/References&gt;&lt;/Group&gt;&lt;/Citation&gt;_x000a_"/>
    <w:docVar w:name="NE.Ref{439D905E-C625-4FDE-8C91-7B76AABADDF8}" w:val=" ADDIN NE.Ref.{439D905E-C625-4FDE-8C91-7B76AABADDF8}&lt;Citation&gt;&lt;Group&gt;&lt;References&gt;&lt;Item&gt;&lt;ID&gt;80&lt;/ID&gt;&lt;UID&gt;{F6EC036A-FF2F-407F-816B-A64BC44549DB}&lt;/UID&gt;&lt;Title&gt;Coronavirus Disease 2019 (COVID-19): A Short Review on Hematological  Manifestations&lt;/Title&gt;&lt;Template&gt;Journal Article&lt;/Template&gt;&lt;Star&gt;0&lt;/Star&gt;&lt;Tag&gt;0&lt;/Tag&gt;&lt;Author&gt;Slomka, A; Kowalewski, M; Zekanowska, E&lt;/Author&gt;&lt;Year&gt;2020&lt;/Year&gt;&lt;Details&gt;&lt;_accession_num&gt;32575786&lt;/_accession_num&gt;&lt;_author_adr&gt;Department of Pathophysiology, Nicolaus Copernicus University in Torun, Ludwik  Rydygier Collegium Medicum, 85-094 Bydgoszcz, Poland.; Clinical Department of Cardiac Surgery, Central Clinical Hospital of the Ministry  of Interior and Administration, Centre of Postgraduate Medical Education, 02-607  Warsaw, Poland.; Department of Cardio-Thoracic Surgery, Heart and Vascular Centre, Maastricht  University Medical Centre, 6229 Maastricht, The Netherlands.; Thoracic Research Centre, Innovative Medical Forum, Nicolaus Copernicus  University in Torun, Ludwik Rydygier Collegium Medicum, 85-796 Bydgoszcz, Poland.; Department of Pathophysiology, Nicolaus Copernicus University in Torun, Ludwik  Rydygier Collegium Medicum, 85-094 Bydgoszcz, Poland.&lt;/_author_adr&gt;&lt;_collection_scope&gt;SCIE&lt;/_collection_scope&gt;&lt;_created&gt;64736442&lt;/_created&gt;&lt;_date&gt;2020-06-20&lt;/_date&gt;&lt;_date_display&gt;2020 Jun 20&lt;/_date_display&gt;&lt;_db_updated&gt;PubMed&lt;/_db_updated&gt;&lt;_doi&gt;10.3390/pathogens9060493&lt;/_doi&gt;&lt;_impact_factor&gt;   4.531&lt;/_impact_factor&gt;&lt;_isbn&gt;2076-0817 (Print); 2076-0817 (Electronic); 2076-0817 (Linking)&lt;/_isbn&gt;&lt;_issue&gt;6&lt;/_issue&gt;&lt;_journal&gt;Pathogens&lt;/_journal&gt;&lt;_keywords&gt;coronavirus disease 2019 COVID-19; cytokine storm; hematology; hemostasis; severe acute respiratory syndrome coronavirus 2 SARS-CoV-2&lt;/_keywords&gt;&lt;_language&gt;eng&lt;/_language&gt;&lt;_modified&gt;64736442&lt;/_modified&gt;&lt;_social_category&gt;医学(4)&lt;/_social_category&gt;&lt;_tertiary_title&gt;Pathogens (Basel, Switzerland)&lt;/_tertiary_title&gt;&lt;_type_work&gt;Journal Article; Review&lt;/_type_work&gt;&lt;_url&gt;http://www.ncbi.nlm.nih.gov/entrez/query.fcgi?cmd=Retrieve&amp;amp;db=pubmed&amp;amp;dopt=Abstract&amp;amp;list_uids=32575786&amp;amp;query_hl=1&lt;/_url&gt;&lt;_volume&gt;9&lt;/_volume&gt;&lt;/Details&gt;&lt;Extra&gt;&lt;DBUID&gt;{88AAE4B7-9A44-40D3-9183-95E279DF7EE8}&lt;/DBUID&gt;&lt;/Extra&gt;&lt;/Item&gt;&lt;/References&gt;&lt;/Group&gt;&lt;/Citation&gt;_x000a_"/>
    <w:docVar w:name="NE.Ref{47CB5CD6-8BDB-43E8-A7D6-44EC9C14652E}" w:val=" ADDIN NE.Ref.{47CB5CD6-8BDB-43E8-A7D6-44EC9C14652E}&lt;Citation&gt;&lt;Group&gt;&lt;References&gt;&lt;Item&gt;&lt;ID&gt;46&lt;/ID&gt;&lt;UID&gt;{7C94D563-235C-4E37-845B-714A606B999B}&lt;/UID&gt;&lt;Title&gt;COVID-19 and Oxidative Stress&lt;/Title&gt;&lt;Template&gt;Journal Article&lt;/Template&gt;&lt;Star&gt;0&lt;/Star&gt;&lt;Tag&gt;0&lt;/Tag&gt;&lt;Author&gt;Chernyak, B V; Popova, E N; Prikhodko, A S; Grebenchikov, O A; Zinovkina, L A; Zinovkin, R A&lt;/Author&gt;&lt;Year&gt;2020&lt;/Year&gt;&lt;Details&gt;&lt;_accession_num&gt;33705292&lt;/_accession_num&gt;&lt;_author_adr&gt;Belozersky Institute of Physico-Chemical Biology, Lomonosov Moscow State University, Moscow, 119991, Russia.; Belozersky Institute of Physico-Chemical Biology, Lomonosov Moscow State University, Moscow, 119991, Russia.; Belozersky Institute of Physico-Chemical Biology, Lomonosov Moscow State University, Moscow, 119991, Russia.; Faculty of Bioengineering and Bioinformatics, Lomonosov Moscow State University,  Moscow, 119991, Russia.; Negovsky Scientific Research Institute of General Reanimatology, Moscow, 107031,  Russia.; Faculty of Bioengineering and Bioinformatics, Lomonosov Moscow State University,  Moscow, 119991, Russia.; Belozersky Institute of Physico-Chemical Biology, Lomonosov Moscow State University, Moscow, 119991, Russia. roman.zinovkin@gmail.com.; Institute of Mitoengineering, Lomonosov Moscow State University, Moscow, 119992,  Russia.; Institute of Molecular Medicine, Sechenov First Moscow State Medical University,  Moscow, 119991, Russia.&lt;/_author_adr&gt;&lt;_collection_scope&gt;SCIE&lt;/_collection_scope&gt;&lt;_created&gt;64551851&lt;/_created&gt;&lt;_date&gt;2020-12-01&lt;/_date&gt;&lt;_date_display&gt;2020 Dec&lt;/_date_display&gt;&lt;_db_updated&gt;PubMed&lt;/_db_updated&gt;&lt;_doi&gt;10.1134/S0006297920120068&lt;/_doi&gt;&lt;_impact_factor&gt;   2.824&lt;/_impact_factor&gt;&lt;_isbn&gt;1608-3040 (Electronic); 0006-2979 (Linking)&lt;/_isbn&gt;&lt;_issue&gt;12&lt;/_issue&gt;&lt;_journal&gt;Biochemistry (Mosc)&lt;/_journal&gt;&lt;_language&gt;eng&lt;/_language&gt;&lt;_modified&gt;64716332&lt;/_modified&gt;&lt;_pages&gt;1543-1553&lt;/_pages&gt;&lt;_social_category&gt;生物学(4)&lt;/_social_category&gt;&lt;_subject_headings&gt;Angiotensin II/metabolism; Antioxidants/therapeutic use; COVID-19/drug therapy/*pathology/virology; Cytokines/metabolism; Endothelium/cytology/metabolism; Humans; Immunity, Innate; *Oxidative Stress; Reactive Oxygen Species/metabolism; SARS-CoV-2/isolation &amp;amp; purification&lt;/_subject_headings&gt;&lt;_tertiary_title&gt;Biochemistry. Biokhimiia&lt;/_tertiary_title&gt;&lt;_type_work&gt;Journal Article; Review&lt;/_type_work&gt;&lt;_url&gt;http://www.ncbi.nlm.nih.gov/entrez/query.fcgi?cmd=Retrieve&amp;amp;db=pubmed&amp;amp;dopt=Abstract&amp;amp;list_uids=33705292&amp;amp;query_hl=1&lt;/_url&gt;&lt;_volume&gt;85&lt;/_volume&gt;&lt;/Details&gt;&lt;Extra&gt;&lt;DBUID&gt;{88AAE4B7-9A44-40D3-9183-95E279DF7EE8}&lt;/DBUID&gt;&lt;/Extra&gt;&lt;/Item&gt;&lt;/References&gt;&lt;/Group&gt;&lt;/Citation&gt;_x000a_"/>
    <w:docVar w:name="NE.Ref{49943A47-EFFB-472A-BC45-E52F922EDF07}" w:val=" ADDIN NE.Ref.{49943A47-EFFB-472A-BC45-E52F922EDF07}&lt;Citation&gt;&lt;Group&gt;&lt;References&gt;&lt;Item&gt;&lt;ID&gt;568&lt;/ID&gt;&lt;UID&gt;{C99367E6-EC2B-4338-8696-D9EB67F54884}&lt;/UID&gt;&lt;Title&gt;Mean Corpuscular Volume and Mortality in Patients with CKD&lt;/Title&gt;&lt;Template&gt;Journal Article&lt;/Template&gt;&lt;Star&gt;0&lt;/Star&gt;&lt;Tag&gt;0&lt;/Tag&gt;&lt;Author&gt;Hsieh, Y P; Chang, C C; Kor, C T; Yang, Y; Wen, Y K; Chiu, P F&lt;/Author&gt;&lt;Year&gt;2017&lt;/Year&gt;&lt;Details&gt;&lt;_accession_num&gt;28143866&lt;/_accession_num&gt;&lt;_author_adr&gt;Division of Nephrology, Department of Internal Medicine, Changhua Christian Hospital, Changhua, Taiwan; 102407@cch.org.tw.; PhD Program in Translational Medicine, College of Life Science, National Chung Hsing University, Taichung, Taiwan.; School of Medicine, Kaohsiung Medical University, Kaohsiung, Taiwan; and.; School of Medicine, Chung Shan Medical University, Taichung, Taiwan.; Division of Nephrology, Department of Internal Medicine, Changhua Christian Hospital, Changhua, Taiwan.; School of Medicine, Chung Shan Medical University, Taichung, Taiwan.; Division of Nephrology, Department of Internal Medicine, Changhua Christian Hospital, Changhua, Taiwan.; Division of Nephrology, Department of Internal Medicine, Changhua Christian Hospital, Changhua, Taiwan.; School of Medicine, Chung Shan Medical University, Taichung, Taiwan.; Division of Nephrology, Department of Internal Medicine, Changhua Christian Hospital, Changhua, Taiwan.; Division of Nephrology, Department of Internal Medicine, Changhua Christian Hospital, Changhua, Taiwan.; School of Medicine, Chung Shan Medical University, Taichung, Taiwan.&lt;/_author_adr&gt;&lt;_collection_scope&gt;SCIE&lt;/_collection_scope&gt;&lt;_created&gt;64561848&lt;/_created&gt;&lt;_date&gt;2017-02-07&lt;/_date&gt;&lt;_date_display&gt;2017 Feb 7&lt;/_date_display&gt;&lt;_db_updated&gt;PubMed&lt;/_db_updated&gt;&lt;_doi&gt;10.2215/CJN.00970116&lt;/_doi&gt;&lt;_impact_factor&gt;  10.614&lt;/_impact_factor&gt;&lt;_isbn&gt;1555-905X (Electronic); 1555-9041 (Linking)&lt;/_isbn&gt;&lt;_issue&gt;2&lt;/_issue&gt;&lt;_journal&gt;Clin J Am Soc Nephrol&lt;/_journal&gt;&lt;_keywords&gt;*Biomarkers; *Cohort Studies; *Confidence Intervals; *Demography; *Diagnosis, Differential; *Erythrocyte Indices; *Erythrocytes; *Follow-Up Studies; *Humans; *Regression Analysis; *Renal Insufficiency, Chronic; *Retrospective Studies; *Risk; *anemia; *cardiovascular disease; *chronic kidney disease; *mean corpuscular volume (MCV); *mortality&lt;/_keywords&gt;&lt;_language&gt;eng&lt;/_language&gt;&lt;_modified&gt;64561848&lt;/_modified&gt;&lt;_ori_publication&gt;Copyright (c) 2017 by the American Society of Nephrology.&lt;/_ori_publication&gt;&lt;_pages&gt;237-244&lt;/_pages&gt;&lt;_social_category&gt;医学(1)&lt;/_social_category&gt;&lt;_subject_headings&gt;Aged; Cardiovascular Diseases/blood/*mortality; *Cause of Death; Comorbidity; *Erythrocyte Indices; Female; Follow-Up Studies; Humans; Infections/blood/*mortality; Kidney Failure, Chronic/*blood/*mortality; Male; Middle Aged; Proportional Hazards Models; Retrospective Studies; Taiwan/epidemiology&lt;/_subject_headings&gt;&lt;_tertiary_title&gt;Clinical journal of the American Society of Nephrology : CJASN&lt;/_tertiary_title&gt;&lt;_type_work&gt;Journal Article; Observational Study&lt;/_type_work&gt;&lt;_url&gt;http://www.ncbi.nlm.nih.gov/entrez/query.fcgi?cmd=Retrieve&amp;amp;db=pubmed&amp;amp;dopt=Abstract&amp;amp;list_uids=28143866&amp;amp;query_hl=1&lt;/_url&gt;&lt;_volume&gt;12&lt;/_volume&gt;&lt;/Details&gt;&lt;Extra&gt;&lt;DBUID&gt;{F96A950B-833F-4880-A151-76DA2D6A2879}&lt;/DBUID&gt;&lt;/Extra&gt;&lt;/Item&gt;&lt;/References&gt;&lt;/Group&gt;&lt;Group&gt;&lt;References&gt;&lt;Item&gt;&lt;ID&gt;571&lt;/ID&gt;&lt;UID&gt;{BB661654-958D-4C31-9BAA-11160F17AE91}&lt;/UID&gt;&lt;Title&gt;The Effect of Sepsis on the Erythrocyte&lt;/Title&gt;&lt;Template&gt;Journal Article&lt;/Template&gt;&lt;Star&gt;0&lt;/Star&gt;&lt;Tag&gt;0&lt;/Tag&gt;&lt;Author&gt;Bateman, R M; Sharpe, M D; Singer, M; Ellis, C G&lt;/Author&gt;&lt;Year&gt;2017&lt;/Year&gt;&lt;Details&gt;&lt;_accession_num&gt;28885563&lt;/_accession_num&gt;&lt;_author_adr&gt;Department of Medical Biophysics, University of Western Ontario, London, ON N6A 5C1, Canada. ryon.bateman@uwo.ca.; Department of Anesthesia and Critical Care Western, University of Western Ontario, London, ON N6A 5C1, Canada. Michael.Sharpe@lhsc.on.ca.; Research Department of Clinical Physiology, Division of Medicine, University College London, London WC1E 6BT, UK. m.singer@ucl.ac.uk.; Bloomsbury Institute of Intensive Care Medicine, University College London, London WC1E 6BT, UK. m.singer@ucl.ac.uk.; Department of Medical Biophysics, University of Western Ontario, London, ON N6A 5C1, Canada. cgellis@uwo.ca.&lt;/_author_adr&gt;&lt;_collection_scope&gt;SCIE&lt;/_collection_scope&gt;&lt;_created&gt;64561902&lt;/_created&gt;&lt;_date&gt;2017-09-08&lt;/_date&gt;&lt;_date_display&gt;2017 Sep 8&lt;/_date_display&gt;&lt;_db_updated&gt;PubMed&lt;/_db_updated&gt;&lt;_doi&gt;10.3390/ijms18091932&lt;/_doi&gt;&lt;_impact_factor&gt;   6.208&lt;/_impact_factor&gt;&lt;_isbn&gt;1422-0067 (Electronic); 1422-0067 (Linking)&lt;/_isbn&gt;&lt;_issue&gt;9&lt;/_issue&gt;&lt;_journal&gt;Int J Mol Sci&lt;/_journal&gt;&lt;_keywords&gt;erythrocyte; morphology and microcirculation; rheology; sepsis&lt;/_keywords&gt;&lt;_language&gt;eng&lt;/_language&gt;&lt;_modified&gt;64561903&lt;/_modified&gt;&lt;_subject_headings&gt;2,3-Diphosphoglycerate/metabolism; Adenosine Triphosphate/metabolism; Animals; Antioxidants/metabolism; Calcium/metabolism; Cell Shape; Cell Size; Cell Survival; Critical Illness; Disease Models, Animal; Endothelial Cells/metabolism; Erythrocyte Deformability; Erythrocyte Indices; Erythrocyte Membrane/metabolism; Erythrocytes/*metabolism/*pathology; Hemoglobins/metabolism; Humans; Membrane Proteins/metabolism; Microcirculation; Neutrophils/metabolism; Oxidation-Reduction; Oxidative Stress; Oxygen/metabolism; Protein Binding; Sepsis/blood/*metabolism/microbiology/*pathology; Virulence Factors/metabolism&lt;/_subject_headings&gt;&lt;_tertiary_title&gt;International journal of molecular sciences&lt;/_tertiary_title&gt;&lt;_type_work&gt;Journal Article; Review&lt;/_type_work&gt;&lt;_url&gt;http://www.ncbi.nlm.nih.gov/entrez/query.fcgi?cmd=Retrieve&amp;amp;db=pubmed&amp;amp;dopt=Abstract&amp;amp;list_uids=28885563&amp;amp;query_hl=1&lt;/_url&gt;&lt;_volume&gt;18&lt;/_volume&gt;&lt;/Details&gt;&lt;Extra&gt;&lt;DBUID&gt;{F96A950B-833F-4880-A151-76DA2D6A2879}&lt;/DBUID&gt;&lt;/Extra&gt;&lt;/Item&gt;&lt;/References&gt;&lt;/Group&gt;&lt;/Citation&gt;_x000a_"/>
    <w:docVar w:name="NE.Ref{4D247747-F1ED-4467-810C-C23EC7EBD3DA}" w:val=" ADDIN NE.Ref.{4D247747-F1ED-4467-810C-C23EC7EBD3DA}&lt;Citation&gt;&lt;Group&gt;&lt;References&gt;&lt;Item&gt;&lt;ID&gt;62&lt;/ID&gt;&lt;UID&gt;{1B6B541A-5839-4AD7-ABED-39667BBE6B49}&lt;/UID&gt;&lt;Title&gt;Thromboembolism risk of COVID-19 is high and associated with a higher risk of mortality: A systematic review and meta-analysis&lt;/Title&gt;&lt;Template&gt;Journal Article&lt;/Template&gt;&lt;Star&gt;0&lt;/Star&gt;&lt;Tag&gt;0&lt;/Tag&gt;&lt;Author&gt;Malas, M B; Naazie, I N; Elsayed, N; Mathlouthi, A; Marmor, R; Clary, B&lt;/Author&gt;&lt;Year&gt;2020&lt;/Year&gt;&lt;Details&gt;&lt;_accession_num&gt;33251499&lt;/_accession_num&gt;&lt;_author_adr&gt;Department of Surgery, University of California San Diego Health System, San Diego, CA 92093, United States.; Department of Surgery, University of California San Diego Health System, San Diego, CA 92093, United States.; Department of Surgery, University of California San Diego Health System, San Diego, CA 92093, United States.; Department of Surgery, University of California San Diego Health System, San Diego, CA 92093, United States.; Department of Surgery, University of California San Diego Health System, San Diego, CA 92093, United States.; Department of Surgery, University of California San Diego Health System, San Diego, CA 92093, United States.&lt;/_author_adr&gt;&lt;_collection_scope&gt;SCIE&lt;/_collection_scope&gt;&lt;_created&gt;64562284&lt;/_created&gt;&lt;_date&gt;2020-12-01&lt;/_date&gt;&lt;_date_display&gt;2020 Dec&lt;/_date_display&gt;&lt;_db_updated&gt;PubMed&lt;/_db_updated&gt;&lt;_doi&gt;10.1016/j.eclinm.2020.100639&lt;/_doi&gt;&lt;_impact_factor&gt;  17.033&lt;/_impact_factor&gt;&lt;_isbn&gt;2589-5370 (Electronic); 2589-5370 (Linking)&lt;/_isbn&gt;&lt;_journal&gt;EClinicalMedicine&lt;/_journal&gt;&lt;_keywords&gt;Arterial thromboembolism; Covid-19; Deep vein thrombosis; Pulmonary embolism; Venous thromboembolism&lt;/_keywords&gt;&lt;_language&gt;eng&lt;/_language&gt;&lt;_modified&gt;64716332&lt;/_modified&gt;&lt;_ori_publication&gt;(c) 2020 The Authors.&lt;/_ori_publication&gt;&lt;_pages&gt;100639&lt;/_pages&gt;&lt;_tertiary_title&gt;EClinicalMedicine&lt;/_tertiary_title&gt;&lt;_type_work&gt;Journal Article&lt;/_type_work&gt;&lt;_url&gt;http://www.ncbi.nlm.nih.gov/entrez/query.fcgi?cmd=Retrieve&amp;amp;db=pubmed&amp;amp;dopt=Abstract&amp;amp;list_uids=33251499&amp;amp;query_hl=1&lt;/_url&gt;&lt;_volume&gt;29&lt;/_volume&gt;&lt;/Details&gt;&lt;Extra&gt;&lt;DBUID&gt;{88AAE4B7-9A44-40D3-9183-95E279DF7EE8}&lt;/DBUID&gt;&lt;/Extra&gt;&lt;/Item&gt;&lt;/References&gt;&lt;/Group&gt;&lt;/Citation&gt;_x000a_"/>
    <w:docVar w:name="NE.Ref{4DBB39CC-5873-433B-B533-B84E821771A4}" w:val=" ADDIN NE.Ref.{4DBB39CC-5873-433B-B533-B84E821771A4}&lt;Citation&gt;&lt;Group&gt;&lt;References&gt;&lt;Item&gt;&lt;ID&gt;77&lt;/ID&gt;&lt;UID&gt;{96106FFE-211D-4449-9B19-3D0848FDAD4B}&lt;/UID&gt;&lt;Title&gt;Platelet activation by SARS-CoV-2 implicates the release of active tissue factor  by infected cells&lt;/Title&gt;&lt;Template&gt;Journal Article&lt;/Template&gt;&lt;Star&gt;0&lt;/Star&gt;&lt;Tag&gt;0&lt;/Tag&gt;&lt;Author&gt;Puhm, F; Allaeys, I; Lacasse, E; Dubuc, I; Galipeau, Y; Zaid, Y; Khalki, L; Belleannee, C; Durocher, Y; Brisson, A R; Wolberg, A S; Langlois, M A; Flamand, L; Boilard, E&lt;/Author&gt;&lt;Year&gt;2022&lt;/Year&gt;&lt;Details&gt;&lt;_accession_num&gt;35443030&lt;/_accession_num&gt;&lt;_author_adr&gt;Departement de Microbiologie-Infectiologie et d&amp;apos;Immunologie, Universite Laval,  Quebec City, QC, Canada.; Centre de Recherche du Centre Hospitalier Universitaire de Quebec-Universite  Laval, Quebec City, QC, Canada.; Departement de Microbiologie-Infectiologie et d&amp;apos;Immunologie, Universite Laval,  Quebec City, QC, Canada.; Centre de Recherche du Centre Hospitalier Universitaire de Quebec-Universite  Laval, Quebec City, QC, Canada.; Centre de Recherche du Centre Hospitalier Universitaire de Quebec-Universite  Laval, Quebec City, QC, Canada.; Centre de Recherche du Centre Hospitalier Universitaire de Quebec-Universite  Laval, Quebec City, QC, Canada.; Department of Biochemistry, Microbiology and Immunology, University of Ottawa,  Ottawa, ON, Canada.; Immunology and Biodiversity Laboratory, Department of Biology, Faculty of  Sciences Ain Chock, Hassan II University, Casablanca, Morocco.; Research Center of Abulcasis University of Health Sciences, Cheikh Zaid Hospital,  Rabat, Morocco.; Biology Department, Faculty of Sciences, Mohammed V University, Rabat, Morocco.; Faculty of Medicine, Mohammed 6 University of Health Sciences (UM6SS),  Casablanca, Morocco.; Centre de Recherche du Centre Hospitalier Universitaire de Quebec-Universite  Laval, Quebec City, QC, Canada.; Human Health Therapeutics Research Center, National Research Council Canada,  Montreal, QC, Canada.; Unite Mixte de Recherche - Chimie et Biologie des Membranes et des Nano-Objets,  Universite de Bordeaux, Centre National de la Recherche Scientifique, Institut  Polytechnique de Bordeaux, Pessac, France; and.; Department of Pathology and Laboratory Medicine and UNC Blood Research Center,  University of North Carolina Chapel Hill, Chapel Hill, NC.; Department of Biochemistry, Microbiology and Immunology, University of Ottawa,  Ottawa, ON, Canada.; Departement de Microbiologie-Infectiologie et d&amp;apos;Immunologie, Universite Laval,  Quebec City, QC, Canada.; Centre de Recherche du Centre Hospitalier Universitaire de Quebec-Universite  Laval, Quebec City, QC, Canada.; Departement de Microbiologie-Infectiologie et d&amp;apos;Immunologie, Universite Laval,  Quebec City, QC, Canada.; Centre de Recherche du Centre Hospitalier Universitaire de Quebec-Universite  Laval, Quebec City, QC, Canada.&lt;/_author_adr&gt;&lt;_collection_scope&gt;SCIE&lt;/_collection_scope&gt;&lt;_created&gt;64716396&lt;/_created&gt;&lt;_date&gt;2022-06-28&lt;/_date&gt;&lt;_date_display&gt;2022 Jun 28&lt;/_date_display&gt;&lt;_db_updated&gt;PubMed&lt;/_db_updated&gt;&lt;_doi&gt;10.1182/bloodadvances.2022007444&lt;/_doi&gt;&lt;_impact_factor&gt;   7.637&lt;/_impact_factor&gt;&lt;_isbn&gt;2473-9537 (Electronic); 2473-9529 (Print); 2473-9529 (Linking)&lt;/_isbn&gt;&lt;_issue&gt;12&lt;/_issue&gt;&lt;_journal&gt;Blood Adv&lt;/_journal&gt;&lt;_language&gt;eng&lt;/_language&gt;&lt;_modified&gt;64716396&lt;/_modified&gt;&lt;_ori_publication&gt;(c) 2022 by The American Society of Hematology. Licensed under Creative Commons _x000d__x000a_      Attribution-NonCommercial-NoDerivatives 4.0 International (CC BY-NC-ND 4.0), _x000d__x000a_      permitting only noncommercial, nonderivative use with attribution. All other _x000d__x000a_      rights reserved.&lt;/_ori_publication&gt;&lt;_pages&gt;3593-3605&lt;/_pages&gt;&lt;_social_category&gt;医学(2)&lt;/_social_category&gt;&lt;_subject_headings&gt;Animals; *COVID-19; Humans; Mice; Platelet Activation; *SARS-CoV-2; Thrombin; Thromboplastin/metabolism&lt;/_subject_headings&gt;&lt;_tertiary_title&gt;Blood advances&lt;/_tertiary_title&gt;&lt;_type_work&gt;Journal Article; Research Support, N.I.H., Extramural; Research Support, Non-U.S. Gov&amp;apos;t&lt;/_type_work&gt;&lt;_url&gt;http://www.ncbi.nlm.nih.gov/entrez/query.fcgi?cmd=Retrieve&amp;amp;db=pubmed&amp;amp;dopt=Abstract&amp;amp;list_uids=35443030&amp;amp;query_hl=1&lt;/_url&gt;&lt;_volume&gt;6&lt;/_volume&gt;&lt;/Details&gt;&lt;Extra&gt;&lt;DBUID&gt;{88AAE4B7-9A44-40D3-9183-95E279DF7EE8}&lt;/DBUID&gt;&lt;/Extra&gt;&lt;/Item&gt;&lt;/References&gt;&lt;/Group&gt;&lt;/Citation&gt;_x000a_"/>
    <w:docVar w:name="NE.Ref{4F6631E2-E4CC-4797-933D-3521679ED1EB}" w:val=" ADDIN NE.Ref.{4F6631E2-E4CC-4797-933D-3521679ED1EB}&lt;Citation&gt;&lt;Group&gt;&lt;References&gt;&lt;Item&gt;&lt;ID&gt;582&lt;/ID&gt;&lt;UID&gt;{2EADBAB9-ECF0-4CA6-B137-D59BB07294C2}&lt;/UID&gt;&lt;Title&gt;Mean Corpuscular Volume and Mortality in Patients with CKD&lt;/Title&gt;&lt;Template&gt;Journal Article&lt;/Template&gt;&lt;Star&gt;0&lt;/Star&gt;&lt;Tag&gt;0&lt;/Tag&gt;&lt;Author&gt;Hsieh, Y P; Chang, C C; Kor, C T; Yang, Y; Wen, Y K; Chiu, P F&lt;/Author&gt;&lt;Year&gt;2017&lt;/Year&gt;&lt;Details&gt;&lt;_accession_num&gt;28143866&lt;/_accession_num&gt;&lt;_author_adr&gt;Division of Nephrology, Department of Internal Medicine, Changhua Christian Hospital, Changhua, Taiwan; 102407@cch.org.tw.; PhD Program in Translational Medicine, College of Life Science, National Chung Hsing University, Taichung, Taiwan.; School of Medicine, Kaohsiung Medical University, Kaohsiung, Taiwan; and.; School of Medicine, Chung Shan Medical University, Taichung, Taiwan.; Division of Nephrology, Department of Internal Medicine, Changhua Christian Hospital, Changhua, Taiwan.; School of Medicine, Chung Shan Medical University, Taichung, Taiwan.; Division of Nephrology, Department of Internal Medicine, Changhua Christian Hospital, Changhua, Taiwan.; Division of Nephrology, Department of Internal Medicine, Changhua Christian Hospital, Changhua, Taiwan.; School of Medicine, Chung Shan Medical University, Taichung, Taiwan.; Division of Nephrology, Department of Internal Medicine, Changhua Christian Hospital, Changhua, Taiwan.; Division of Nephrology, Department of Internal Medicine, Changhua Christian Hospital, Changhua, Taiwan.; School of Medicine, Chung Shan Medical University, Taichung, Taiwan.&lt;/_author_adr&gt;&lt;_date_display&gt;2017 Feb 7&lt;/_date_display&gt;&lt;_date&gt;2017-02-07&lt;/_date&gt;&lt;_doi&gt;10.2215/CJN.00970116&lt;/_doi&gt;&lt;_isbn&gt;1555-905X (Electronic); 1555-9041 (Linking)&lt;/_isbn&gt;&lt;_issue&gt;2&lt;/_issue&gt;&lt;_journal&gt;Clin J Am Soc Nephrol&lt;/_journal&gt;&lt;_keywords&gt;*Biomarkers; *Cohort Studies; *Confidence Intervals; *Demography; *Diagnosis, Differential; *Erythrocyte Indices; *Erythrocytes; *Follow-Up Studies; *Humans; *Regression Analysis; *Renal Insufficiency, Chronic; *Retrospective Studies; *Risk; *anemia; *cardiovascular disease; *chronic kidney disease; *mean corpuscular volume (MCV); *mortality&lt;/_keywords&gt;&lt;_language&gt;eng&lt;/_language&gt;&lt;_ori_publication&gt;Copyright (c) 2017 by the American Society of Nephrology.&lt;/_ori_publication&gt;&lt;_pages&gt;237-244&lt;/_pages&gt;&lt;_subject_headings&gt;Aged; Cardiovascular Diseases/blood/*mortality; *Cause of Death; Comorbidity; *Erythrocyte Indices; Female; Follow-Up Studies; Humans; Infections/blood/*mortality; Kidney Failure, Chronic/*blood/*mortality; Male; Middle Aged; Proportional Hazards Models; Retrospective Studies; Taiwan/epidemiology&lt;/_subject_headings&gt;&lt;_tertiary_title&gt;Clinical journal of the American Society of Nephrology : CJASN&lt;/_tertiary_title&gt;&lt;_type_work&gt;Journal Article; Observational Study&lt;/_type_work&gt;&lt;_url&gt;http://www.ncbi.nlm.nih.gov/entrez/query.fcgi?cmd=Retrieve&amp;amp;db=pubmed&amp;amp;dopt=Abstract&amp;amp;list_uids=28143866&amp;amp;query_hl=1&lt;/_url&gt;&lt;_volume&gt;12&lt;/_volume&gt;&lt;_created&gt;64563349&lt;/_created&gt;&lt;_modified&gt;64563349&lt;/_modified&gt;&lt;_db_updated&gt;PubMed&lt;/_db_updated&gt;&lt;_impact_factor&gt;  10.614&lt;/_impact_factor&gt;&lt;_social_category&gt;医学(1)&lt;/_social_category&gt;&lt;_collection_scope&gt;SCIE&lt;/_collection_scope&gt;&lt;/Details&gt;&lt;Extra&gt;&lt;DBUID&gt;{F96A950B-833F-4880-A151-76DA2D6A2879}&lt;/DBUID&gt;&lt;/Extra&gt;&lt;/Item&gt;&lt;/References&gt;&lt;/Group&gt;&lt;/Citation&gt;_x000a_"/>
    <w:docVar w:name="NE.Ref{5213801C-002C-4057-8ED9-0DDC089D643D}" w:val=" ADDIN NE.Ref.{5213801C-002C-4057-8ED9-0DDC089D643D}&lt;Citation&gt;&lt;Group&gt;&lt;References&gt;&lt;Item&gt;&lt;ID&gt;529&lt;/ID&gt;&lt;UID&gt;{E49DE454-3DE5-4DB4-AC3C-5176C1634B87}&lt;/UID&gt;&lt;Title&gt;SOD2-deficiency anemia: protein oxidation and altered protein expression reveal targets of damage, stress response, and antioxidant responsiveness&lt;/Title&gt;&lt;Template&gt;Journal Article&lt;/Template&gt;&lt;Star&gt;0&lt;/Star&gt;&lt;Tag&gt;0&lt;/Tag&gt;&lt;Author&gt;Friedman, J S; Lopez, M F; Fleming, M D; Rivera, A; Martin, F M; Welsh, M L; Boyd, A; Doctrow, S R; Burakoff, S J&lt;/Author&gt;&lt;Year&gt;2004&lt;/Year&gt;&lt;Details&gt;&lt;_accession_num&gt;15205258&lt;/_accession_num&gt;&lt;_author_adr&gt;The Scripps Research Institute, Department of Molecular and Experimental Medicine, MEM131, 10550 North Torrey Pines Rd, La Jolla, CA 92037, USA. friedman@scripps.edu&lt;/_author_adr&gt;&lt;_collection_scope&gt;SCIE&lt;/_collection_scope&gt;&lt;_created&gt;64551821&lt;/_created&gt;&lt;_date&gt;2004-10-15&lt;/_date&gt;&lt;_date_display&gt;2004 Oct 15&lt;/_date_display&gt;&lt;_db_updated&gt;PubMed&lt;/_db_updated&gt;&lt;_doi&gt;10.1182/blood-2003-11-3858&lt;/_doi&gt;&lt;_impact_factor&gt;  25.476&lt;/_impact_factor&gt;&lt;_isbn&gt;0006-4971 (Print); 0006-4971 (Linking)&lt;/_isbn&gt;&lt;_issue&gt;8&lt;/_issue&gt;&lt;_journal&gt;Blood&lt;/_journal&gt;&lt;_language&gt;eng&lt;/_language&gt;&lt;_modified&gt;64551821&lt;/_modified&gt;&lt;_pages&gt;2565-73&lt;/_pages&gt;&lt;_social_category&gt;医学(1)&lt;/_social_category&gt;&lt;_subject_headings&gt;Adenosine Triphosphate/metabolism; Anemia/enzymology/genetics/*metabolism/*pathology; Animals; Antioxidants/*metabolism/pharmacology; Apoptosis/drug effects; Bone Marrow/metabolism/pathology; Catalysis; Chlorides/metabolism; Erythrocytes/drug effects/metabolism/pathology; Erythropoiesis; *Gene Expression Regulation; Hydrogen Peroxide/metabolism; Ion Transport; Iron/metabolism; Mice; Mice, Knockout; Mitochondria/metabolism/pathology; Oxidation-Reduction; *Oxidative Stress; Potassium/metabolism; Proteomics; Protoporphyrins/metabolism; Spleen/metabolism/pathology; Superoxide Dismutase/*deficiency/genetics/metabolism; Superoxides/metabolism&lt;/_subject_headings&gt;&lt;_tertiary_title&gt;Blood&lt;/_tertiary_title&gt;&lt;_type_work&gt;Journal Article; Research Support, Non-U.S. Gov&amp;apos;t; Research Support, U.S. Gov&amp;apos;t, P.H.S.&lt;/_type_work&gt;&lt;_url&gt;http://www.ncbi.nlm.nih.gov/entrez/query.fcgi?cmd=Retrieve&amp;amp;db=pubmed&amp;amp;dopt=Abstract&amp;amp;list_uids=15205258&amp;amp;query_hl=1&lt;/_url&gt;&lt;_volume&gt;104&lt;/_volume&gt;&lt;/Details&gt;&lt;Extra&gt;&lt;DBUID&gt;{F96A950B-833F-4880-A151-76DA2D6A2879}&lt;/DBUID&gt;&lt;/Extra&gt;&lt;/Item&gt;&lt;/References&gt;&lt;/Group&gt;&lt;/Citation&gt;_x000a_"/>
    <w:docVar w:name="NE.Ref{54444456-ADB0-4885-A6E1-0CCC54E21A8F}" w:val=" ADDIN NE.Ref.{54444456-ADB0-4885-A6E1-0CCC54E21A8F}&lt;Citation&gt;&lt;Group&gt;&lt;References&gt;&lt;Item&gt;&lt;ID&gt;592&lt;/ID&gt;&lt;UID&gt;{E3CC8915-8FA9-44D1-888A-6A1080087E39}&lt;/UID&gt;&lt;Title&gt;Peripheral Blood Smear Findings in COVID-19&lt;/Title&gt;&lt;Template&gt;Journal Article&lt;/Template&gt;&lt;Star&gt;0&lt;/Star&gt;&lt;Tag&gt;0&lt;/Tag&gt;&lt;Author&gt;Ahnach, M; Ousti, F; Nejjari, S; Houssaini, M S; Dini, N&lt;/Author&gt;&lt;Year&gt;2020&lt;/Year&gt;&lt;Details&gt;&lt;_accession_num&gt;32586086&lt;/_accession_num&gt;&lt;_author_adr&gt;Cheikh Khalifa International University Hospital, Mohammed VI University of Health Sciences, Department of Hematology, Casablanca, Morocco; Mohammed VI University of Health Sciences, National Reference Laboratory, Casablanca, Morocco; Cheikh Khalifa International University Hospital, Mohammed VI University of Health Sciences, Department of Hematology, Casablanca, Morocco; Mohammed VI University of Health Sciences, National Reference Laboratory, Casablanca, Morocco; Mohammed VI University of Health Sciences, Cheikh Khalifa International University Hospital, Casablanca, Morocco&lt;/_author_adr&gt;&lt;_date_display&gt;2020 Nov 19&lt;/_date_display&gt;&lt;_date&gt;2020-11-19&lt;/_date&gt;&lt;_doi&gt;10.4274/tjh.galenos.2020.2020.0262&lt;/_doi&gt;&lt;_isbn&gt;1308-5263 (Electronic); 1300-7777 (Linking)&lt;/_isbn&gt;&lt;_issue&gt;4&lt;/_issue&gt;&lt;_journal&gt;Turk J Haematol&lt;/_journal&gt;&lt;_keywords&gt;*Blood smears; *COVID-19; *Morphology cells&lt;/_keywords&gt;&lt;_language&gt;eng&lt;/_language&gt;&lt;_pages&gt;310-302&lt;/_pages&gt;&lt;_subject_headings&gt;*COVID-19; *Hematology; Humans; Pandemics; Patients; SARS-CoV-2&lt;/_subject_headings&gt;&lt;_tertiary_title&gt;Turkish journal of haematology : official journal of Turkish Society of_x000d__x000a_      Haematology&lt;/_tertiary_title&gt;&lt;_type_work&gt;Letter; Comment&lt;/_type_work&gt;&lt;_url&gt;http://www.ncbi.nlm.nih.gov/entrez/query.fcgi?cmd=Retrieve&amp;amp;db=pubmed&amp;amp;dopt=Abstract&amp;amp;list_uids=32586086&amp;amp;query_hl=1&lt;/_url&gt;&lt;_volume&gt;37&lt;/_volume&gt;&lt;_created&gt;64574871&lt;/_created&gt;&lt;_modified&gt;64574871&lt;/_modified&gt;&lt;_db_updated&gt;PubMed&lt;/_db_updated&gt;&lt;_impact_factor&gt;   2.029&lt;/_impact_factor&gt;&lt;_social_category&gt;医学(4)&lt;/_social_category&gt;&lt;_collection_scope&gt;SCIE&lt;/_collection_scope&gt;&lt;/Details&gt;&lt;Extra&gt;&lt;DBUID&gt;{F96A950B-833F-4880-A151-76DA2D6A2879}&lt;/DBUID&gt;&lt;/Extra&gt;&lt;/Item&gt;&lt;/References&gt;&lt;/Group&gt;&lt;/Citation&gt;_x000a_"/>
    <w:docVar w:name="NE.Ref{54D88660-C39C-46EB-A48C-38F354B299CC}" w:val=" ADDIN NE.Ref.{54D88660-C39C-46EB-A48C-38F354B299CC}&lt;Citation&gt;&lt;Group&gt;&lt;References&gt;&lt;Item&gt;&lt;ID&gt;535&lt;/ID&gt;&lt;UID&gt;{CD573DD2-A11D-4D18-8F8C-552FB2C3308C}&lt;/UID&gt;&lt;Title&gt;Red blood cell distribution width: A simple parameter with multiple clinical applications&lt;/Title&gt;&lt;Template&gt;Journal Article&lt;/Template&gt;&lt;Star&gt;0&lt;/Star&gt;&lt;Tag&gt;0&lt;/Tag&gt;&lt;Author&gt;Salvagno, G L; Sanchis-Gomar, F; Picanza, A; Lippi, G&lt;/Author&gt;&lt;Year&gt;2015&lt;/Year&gt;&lt;Details&gt;&lt;_accession_num&gt;25535770&lt;/_accession_num&gt;&lt;_author_adr&gt;Clinical Chemistry Section, Department of Life and Reproductive Sciences, Academic Hospital of Verona , Verona , Italy .&lt;/_author_adr&gt;&lt;_collection_scope&gt;SCIE&lt;/_collection_scope&gt;&lt;_created&gt;64551829&lt;/_created&gt;&lt;_date&gt;2015-01-20&lt;/_date&gt;&lt;_date_display&gt;2015&lt;/_date_display&gt;&lt;_db_updated&gt;PubMed&lt;/_db_updated&gt;&lt;_doi&gt;10.3109/10408363.2014.992064&lt;/_doi&gt;&lt;_impact_factor&gt;   7.721&lt;/_impact_factor&gt;&lt;_isbn&gt;1549-781X (Electronic); 1040-8363 (Linking)&lt;/_isbn&gt;&lt;_issue&gt;2&lt;/_issue&gt;&lt;_journal&gt;Crit Rev Clin Lab Sci&lt;/_journal&gt;&lt;_keywords&gt;Hematology; RDW; mortality; red blood cell distribution width; risk factor&lt;/_keywords&gt;&lt;_language&gt;eng&lt;/_language&gt;&lt;_modified&gt;64551829&lt;/_modified&gt;&lt;_pages&gt;86-105&lt;/_pages&gt;&lt;_social_category&gt;医学(2)&lt;/_social_category&gt;&lt;_subject_headings&gt;*Erythrocyte Indices; Erythrocyte Volume; Hematology; Humans; Prognosis; Risk Factors&lt;/_subject_headings&gt;&lt;_tertiary_title&gt;Critical reviews in clinical laboratory sciences&lt;/_tertiary_title&gt;&lt;_type_work&gt;Journal Article; Review&lt;/_type_work&gt;&lt;_url&gt;http://www.ncbi.nlm.nih.gov/entrez/query.fcgi?cmd=Retrieve&amp;amp;db=pubmed&amp;amp;dopt=Abstract&amp;amp;list_uids=25535770&amp;amp;query_hl=1&lt;/_url&gt;&lt;_volume&gt;52&lt;/_volume&gt;&lt;/Details&gt;&lt;Extra&gt;&lt;DBUID&gt;{F96A950B-833F-4880-A151-76DA2D6A2879}&lt;/DBUID&gt;&lt;/Extra&gt;&lt;/Item&gt;&lt;/References&gt;&lt;/Group&gt;&lt;/Citation&gt;_x000a_"/>
    <w:docVar w:name="NE.Ref{55060A47-8B5F-486A-9105-299CC63BA4B1}" w:val=" ADDIN NE.Ref.{55060A47-8B5F-486A-9105-299CC63BA4B1}&lt;Citation&gt;&lt;Group&gt;&lt;References&gt;&lt;Item&gt;&lt;ID&gt;68&lt;/ID&gt;&lt;UID&gt;{1AD6A29C-D303-4717-9E60-F3442BFB8727}&lt;/UID&gt;&lt;Title&gt;The Role of Th17 Response in COVID-19&lt;/Title&gt;&lt;Template&gt;Journal Article&lt;/Template&gt;&lt;Star&gt;0&lt;/Star&gt;&lt;Tag&gt;0&lt;/Tag&gt;&lt;Author&gt;Martonik, D; Parfieniuk-Kowerda, A; Rogalska, M; Flisiak, R&lt;/Author&gt;&lt;Year&gt;2021&lt;/Year&gt;&lt;Details&gt;&lt;_accession_num&gt;34205262&lt;/_accession_num&gt;&lt;_author_adr&gt;Department of Infectious Diseases and Hepatology, Medical University of  Bialystok, 15-540 Bialystok, Poland.; Department of Infectious Diseases and Hepatology, Medical University of  Bialystok, 15-540 Bialystok, Poland.; Department of Infectious Diseases and Hepatology, Medical University of  Bialystok, 15-540 Bialystok, Poland.; Department of Infectious Diseases and Hepatology, Medical University of  Bialystok, 15-540 Bialystok, Poland.&lt;/_author_adr&gt;&lt;_collection_scope&gt;SCIE&lt;/_collection_scope&gt;&lt;_created&gt;64716336&lt;/_created&gt;&lt;_date&gt;2021-06-19&lt;/_date&gt;&lt;_date_display&gt;2021 Jun 19&lt;/_date_display&gt;&lt;_db_updated&gt;PubMed&lt;/_db_updated&gt;&lt;_doi&gt;10.3390/cells10061550&lt;/_doi&gt;&lt;_impact_factor&gt;   7.666&lt;/_impact_factor&gt;&lt;_isbn&gt;2073-4409 (Electronic); 2073-4409 (Linking)&lt;/_isbn&gt;&lt;_issue&gt;6&lt;/_issue&gt;&lt;_journal&gt;Cells&lt;/_journal&gt;&lt;_keywords&gt;COVID-19 pneumonia; SARS-CoV-2; Th17 response; cytokines&lt;/_keywords&gt;&lt;_language&gt;eng&lt;/_language&gt;&lt;_modified&gt;64716336&lt;/_modified&gt;&lt;_social_category&gt;生物学(3)&lt;/_social_category&gt;&lt;_subject_headings&gt;COVID-19/*immunology/pathology/therapy; Cytokines/metabolism; Humans; Immunity, Cellular/*physiology; Immunotherapy, Adoptive/methods; SARS-CoV-2/immunology; Th17 Cells/metabolism/*physiology&lt;/_subject_headings&gt;&lt;_tertiary_title&gt;Cells&lt;/_tertiary_title&gt;&lt;_type_work&gt;Journal Article; Review&lt;/_type_work&gt;&lt;_url&gt;http://www.ncbi.nlm.nih.gov/entrez/query.fcgi?cmd=Retrieve&amp;amp;db=pubmed&amp;amp;dopt=Abstract&amp;amp;list_uids=34205262&amp;amp;query_hl=1&lt;/_url&gt;&lt;_volume&gt;10&lt;/_volume&gt;&lt;/Details&gt;&lt;Extra&gt;&lt;DBUID&gt;{88AAE4B7-9A44-40D3-9183-95E279DF7EE8}&lt;/DBUID&gt;&lt;/Extra&gt;&lt;/Item&gt;&lt;/References&gt;&lt;/Group&gt;&lt;Group&gt;&lt;References&gt;&lt;Item&gt;&lt;ID&gt;69&lt;/ID&gt;&lt;UID&gt;{62A13326-5F12-4F32-B23D-54AA512AC616}&lt;/UID&gt;&lt;Title&gt;Hematological Abnormalities in COVID-19: A Narrative Review&lt;/Title&gt;&lt;Template&gt;Journal Article&lt;/Template&gt;&lt;Star&gt;0&lt;/Star&gt;&lt;Tag&gt;0&lt;/Tag&gt;&lt;Author&gt;Rahman, A; Niloofa, R; Jayarajah, U; De Mel, S; Abeysuriya, V; Seneviratne, S L&lt;/Author&gt;&lt;Year&gt;2021&lt;/Year&gt;&lt;Details&gt;&lt;_accession_num&gt;33606667&lt;/_accession_num&gt;&lt;_author_adr&gt;1Faculty of Medicine, University of Colombo, Colombo, Sri Lanka.; 2Department of Zoology and Environment Sciences, Faculty of Science, University  of Colombo, Colombo, Sri Lanka.; 3Postgraduate Institute of Medicine, University of Colombo, Colombo, Sri Lanka.; 4Department of Haematology-Oncology, National University Cancer Institute,  National University Health System Singapore, Singapore, Singapore.; 5Nawaloka Hospital Research and Education Foundation, Nawaloka Hospitals,  Colombo, Sri Lanka.; 5Nawaloka Hospital Research and Education Foundation, Nawaloka Hospitals,  Colombo, Sri Lanka.; 5Nawaloka Hospital Research and Education Foundation, Nawaloka Hospitals,  Colombo, Sri Lanka.&lt;/_author_adr&gt;&lt;_collection_scope&gt;SCIE&lt;/_collection_scope&gt;&lt;_created&gt;64716337&lt;/_created&gt;&lt;_date&gt;2021-02-19&lt;/_date&gt;&lt;_date_display&gt;2021 Feb 19&lt;/_date_display&gt;&lt;_db_updated&gt;PubMed&lt;/_db_updated&gt;&lt;_doi&gt;10.4269/ajtmh.20-1536&lt;/_doi&gt;&lt;_impact_factor&gt;   3.707&lt;/_impact_factor&gt;&lt;_isbn&gt;1476-1645 (Electronic); 0002-9637 (Print); 0002-9637 (Linking)&lt;/_isbn&gt;&lt;_issue&gt;4&lt;/_issue&gt;&lt;_journal&gt;Am J Trop Med Hyg&lt;/_journal&gt;&lt;_language&gt;eng&lt;/_language&gt;&lt;_modified&gt;64716337&lt;/_modified&gt;&lt;_pages&gt;1188-1201&lt;/_pages&gt;&lt;_social_category&gt;医学(4)&lt;/_social_category&gt;&lt;_subject_headings&gt;Biomarkers/blood; *Blood Coagulation; Blood Platelets/*pathology; COVID-19/*blood/*complications/therapy; Erythrocytes/pathology; Hematologic Diseases/*complications/therapy; Humans; Leukocytes/pathology; Lymphopenia/*blood/etiology; SARS-CoV-2; Thrombocytopenia/*blood/etiology&lt;/_subject_headings&gt;&lt;_tertiary_title&gt;The American journal of tropical medicine and hygiene&lt;/_tertiary_title&gt;&lt;_type_work&gt;Journal Article; Review&lt;/_type_work&gt;&lt;_url&gt;http://www.ncbi.nlm.nih.gov/entrez/query.fcgi?cmd=Retrieve&amp;amp;db=pubmed&amp;amp;dopt=Abstract&amp;amp;list_uids=33606667&amp;amp;query_hl=1&lt;/_url&gt;&lt;_volume&gt;104&lt;/_volume&gt;&lt;/Details&gt;&lt;Extra&gt;&lt;DBUID&gt;{88AAE4B7-9A44-40D3-9183-95E279DF7EE8}&lt;/DBUID&gt;&lt;/Extra&gt;&lt;/Item&gt;&lt;/References&gt;&lt;/Group&gt;&lt;Group&gt;&lt;References&gt;&lt;Item&gt;&lt;ID&gt;70&lt;/ID&gt;&lt;UID&gt;{0FD9DA69-9679-43B1-99CC-261FBFEEC724}&lt;/UID&gt;&lt;Title&gt;Immunological and Hematological Response in COVID-19&lt;/Title&gt;&lt;Template&gt;Journal Article&lt;/Template&gt;&lt;Star&gt;0&lt;/Star&gt;&lt;Tag&gt;0&lt;/Tag&gt;&lt;Author&gt;Slomka, A; Martucci, G; Raffa, G M; Malvindi, P G; Zekanowska, E; Lorusso, R; Suwalski, P; Kowalewski, M&lt;/Author&gt;&lt;Year&gt;2021&lt;/Year&gt;&lt;Details&gt;&lt;_accession_num&gt;35132595&lt;/_accession_num&gt;&lt;_author_adr&gt;Department of Pathophysiology, Nicolaus Copernicus University in Torun, Ludwik  Rydygier Collegium Medicum in Bydgoszcz, Bydgoszcz, Poland.; Department of Anesthesia and Intensive Care, IRCCS-ISMETT, Palermo, Italy.; Cardiac Surgery Unit, IRCCS-ISMETT, Palermo, Italy.; Wessex Cardiothoracic Centre, University Hospital Southampton, Southampton, UK.; Department of Pathophysiology, Nicolaus Copernicus University in Torun, Ludwik  Rydygier Collegium Medicum in Bydgoszcz, Bydgoszcz, Poland.; Cardiovascular Research Institute Maastricht (CARIM), Maastricht, The  Netherlands.; Cardio-Thoracic Surgery Department, Heart and Vascular Centre, Maastricht  University Medical Centre, Maastricht, The Netherlands.; Department of Cardiac Surgery, Central Clinical Hospital of the Ministry of  Interior, Centre of Postgraduate Medical Education, Warsaw, Poland.; Cardio-Thoracic Surgery Department, Heart and Vascular Centre, Maastricht  University Medical Centre, Maastricht, The Netherlands.  kowalewskimariusz@gazeta.pl.; Department of Cardiac Surgery, Central Clinical Hospital of the Ministry of  Interior, Centre of Postgraduate Medical Education, Warsaw, Poland.  kowalewskimariusz@gazeta.pl.; Thoracic Research Centre, Collegium Medicum, Nicolaus Copernicus University,  Innovative Medical Forum, Bydgoszcz, Poland. kowalewskimariusz@gazeta.pl.&lt;/_author_adr&gt;&lt;_created&gt;64716337&lt;/_created&gt;&lt;_date&gt;2021-01-20&lt;/_date&gt;&lt;_date_display&gt;2021&lt;/_date_display&gt;&lt;_db_updated&gt;PubMed&lt;/_db_updated&gt;&lt;_doi&gt;10.1007/978-3-030-85109-5_5&lt;/_doi&gt;&lt;_impact_factor&gt;   3.650&lt;/_impact_factor&gt;&lt;_isbn&gt;0065-2598 (Print); 0065-2598 (Linking)&lt;/_isbn&gt;&lt;_journal&gt;Adv Exp Med Biol&lt;/_journal&gt;&lt;_keywords&gt;COVID-19; Coagulation disorders; Hematological changes; Immune response; Lab tests; SARS-CoV-2&lt;/_keywords&gt;&lt;_language&gt;eng&lt;/_language&gt;&lt;_modified&gt;64716337&lt;/_modified&gt;&lt;_ori_publication&gt;(c) 2021. The Author(s), under exclusive license to Springer Nature Switzerland AG.&lt;/_ori_publication&gt;&lt;_pages&gt;73-86&lt;/_pages&gt;&lt;_social_category&gt;医学(4)&lt;/_social_category&gt;&lt;_subject_headings&gt;*COVID-19; Cytokine Release Syndrome; Cytokines; Humans; Pandemics; SARS-CoV-2&lt;/_subject_headings&gt;&lt;_tertiary_title&gt;Advances in experimental medicine and biology&lt;/_tertiary_title&gt;&lt;_type_work&gt;Journal Article; Review&lt;/_type_work&gt;&lt;_url&gt;http://www.ncbi.nlm.nih.gov/entrez/query.fcgi?cmd=Retrieve&amp;amp;db=pubmed&amp;amp;dopt=Abstract&amp;amp;list_uids=35132595&amp;amp;query_hl=1&lt;/_url&gt;&lt;_volume&gt;1352&lt;/_volume&gt;&lt;/Details&gt;&lt;Extra&gt;&lt;DBUID&gt;{88AAE4B7-9A44-40D3-9183-95E279DF7EE8}&lt;/DBUID&gt;&lt;/Extra&gt;&lt;/Item&gt;&lt;/References&gt;&lt;/Group&gt;&lt;/Citation&gt;_x000a_"/>
    <w:docVar w:name="NE.Ref{57803950-0C70-4955-8923-77200BECB612}" w:val=" ADDIN NE.Ref.{57803950-0C70-4955-8923-77200BECB612}&lt;Citation&gt;&lt;Group&gt;&lt;References&gt;&lt;Item&gt;&lt;ID&gt;533&lt;/ID&gt;&lt;UID&gt;{1F8CD56F-5418-44E7-A25A-17481049A016}&lt;/UID&gt;&lt;Title&gt;Relationship among the leptin-to-adiponectin ratio, systemic inflammation, and anisocytosis in well-controlled type 2 diabetic patients with atherosclerotic cardiovascular disease&lt;/Title&gt;&lt;Template&gt;Journal Article&lt;/Template&gt;&lt;Star&gt;0&lt;/Star&gt;&lt;Tag&gt;0&lt;/Tag&gt;&lt;Author&gt;Rostoff, P; Siniarski, A; Haberka, M; Konduracka, E; Nessler, J; Gajos, G&lt;/Author&gt;&lt;Year&gt;2020&lt;/Year&gt;&lt;Details&gt;&lt;_accession_num&gt;32210218&lt;/_accession_num&gt;&lt;_author_adr&gt;Department of Coronary Disease and Heart Failure, Institute of Cardiology, Jagiellonian University Medical College, John Paul II Hospital, Krakow, Poland; Department of Coronary Disease and Heart Failure, Institute of Cardiology, Jagiellonian University Medical College, John Paul II Hospital, Krakow, Poland; Department of Cardiology, School of Health Sciences, Medical University of Silesia, Katowice, Poland; Department of Coronary Disease and Heart Failure, Institute of Cardiology, Jagiellonian University Medical College, John Paul II Hospital, Krakow, Poland; Department of Coronary Disease and Heart Failure, Institute of Cardiology, Jagiellonian University Medical College, John Paul II Hospital, Krakow, Poland; Department of Coronary Disease and Heart Failure, Institute of Cardiology, Jagiellonian University Medical College, John Paul II Hospital, Krakow, Poland. grzegorz.gajos@uj.edu.pl&lt;/_author_adr&gt;&lt;_collection_scope&gt;SCIE&lt;/_collection_scope&gt;&lt;_created&gt;64551827&lt;/_created&gt;&lt;_date&gt;2020-05-25&lt;/_date&gt;&lt;_date_display&gt;2020 May 25&lt;/_date_display&gt;&lt;_db_updated&gt;PubMed&lt;/_db_updated&gt;&lt;_doi&gt;10.33963/KP.15257&lt;/_doi&gt;&lt;_impact_factor&gt;   3.710&lt;/_impact_factor&gt;&lt;_isbn&gt;1897-4279 (Electronic); 0022-9032 (Linking)&lt;/_isbn&gt;&lt;_issue&gt;5&lt;/_issue&gt;&lt;_journal&gt;Kardiol Pol&lt;/_journal&gt;&lt;_language&gt;eng&lt;/_language&gt;&lt;_modified&gt;64551827&lt;/_modified&gt;&lt;_pages&gt;420-428&lt;/_pages&gt;&lt;_social_category&gt;医学(4)&lt;/_social_category&gt;&lt;_subject_headings&gt;Adiponectin; Aged; Aged, 80 and over; *Cardiovascular Diseases/etiology; *Diabetes Mellitus, Type 2/complications; Erythrocyte Indices; Female; Humans; Inflammation/etiology; Leptin; Male; Middle Aged&lt;/_subject_headings&gt;&lt;_tertiary_title&gt;Kardiologia polska&lt;/_tertiary_title&gt;&lt;_type_work&gt;Journal Article&lt;/_type_work&gt;&lt;_url&gt;http://www.ncbi.nlm.nih.gov/entrez/query.fcgi?cmd=Retrieve&amp;amp;db=pubmed&amp;amp;dopt=Abstract&amp;amp;list_uids=32210218&amp;amp;query_hl=1&lt;/_url&gt;&lt;_volume&gt;78&lt;/_volume&gt;&lt;/Details&gt;&lt;Extra&gt;&lt;DBUID&gt;{F96A950B-833F-4880-A151-76DA2D6A2879}&lt;/DBUID&gt;&lt;/Extra&gt;&lt;/Item&gt;&lt;/References&gt;&lt;/Group&gt;&lt;Group&gt;&lt;References&gt;&lt;Item&gt;&lt;ID&gt;534&lt;/ID&gt;&lt;UID&gt;{8BBB7065-7EE4-488F-8E09-74A5D120C35C}&lt;/UID&gt;&lt;Title&gt;Relationship among the leptin-to-adiponectin ratio, systemic inflammation, and anisocytosis: a plausible pathophysiological mechanism of a novel cardiovascular  risk marker&lt;/Title&gt;&lt;Template&gt;Journal Article&lt;/Template&gt;&lt;Star&gt;0&lt;/Star&gt;&lt;Tag&gt;0&lt;/Tag&gt;&lt;Author&gt;Lopez-Jaramillo, P; Gomez-Arbelaez, D; Lopez-Lopez, J&lt;/Author&gt;&lt;Year&gt;2020&lt;/Year&gt;&lt;Details&gt;&lt;_accession_num&gt;32458664&lt;/_accession_num&gt;&lt;_author_adr&gt;MASIRA Institute, Faculty of Health Sciences, University of Santander (UDES), Bucaramanga, Colombia. jplopezj@gmail.com; MASIRA Institute, Faculty of Health Sciences, University of Santander (UDES), Bucaramanga, Colombia; Division of Vascular Surgery, Hospital 12 de Octubre, Madrid, Spain; MASIRA Institute, Faculty of Health Sciences, University of Santander (UDES), Bucaramanga, Colombia; Center for Cardiometabolic Diseases Prevention (CIPCA), Floridablanca, Colombia&lt;/_author_adr&gt;&lt;_collection_scope&gt;SCIE&lt;/_collection_scope&gt;&lt;_created&gt;64551828&lt;/_created&gt;&lt;_date&gt;2020-05-25&lt;/_date&gt;&lt;_date_display&gt;2020 May 25&lt;/_date_display&gt;&lt;_db_updated&gt;PubMed&lt;/_db_updated&gt;&lt;_doi&gt;10.33963/KP.15381&lt;/_doi&gt;&lt;_impact_factor&gt;   3.710&lt;/_impact_factor&gt;&lt;_isbn&gt;1897-4279 (Electronic); 0022-9032 (Linking)&lt;/_isbn&gt;&lt;_issue&gt;5&lt;/_issue&gt;&lt;_journal&gt;Kardiol Pol&lt;/_journal&gt;&lt;_language&gt;eng&lt;/_language&gt;&lt;_modified&gt;64551828&lt;/_modified&gt;&lt;_pages&gt;381-382&lt;/_pages&gt;&lt;_social_category&gt;医学(4)&lt;/_social_category&gt;&lt;_subject_headings&gt;Adiponectin; *Cardiovascular Diseases; *Diabetes Mellitus, Type 2; Humans; Inflammation; Leptin; Risk Factors&lt;/_subject_headings&gt;&lt;_tertiary_title&gt;Kardiologia polska&lt;/_tertiary_title&gt;&lt;_type_work&gt;Editorial; Comment&lt;/_type_work&gt;&lt;_url&gt;http://www.ncbi.nlm.nih.gov/entrez/query.fcgi?cmd=Retrieve&amp;amp;db=pubmed&amp;amp;dopt=Abstract&amp;amp;list_uids=32458664&amp;amp;query_hl=1&lt;/_url&gt;&lt;_volume&gt;78&lt;/_volume&gt;&lt;/Details&gt;&lt;Extra&gt;&lt;DBUID&gt;{F96A950B-833F-4880-A151-76DA2D6A2879}&lt;/DBUID&gt;&lt;/Extra&gt;&lt;/Item&gt;&lt;/References&gt;&lt;/Group&gt;&lt;/Citation&gt;_x000a_"/>
    <w:docVar w:name="NE.Ref{594BE755-92D9-413E-8024-27F170264F77}" w:val=" ADDIN NE.Ref.{594BE755-92D9-413E-8024-27F170264F77}&lt;Citation&gt;&lt;Group&gt;&lt;References&gt;&lt;Item&gt;&lt;ID&gt;559&lt;/ID&gt;&lt;UID&gt;{55B9E2A5-6D3E-413D-81A0-38770EE0344D}&lt;/UID&gt;&lt;Title&gt;The use of platelet indices, plateletcrit, mean platelet volume and platelet distribution width in emergency non-traumatic abdominal surgery: a systematic review&lt;/Title&gt;&lt;Template&gt;Journal Article&lt;/Template&gt;&lt;Star&gt;0&lt;/Star&gt;&lt;Tag&gt;0&lt;/Tag&gt;&lt;Author&gt;Budak, Y U; Polat, M; Huysal, K&lt;/Author&gt;&lt;Year&gt;2016&lt;/Year&gt;&lt;Details&gt;&lt;_accession_num&gt;27346963&lt;/_accession_num&gt;&lt;_author_adr&gt;Department of Clinical Chemistry, Yuksek Ihtisas Education and Research Hospital, Bursa, Turkey.; Department of General Surgery, Faculty of Medicine, Mugla Sitki Kocman University, Mugla, Turkey.; Department of Clinical Chemistry, Yuksek Ihtisas Education and Research Hospital, Bursa, Turkey.&lt;/_author_adr&gt;&lt;_collection_scope&gt;SCIE&lt;/_collection_scope&gt;&lt;_created&gt;64561822&lt;/_created&gt;&lt;_date&gt;2016-01-20&lt;/_date&gt;&lt;_date_display&gt;2016&lt;/_date_display&gt;&lt;_db_updated&gt;PubMed&lt;/_db_updated&gt;&lt;_doi&gt;10.11613/BM.2016.020&lt;/_doi&gt;&lt;_impact_factor&gt;   2.515&lt;/_impact_factor&gt;&lt;_isbn&gt;1330-0962 (Print); 1330-0962 (Linking)&lt;/_isbn&gt;&lt;_issue&gt;2&lt;/_issue&gt;&lt;_journal&gt;Biochem Med (Zagreb)&lt;/_journal&gt;&lt;_keywords&gt;acute appendicitis; acute cholecystitis; acute mesenteric ischemia; platelet indices; platelets&lt;/_keywords&gt;&lt;_language&gt;eng&lt;/_language&gt;&lt;_modified&gt;64561822&lt;/_modified&gt;&lt;_pages&gt;178-93&lt;/_pages&gt;&lt;_social_category&gt;医学(4)&lt;/_social_category&gt;&lt;_subject_headings&gt;Appendicitis/*blood/pathology; Blood Cell Count; *Blood Platelets; Cholecystitis, Acute/*blood/pathology; Diagnosis, Differential; Humans; Mean Platelet Volume; Mesenteric Ischemia/*blood/pathology&lt;/_subject_headings&gt;&lt;_tertiary_title&gt;Biochemia medica&lt;/_tertiary_title&gt;&lt;_type_work&gt;Journal Article; Review; Systematic Review&lt;/_type_work&gt;&lt;_url&gt;http://www.ncbi.nlm.nih.gov/entrez/query.fcgi?cmd=Retrieve&amp;amp;db=pubmed&amp;amp;dopt=Abstract&amp;amp;list_uids=27346963&amp;amp;query_hl=1&lt;/_url&gt;&lt;_volume&gt;26&lt;/_volume&gt;&lt;/Details&gt;&lt;Extra&gt;&lt;DBUID&gt;{F96A950B-833F-4880-A151-76DA2D6A2879}&lt;/DBUID&gt;&lt;/Extra&gt;&lt;/Item&gt;&lt;/References&gt;&lt;/Group&gt;&lt;Group&gt;&lt;References&gt;&lt;Item&gt;&lt;ID&gt;560&lt;/ID&gt;&lt;UID&gt;{88C55D27-2565-42E3-A67D-0D97F99D1FD4}&lt;/UID&gt;&lt;Title&gt;EVALUATION OF THE RELATIONSHIP OF MPV, RDW AND PVI PARAMETERS WITH DISEASE SEVERITY IN COVID-19 PATIENTS&lt;/Title&gt;&lt;Template&gt;Journal Article&lt;/Template&gt;&lt;Star&gt;0&lt;/Star&gt;&lt;Tag&gt;0&lt;/Tag&gt;&lt;Author&gt;Atik, D; Kaya, H B&lt;/Author&gt;&lt;Year&gt;2021&lt;/Year&gt;&lt;Details&gt;&lt;_accession_num&gt;34588729&lt;/_accession_num&gt;&lt;_author_adr&gt;Department of Emergency Medicine, Yozgat Bozok University, Yozgat, Turkey.; Department of Emergency Medicine, Yozgat Bozok University, Yozgat, Turkey.&lt;/_author_adr&gt;&lt;_collection_scope&gt;SCIE&lt;/_collection_scope&gt;&lt;_created&gt;64561823&lt;/_created&gt;&lt;_date&gt;2021-03-01&lt;/_date&gt;&lt;_date_display&gt;2021 Mar&lt;/_date_display&gt;&lt;_db_updated&gt;PubMed&lt;/_db_updated&gt;&lt;_doi&gt;10.20471/acc.2021.60.01.15&lt;/_doi&gt;&lt;_impact_factor&gt;   0.932&lt;/_impact_factor&gt;&lt;_isbn&gt;1333-9451 (Electronic); 0353-9466 (Linking)&lt;/_isbn&gt;&lt;_issue&gt;1&lt;/_issue&gt;&lt;_journal&gt;Acta Clin Croat&lt;/_journal&gt;&lt;_keywords&gt;COVID-19; Disease severity; Mean platelet volume; Platelet volume index; Red cell distribution width&lt;/_keywords&gt;&lt;_language&gt;eng&lt;/_language&gt;&lt;_modified&gt;64561823&lt;/_modified&gt;&lt;_pages&gt;103-114&lt;/_pages&gt;&lt;_social_category&gt;医学(4)&lt;/_social_category&gt;&lt;_subject_headings&gt;*COVID-19; Erythrocyte Indices; Humans; *Mean Platelet Volume; Retrospective Studies; SARS-CoV-2; Severity of Illness Index&lt;/_subject_headings&gt;&lt;_tertiary_title&gt;Acta clinica Croatica&lt;/_tertiary_title&gt;&lt;_type_work&gt;Journal Article&lt;/_type_work&gt;&lt;_url&gt;http://www.ncbi.nlm.nih.gov/entrez/query.fcgi?cmd=Retrieve&amp;amp;db=pubmed&amp;amp;dopt=Abstract&amp;amp;list_uids=34588729&amp;amp;query_hl=1&lt;/_url&gt;&lt;_volume&gt;60&lt;/_volume&gt;&lt;/Details&gt;&lt;Extra&gt;&lt;DBUID&gt;{F96A950B-833F-4880-A151-76DA2D6A2879}&lt;/DBUID&gt;&lt;/Extra&gt;&lt;/Item&gt;&lt;/References&gt;&lt;/Group&gt;&lt;/Citation&gt;_x000a_"/>
    <w:docVar w:name="NE.Ref{5CC967E9-E671-46BD-8650-C64D386628C0}" w:val=" ADDIN NE.Ref.{5CC967E9-E671-46BD-8650-C64D386628C0}&lt;Citation&gt;&lt;Group&gt;&lt;References&gt;&lt;Item&gt;&lt;ID&gt;10&lt;/ID&gt;&lt;UID&gt;{E89F8765-14D9-4E2F-9364-5024D57FF536}&lt;/UID&gt;&lt;Title&gt;Mean Corpuscular Volume and Mortality in Patients with CKD&lt;/Title&gt;&lt;Template&gt;Journal Article&lt;/Template&gt;&lt;Star&gt;0&lt;/Star&gt;&lt;Tag&gt;0&lt;/Tag&gt;&lt;Author&gt;Hsieh, Y P; Chang, C C; Kor, C T; Yang, Y; Wen, Y K; Chiu, P F&lt;/Author&gt;&lt;Year&gt;2017&lt;/Year&gt;&lt;Details&gt;&lt;_accession_num&gt;28143866&lt;/_accession_num&gt;&lt;_author_adr&gt;Division of Nephrology, Department of Internal Medicine, Changhua Christian Hospital, Changhua, Taiwan; 102407@cch.org.tw.; PhD Program in Translational Medicine, College of Life Science, National Chung Hsing University, Taichung, Taiwan.; School of Medicine, Kaohsiung Medical University, Kaohsiung, Taiwan; and.; School of Medicine, Chung Shan Medical University, Taichung, Taiwan.; Division of Nephrology, Department of Internal Medicine, Changhua Christian Hospital, Changhua, Taiwan.; School of Medicine, Chung Shan Medical University, Taichung, Taiwan.; Division of Nephrology, Department of Internal Medicine, Changhua Christian Hospital, Changhua, Taiwan.; Division of Nephrology, Department of Internal Medicine, Changhua Christian Hospital, Changhua, Taiwan.; School of Medicine, Chung Shan Medical University, Taichung, Taiwan.; Division of Nephrology, Department of Internal Medicine, Changhua Christian Hospital, Changhua, Taiwan.; Division of Nephrology, Department of Internal Medicine, Changhua Christian Hospital, Changhua, Taiwan.; School of Medicine, Chung Shan Medical University, Taichung, Taiwan.&lt;/_author_adr&gt;&lt;_collection_scope&gt;SCIE&lt;/_collection_scope&gt;&lt;_created&gt;64561848&lt;/_created&gt;&lt;_date&gt;2017-02-07&lt;/_date&gt;&lt;_date_display&gt;2017 Feb 7&lt;/_date_display&gt;&lt;_db_updated&gt;PubMed&lt;/_db_updated&gt;&lt;_doi&gt;10.2215/CJN.00970116&lt;/_doi&gt;&lt;_impact_factor&gt;  10.614&lt;/_impact_factor&gt;&lt;_isbn&gt;1555-905X (Electronic); 1555-9041 (Linking)&lt;/_isbn&gt;&lt;_issue&gt;2&lt;/_issue&gt;&lt;_journal&gt;Clin J Am Soc Nephrol&lt;/_journal&gt;&lt;_keywords&gt;*Biomarkers; *Cohort Studies; *Confidence Intervals; *Demography; *Diagnosis, Differential; *Erythrocyte Indices; *Erythrocytes; *Follow-Up Studies; *Humans; *Regression Analysis; *Renal Insufficiency, Chronic; *Retrospective Studies; *Risk; *anemia; *cardiovascular disease; *chronic kidney disease; *mean corpuscular volume (MCV); *mortality&lt;/_keywords&gt;&lt;_language&gt;eng&lt;/_language&gt;&lt;_modified&gt;64716332&lt;/_modified&gt;&lt;_ori_publication&gt;Copyright (c) 2017 by the American Society of Nephrology.&lt;/_ori_publication&gt;&lt;_pages&gt;237-244&lt;/_pages&gt;&lt;_social_category&gt;医学(1)&lt;/_social_category&gt;&lt;_subject_headings&gt;Aged; Cardiovascular Diseases/blood/*mortality; *Cause of Death; Comorbidity; *Erythrocyte Indices; Female; Follow-Up Studies; Humans; Infections/blood/*mortality; Kidney Failure, Chronic/*blood/*mortality; Male; Middle Aged; Proportional Hazards Models; Retrospective Studies; Taiwan/epidemiology&lt;/_subject_headings&gt;&lt;_tertiary_title&gt;Clinical journal of the American Society of Nephrology : CJASN&lt;/_tertiary_title&gt;&lt;_type_work&gt;Journal Article; Observational Study&lt;/_type_work&gt;&lt;_url&gt;http://www.ncbi.nlm.nih.gov/entrez/query.fcgi?cmd=Retrieve&amp;amp;db=pubmed&amp;amp;dopt=Abstract&amp;amp;list_uids=28143866&amp;amp;query_hl=1&lt;/_url&gt;&lt;_volume&gt;12&lt;/_volume&gt;&lt;/Details&gt;&lt;Extra&gt;&lt;DBUID&gt;{88AAE4B7-9A44-40D3-9183-95E279DF7EE8}&lt;/DBUID&gt;&lt;/Extra&gt;&lt;/Item&gt;&lt;/References&gt;&lt;/Group&gt;&lt;Group&gt;&lt;References&gt;&lt;Item&gt;&lt;ID&gt;11&lt;/ID&gt;&lt;UID&gt;{2F8D8769-D4B7-42B3-ABA2-0A35D4726BE0}&lt;/UID&gt;&lt;Title&gt;The Effect of Sepsis on the Erythrocyte&lt;/Title&gt;&lt;Template&gt;Journal Article&lt;/Template&gt;&lt;Star&gt;0&lt;/Star&gt;&lt;Tag&gt;0&lt;/Tag&gt;&lt;Author&gt;Bateman, R M; Sharpe, M D; Singer, M; Ellis, C G&lt;/Author&gt;&lt;Year&gt;2017&lt;/Year&gt;&lt;Details&gt;&lt;_accession_num&gt;28885563&lt;/_accession_num&gt;&lt;_author_adr&gt;Department of Medical Biophysics, University of Western Ontario, London, ON N6A 5C1, Canada. ryon.bateman@uwo.ca.; Department of Anesthesia and Critical Care Western, University of Western Ontario, London, ON N6A 5C1, Canada. Michael.Sharpe@lhsc.on.ca.; Research Department of Clinical Physiology, Division of Medicine, University College London, London WC1E 6BT, UK. m.singer@ucl.ac.uk.; Bloomsbury Institute of Intensive Care Medicine, University College London, London WC1E 6BT, UK. m.singer@ucl.ac.uk.; Department of Medical Biophysics, University of Western Ontario, London, ON N6A 5C1, Canada. cgellis@uwo.ca.&lt;/_author_adr&gt;&lt;_collection_scope&gt;SCIE&lt;/_collection_scope&gt;&lt;_created&gt;64561902&lt;/_created&gt;&lt;_date&gt;2017-09-08&lt;/_date&gt;&lt;_date_display&gt;2017 Sep 8&lt;/_date_display&gt;&lt;_db_updated&gt;PubMed&lt;/_db_updated&gt;&lt;_doi&gt;10.3390/ijms18091932&lt;/_doi&gt;&lt;_impact_factor&gt;   6.208&lt;/_impact_factor&gt;&lt;_isbn&gt;1422-0067 (Electronic); 1422-0067 (Linking)&lt;/_isbn&gt;&lt;_issue&gt;9&lt;/_issue&gt;&lt;_journal&gt;Int J Mol Sci&lt;/_journal&gt;&lt;_keywords&gt;erythrocyte; morphology and microcirculation; rheology; sepsis&lt;/_keywords&gt;&lt;_language&gt;eng&lt;/_language&gt;&lt;_modified&gt;64716332&lt;/_modified&gt;&lt;_subject_headings&gt;2,3-Diphosphoglycerate/metabolism; Adenosine Triphosphate/metabolism; Animals; Antioxidants/metabolism; Calcium/metabolism; Cell Shape; Cell Size; Cell Survival; Critical Illness; Disease Models, Animal; Endothelial Cells/metabolism; Erythrocyte Deformability; Erythrocyte Indices; Erythrocyte Membrane/metabolism; Erythrocytes/*metabolism/*pathology; Hemoglobins/metabolism; Humans; Membrane Proteins/metabolism; Microcirculation; Neutrophils/metabolism; Oxidation-Reduction; Oxidative Stress; Oxygen/metabolism; Protein Binding; Sepsis/blood/*metabolism/microbiology/*pathology; Virulence Factors/metabolism&lt;/_subject_headings&gt;&lt;_tertiary_title&gt;International journal of molecular sciences&lt;/_tertiary_title&gt;&lt;_type_work&gt;Journal Article; Review&lt;/_type_work&gt;&lt;_url&gt;http://www.ncbi.nlm.nih.gov/entrez/query.fcgi?cmd=Retrieve&amp;amp;db=pubmed&amp;amp;dopt=Abstract&amp;amp;list_uids=28885563&amp;amp;query_hl=1&lt;/_url&gt;&lt;_volume&gt;18&lt;/_volume&gt;&lt;/Details&gt;&lt;Extra&gt;&lt;DBUID&gt;{88AAE4B7-9A44-40D3-9183-95E279DF7EE8}&lt;/DBUID&gt;&lt;/Extra&gt;&lt;/Item&gt;&lt;/References&gt;&lt;/Group&gt;&lt;/Citation&gt;_x000a_"/>
    <w:docVar w:name="NE.Ref{648BBCDA-13F6-437F-AA06-59C067BCC405}" w:val=" ADDIN NE.Ref.{648BBCDA-13F6-437F-AA06-59C067BCC405}&lt;Citation&gt;&lt;Group&gt;&lt;References&gt;&lt;Item&gt;&lt;ID&gt;574&lt;/ID&gt;&lt;UID&gt;{DA1A3062-B248-40DB-B761-1F79BF532ECF}&lt;/UID&gt;&lt;Title&gt;Platelets and renal failure in the SARS-CoV-2 syndrome&lt;/Title&gt;&lt;Template&gt;Journal Article&lt;/Template&gt;&lt;Star&gt;0&lt;/Star&gt;&lt;Tag&gt;0&lt;/Tag&gt;&lt;Author&gt;Taha, M; Sano, D; Hanoudi, S; Esber, Z; Elahi, M; Gabali, A; Chopra, T; Draghici, S; Samavati, L&lt;/Author&gt;&lt;Year&gt;2021&lt;/Year&gt;&lt;Details&gt;&lt;_accession_num&gt;32892687&lt;/_accession_num&gt;&lt;_author_adr&gt;Department of Internal Medicine, Division of Pulmonary, Critical Care and Sleep Medicine, Wayne State University, School of Medicine and Detroit Medical Center , Detroit, MI, USA.; Department of Internal Medicine, Division Hematology and Oncology; Wayne State University, School of Medicine and Detroit Medical Center , Detroit, MI, USA.; Department of Computer Science, Wayne State University , Detroit, MI, USA.; Department of Internal Medicine, Division of Pulmonary, Critical Care and Sleep Medicine, Wayne State University, School of Medicine and Detroit Medical Center , Detroit, MI, USA.; Department of Pathology, Wayne State University, School of Medicine and Detroit Medical Center , Detroit, MI, USA.; Division of Infectious Diseases, Wayne State University , Detroit, MI, USA.; Division of Infectious Diseases, Wayne State University , Detroit, MI, USA.; Department of Computer Science, Wayne State University , Detroit, MI, USA.; Department of Internal Medicine, Division of Pulmonary, Critical Care and Sleep Medicine, Wayne State University, School of Medicine and Detroit Medical Center , Detroit, MI, USA.; Center for Molecular Medicine and Genetics, Wayne State University School of Medicine , Detroit, MI, USA.&lt;/_author_adr&gt;&lt;_date_display&gt;2021 Jan 2&lt;/_date_display&gt;&lt;_date&gt;2021-01-02&lt;/_date&gt;&lt;_doi&gt;10.1080/09537104.2020.1817361&lt;/_doi&gt;&lt;_isbn&gt;1369-1635 (Electronic); 0953-7104 (Linking)&lt;/_isbn&gt;&lt;_issue&gt;1&lt;/_issue&gt;&lt;_journal&gt;Platelets&lt;/_journal&gt;&lt;_keywords&gt;AKI; COVID-19; D-Dimer; SARS-CoV-2; hypercoagulable; mean platelet volume; renal failure&lt;/_keywords&gt;&lt;_language&gt;eng&lt;/_language&gt;&lt;_pages&gt;130-137&lt;/_pages&gt;&lt;_subject_headings&gt;Acute Kidney Injury/blood/*etiology/physiopathology; Adult; Aged; Aged, 80 and over; Angiotensin II/*metabolism; Angiotensin-Converting Enzyme 2/*metabolism; Blood Platelets/*pathology; COVID-19/blood/*complications/epidemiology; Comorbidity; Diabetes Mellitus/epidemiology; Female; Fibrin Fibrinogen Degradation Products/analysis; Glomerular Filtration Rate; Humans; Hypertension/epidemiology; Male; Mean Platelet Volume; Middle Aged; *Pandemics; Receptors, Virus/*metabolism; Renin-Angiotensin System/physiology; *SARS-CoV-2; Thrombocytopenia/*etiology; Thrombophilia/blood/*etiology; Young Adult&lt;/_subject_headings&gt;&lt;_tertiary_title&gt;Platelets&lt;/_tertiary_title&gt;&lt;_type_work&gt;Journal Article&lt;/_type_work&gt;&lt;_url&gt;http://www.ncbi.nlm.nih.gov/entrez/query.fcgi?cmd=Retrieve&amp;amp;db=pubmed&amp;amp;dopt=Abstract&amp;amp;list_uids=32892687&amp;amp;query_hl=1&lt;/_url&gt;&lt;_volume&gt;32&lt;/_volume&gt;&lt;_created&gt;64562281&lt;/_created&gt;&lt;_modified&gt;64562281&lt;/_modified&gt;&lt;_db_updated&gt;PubMed&lt;/_db_updated&gt;&lt;_impact_factor&gt;   4.236&lt;/_impact_factor&gt;&lt;_social_category&gt;医学(3)&lt;/_social_category&gt;&lt;_collection_scope&gt;SCIE&lt;/_collection_scope&gt;&lt;/Details&gt;&lt;Extra&gt;&lt;DBUID&gt;{F96A950B-833F-4880-A151-76DA2D6A2879}&lt;/DBUID&gt;&lt;/Extra&gt;&lt;/Item&gt;&lt;/References&gt;&lt;/Group&gt;&lt;/Citation&gt;_x000a_"/>
    <w:docVar w:name="NE.Ref{653827AD-696D-4418-8248-120C8AD8555F}" w:val=" ADDIN NE.Ref.{653827AD-696D-4418-8248-120C8AD8555F}&lt;Citation&gt;&lt;Group&gt;&lt;References&gt;&lt;Item&gt;&lt;ID&gt;4&lt;/ID&gt;&lt;UID&gt;{8CF99063-B301-466C-93A5-41E83AF3C36B}&lt;/UID&gt;&lt;Title&gt;Anemia in patients with Covid-19: pathogenesis and clinical significance&lt;/Title&gt;&lt;Template&gt;Journal Article&lt;/Template&gt;&lt;Star&gt;0&lt;/Star&gt;&lt;Tag&gt;0&lt;/Tag&gt;&lt;Author&gt;Bergamaschi, G; Borrelli, De Andreis F; Aronico, N; Lenti, M V; Barteselli, C; Merli, S; Pellegrino, I; Coppola, L; Cremonte, E M; Croce, G; Morda, F; Lapia, F; Ferrari, S; Ballesio, A; Parodi, A; Calabretta, F; Ferrari, M G; Fumoso, F; Gentile, A; Melazzini, F; Di Sabatino, A&lt;/Author&gt;&lt;Year&gt;2021&lt;/Year&gt;&lt;Details&gt;&lt;_accession_num&gt;33417082&lt;/_accession_num&gt;&lt;_author_adr&gt;Department of Internal Medicine, San Matteo Hospital Foundation, Piazzale Golgi,  27100, Pavia, Italy. n.bergamaschi@smatteo.pv.it.; Department of Internal Medicine, San Matteo Hospital Foundation, Piazzale Golgi,  27100, Pavia, Italy.; University of Pavia School of Medicine, Pavia, Italy.; Department of Internal Medicine, San Matteo Hospital Foundation, Piazzale Golgi,  27100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; Department of Internal Medicine, San Matteo Hospital Foundation, Piazzale Golgi,  27100, Pavia, Italy.; University of Pavia School of Medicine, Pavia, Italy.&lt;/_author_adr&gt;&lt;_collection_scope&gt;SCIE&lt;/_collection_scope&gt;&lt;_created&gt;64551807&lt;/_created&gt;&lt;_date&gt;2021-05-01&lt;/_date&gt;&lt;_date_display&gt;2021 May&lt;/_date_display&gt;&lt;_db_updated&gt;PubMed&lt;/_db_updated&gt;&lt;_doi&gt;10.1007/s10238-020-00679-4&lt;/_doi&gt;&lt;_impact_factor&gt;   5.057&lt;/_impact_factor&gt;&lt;_isbn&gt;1591-9528 (Electronic); 1591-8890 (Linking)&lt;/_isbn&gt;&lt;_issue&gt;2&lt;/_issue&gt;&lt;_journal&gt;Clin Exp Med&lt;/_journal&gt;&lt;_keywords&gt;Anemia; Anemia of inflammation; COVID-19; Oxygen partial pressure/oxygen concentration; Red blood cell distribution width&lt;/_keywords&gt;&lt;_language&gt;eng&lt;/_language&gt;&lt;_modified&gt;64716332&lt;/_modified&gt;&lt;_pages&gt;239-246&lt;/_pages&gt;&lt;_social_category&gt;医学(3)&lt;/_social_category&gt;&lt;_subject_headings&gt;Adult; Aged; Anemia/blood/pathology; Anemia, Iron-Deficiency/*blood/pathology/therapy; Blood Gas Monitoring, Transcutaneous; Blood Sedimentation; C-Reactive Protein/analysis; COVID-19/*blood/mortality/*pathology; Cholinesterases/blood; Comorbidity; *Erythrocyte Count; Female; Ferritins/blood; Hemoglobins/*analysis; Humans; L-Lactate Dehydrogenase/blood; Male; Middle Aged; Oxygen/blood; SARS-CoV-2&lt;/_subject_headings&gt;&lt;_tertiary_title&gt;Clinical and experimental medicine&lt;/_tertiary_title&gt;&lt;_type_work&gt;Journal Article; Observational Study&lt;/_type_work&gt;&lt;_url&gt;http://www.ncbi.nlm.nih.gov/entrez/query.fcgi?cmd=Retrieve&amp;amp;db=pubmed&amp;amp;dopt=Abstract&amp;amp;list_uids=33417082&amp;amp;query_hl=1&lt;/_url&gt;&lt;_volume&gt;21&lt;/_volume&gt;&lt;/Details&gt;&lt;Extra&gt;&lt;DBUID&gt;{88AAE4B7-9A44-40D3-9183-95E279DF7EE8}&lt;/DBUID&gt;&lt;/Extra&gt;&lt;/Item&gt;&lt;/References&gt;&lt;/Group&gt;&lt;Group&gt;&lt;References&gt;&lt;Item&gt;&lt;ID&gt;12&lt;/ID&gt;&lt;UID&gt;{DCFFCC92-D688-4D9B-B78D-97B6F2CB2D94}&lt;/UID&gt;&lt;Title&gt;Anisocytosis is Associated With Short-Term Mortality in COVID-19 and May Reflect  Proinflammatory Signature in Uninfected Ambulatory Adults&lt;/Title&gt;&lt;Template&gt;Journal Article&lt;/Template&gt;&lt;Star&gt;0&lt;/Star&gt;&lt;Tag&gt;0&lt;/Tag&gt;&lt;Author&gt;Hornick, A; Tashtish, N; Osnard, M; Shah, B; Bradigan, A; Albar, Z; Tomalka, J; Dalton, J; Sharma, A; Sekaly, R P; Hejal, R; Simon, D I; Zidar, D A; Al-Kindi, S G&lt;/Author&gt;&lt;Year&gt;2020&lt;/Year&gt;&lt;Details&gt;&lt;_accession_num&gt;33089037&lt;/_accession_num&gt;&lt;_author_adr&gt;Harrington Heart &amp;amp; Vascular Institute, University Hospitals Cleveland Medical Center.; Harrington Heart &amp;amp; Vascular Institute, University Hospitals Cleveland Medical Center.; Harrington Heart &amp;amp; Vascular Institute, University Hospitals Cleveland Medical Center.; New York VA Harbor Healthcare System and New York University School of Medicine,  New York, NY.; Seidman Cancer Center, University Hospitals Cleveland Medical Center, Cleveland,  OH.; Case Western Reserve University, Cleveland, OH.; Case Western Reserve University, Cleveland, OH.; Department of Quantitative Health Sciences, Lerner Research Institute, Cleveland  Clinic, Cleveland, OH.; Case Western Reserve University, Cleveland, OH.; Case Western Reserve University, Cleveland, OH.; Case Western Reserve University, Cleveland, OH.; Department of Pulmonary and Critical Care, University Hospitals, Cleveland, OH.; Harrington Heart &amp;amp; Vascular Institute, University Hospitals Cleveland Medical Center.; Case Western Reserve University, Cleveland, OH.; Harrington Heart &amp;amp; Vascular Institute, University Hospitals Cleveland Medical Center.; Case Western Reserve University, Cleveland, OH.; Louis Stokes Cleveland VA Medical Center, Cleveland, OH.; Harrington Heart &amp;amp; Vascular Institute, University Hospitals Cleveland Medical Center.; Case Western Reserve University, Cleveland, OH.&lt;/_author_adr&gt;&lt;_created&gt;64551832&lt;/_created&gt;&lt;_date&gt;2020-01-20&lt;/_date&gt;&lt;_date_display&gt;2020&lt;/_date_display&gt;&lt;_db_updated&gt;PubMed&lt;/_db_updated&gt;&lt;_doi&gt;10.20411/pai.v5i1.391&lt;/_doi&gt;&lt;_isbn&gt;2469-2964 (Electronic); 2469-2964 (Linking)&lt;/_isbn&gt;&lt;_issue&gt;1&lt;/_issue&gt;&lt;_journal&gt;Pathog Immun&lt;/_journal&gt;&lt;_keywords&gt;Anisocytosis; Covid-19; Critical Illness; Cytokines; Erythrocyte Indices; Prognosis; RDW&lt;/_keywords&gt;&lt;_language&gt;eng&lt;/_language&gt;&lt;_modified&gt;64716332&lt;/_modified&gt;&lt;_ori_publication&gt;(c) Pathogens and Immunity 2020.&lt;/_ori_publication&gt;&lt;_pages&gt;312-326&lt;/_pages&gt;&lt;_tertiary_title&gt;Pathogens &amp;amp; immunity&lt;/_tertiary_title&gt;&lt;_type_work&gt;Journal Article&lt;/_type_work&gt;&lt;_url&gt;http://www.ncbi.nlm.nih.gov/entrez/query.fcgi?cmd=Retrieve&amp;amp;db=pubmed&amp;amp;dopt=Abstract&amp;amp;list_uids=33089037&amp;amp;query_hl=1&lt;/_url&gt;&lt;_volume&gt;5&lt;/_volume&gt;&lt;/Details&gt;&lt;Extra&gt;&lt;DBUID&gt;{88AAE4B7-9A44-40D3-9183-95E279DF7EE8}&lt;/DBUID&gt;&lt;/Extra&gt;&lt;/Item&gt;&lt;/References&gt;&lt;/Group&gt;&lt;/Citation&gt;_x000a_"/>
    <w:docVar w:name="NE.Ref{6559D586-0663-4CE7-BCE7-9EFCD96740E1}" w:val=" ADDIN NE.Ref.{6559D586-0663-4CE7-BCE7-9EFCD96740E1}&lt;Citation&gt;&lt;Group&gt;&lt;References&gt;&lt;Item&gt;&lt;ID&gt;76&lt;/ID&gt;&lt;UID&gt;{623B9CC8-6CBE-41BD-A68F-379CE3D36522}&lt;/UID&gt;&lt;Title&gt;SARS-CoV-2 Initiates Programmed Cell Death in Platelets&lt;/Title&gt;&lt;Template&gt;Journal Article&lt;/Template&gt;&lt;Star&gt;0&lt;/Star&gt;&lt;Tag&gt;0&lt;/Tag&gt;&lt;Author&gt;Koupenova, M; Corkrey, H A; Vitseva, O; Tanriverdi, K; Somasundaran, M; Liu, P; Soofi, S; Bhandari, R; Godwin, M; Parsi, K M; Cousineau, A; Maehr, R; Wang, J P; Cameron, S J; Rade, J; Finberg, R W; Freedman, J E&lt;/Author&gt;&lt;Year&gt;2021&lt;/Year&gt;&lt;Details&gt;&lt;_accession_num&gt;34293929&lt;/_accession_num&gt;&lt;_author_adr&gt;Department of Medicine, Division of Cardiovascular Medicine (M.K., H.A.C., O.V.,  K.T., J.R., J.E.F.), University of Massachusetts Medical School, Worcester, MA.; Department of Medicine, Division of Cardiovascular Medicine (M.K., H.A.C., O.V.,  K.T., J.R., J.E.F.), University of Massachusetts Medical School, Worcester, MA.; Department of Medicine, Division of Cardiovascular Medicine (M.K., H.A.C., O.V.,  K.T., J.R., J.E.F.), University of Massachusetts Medical School, Worcester, MA.; Department of Medicine, Division of Cardiovascular Medicine (M.K., H.A.C., O.V.,  K.T., J.R., J.E.F.), University of Massachusetts Medical School, Worcester, MA.; Department of Biochemistry and Molecular Pharmacology (M.S.), University of  Massachusetts Medical School, Worcester, MA.; Department of Medicine, Division of Infectious Disease and Immunology Department  of Medicine (P.L., S.S., J.P.W., R.W.F.), University of Massachusetts Medical  School, Worcester, MA.; Department of Medicine, Division of Infectious Disease and Immunology Department  of Medicine (P.L., S.S., J.P.W., R.W.F.), University of Massachusetts Medical  School, Worcester, MA.; Heart, Vascular and Thoracic Institute (R.B., S.J.C.).; Department of Cardiovascular and Metabolic Sciences, Cleveland Clinic, OH (R.B.,  M.G., S.J.C.).; Department of Cardiovascular and Metabolic Sciences, Cleveland Clinic, OH (R.B.,  M.G., S.J.C.).; Diabetes Center of Excellence (K.M.P., A.C., R.M.), University of Massachusetts  Medical School, Worcester, MA.; Program in Molecular Medicine (K.M.P., R.M.), University of Massachusetts Medical  School, Worcester, MA.; Diabetes Center of Excellence (K.M.P., A.C., R.M.), University of Massachusetts  Medical School, Worcester, MA.; Diabetes Center of Excellence (K.M.P., A.C., R.M.), University of Massachusetts  Medical School, Worcester, MA.; Program in Molecular Medicine (K.M.P., R.M.), University of Massachusetts Medical  School, Worcester, MA.; Department of Medicine, Division of Infectious Disease and Immunology Department  of Medicine (P.L., S.S., J.P.W., R.W.F.), University of Massachusetts Medical  School, Worcester, MA.; Heart, Vascular and Thoracic Institute (R.B., S.J.C.).; Department of Cardiovascular and Metabolic Sciences, Cleveland Clinic, OH (R.B.,  M.G., S.J.C.).; Case Western Reserve University Lerner College of Medicine, Cleveland, OH  (S.J.C.).; Department of Medicine, Division of Cardiovascular Medicine (M.K., H.A.C., O.V.,  K.T., J.R., J.E.F.), University of Massachusetts Medical School, Worcester, MA.; Department of Medicine, Division of Infectious Disease and Immunology Department  of Medicine (P.L., S.S., J.P.W., R.W.F.), University of Massachusetts Medical  School, Worcester, MA.; Department of Medicine, Division of Cardiovascular Medicine (M.K., H.A.C., O.V.,  K.T., J.R., J.E.F.), University of Massachusetts Medical School, Worcester, MA.&lt;/_author_adr&gt;&lt;_collection_scope&gt;SCIE&lt;/_collection_scope&gt;&lt;_created&gt;64716396&lt;/_created&gt;&lt;_date&gt;2021-09-03&lt;/_date&gt;&lt;_date_display&gt;2021 Sep 3&lt;/_date_display&gt;&lt;_db_updated&gt;PubMed&lt;/_db_updated&gt;&lt;_doi&gt;10.1161/CIRCRESAHA.121.319117&lt;/_doi&gt;&lt;_impact_factor&gt;  23.213&lt;/_impact_factor&gt;&lt;_isbn&gt;1524-4571 (Electronic); 0009-7330 (Print); 0009-7330 (Linking)&lt;/_isbn&gt;&lt;_issue&gt;6&lt;/_issue&gt;&lt;_journal&gt;Circ Res&lt;/_journal&gt;&lt;_keywords&gt;COVID-19; SARS-CoV-2; apoptosis; blood platelets; extracellular vesicles; necroptosis; thrombosis&lt;/_keywords&gt;&lt;_language&gt;eng&lt;/_language&gt;&lt;_modified&gt;64716396&lt;/_modified&gt;&lt;_pages&gt;631-646&lt;/_pages&gt;&lt;_social_category&gt;医学(1)&lt;/_social_category&gt;&lt;_subject_headings&gt;A549 Cells; Adult; Angiotensin-Converting Enzyme 2/*metabolism; *Apoptosis; Blood Platelets/*metabolism/ultrastructure/virology; Blotting, Western; COVID-19/blood/*metabolism/virology; Female; Host-Pathogen Interactions; Humans; Male; Microscopy, Electron, Transmission; Necroptosis; SARS-CoV-2/physiology; Serine Endopeptidases/*metabolism&lt;/_subject_headings&gt;&lt;_tertiary_title&gt;Circulation research&lt;/_tertiary_title&gt;&lt;_type_work&gt;Journal Article; Research Support, N.I.H., Extramural; Research Support, Non-U.S. Gov&amp;apos;t; Research Support, U.S. Gov&amp;apos;t, Non-P.H.S.&lt;/_type_work&gt;&lt;_url&gt;http://www.ncbi.nlm.nih.gov/entrez/query.fcgi?cmd=Retrieve&amp;amp;db=pubmed&amp;amp;dopt=Abstract&amp;amp;list_uids=34293929&amp;amp;query_hl=1&lt;/_url&gt;&lt;_volume&gt;129&lt;/_volume&gt;&lt;/Details&gt;&lt;Extra&gt;&lt;DBUID&gt;{88AAE4B7-9A44-40D3-9183-95E279DF7EE8}&lt;/DBUID&gt;&lt;/Extra&gt;&lt;/Item&gt;&lt;/References&gt;&lt;/Group&gt;&lt;/Citation&gt;_x000a_"/>
    <w:docVar w:name="NE.Ref{67CF3C65-7F0B-4DA6-BB8B-F88223DF2BB9}" w:val=" ADDIN NE.Ref.{67CF3C65-7F0B-4DA6-BB8B-F88223DF2BB9}&lt;Citation&gt;&lt;Group&gt;&lt;References&gt;&lt;Item&gt;&lt;ID&gt;570&lt;/ID&gt;&lt;UID&gt;{1AB70285-54AE-41B2-B0A2-9B54325E0A1E}&lt;/UID&gt;&lt;Title&gt;Dynamic changes in routine blood parameters of a severe COVID-19 case&lt;/Title&gt;&lt;Template&gt;Journal Article&lt;/Template&gt;&lt;Star&gt;0&lt;/Star&gt;&lt;Tag&gt;0&lt;/Tag&gt;&lt;Author&gt;Lu, G; Wang, J&lt;/Author&gt;&lt;Year&gt;2020&lt;/Year&gt;&lt;Details&gt;&lt;_accession_num&gt;32405079&lt;/_accession_num&gt;&lt;_author_adr&gt;Taizhou Hospital of Zhejiang Province, Linhai, Zhejiang, China.; Taizhou Hospital of Zhejiang Province, Linhai, Zhejiang, China. Electronic address: loganhaha@163.com.&lt;/_author_adr&gt;&lt;_collection_scope&gt;SCIE&lt;/_collection_scope&gt;&lt;_created&gt;64561888&lt;/_created&gt;&lt;_date&gt;2020-09-01&lt;/_date&gt;&lt;_date_display&gt;2020 Sep&lt;/_date_display&gt;&lt;_db_updated&gt;PubMed&lt;/_db_updated&gt;&lt;_doi&gt;10.1016/j.cca.2020.04.034&lt;/_doi&gt;&lt;_impact_factor&gt;   6.314&lt;/_impact_factor&gt;&lt;_isbn&gt;1873-3492 (Electronic); 0009-8981 (Linking)&lt;/_isbn&gt;&lt;_journal&gt;Clin Chim Acta&lt;/_journal&gt;&lt;_keywords&gt;COVID-19; Dynamic; Routine blood parameters&lt;/_keywords&gt;&lt;_language&gt;eng&lt;/_language&gt;&lt;_modified&gt;64561889&lt;/_modified&gt;&lt;_ori_publication&gt;Copyright (c) 2020 Elsevier B.V. All rights reserved.&lt;/_ori_publication&gt;&lt;_pages&gt;98-102&lt;/_pages&gt;&lt;_social_category&gt;医学(3)&lt;/_social_category&gt;&lt;_subject_headings&gt;Anti-Bacterial Agents/therapeutic use; Betacoronavirus/drug effects/*pathogenicity; Biomarkers/blood; Blood Platelets/drug effects/pathology/virology; C-Reactive Protein/metabolism; COVID-19; Cell Count; Convalescence; Coronavirus Infections/*blood/*diagnosis/physiopathology/therapy; Erythrocytes/drug effects/pathology/virology; Female; Humans; Middle Aged; Monocytes/drug effects/pathology/virology; Neutrophils/drug effects/pathology/virology; Oseltamivir/therapeutic use; Pandemics; Pneumonia, Viral/*blood/*diagnosis/physiopathology/therapy; Prognosis; Respiration, Artificial; SARS-CoV-2; Severity of Illness Index&lt;/_subject_headings&gt;&lt;_tertiary_title&gt;Clinica chimica acta; international journal of clinical chemistry&lt;/_tertiary_title&gt;&lt;_type_work&gt;Case Reports&lt;/_type_work&gt;&lt;_url&gt;http://www.ncbi.nlm.nih.gov/entrez/query.fcgi?cmd=Retrieve&amp;amp;db=pubmed&amp;amp;dopt=Abstract&amp;amp;list_uids=32405079&amp;amp;query_hl=1&lt;/_url&gt;&lt;_volume&gt;508&lt;/_volume&gt;&lt;/Details&gt;&lt;Extra&gt;&lt;DBUID&gt;{F96A950B-833F-4880-A151-76DA2D6A2879}&lt;/DBUID&gt;&lt;/Extra&gt;&lt;/Item&gt;&lt;/References&gt;&lt;/Group&gt;&lt;/Citation&gt;_x000a_"/>
    <w:docVar w:name="NE.Ref{68738102-7595-49E3-BD8A-9354B2D09351}" w:val=" ADDIN NE.Ref.{68738102-7595-49E3-BD8A-9354B2D09351}&lt;Citation&gt;&lt;Group&gt;&lt;References&gt;&lt;Item&gt;&lt;ID&gt;589&lt;/ID&gt;&lt;UID&gt;{D5C0656D-E97B-4E78-93EA-CE38A4CC05C7}&lt;/UID&gt;&lt;Title&gt;Platelet reactivity and mean platelet volume as risk markers of thrombogenesis in atrial fibrillation&lt;/Title&gt;&lt;Template&gt;Journal Article&lt;/Template&gt;&lt;Star&gt;0&lt;/Star&gt;&lt;Tag&gt;0&lt;/Tag&gt;&lt;Author&gt;Makowski, M; Smorag, I; Makowska, J; Bissinger, A; Grycewicz, T; Pasnik, J; Kidawa, M; Lubinski, A; Zielinska, M; Baj, Z&lt;/Author&gt;&lt;Year&gt;2017&lt;/Year&gt;&lt;Details&gt;&lt;_accession_num&gt;28302320&lt;/_accession_num&gt;&lt;_author_adr&gt;Department of Interventional Cardiology and Cardiac Arrhythmias, Medical University of Lodz, Poland. Electronic address: drmarmak@gmail.com.; Department of Pathophysiology and Immunology, Medical University of Lodz, Poland.; Department of Rheumatology, Medical University of Lodz, Poland.; Department of Interventional Cardiology and Cardiac Arrhythmias, Medical University of Lodz, Poland.; Department of Interventional Cardiology and Cardiac Arrhythmias, Medical University of Lodz, Poland.; Department of Paediatrics, Preventive Cardiology and Immunology of Developmental  Age, Medical University of Lodz, Poland.; Intensive Cardiac Therapy Clinic, Medical University of Lodz, Poland.; Department of Interventional Cardiology and Cardiac Arrhythmias, Medical University of Lodz, Poland.; Intensive Cardiac Therapy Clinic, Medical University of Lodz, Poland.; Department of Pathophysiology and Immunology, Medical University of Lodz, Poland.&lt;/_author_adr&gt;&lt;_collection_scope&gt;SCIE&lt;/_collection_scope&gt;&lt;_created&gt;64564712&lt;/_created&gt;&lt;_date&gt;2017-05-15&lt;/_date&gt;&lt;_date_display&gt;2017 May 15&lt;/_date_display&gt;&lt;_db_updated&gt;PubMed&lt;/_db_updated&gt;&lt;_doi&gt;10.1016/j.ijcard.2017.03.023&lt;/_doi&gt;&lt;_impact_factor&gt;   4.039&lt;/_impact_factor&gt;&lt;_isbn&gt;1874-1754 (Electronic); 0167-5273 (Linking)&lt;/_isbn&gt;&lt;_journal&gt;Int J Cardiol&lt;/_journal&gt;&lt;_keywords&gt;Atrial fibrillation; Mean platelet volume; Platelet reactivity&lt;/_keywords&gt;&lt;_language&gt;eng&lt;/_language&gt;&lt;_modified&gt;64564712&lt;/_modified&gt;&lt;_ori_publication&gt;Copyright (c) 2017 Elsevier Ireland Ltd. All rights reserved.&lt;/_ori_publication&gt;&lt;_pages&gt;1-5&lt;/_pages&gt;&lt;_social_category&gt;医学(2)&lt;/_social_category&gt;&lt;_subject_headings&gt;*Atrial Fibrillation/blood/complications/physiopathology/therapy; Biomarkers/analysis; Blood Coagulation/physiology; Echocardiography/methods; Electric Countershock/*methods; Electrocardiography/methods; Female; Humans; Male; Mean Platelet Volume/*methods; Middle Aged; Platelet Activation/*physiology; *Platelet Membrane Glycoproteins/analysis/physiology; Poland; Risk Factors; Statistics as Topic; Thrombin/*physiology; *Thromboembolism/blood/etiology; Thrombophilia/diagnosis; *Thrombosis/blood/etiology&lt;/_subject_headings&gt;&lt;_tertiary_title&gt;International journal of cardiology&lt;/_tertiary_title&gt;&lt;_type_work&gt;Journal Article&lt;/_type_work&gt;&lt;_url&gt;http://www.ncbi.nlm.nih.gov/entrez/query.fcgi?cmd=Retrieve&amp;amp;db=pubmed&amp;amp;dopt=Abstract&amp;amp;list_uids=28302320&amp;amp;query_hl=1&lt;/_url&gt;&lt;_volume&gt;235&lt;/_volume&gt;&lt;/Details&gt;&lt;Extra&gt;&lt;DBUID&gt;{F96A950B-833F-4880-A151-76DA2D6A2879}&lt;/DBUID&gt;&lt;/Extra&gt;&lt;/Item&gt;&lt;/References&gt;&lt;/Group&gt;&lt;/Citation&gt;_x000a_"/>
    <w:docVar w:name="NE.Ref{703C701F-CE8D-4C62-868E-9E621E993023}" w:val=" ADDIN NE.Ref.{703C701F-CE8D-4C62-868E-9E621E993023}&lt;Citation&gt;&lt;Group&gt;&lt;References&gt;&lt;Item&gt;&lt;ID&gt;535&lt;/ID&gt;&lt;UID&gt;{CD573DD2-A11D-4D18-8F8C-552FB2C3308C}&lt;/UID&gt;&lt;Title&gt;Red blood cell distribution width: A simple parameter with multiple clinical applications&lt;/Title&gt;&lt;Template&gt;Journal Article&lt;/Template&gt;&lt;Star&gt;0&lt;/Star&gt;&lt;Tag&gt;0&lt;/Tag&gt;&lt;Author&gt;Salvagno, G L; Sanchis-Gomar, F; Picanza, A; Lippi, G&lt;/Author&gt;&lt;Year&gt;2015&lt;/Year&gt;&lt;Details&gt;&lt;_accession_num&gt;25535770&lt;/_accession_num&gt;&lt;_author_adr&gt;Clinical Chemistry Section, Department of Life and Reproductive Sciences, Academic Hospital of Verona , Verona , Italy .&lt;/_author_adr&gt;&lt;_collection_scope&gt;SCIE&lt;/_collection_scope&gt;&lt;_created&gt;64551829&lt;/_created&gt;&lt;_date&gt;2015-01-20&lt;/_date&gt;&lt;_date_display&gt;2015&lt;/_date_display&gt;&lt;_db_updated&gt;PubMed&lt;/_db_updated&gt;&lt;_doi&gt;10.3109/10408363.2014.992064&lt;/_doi&gt;&lt;_impact_factor&gt;   7.721&lt;/_impact_factor&gt;&lt;_isbn&gt;1549-781X (Electronic); 1040-8363 (Linking)&lt;/_isbn&gt;&lt;_issue&gt;2&lt;/_issue&gt;&lt;_journal&gt;Crit Rev Clin Lab Sci&lt;/_journal&gt;&lt;_keywords&gt;Hematology; RDW; mortality; red blood cell distribution width; risk factor&lt;/_keywords&gt;&lt;_language&gt;eng&lt;/_language&gt;&lt;_modified&gt;64551829&lt;/_modified&gt;&lt;_pages&gt;86-105&lt;/_pages&gt;&lt;_social_category&gt;医学(2)&lt;/_social_category&gt;&lt;_subject_headings&gt;*Erythrocyte Indices; Erythrocyte Volume; Hematology; Humans; Prognosis; Risk Factors&lt;/_subject_headings&gt;&lt;_tertiary_title&gt;Critical reviews in clinical laboratory sciences&lt;/_tertiary_title&gt;&lt;_type_work&gt;Journal Article; Review&lt;/_type_work&gt;&lt;_url&gt;http://www.ncbi.nlm.nih.gov/entrez/query.fcgi?cmd=Retrieve&amp;amp;db=pubmed&amp;amp;dopt=Abstract&amp;amp;list_uids=25535770&amp;amp;query_hl=1&lt;/_url&gt;&lt;_volume&gt;52&lt;/_volume&gt;&lt;/Details&gt;&lt;Extra&gt;&lt;DBUID&gt;{F96A950B-833F-4880-A151-76DA2D6A2879}&lt;/DBUID&gt;&lt;/Extra&gt;&lt;/Item&gt;&lt;/References&gt;&lt;/Group&gt;&lt;Group&gt;&lt;References&gt;&lt;Item&gt;&lt;ID&gt;541&lt;/ID&gt;&lt;UID&gt;{405501D1-2D36-43BA-8FEE-1CBB11BC6402}&lt;/UID&gt;&lt;Title&gt;Anisocytosis in chronic pulmonary disease&lt;/Title&gt;&lt;Template&gt;Journal Article&lt;/Template&gt;&lt;Star&gt;0&lt;/Star&gt;&lt;Tag&gt;0&lt;/Tag&gt;&lt;Author&gt;Haut, A; Wright, S E; Pierce, J A&lt;/Author&gt;&lt;Year&gt;1969&lt;/Year&gt;&lt;Details&gt;&lt;_accession_num&gt;5372785&lt;/_accession_num&gt;&lt;_collection_scope&gt;SCIE&lt;/_collection_scope&gt;&lt;_created&gt;64551841&lt;/_created&gt;&lt;_date&gt;1969-12-01&lt;/_date&gt;&lt;_date_display&gt;1969 Dec&lt;/_date_display&gt;&lt;_db_updated&gt;PubMed&lt;/_db_updated&gt;&lt;_doi&gt;10.1097/00000441-196912000-00004&lt;/_doi&gt;&lt;_impact_factor&gt;   3.462&lt;/_impact_factor&gt;&lt;_isbn&gt;0002-9629 (Print); 0002-9629 (Linking)&lt;/_isbn&gt;&lt;_issue&gt;6&lt;/_issue&gt;&lt;_journal&gt;Am J Med Sci&lt;/_journal&gt;&lt;_language&gt;eng&lt;/_language&gt;&lt;_modified&gt;64551841&lt;/_modified&gt;&lt;_pages&gt;394-404&lt;/_pages&gt;&lt;_social_category&gt;医学(4)&lt;/_social_category&gt;&lt;_subject_headings&gt;Adult; Aged; *Anthropometry; Asthma/blood; Bloodletting; Bronchiectasis/blood; Bronchitis/blood; Carbon Dioxide/blood; Chronic Disease; Erythrocytes/*cytology; Female; Hematocrit; Humans; Hypoventilation/blood; Lung Diseases/*blood; Male; Methods; Middle Aged; Oxygen/blood; Pulmonary Emphysema/blood; Pulmonary Fibrosis/blood; Spirometry&lt;/_subject_headings&gt;&lt;_tertiary_title&gt;The American journal of the medical sciences&lt;/_tertiary_title&gt;&lt;_type_work&gt;Journal Article&lt;/_type_work&gt;&lt;_url&gt;http://www.ncbi.nlm.nih.gov/entrez/query.fcgi?cmd=Retrieve&amp;amp;db=pubmed&amp;amp;dopt=Abstract&amp;amp;list_uids=5372785&amp;amp;query_hl=1&lt;/_url&gt;&lt;_volume&gt;258&lt;/_volume&gt;&lt;/Details&gt;&lt;Extra&gt;&lt;DBUID&gt;{F96A950B-833F-4880-A151-76DA2D6A2879}&lt;/DBUID&gt;&lt;/Extra&gt;&lt;/Item&gt;&lt;/References&gt;&lt;/Group&gt;&lt;/Citation&gt;_x000a_"/>
    <w:docVar w:name="NE.Ref{71A7DF60-27F4-468E-83F2-A6F1D96B217C}" w:val=" ADDIN NE.Ref.{71A7DF60-27F4-468E-83F2-A6F1D96B217C}&lt;Citation&gt;&lt;Group&gt;&lt;References&gt;&lt;Item&gt;&lt;ID&gt;527&lt;/ID&gt;&lt;UID&gt;{986FA529-71AD-45BD-B80C-B13B657F6C6C}&lt;/UID&gt;&lt;Title&gt;Identification of seven loci affecting mean telomere length and their association with disease&lt;/Title&gt;&lt;Template&gt;Journal Article&lt;/Template&gt;&lt;Star&gt;0&lt;/Star&gt;&lt;Tag&gt;0&lt;/Tag&gt;&lt;Author&gt;Codd, V; Nelson, C P; Albrecht, E; Mangino, M; Deelen, J; Buxton, J L; Hottenga, J J; Fischer, K; Esko, T; Surakka, I; Broer, L; Nyholt, D R; Mateo, Leach I; Salo, P; Hagg, S; Matthews, M K; Palmen, J; Norata, G D; O&amp;apos;Reilly, P F; Saleheen, D; Amin, N; Balmforth, A J; Beekman, M; de Boer, R A; Bohringer, S; Braund, P S; Burton, P R; de Craen, A J; Denniff, M; Dong, Y; Douroudis, K; Dubinina, E; Eriksson, J G; Garlaschelli, K; Guo, D; Hartikainen, A L; Henders, A K; Houwing-Duistermaat, J J; Kananen, L; Karssen, L C; Kettunen, J; Klopp, N; Lagou, V; van Leeuwen, E M; Madden, P A; Magi, R; Magnusson, P K; Mannisto, S; McCarthy, M I; Medland, S E; Mihailov, E; Montgomery, G W; Oostra, B A; Palotie, A; Peters, A; Pollard, H; Pouta, A; Prokopenko, I; Ripatti, S; Salomaa, V; Suchiman, H E; Valdes, A M; Verweij, N; Vinuela, A; Wang, X; Wichmann, H E; Widen, E; Willemsen, G; Wright, M J; Xia, K; Xiao, X; van Veldhuisen, D J; Catapano, A L; Tobin, M D; Hall, A S; Blakemore, A I; van Gilst, W H; Zhu, H; Erdmann, J; Reilly, M P; Kathiresan, S; Schunkert, H; Talmud, P J; Pedersen, N L; Perola, M; Ouwehand, W; Kaprio, J; Martin, N G; van Duijn, C M; Hovatta, I; Gieger, C; Metspalu, A; Boomsma, D I; Jarvelin, M R; Slagboom, P E; Thompson, J R; Spector, T D; van der Harst, P; Samani, N J&lt;/Author&gt;&lt;Year&gt;2013&lt;/Year&gt;&lt;Details&gt;&lt;_accession_num&gt;23535734&lt;/_accession_num&gt;&lt;_author_adr&gt;Department of Cardiovascular Sciences, University of Leicester, Leicester, UK.&lt;/_author_adr&gt;&lt;_date_display&gt;2013 Apr&lt;/_date_display&gt;&lt;_date&gt;2013-04-01&lt;/_date&gt;&lt;_doi&gt;10.1038/ng.2528&lt;/_doi&gt;&lt;_isbn&gt;1546-1718 (Electronic); 1061-4036 (Linking)&lt;/_isbn&gt;&lt;_issue&gt;4&lt;/_issue&gt;&lt;_journal&gt;Nat Genet&lt;/_journal&gt;&lt;_language&gt;eng&lt;/_language&gt;&lt;_pages&gt;422-7, 427e1-2&lt;/_pages&gt;&lt;_subject_headings&gt;Biomarkers, Tumor/*genetics; Case-Control Studies; Disease/*genetics; Female; Genetic Loci/*genetics; Genetic Predisposition to Disease; Genome-Wide Association Study; Humans; Leukocytes/*metabolism; Male; Meta-Analysis as Topic; Risk Factors; Telomerase/*genetics; Telomere/*genetics&lt;/_subject_headings&gt;&lt;_tertiary_title&gt;Nature genetics&lt;/_tertiary_title&gt;&lt;_type_work&gt;Journal Article; Research Support, Non-U.S. Gov&amp;apos;t&lt;/_type_work&gt;&lt;_url&gt;http://www.ncbi.nlm.nih.gov/entrez/query.fcgi?cmd=Retrieve&amp;amp;db=pubmed&amp;amp;dopt=Abstract&amp;amp;list_uids=23535734&amp;amp;query_hl=1&lt;/_url&gt;&lt;_volume&gt;45&lt;/_volume&gt;&lt;_created&gt;64551819&lt;/_created&gt;&lt;_modified&gt;64551819&lt;/_modified&gt;&lt;_db_updated&gt;PubMed&lt;/_db_updated&gt;&lt;_impact_factor&gt;  41.307&lt;/_impact_factor&gt;&lt;_social_category&gt;生物学(1)&lt;/_social_category&gt;&lt;_collection_scope&gt;SCIE&lt;/_collection_scope&gt;&lt;/Details&gt;&lt;Extra&gt;&lt;DBUID&gt;{F96A950B-833F-4880-A151-76DA2D6A2879}&lt;/DBUID&gt;&lt;/Extra&gt;&lt;/Item&gt;&lt;/References&gt;&lt;/Group&gt;&lt;/Citation&gt;_x000a_"/>
    <w:docVar w:name="NE.Ref{71DF80C7-BF53-4348-A09D-F8B5EBD886EA}" w:val=" ADDIN NE.Ref.{71DF80C7-BF53-4348-A09D-F8B5EBD886EA}&lt;Citation&gt;&lt;Group&gt;&lt;References&gt;&lt;Item&gt;&lt;ID&gt;572&lt;/ID&gt;&lt;UID&gt;{4585D2A0-533E-49E8-98E7-14067FE5186B}&lt;/UID&gt;&lt;Title&gt;Estimation of erythrocyte parameters of general blood analysis in patients with SARS-CoV-2 -associated pneumonia&lt;/Title&gt;&lt;Template&gt;Journal Article&lt;/Template&gt;&lt;Star&gt;0&lt;/Star&gt;&lt;Tag&gt;0&lt;/Tag&gt;&lt;Author&gt;Petelina, T I; Musikhina, N A; Avdeeva, K S; Shcherbinina, A E; Leonovich, S V; Zueva, E V; Garanina, V D; Gultiaeva, E P; Yaroslavskaya, E I; Kalyuzhnaya, E N; Gorbatenko, E A; Kapustina, A A; Gapon, L I&lt;/Author&gt;&lt;Year&gt;2022&lt;/Year&gt;&lt;Details&gt;&lt;_accession_num&gt;35077066&lt;/_accession_num&gt;&lt;_author_adr&gt;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&lt;/_author_adr&gt;&lt;_created&gt;64561949&lt;/_created&gt;&lt;_date&gt;2022-01-21&lt;/_date&gt;&lt;_date_display&gt;2022 Jan 21&lt;/_date_display&gt;&lt;_db_updated&gt;PubMed&lt;/_db_updated&gt;&lt;_doi&gt;10.51620/0869-2084-2022-67-1-24-30&lt;/_doi&gt;&lt;_isbn&gt;0869-2084 (Print); 0869-2084 (Linking)&lt;/_isbn&gt;&lt;_issue&gt;1&lt;/_issue&gt;&lt;_journal&gt;Klin Lab Diagn&lt;/_journal&gt;&lt;_keywords&gt;C-reactive protein; COVID-19; erythrocyte; standard deviation and coefficient of variation of erythrocyte distribution width&lt;/_keywords&gt;&lt;_language&gt;eng&lt;/_language&gt;&lt;_modified&gt;64561949&lt;/_modified&gt;&lt;_pages&gt;24-30&lt;/_pages&gt;&lt;_subject_headings&gt;Biomarkers; *COVID-19; Erythrocyte Indices; Erythrocytes; Hematologic Tests; Humans; Prospective Studies; Retrospective Studies; *SARS-CoV-2&lt;/_subject_headings&gt;&lt;_tertiary_title&gt;Klinicheskaia laboratornaia diagnostika&lt;/_tertiary_title&gt;&lt;_type_work&gt;Journal Article&lt;/_type_work&gt;&lt;_url&gt;http://www.ncbi.nlm.nih.gov/entrez/query.fcgi?cmd=Retrieve&amp;amp;db=pubmed&amp;amp;dopt=Abstract&amp;amp;list_uids=35077066&amp;amp;query_hl=1&lt;/_url&gt;&lt;_volume&gt;67&lt;/_volume&gt;&lt;/Details&gt;&lt;Extra&gt;&lt;DBUID&gt;{F96A950B-833F-4880-A151-76DA2D6A2879}&lt;/DBUID&gt;&lt;/Extra&gt;&lt;/Item&gt;&lt;/References&gt;&lt;/Group&gt;&lt;/Citation&gt;_x000a_"/>
    <w:docVar w:name="NE.Ref{72776F3A-E634-4AED-9028-53557347E341}" w:val=" ADDIN NE.Ref.{72776F3A-E634-4AED-9028-53557347E341}&lt;Citation&gt;&lt;Group&gt;&lt;References&gt;&lt;Item&gt;&lt;ID&gt;591&lt;/ID&gt;&lt;UID&gt;{1305750A-7F77-4F52-8ED9-D0739D8A2C2A}&lt;/UID&gt;&lt;Title&gt;The evaluation of the immune status of COVID-19 recovered subjects with persistent abnormal lung CT after one year: A longitudinal cohort study&lt;/Title&gt;&lt;Template&gt;Journal Article&lt;/Template&gt;&lt;Star&gt;0&lt;/Star&gt;&lt;Tag&gt;0&lt;/Tag&gt;&lt;Author&gt;Chi, H; Zhou, K; Shen, L; Xu, J; Li, J; Chen, S; Wu, X; Tung, T H; Shen, B; Zhu, H&lt;/Author&gt;&lt;Year&gt;2022&lt;/Year&gt;&lt;Details&gt;&lt;_accession_num&gt;35816945&lt;/_accession_num&gt;&lt;_author_adr&gt;Department of Clinical Laboratory, Taizhou Hospital of Zhejiang Province affiliated to Wenzhou Medical University, Linhai, Zhejiang, China.; Department of Clinical Laboratory, Taizhou Hospital of Zhejiang Province affiliated to Wenzhou Medical University, Linhai, Zhejiang, China.; Department of Clinical Laboratory, Taizhou Hospital of Zhejiang Province affiliated to Wenzhou Medical University, Linhai, Zhejiang, China.; Department of Clinical Laboratory, Taizhou Hospital of Zhejiang Province affiliated to Wenzhou Medical University, Linhai, Zhejiang, China.; Department of Clinical Laboratory, Taizhou Hospital of Zhejiang Province affiliated to Wenzhou Medical University, Linhai, Zhejiang, China.; Department of Clinical Laboratory, Taizhou Hospital of Zhejiang Province affiliated to Wenzhou Medical University, Linhai, Zhejiang, China.; Department of Respiratory Medicine, Taizhou Hospital of Zhejiang Province affiliated to Wenzhou Medical University, Linhai, Zhejiang, China.; Evidence-based Medicine Center, Taizhou Hospital of Zhejiang Province affiliated  to Wenzhou Medical University, Linhai, Zhejiang, China.; Department of Clinical Laboratory, Taizhou Hospital of Zhejiang Province affiliated to Wenzhou Medical University, Linhai, Zhejiang, China. Electronic address: shenb@enzemed.com.; Department of Clinical Laboratory, Taizhou Hospital of Zhejiang Province affiliated to Wenzhou Medical University, Linhai, Zhejiang, China. Electronic address: zhuhg@enzemed.com.&lt;/_author_adr&gt;&lt;_date_display&gt;2022 Sep&lt;/_date_display&gt;&lt;_date&gt;2022-09-01&lt;/_date&gt;&lt;_doi&gt;10.1016/j.intimp.2022.109019&lt;/_doi&gt;&lt;_isbn&gt;1878-1705 (Electronic); 1567-5769 (Linking)&lt;/_isbn&gt;&lt;_journal&gt;Int Immunopharmacol&lt;/_journal&gt;&lt;_keywords&gt;COVID-19 recovered subjects; Complement C3; One-year follow-up; Pulmonary sequelae&lt;/_keywords&gt;&lt;_language&gt;eng&lt;/_language&gt;&lt;_ori_publication&gt;Copyright (c) 2022 The Authors. Published by Elsevier B.V. All rights reserved.&lt;/_ori_publication&gt;&lt;_pages&gt;109019&lt;/_pages&gt;&lt;_subject_headings&gt;Aged; *COVID-19; Cohort Studies; Complement C3; Humans; Immunoglobulins; Longitudinal Studies; Lung/diagnostic imaging; SARS-CoV-2; Tomography, X-Ray Computed&lt;/_subject_headings&gt;&lt;_tertiary_title&gt;International immunopharmacology&lt;/_tertiary_title&gt;&lt;_type_work&gt;Journal Article&lt;/_type_work&gt;&lt;_url&gt;http://www.ncbi.nlm.nih.gov/entrez/query.fcgi?cmd=Retrieve&amp;amp;db=pubmed&amp;amp;dopt=Abstract&amp;amp;list_uids=35816945&amp;amp;query_hl=1&lt;/_url&gt;&lt;_volume&gt;110&lt;/_volume&gt;&lt;_created&gt;64573117&lt;/_created&gt;&lt;_modified&gt;64573117&lt;/_modified&gt;&lt;_db_updated&gt;PubMed&lt;/_db_updated&gt;&lt;_impact_factor&gt;   5.714&lt;/_impact_factor&gt;&lt;_social_category&gt;医学(2)&lt;/_social_category&gt;&lt;_collection_scope&gt;SCIE&lt;/_collection_scope&gt;&lt;/Details&gt;&lt;Extra&gt;&lt;DBUID&gt;{F96A950B-833F-4880-A151-76DA2D6A2879}&lt;/DBUID&gt;&lt;/Extra&gt;&lt;/Item&gt;&lt;/References&gt;&lt;/Group&gt;&lt;/Citation&gt;_x000a_"/>
    <w:docVar w:name="NE.Ref{730D4877-CAA8-49B7-9F49-BBF7102CD8CD}" w:val=" ADDIN NE.Ref.{730D4877-CAA8-49B7-9F49-BBF7102CD8CD}&lt;Citation&gt;&lt;Group&gt;&lt;References&gt;&lt;Item&gt;&lt;ID&gt;76&lt;/ID&gt;&lt;UID&gt;{623B9CC8-6CBE-41BD-A68F-379CE3D36522}&lt;/UID&gt;&lt;Title&gt;SARS-CoV-2 Initiates Programmed Cell Death in Platelets&lt;/Title&gt;&lt;Template&gt;Journal Article&lt;/Template&gt;&lt;Star&gt;0&lt;/Star&gt;&lt;Tag&gt;0&lt;/Tag&gt;&lt;Author&gt;Koupenova, M; Corkrey, H A; Vitseva, O; Tanriverdi, K; Somasundaran, M; Liu, P; Soofi, S; Bhandari, R; Godwin, M; Parsi, K M; Cousineau, A; Maehr, R; Wang, J P; Cameron, S J; Rade, J; Finberg, R W; Freedman, J E&lt;/Author&gt;&lt;Year&gt;2021&lt;/Year&gt;&lt;Details&gt;&lt;_accession_num&gt;34293929&lt;/_accession_num&gt;&lt;_author_adr&gt;Department of Medicine, Division of Cardiovascular Medicine (M.K., H.A.C., O.V.,  K.T., J.R., J.E.F.), University of Massachusetts Medical School, Worcester, MA.; Department of Medicine, Division of Cardiovascular Medicine (M.K., H.A.C., O.V.,  K.T., J.R., J.E.F.), University of Massachusetts Medical School, Worcester, MA.; Department of Medicine, Division of Cardiovascular Medicine (M.K., H.A.C., O.V.,  K.T., J.R., J.E.F.), University of Massachusetts Medical School, Worcester, MA.; Department of Medicine, Division of Cardiovascular Medicine (M.K., H.A.C., O.V.,  K.T., J.R., J.E.F.), University of Massachusetts Medical School, Worcester, MA.; Department of Biochemistry and Molecular Pharmacology (M.S.), University of  Massachusetts Medical School, Worcester, MA.; Department of Medicine, Division of Infectious Disease and Immunology Department  of Medicine (P.L., S.S., J.P.W., R.W.F.), University of Massachusetts Medical  School, Worcester, MA.; Department of Medicine, Division of Infectious Disease and Immunology Department  of Medicine (P.L., S.S., J.P.W., R.W.F.), University of Massachusetts Medical  School, Worcester, MA.; Heart, Vascular and Thoracic Institute (R.B., S.J.C.).; Department of Cardiovascular and Metabolic Sciences, Cleveland Clinic, OH (R.B.,  M.G., S.J.C.).; Department of Cardiovascular and Metabolic Sciences, Cleveland Clinic, OH (R.B.,  M.G., S.J.C.).; Diabetes Center of Excellence (K.M.P., A.C., R.M.), University of Massachusetts  Medical School, Worcester, MA.; Program in Molecular Medicine (K.M.P., R.M.), University of Massachusetts Medical  School, Worcester, MA.; Diabetes Center of Excellence (K.M.P., A.C., R.M.), University of Massachusetts  Medical School, Worcester, MA.; Diabetes Center of Excellence (K.M.P., A.C., R.M.), University of Massachusetts  Medical School, Worcester, MA.; Program in Molecular Medicine (K.M.P., R.M.), University of Massachusetts Medical  School, Worcester, MA.; Department of Medicine, Division of Infectious Disease and Immunology Department  of Medicine (P.L., S.S., J.P.W., R.W.F.), University of Massachusetts Medical  School, Worcester, MA.; Heart, Vascular and Thoracic Institute (R.B., S.J.C.).; Department of Cardiovascular and Metabolic Sciences, Cleveland Clinic, OH (R.B.,  M.G., S.J.C.).; Case Western Reserve University Lerner College of Medicine, Cleveland, OH  (S.J.C.).; Department of Medicine, Division of Cardiovascular Medicine (M.K., H.A.C., O.V.,  K.T., J.R., J.E.F.), University of Massachusetts Medical School, Worcester, MA.; Department of Medicine, Division of Infectious Disease and Immunology Department  of Medicine (P.L., S.S., J.P.W., R.W.F.), University of Massachusetts Medical  School, Worcester, MA.; Department of Medicine, Division of Cardiovascular Medicine (M.K., H.A.C., O.V.,  K.T., J.R., J.E.F.), University of Massachusetts Medical School, Worcester, MA.&lt;/_author_adr&gt;&lt;_collection_scope&gt;SCIE&lt;/_collection_scope&gt;&lt;_created&gt;64716396&lt;/_created&gt;&lt;_date&gt;2021-09-03&lt;/_date&gt;&lt;_date_display&gt;2021 Sep 3&lt;/_date_display&gt;&lt;_db_updated&gt;PubMed&lt;/_db_updated&gt;&lt;_doi&gt;10.1161/CIRCRESAHA.121.319117&lt;/_doi&gt;&lt;_impact_factor&gt;  23.213&lt;/_impact_factor&gt;&lt;_isbn&gt;1524-4571 (Electronic); 0009-7330 (Print); 0009-7330 (Linking)&lt;/_isbn&gt;&lt;_issue&gt;6&lt;/_issue&gt;&lt;_journal&gt;Circ Res&lt;/_journal&gt;&lt;_keywords&gt;COVID-19; SARS-CoV-2; apoptosis; blood platelets; extracellular vesicles; necroptosis; thrombosis&lt;/_keywords&gt;&lt;_language&gt;eng&lt;/_language&gt;&lt;_modified&gt;64716396&lt;/_modified&gt;&lt;_pages&gt;631-646&lt;/_pages&gt;&lt;_social_category&gt;医学(1)&lt;/_social_category&gt;&lt;_subject_headings&gt;A549 Cells; Adult; Angiotensin-Converting Enzyme 2/*metabolism; *Apoptosis; Blood Platelets/*metabolism/ultrastructure/virology; Blotting, Western; COVID-19/blood/*metabolism/virology; Female; Host-Pathogen Interactions; Humans; Male; Microscopy, Electron, Transmission; Necroptosis; SARS-CoV-2/physiology; Serine Endopeptidases/*metabolism&lt;/_subject_headings&gt;&lt;_tertiary_title&gt;Circulation research&lt;/_tertiary_title&gt;&lt;_type_work&gt;Journal Article; Research Support, N.I.H., Extramural; Research Support, Non-U.S. Gov&amp;apos;t; Research Support, U.S. Gov&amp;apos;t, Non-P.H.S.&lt;/_type_work&gt;&lt;_url&gt;http://www.ncbi.nlm.nih.gov/entrez/query.fcgi?cmd=Retrieve&amp;amp;db=pubmed&amp;amp;dopt=Abstract&amp;amp;list_uids=34293929&amp;amp;query_hl=1&lt;/_url&gt;&lt;_volume&gt;129&lt;/_volume&gt;&lt;/Details&gt;&lt;Extra&gt;&lt;DBUID&gt;{88AAE4B7-9A44-40D3-9183-95E279DF7EE8}&lt;/DBUID&gt;&lt;/Extra&gt;&lt;/Item&gt;&lt;/References&gt;&lt;/Group&gt;&lt;/Citation&gt;_x000a_"/>
    <w:docVar w:name="NE.Ref{75A0D75E-4EC9-45E3-86E3-66A16AED8548}" w:val=" ADDIN NE.Ref.{75A0D75E-4EC9-45E3-86E3-66A16AED8548}&lt;Citation&gt;&lt;Group&gt;&lt;References&gt;&lt;Item&gt;&lt;ID&gt;20&lt;/ID&gt;&lt;UID&gt;{FAE07E10-8B34-4FF1-89CE-6D20811A9E60}&lt;/UID&gt;&lt;Title&gt;A novel indicator predicts 2019 novel coronavirus infection in subjects with diabetes&lt;/Title&gt;&lt;Template&gt;Journal Article&lt;/Template&gt;&lt;Star&gt;0&lt;/Star&gt;&lt;Tag&gt;0&lt;/Tag&gt;&lt;Author&gt;Ozder, A&lt;/Author&gt;&lt;Year&gt;2020&lt;/Year&gt;&lt;Details&gt;&lt;_accession_num&gt;32623037&lt;/_accession_num&gt;&lt;_author_adr&gt;Family Medicine, Bezmialem Vakif University, Istanbul, Turkey; Bezmialem Vakif University, Adnan Menderes Boulevard, No: 1, Fatih, Istanbul 34093, Turkey. Electronic address: aclan.ozder@aol.com.&lt;/_author_adr&gt;&lt;_collection_scope&gt;SCIE&lt;/_collection_scope&gt;&lt;_created&gt;64561823&lt;/_created&gt;&lt;_date&gt;2020-08-01&lt;/_date&gt;&lt;_date_display&gt;2020 Aug&lt;/_date_display&gt;&lt;_db_updated&gt;PubMed&lt;/_db_updated&gt;&lt;_doi&gt;10.1016/j.diabres.2020.108294&lt;/_doi&gt;&lt;_impact_factor&gt;   8.180&lt;/_impact_factor&gt;&lt;_isbn&gt;1872-8227 (Electronic); 0168-8227 (Linking)&lt;/_isbn&gt;&lt;_journal&gt;Diabetes Res Clin Pract&lt;/_journal&gt;&lt;_keywords&gt;2019-nCoV; Covid; Diabetes; MPV; Primary care&lt;/_keywords&gt;&lt;_language&gt;eng&lt;/_language&gt;&lt;_modified&gt;64716332&lt;/_modified&gt;&lt;_ori_publication&gt;Copyright (c) 2020 Elsevier B.V. All rights reserved.&lt;/_ori_publication&gt;&lt;_pages&gt;108294&lt;/_pages&gt;&lt;_social_category&gt;医学(3)&lt;/_social_category&gt;&lt;_subject_headings&gt;Betacoronavirus/*isolation &amp;amp; purification; COVID-19; Case-Control Studies; Coronavirus Infections/blood/*diagnosis/epidemiology/virology; Diabetes Mellitus, Type 2/*physiopathology/virology; Female; Humans; Male; Mean Platelet Volume/*methods; Middle Aged; Pandemics; Pneumonia, Viral/blood/*diagnosis/epidemiology/virology; SARS-CoV-2; Turkey/epidemiology&lt;/_subject_headings&gt;&lt;_tertiary_title&gt;Diabetes research and clinical practice&lt;/_tertiary_title&gt;&lt;_type_work&gt;Journal Article&lt;/_type_work&gt;&lt;_url&gt;http://www.ncbi.nlm.nih.gov/entrez/query.fcgi?cmd=Retrieve&amp;amp;db=pubmed&amp;amp;dopt=Abstract&amp;amp;list_uids=32623037&amp;amp;query_hl=1&lt;/_url&gt;&lt;_volume&gt;166&lt;/_volume&gt;&lt;/Details&gt;&lt;Extra&gt;&lt;DBUID&gt;{88AAE4B7-9A44-40D3-9183-95E279DF7EE8}&lt;/DBUID&gt;&lt;/Extra&gt;&lt;/Item&gt;&lt;/References&gt;&lt;/Group&gt;&lt;Group&gt;&lt;References&gt;&lt;Item&gt;&lt;ID&gt;22&lt;/ID&gt;&lt;UID&gt;{F19866EE-0CFC-4CBA-86DD-48A7EDD0AFA4}&lt;/UID&gt;&lt;Title&gt;Platelet activation in patients with diabetic retinopathy&lt;/Title&gt;&lt;Template&gt;Journal Article&lt;/Template&gt;&lt;Star&gt;0&lt;/Star&gt;&lt;Tag&gt;0&lt;/Tag&gt;&lt;Author&gt;Bae, S H; Lee, J; Roh, K H; Kim, J&lt;/Author&gt;&lt;Year&gt;2003&lt;/Year&gt;&lt;Details&gt;&lt;_accession_num&gt;14717493&lt;/_accession_num&gt;&lt;_author_adr&gt;Department of Ophthalmology, College of Medicine, Konyang University, Myung Gok Eye Research Institute, Daejon, Korea.&lt;/_author_adr&gt;&lt;_created&gt;64561825&lt;/_created&gt;&lt;_date&gt;2003-12-01&lt;/_date&gt;&lt;_date_display&gt;2003 Dec&lt;/_date_display&gt;&lt;_db_updated&gt;PubMed&lt;/_db_updated&gt;&lt;_doi&gt;10.3341/kjo.2003.17.2.140&lt;/_doi&gt;&lt;_isbn&gt;1011-8942 (Print); 1011-8942 (Linking)&lt;/_isbn&gt;&lt;_issue&gt;2&lt;/_issue&gt;&lt;_journal&gt;Korean J Ophthalmol&lt;/_journal&gt;&lt;_language&gt;eng&lt;/_language&gt;&lt;_modified&gt;64716332&lt;/_modified&gt;&lt;_pages&gt;140-4&lt;/_pages&gt;&lt;_subject_headings&gt;Adult; Case-Control Studies; Diabetic Retinopathy/*blood; Female; Fibrinogen/analysis; Humans; Male; Middle Aged; Partial Thromboplastin Time; *Platelet Activation; Prothrombin Time&lt;/_subject_headings&gt;&lt;_tertiary_title&gt;Korean journal of ophthalmology : KJO&lt;/_tertiary_title&gt;&lt;_type_work&gt;Journal Article&lt;/_type_work&gt;&lt;_url&gt;http://www.ncbi.nlm.nih.gov/entrez/query.fcgi?cmd=Retrieve&amp;amp;db=pubmed&amp;amp;dopt=Abstract&amp;amp;list_uids=14717493&amp;amp;query_hl=1&lt;/_url&gt;&lt;_volume&gt;17&lt;/_volume&gt;&lt;/Details&gt;&lt;Extra&gt;&lt;DBUID&gt;{88AAE4B7-9A44-40D3-9183-95E279DF7EE8}&lt;/DBUID&gt;&lt;/Extra&gt;&lt;/Item&gt;&lt;/References&gt;&lt;/Group&gt;&lt;/Citation&gt;_x000a_"/>
    <w:docVar w:name="NE.Ref{767F7850-CF7A-4AD7-8622-ABE5339245D2}" w:val=" ADDIN NE.Ref.{767F7850-CF7A-4AD7-8622-ABE5339245D2}&lt;Citation&gt;&lt;Group&gt;&lt;References&gt;&lt;Item&gt;&lt;ID&gt;33&lt;/ID&gt;&lt;UID&gt;{B105ADB6-F873-40B6-A7DF-060A1F02253E}&lt;/UID&gt;&lt;Title&gt;Dynamic changes in routine blood parameters of a severe COVID-19 case&lt;/Title&gt;&lt;Template&gt;Journal Article&lt;/Template&gt;&lt;Star&gt;0&lt;/Star&gt;&lt;Tag&gt;0&lt;/Tag&gt;&lt;Author&gt;Lu, G; Wang, J&lt;/Author&gt;&lt;Year&gt;2020&lt;/Year&gt;&lt;Details&gt;&lt;_accession_num&gt;32405079&lt;/_accession_num&gt;&lt;_author_adr&gt;Taizhou Hospital of Zhejiang Province, Linhai, Zhejiang, China.; Taizhou Hospital of Zhejiang Province, Linhai, Zhejiang, China. Electronic address: loganhaha@163.com.&lt;/_author_adr&gt;&lt;_collection_scope&gt;SCIE&lt;/_collection_scope&gt;&lt;_created&gt;64561888&lt;/_created&gt;&lt;_date&gt;2020-09-01&lt;/_date&gt;&lt;_date_display&gt;2020 Sep&lt;/_date_display&gt;&lt;_db_updated&gt;PubMed&lt;/_db_updated&gt;&lt;_doi&gt;10.1016/j.cca.2020.04.034&lt;/_doi&gt;&lt;_impact_factor&gt;   6.314&lt;/_impact_factor&gt;&lt;_isbn&gt;1873-3492 (Electronic); 0009-8981 (Linking)&lt;/_isbn&gt;&lt;_journal&gt;Clin Chim Acta&lt;/_journal&gt;&lt;_keywords&gt;COVID-19; Dynamic; Routine blood parameters&lt;/_keywords&gt;&lt;_language&gt;eng&lt;/_language&gt;&lt;_modified&gt;64716332&lt;/_modified&gt;&lt;_ori_publication&gt;Copyright (c) 2020 Elsevier B.V. All rights reserved.&lt;/_ori_publication&gt;&lt;_pages&gt;98-102&lt;/_pages&gt;&lt;_social_category&gt;医学(3)&lt;/_social_category&gt;&lt;_subject_headings&gt;Anti-Bacterial Agents/therapeutic use; Betacoronavirus/drug effects/*pathogenicity; Biomarkers/blood; Blood Platelets/drug effects/pathology/virology; C-Reactive Protein/metabolism; COVID-19; Cell Count; Convalescence; Coronavirus Infections/*blood/*diagnosis/physiopathology/therapy; Erythrocytes/drug effects/pathology/virology; Female; Humans; Middle Aged; Monocytes/drug effects/pathology/virology; Neutrophils/drug effects/pathology/virology; Oseltamivir/therapeutic use; Pandemics; Pneumonia, Viral/*blood/*diagnosis/physiopathology/therapy; Prognosis; Respiration, Artificial; SARS-CoV-2; Severity of Illness Index&lt;/_subject_headings&gt;&lt;_tertiary_title&gt;Clinica chimica acta; international journal of clinical chemistry&lt;/_tertiary_title&gt;&lt;_type_work&gt;Case Reports&lt;/_type_work&gt;&lt;_url&gt;http://www.ncbi.nlm.nih.gov/entrez/query.fcgi?cmd=Retrieve&amp;amp;db=pubmed&amp;amp;dopt=Abstract&amp;amp;list_uids=32405079&amp;amp;query_hl=1&lt;/_url&gt;&lt;_volume&gt;508&lt;/_volume&gt;&lt;/Details&gt;&lt;Extra&gt;&lt;DBUID&gt;{88AAE4B7-9A44-40D3-9183-95E279DF7EE8}&lt;/DBUID&gt;&lt;/Extra&gt;&lt;/Item&gt;&lt;/References&gt;&lt;/Group&gt;&lt;/Citation&gt;_x000a_"/>
    <w:docVar w:name="NE.Ref{76F7D25A-568B-43E2-A837-AA56A4663F57}" w:val=" ADDIN NE.Ref.{76F7D25A-568B-43E2-A837-AA56A4663F57}&lt;Citation&gt;&lt;Group&gt;&lt;References&gt;&lt;Item&gt;&lt;ID&gt;55&lt;/ID&gt;&lt;UID&gt;{A532DAAA-83B4-4393-8291-908930F6250D}&lt;/UID&gt;&lt;Title&gt;SARS-CoV-2 binds platelet ACE2 to enhance thrombosis in COVID-19&lt;/Title&gt;&lt;Template&gt;Journal Article&lt;/Template&gt;&lt;Star&gt;0&lt;/Star&gt;&lt;Tag&gt;0&lt;/Tag&gt;&lt;Author&gt;Zhang, S; Liu, Y; Wang, X; Yang, L; Li, H; Wang, Y; Liu, M; Zhao, X; Xie, Y; Yang, Y; Zhang, S; Fan, Z; Dong, J; Yuan, Z; Ding, Z; Zhang, Y; Hu, L&lt;/Author&gt;&lt;Year&gt;2020&lt;/Year&gt;&lt;Details&gt;&lt;_accession_num&gt;32887634&lt;/_accession_num&gt;&lt;_author_adr&gt;Department of Biochemistry and Molecular Biology, NHC Key Laboratory of Glycoconjugates Research, School of Basic Medical Sciences, Fudan University, Shanghai, 200032, China. zhangsi@fudan.edu.cn.; Department of Cardiology, the First Affiliated Hospital of Zhengzhou University,  Cardiovascular Institute of Zhengzhou University, Zhengzhou, 450052, China.; Department of Cardiology, the First Affiliated Hospital of Zhengzhou University,  Cardiovascular Institute of Zhengzhou University, Zhengzhou, 450052, China.; Biotherapy Center, the First Affiliated Hospital of Zhengzhou University, Zhengzhou, 450052, China.; Department of Emergency, Affiliated Hospital of Anhui Medical University, Hefei,  China.; Key Laboratory of Medical Molecular Virology (MOE/NHC/CAMS), and Department of Medical Microbiology and Parasitology, School of Basic Medical Sciences, Shanghai Medical College, Fudan University, Shanghai, China.; Department of Cardiology, the First Affiliated Hospital of Zhengzhou University,  Cardiovascular Institute of Zhengzhou University, Zhengzhou, 450052, China.; Department of Cardiology, the First Affiliated Hospital of Zhengzhou University,  Cardiovascular Institute of Zhengzhou University, Zhengzhou, 450052, China.; Key Laboratory of Medical Molecular Virology (MOE/NHC/CAMS), and Department of Medical Microbiology and Parasitology, School of Basic Medical Sciences, Shanghai Medical College, Fudan University, Shanghai, China.; School of Public Health (Shenzhen), Sun Yat-sen University, Guangzhou, China.; Department of Hematology, Wenzhou Key Laboratory of Hematology, The First Affiliated Hospital of Wenzhou Medical University, Wenzhou, China.; Department of Immunology, School of Medicine, UConn Health, Farmington, CT, 06030, USA.; Department of Cardiology, the First Affiliated Hospital of Zhengzhou University,  Cardiovascular Institute of Zhengzhou University, Zhengzhou, 450052, China.; Key Laboratory of Medical Molecular Virology (MOE/NHC/CAMS), and Department of Medical Microbiology and Parasitology, School of Basic Medical Sciences, Shanghai Medical College, Fudan University, Shanghai, China.; Department of Cardiology, the First Affiliated Hospital of Zhengzhou University,  Cardiovascular Institute of Zhengzhou University, Zhengzhou, 450052, China.; Biotherapy Center, the First Affiliated Hospital of Zhengzhou University, Zhengzhou, 450052, China. yizhang@zzu.edu.cn.; Department of Cardiology, the First Affiliated Hospital of Zhengzhou University,  Cardiovascular Institute of Zhengzhou University, Zhengzhou, 450052, China. fcchul@zzu.edu.cn.&lt;/_author_adr&gt;&lt;_collection_scope&gt;SCIE&lt;/_collection_scope&gt;&lt;_created&gt;64562281&lt;/_created&gt;&lt;_date&gt;2020-09-04&lt;/_date&gt;&lt;_date_display&gt;2020 Sep 4&lt;/_date_display&gt;&lt;_db_updated&gt;PubMed&lt;/_db_updated&gt;&lt;_doi&gt;10.1186/s13045-020-00954-7&lt;/_doi&gt;&lt;_impact_factor&gt;  23.168&lt;/_impact_factor&gt;&lt;_isbn&gt;1756-8722 (Electronic); 1756-8722 (Linking)&lt;/_isbn&gt;&lt;_issue&gt;1&lt;/_issue&gt;&lt;_journal&gt;J Hematol Oncol&lt;/_journal&gt;&lt;_keywords&gt;*ACE2; *COVID-19; *Platelet activation; *TMPRSS2; *Thrombosis&lt;/_keywords&gt;&lt;_language&gt;eng&lt;/_language&gt;&lt;_modified&gt;64716332&lt;/_modified&gt;&lt;_pages&gt;120&lt;/_pages&gt;&lt;_social_category&gt;医学(1)&lt;/_social_category&gt;&lt;_subject_headings&gt;Adult; Aged; Angiotensin-Converting Enzyme 2; Animals; Betacoronavirus/genetics/*metabolism; Blood Platelets/*metabolism; COVID-19; Caco-2 Cells; Coronavirus Infections/*metabolism/virology; Female; HeLa Cells; Humans; Male; Mice; Mice, Inbred C57BL; Mice, Transgenic; Middle Aged; PC-3 Cells; Pandemics; Peptidyl-Dipeptidase A/genetics/*metabolism; Platelet Aggregation/immunology; Platelet Count; Pneumonia, Viral/*metabolism/virology; RNA, Viral/blood; SARS-CoV-2; Serine Endopeptidases/metabolism; Spike Glycoprotein, Coronavirus/metabolism; Thrombosis/*metabolism/virology&lt;/_subject_headings&gt;&lt;_tertiary_title&gt;Journal of hematology &amp;amp; oncology&lt;/_tertiary_title&gt;&lt;_type_work&gt;Journal Article; Research Support, Non-U.S. Gov&amp;apos;t&lt;/_type_work&gt;&lt;_url&gt;http://www.ncbi.nlm.nih.gov/entrez/query.fcgi?cmd=Retrieve&amp;amp;db=pubmed&amp;amp;dopt=Abstract&amp;amp;list_uids=32887634&amp;amp;query_hl=1&lt;/_url&gt;&lt;_volume&gt;13&lt;/_volume&gt;&lt;/Details&gt;&lt;Extra&gt;&lt;DBUID&gt;{88AAE4B7-9A44-40D3-9183-95E279DF7EE8}&lt;/DBUID&gt;&lt;/Extra&gt;&lt;/Item&gt;&lt;/References&gt;&lt;/Group&gt;&lt;Group&gt;&lt;References&gt;&lt;Item&gt;&lt;ID&gt;58&lt;/ID&gt;&lt;UID&gt;{07592F0A-A8E6-4688-A387-817F29C67869}&lt;/UID&gt;&lt;Title&gt;Mean platelet volume is a risk factor for venous thromboembolism: the Tromso Study, Tromso, Norway&lt;/Title&gt;&lt;Template&gt;Journal Article&lt;/Template&gt;&lt;Star&gt;0&lt;/Star&gt;&lt;Tag&gt;0&lt;/Tag&gt;&lt;Author&gt;Braekkan, S K; Mathiesen, E B; Njolstad, I; Wilsgaard, T; Stormer, J; Hansen, J B&lt;/Author&gt;&lt;Year&gt;2010&lt;/Year&gt;&lt;Details&gt;&lt;_accession_num&gt;19496920&lt;/_accession_num&gt;&lt;_author_adr&gt;Center for Atherothrombotic Research in Tromso (CART), Institute of Clinical Medicine, University of Tromso, Tromso, Norway. sigrid.brakkan@uit.no&lt;/_author_adr&gt;&lt;_collection_scope&gt;SCIE&lt;/_collection_scope&gt;&lt;_created&gt;64563368&lt;/_created&gt;&lt;_date&gt;2010-01-01&lt;/_date&gt;&lt;_date_display&gt;2010 Jan&lt;/_date_display&gt;&lt;_db_updated&gt;PubMed&lt;/_db_updated&gt;&lt;_doi&gt;10.1111/j.1538-7836.2009.03498.x&lt;/_doi&gt;&lt;_impact_factor&gt;  16.036&lt;/_impact_factor&gt;&lt;_isbn&gt;1538-7836 (Electronic); 1538-7836 (Linking)&lt;/_isbn&gt;&lt;_issue&gt;1&lt;/_issue&gt;&lt;_journal&gt;J Thromb Haemost&lt;/_journal&gt;&lt;_language&gt;eng&lt;/_language&gt;&lt;_modified&gt;64716332&lt;/_modified&gt;&lt;_pages&gt;157-62&lt;/_pages&gt;&lt;_social_category&gt;医学(2)&lt;/_social_category&gt;&lt;_subject_headings&gt;Adult; Blood Platelets/*pathology; Cell Size; Female; Humans; Incidence; Male; Middle Aged; Norway/epidemiology; Platelet Count; *Platelet Function Tests; Population Surveillance; Predictive Value of Tests; Proportional Hazards Models; Prospective Studies; Risk Assessment; Risk Factors; Time Factors; Venous Thromboembolism/blood/epidemiology/*etiology&lt;/_subject_headings&gt;&lt;_tertiary_title&gt;Journal of thrombosis and haemostasis : JTH&lt;/_tertiary_title&gt;&lt;_type_work&gt;Journal Article; Research Support, Non-U.S. Gov&amp;apos;t&lt;/_type_work&gt;&lt;_url&gt;http://www.ncbi.nlm.nih.gov/entrez/query.fcgi?cmd=Retrieve&amp;amp;db=pubmed&amp;amp;dopt=Abstract&amp;amp;list_uids=19496920&amp;amp;query_hl=1&lt;/_url&gt;&lt;_volume&gt;8&lt;/_volume&gt;&lt;/Details&gt;&lt;Extra&gt;&lt;DBUID&gt;{88AAE4B7-9A44-40D3-9183-95E279DF7EE8}&lt;/DBUID&gt;&lt;/Extra&gt;&lt;/Item&gt;&lt;/References&gt;&lt;/Group&gt;&lt;Group&gt;&lt;References&gt;&lt;Item&gt;&lt;ID&gt;59&lt;/ID&gt;&lt;UID&gt;{BE743AF2-107D-41D0-903D-E8645D1FEC0D}&lt;/UID&gt;&lt;Title&gt;Mean platelet volume as a predictor of cardiovascular risk: a systematic review and meta-analysis&lt;/Title&gt;&lt;Template&gt;Journal Article&lt;/Template&gt;&lt;Star&gt;0&lt;/Star&gt;&lt;Tag&gt;0&lt;/Tag&gt;&lt;Author&gt;Chu, S G; Becker, R C; Berger, P B; Bhatt, D L; Eikelboom, J W; Konkle, B; Mohler, E R; Reilly, M P; Berger, J S&lt;/Author&gt;&lt;Year&gt;2010&lt;/Year&gt;&lt;Details&gt;&lt;_accession_num&gt;19691485&lt;/_accession_num&gt;&lt;_author_adr&gt;University of Pennsylvania School of Medicine, Philadelphia, PA, USA.&lt;/_author_adr&gt;&lt;_collection_scope&gt;SCIE&lt;/_collection_scope&gt;&lt;_created&gt;64563372&lt;/_created&gt;&lt;_date&gt;2010-01-01&lt;/_date&gt;&lt;_date_display&gt;2010 Jan&lt;/_date_display&gt;&lt;_db_updated&gt;PubMed&lt;/_db_updated&gt;&lt;_doi&gt;10.1111/j.1538-7836.2009.03584.x&lt;/_doi&gt;&lt;_impact_factor&gt;  16.036&lt;/_impact_factor&gt;&lt;_isbn&gt;1538-7836 (Electronic); 1538-7836 (Linking)&lt;/_isbn&gt;&lt;_issue&gt;1&lt;/_issue&gt;&lt;_journal&gt;J Thromb Haemost&lt;/_journal&gt;&lt;_language&gt;eng&lt;/_language&gt;&lt;_modified&gt;64716332&lt;/_modified&gt;&lt;_pages&gt;148-56&lt;/_pages&gt;&lt;_social_category&gt;医学(2)&lt;/_social_category&gt;&lt;_subject_headings&gt;Aged; Angioplasty, Balloon, Coronary/*adverse effects/mortality; Blood Platelets/*pathology; Cell Size; Coronary Artery Disease/blood/mortality/*therapy; Coronary Restenosis/blood/*etiology/mortality; Female; Humans; Linear Models; Male; Middle Aged; Myocardial Infarction/blood/*etiology/mortality; Odds Ratio; Platelet Count; *Platelet Function Tests; Predictive Value of Tests; Prognosis; Risk Assessment; Risk Factors&lt;/_subject_headings&gt;&lt;_tertiary_title&gt;Journal of thrombosis and haemostasis : JTH&lt;/_tertiary_title&gt;&lt;_type_work&gt;Journal Article; Meta-Analysis; Review; Systematic Review&lt;/_type_work&gt;&lt;_url&gt;http://www.ncbi.nlm.nih.gov/entrez/query.fcgi?cmd=Retrieve&amp;amp;db=pubmed&amp;amp;dopt=Abstract&amp;amp;list_uids=19691485&amp;amp;query_hl=1&lt;/_url&gt;&lt;_volume&gt;8&lt;/_volume&gt;&lt;/Details&gt;&lt;Extra&gt;&lt;DBUID&gt;{88AAE4B7-9A44-40D3-9183-95E279DF7EE8}&lt;/DBUID&gt;&lt;/Extra&gt;&lt;/Item&gt;&lt;/References&gt;&lt;/Group&gt;&lt;/Citation&gt;_x000a_"/>
    <w:docVar w:name="NE.Ref{77760551-BBC7-4C73-9111-8A4176F5730F}" w:val=" ADDIN NE.Ref.{77760551-BBC7-4C73-9111-8A4176F5730F}&lt;Citation&gt;&lt;Group&gt;&lt;References&gt;&lt;Item&gt;&lt;ID&gt;561&lt;/ID&gt;&lt;UID&gt;{47C490FC-FC01-4FB6-8225-25E51E041851}&lt;/UID&gt;&lt;Title&gt;A novel indicator predicts 2019 novel coronavirus infection in subjects with diabetes&lt;/Title&gt;&lt;Template&gt;Journal Article&lt;/Template&gt;&lt;Star&gt;0&lt;/Star&gt;&lt;Tag&gt;0&lt;/Tag&gt;&lt;Author&gt;Ozder, A&lt;/Author&gt;&lt;Year&gt;2020&lt;/Year&gt;&lt;Details&gt;&lt;_accession_num&gt;32623037&lt;/_accession_num&gt;&lt;_author_adr&gt;Family Medicine, Bezmialem Vakif University, Istanbul, Turkey; Bezmialem Vakif University, Adnan Menderes Boulevard, No: 1, Fatih, Istanbul 34093, Turkey. Electronic address: aclan.ozder@aol.com.&lt;/_author_adr&gt;&lt;_collection_scope&gt;SCIE&lt;/_collection_scope&gt;&lt;_created&gt;64561823&lt;/_created&gt;&lt;_date&gt;2020-08-01&lt;/_date&gt;&lt;_date_display&gt;2020 Aug&lt;/_date_display&gt;&lt;_db_updated&gt;PubMed&lt;/_db_updated&gt;&lt;_doi&gt;10.1016/j.diabres.2020.108294&lt;/_doi&gt;&lt;_impact_factor&gt;   8.180&lt;/_impact_factor&gt;&lt;_isbn&gt;1872-8227 (Electronic); 0168-8227 (Linking)&lt;/_isbn&gt;&lt;_journal&gt;Diabetes Res Clin Pract&lt;/_journal&gt;&lt;_keywords&gt;2019-nCoV; Covid; Diabetes; MPV; Primary care&lt;/_keywords&gt;&lt;_language&gt;eng&lt;/_language&gt;&lt;_modified&gt;64561823&lt;/_modified&gt;&lt;_ori_publication&gt;Copyright (c) 2020 Elsevier B.V. All rights reserved.&lt;/_ori_publication&gt;&lt;_pages&gt;108294&lt;/_pages&gt;&lt;_social_category&gt;医学(3)&lt;/_social_category&gt;&lt;_subject_headings&gt;Betacoronavirus/*isolation &amp;amp; purification; COVID-19; Case-Control Studies; Coronavirus Infections/blood/*diagnosis/epidemiology/virology; Diabetes Mellitus, Type 2/*physiopathology/virology; Female; Humans; Male; Mean Platelet Volume/*methods; Middle Aged; Pandemics; Pneumonia, Viral/blood/*diagnosis/epidemiology/virology; SARS-CoV-2; Turkey/epidemiology&lt;/_subject_headings&gt;&lt;_tertiary_title&gt;Diabetes research and clinical practice&lt;/_tertiary_title&gt;&lt;_type_work&gt;Journal Article&lt;/_type_work&gt;&lt;_url&gt;http://www.ncbi.nlm.nih.gov/entrez/query.fcgi?cmd=Retrieve&amp;amp;db=pubmed&amp;amp;dopt=Abstract&amp;amp;list_uids=32623037&amp;amp;query_hl=1&lt;/_url&gt;&lt;_volume&gt;166&lt;/_volume&gt;&lt;/Details&gt;&lt;Extra&gt;&lt;DBUID&gt;{F96A950B-833F-4880-A151-76DA2D6A2879}&lt;/DBUID&gt;&lt;/Extra&gt;&lt;/Item&gt;&lt;/References&gt;&lt;/Group&gt;&lt;Group&gt;&lt;References&gt;&lt;Item&gt;&lt;ID&gt;562&lt;/ID&gt;&lt;UID&gt;{FF0BB430-0826-48A6-943D-9AF46AD921C9}&lt;/UID&gt;&lt;Title&gt;Can mean platelet volume IndIcate HelIcobacter posItIvIty and severIty of gastrIc InflammatIon? An orIgInal study and revIew of the lIterature&lt;/Title&gt;&lt;Template&gt;Journal Article&lt;/Template&gt;&lt;Star&gt;0&lt;/Star&gt;&lt;Tag&gt;0&lt;/Tag&gt;&lt;Author&gt;Akar, T&lt;/Author&gt;&lt;Year&gt;2019&lt;/Year&gt;&lt;Details&gt;&lt;_accession_num&gt;32595240&lt;/_accession_num&gt;&lt;_author_adr&gt;Bulent Ecevit University Medical Faculty, Department of Gastroenterology, Zonguldak, Turkey.&lt;/_author_adr&gt;&lt;_collection_scope&gt;SCIE&lt;/_collection_scope&gt;&lt;_created&gt;64561824&lt;/_created&gt;&lt;_date&gt;2019-12-01&lt;/_date&gt;&lt;_date_display&gt;2019 Dec&lt;/_date_display&gt;&lt;_db_updated&gt;PubMed&lt;/_db_updated&gt;&lt;_doi&gt;10.20471/acc.2019.58.04.02&lt;/_doi&gt;&lt;_impact_factor&gt;   0.932&lt;/_impact_factor&gt;&lt;_isbn&gt;1333-9451 (Electronic); 0353-9466 (Linking)&lt;/_isbn&gt;&lt;_issue&gt;4&lt;/_issue&gt;&lt;_journal&gt;Acta Clin Croat&lt;/_journal&gt;&lt;_keywords&gt;Gastritis; Helicobacter pylori; Inflammation; Mean platelet volume&lt;/_keywords&gt;&lt;_language&gt;eng&lt;/_language&gt;&lt;_modified&gt;64561824&lt;/_modified&gt;&lt;_pages&gt;576-582&lt;/_pages&gt;&lt;_social_category&gt;医学(4)&lt;/_social_category&gt;&lt;_subject_headings&gt;Adult; Aged; Aged, 80 and over; Biomarkers/*blood; Biopsy; Blood Platelets/*pathology; Female; Gastritis/*blood/*physiopathology; Helicobacter Infections/*blood/*physiopathology; Humans; Male; *Mean Platelet Volume; Middle Aged&lt;/_subject_headings&gt;&lt;_tertiary_title&gt;Acta clinica Croatica&lt;/_tertiary_title&gt;&lt;_type_work&gt;Journal Article; Review&lt;/_type_work&gt;&lt;_url&gt;http://www.ncbi.nlm.nih.gov/entrez/query.fcgi?cmd=Retrieve&amp;amp;db=pubmed&amp;amp;dopt=Abstract&amp;amp;list_uids=32595240&amp;amp;query_hl=1&lt;/_url&gt;&lt;_volume&gt;58&lt;/_volume&gt;&lt;/Details&gt;&lt;Extra&gt;&lt;DBUID&gt;{F96A950B-833F-4880-A151-76DA2D6A2879}&lt;/DBUID&gt;&lt;/Extra&gt;&lt;/Item&gt;&lt;/References&gt;&lt;/Group&gt;&lt;/Citation&gt;_x000a_"/>
    <w:docVar w:name="NE.Ref{77CC52AB-2F62-45DA-8A33-D72C7ED46B51}" w:val=" ADDIN NE.Ref.{77CC52AB-2F62-45DA-8A33-D72C7ED46B51}&lt;Citation&gt;&lt;Group&gt;&lt;References&gt;&lt;Item&gt;&lt;ID&gt;19&lt;/ID&gt;&lt;UID&gt;{E8983689-FCE3-45C6-94E3-31B3ACE39A43}&lt;/UID&gt;&lt;Title&gt;EVALUATION OF THE RELATIONSHIP OF MPV, RDW AND PVI PARAMETERS WITH DISEASE SEVERITY IN COVID-19 PATIENTS&lt;/Title&gt;&lt;Template&gt;Journal Article&lt;/Template&gt;&lt;Star&gt;0&lt;/Star&gt;&lt;Tag&gt;0&lt;/Tag&gt;&lt;Author&gt;Atik, D; Kaya, H B&lt;/Author&gt;&lt;Year&gt;2021&lt;/Year&gt;&lt;Details&gt;&lt;_accession_num&gt;34588729&lt;/_accession_num&gt;&lt;_author_adr&gt;Department of Emergency Medicine, Yozgat Bozok University, Yozgat, Turkey.; Department of Emergency Medicine, Yozgat Bozok University, Yozgat, Turkey.&lt;/_author_adr&gt;&lt;_collection_scope&gt;SCIE&lt;/_collection_scope&gt;&lt;_created&gt;64561823&lt;/_created&gt;&lt;_date&gt;2021-03-01&lt;/_date&gt;&lt;_date_display&gt;2021 Mar&lt;/_date_display&gt;&lt;_db_updated&gt;PubMed&lt;/_db_updated&gt;&lt;_doi&gt;10.20471/acc.2021.60.01.15&lt;/_doi&gt;&lt;_impact_factor&gt;   0.932&lt;/_impact_factor&gt;&lt;_isbn&gt;1333-9451 (Electronic); 0353-9466 (Linking)&lt;/_isbn&gt;&lt;_issue&gt;1&lt;/_issue&gt;&lt;_journal&gt;Acta Clin Croat&lt;/_journal&gt;&lt;_keywords&gt;COVID-19; Disease severity; Mean platelet volume; Platelet volume index; Red cell distribution width&lt;/_keywords&gt;&lt;_language&gt;eng&lt;/_language&gt;&lt;_modified&gt;64716332&lt;/_modified&gt;&lt;_pages&gt;103-114&lt;/_pages&gt;&lt;_social_category&gt;医学(4)&lt;/_social_category&gt;&lt;_subject_headings&gt;*COVID-19; Erythrocyte Indices; Humans; *Mean Platelet Volume; Retrospective Studies; SARS-CoV-2; Severity of Illness Index&lt;/_subject_headings&gt;&lt;_tertiary_title&gt;Acta clinica Croatica&lt;/_tertiary_title&gt;&lt;_type_work&gt;Journal Article&lt;/_type_work&gt;&lt;_url&gt;http://www.ncbi.nlm.nih.gov/entrez/query.fcgi?cmd=Retrieve&amp;amp;db=pubmed&amp;amp;dopt=Abstract&amp;amp;list_uids=34588729&amp;amp;query_hl=1&lt;/_url&gt;&lt;_volume&gt;60&lt;/_volume&gt;&lt;/Details&gt;&lt;Extra&gt;&lt;DBUID&gt;{88AAE4B7-9A44-40D3-9183-95E279DF7EE8}&lt;/DBUID&gt;&lt;/Extra&gt;&lt;/Item&gt;&lt;/References&gt;&lt;/Group&gt;&lt;Group&gt;&lt;References&gt;&lt;Item&gt;&lt;ID&gt;18&lt;/ID&gt;&lt;UID&gt;{2C817353-2625-4EB5-BA51-4F69DAC00BF3}&lt;/UID&gt;&lt;Title&gt;The use of platelet indices, plateletcrit, mean platelet volume and platelet distribution width in emergency non-traumatic abdominal surgery: a systematic review&lt;/Title&gt;&lt;Template&gt;Journal Article&lt;/Template&gt;&lt;Star&gt;0&lt;/Star&gt;&lt;Tag&gt;0&lt;/Tag&gt;&lt;Author&gt;Budak, Y U; Polat, M; Huysal, K&lt;/Author&gt;&lt;Year&gt;2016&lt;/Year&gt;&lt;Details&gt;&lt;_accession_num&gt;27346963&lt;/_accession_num&gt;&lt;_author_adr&gt;Department of Clinical Chemistry, Yuksek Ihtisas Education and Research Hospital, Bursa, Turkey.; Department of General Surgery, Faculty of Medicine, Mugla Sitki Kocman University, Mugla, Turkey.; Department of Clinical Chemistry, Yuksek Ihtisas Education and Research Hospital, Bursa, Turkey.&lt;/_author_adr&gt;&lt;_collection_scope&gt;SCIE&lt;/_collection_scope&gt;&lt;_created&gt;64561822&lt;/_created&gt;&lt;_date&gt;2016-01-20&lt;/_date&gt;&lt;_date_display&gt;2016&lt;/_date_display&gt;&lt;_db_updated&gt;PubMed&lt;/_db_updated&gt;&lt;_doi&gt;10.11613/BM.2016.020&lt;/_doi&gt;&lt;_impact_factor&gt;   2.515&lt;/_impact_factor&gt;&lt;_isbn&gt;1330-0962 (Print); 1330-0962 (Linking)&lt;/_isbn&gt;&lt;_issue&gt;2&lt;/_issue&gt;&lt;_journal&gt;Biochem Med (Zagreb)&lt;/_journal&gt;&lt;_keywords&gt;acute appendicitis; acute cholecystitis; acute mesenteric ischemia; platelet indices; platelets&lt;/_keywords&gt;&lt;_language&gt;eng&lt;/_language&gt;&lt;_modified&gt;64716332&lt;/_modified&gt;&lt;_pages&gt;178-93&lt;/_pages&gt;&lt;_social_category&gt;医学(4)&lt;/_social_category&gt;&lt;_subject_headings&gt;Appendicitis/*blood/pathology; Blood Cell Count; *Blood Platelets; Cholecystitis, Acute/*blood/pathology; Diagnosis, Differential; Humans; Mean Platelet Volume; Mesenteric Ischemia/*blood/pathology&lt;/_subject_headings&gt;&lt;_tertiary_title&gt;Biochemia medica&lt;/_tertiary_title&gt;&lt;_type_work&gt;Journal Article; Review; Systematic Review&lt;/_type_work&gt;&lt;_url&gt;http://www.ncbi.nlm.nih.gov/entrez/query.fcgi?cmd=Retrieve&amp;amp;db=pubmed&amp;amp;dopt=Abstract&amp;amp;list_uids=27346963&amp;amp;query_hl=1&lt;/_url&gt;&lt;_volume&gt;26&lt;/_volume&gt;&lt;/Details&gt;&lt;Extra&gt;&lt;DBUID&gt;{88AAE4B7-9A44-40D3-9183-95E279DF7EE8}&lt;/DBUID&gt;&lt;/Extra&gt;&lt;/Item&gt;&lt;/References&gt;&lt;/Group&gt;&lt;/Citation&gt;_x000a_"/>
    <w:docVar w:name="NE.Ref{7A961BF6-1EE0-4B36-B631-8B37B97C2C54}" w:val=" ADDIN NE.Ref.{7A961BF6-1EE0-4B36-B631-8B37B97C2C54}&lt;Citation&gt;&lt;Group&gt;&lt;References&gt;&lt;Item&gt;&lt;ID&gt;563&lt;/ID&gt;&lt;UID&gt;{8873782F-6152-4875-8E6E-3AF07DA893F7}&lt;/UID&gt;&lt;Title&gt;Platelet activation in patients with diabetic retinopathy&lt;/Title&gt;&lt;Template&gt;Journal Article&lt;/Template&gt;&lt;Star&gt;0&lt;/Star&gt;&lt;Tag&gt;0&lt;/Tag&gt;&lt;Author&gt;Bae, S H; Lee, J; Roh, K H; Kim, J&lt;/Author&gt;&lt;Year&gt;2003&lt;/Year&gt;&lt;Details&gt;&lt;_accession_num&gt;14717493&lt;/_accession_num&gt;&lt;_author_adr&gt;Department of Ophthalmology, College of Medicine, Konyang University, Myung Gok Eye Research Institute, Daejon, Korea.&lt;/_author_adr&gt;&lt;_created&gt;64561825&lt;/_created&gt;&lt;_date&gt;2003-12-01&lt;/_date&gt;&lt;_date_display&gt;2003 Dec&lt;/_date_display&gt;&lt;_db_updated&gt;PubMed&lt;/_db_updated&gt;&lt;_doi&gt;10.3341/kjo.2003.17.2.140&lt;/_doi&gt;&lt;_isbn&gt;1011-8942 (Print); 1011-8942 (Linking)&lt;/_isbn&gt;&lt;_issue&gt;2&lt;/_issue&gt;&lt;_journal&gt;Korean J Ophthalmol&lt;/_journal&gt;&lt;_language&gt;eng&lt;/_language&gt;&lt;_modified&gt;64561825&lt;/_modified&gt;&lt;_pages&gt;140-4&lt;/_pages&gt;&lt;_subject_headings&gt;Adult; Case-Control Studies; Diabetic Retinopathy/*blood; Female; Fibrinogen/analysis; Humans; Male; Middle Aged; Partial Thromboplastin Time; *Platelet Activation; Prothrombin Time&lt;/_subject_headings&gt;&lt;_tertiary_title&gt;Korean journal of ophthalmology : KJO&lt;/_tertiary_title&gt;&lt;_type_work&gt;Journal Article&lt;/_type_work&gt;&lt;_url&gt;http://www.ncbi.nlm.nih.gov/entrez/query.fcgi?cmd=Retrieve&amp;amp;db=pubmed&amp;amp;dopt=Abstract&amp;amp;list_uids=14717493&amp;amp;query_hl=1&lt;/_url&gt;&lt;_volume&gt;17&lt;/_volume&gt;&lt;/Details&gt;&lt;Extra&gt;&lt;DBUID&gt;{F96A950B-833F-4880-A151-76DA2D6A2879}&lt;/DBUID&gt;&lt;/Extra&gt;&lt;/Item&gt;&lt;/References&gt;&lt;/Group&gt;&lt;Group&gt;&lt;References&gt;&lt;Item&gt;&lt;ID&gt;564&lt;/ID&gt;&lt;UID&gt;{6D13E248-2557-4D4A-8A77-A34C5C21B026}&lt;/UID&gt;&lt;Title&gt;Blood cell counts and their correlation with creatine kinase and C-reactive protein in patients with acute myocardial infarction&lt;/Title&gt;&lt;Template&gt;Journal Article&lt;/Template&gt;&lt;Star&gt;0&lt;/Star&gt;&lt;Tag&gt;0&lt;/Tag&gt;&lt;Author&gt;Khan, H A; Alhomida, A S; Sobki, S H; Moghairi, A A; Koronki, H E&lt;/Author&gt;&lt;Year&gt;2012&lt;/Year&gt;&lt;Details&gt;&lt;_accession_num&gt;22328948&lt;/_accession_num&gt;&lt;_collection_scope&gt;ESCI&lt;/_collection_scope&gt;&lt;_created&gt;64561825&lt;/_created&gt;&lt;_date&gt;2012-01-20&lt;/_date&gt;&lt;_date_display&gt;2012&lt;/_date_display&gt;&lt;_db_updated&gt;PubMed&lt;/_db_updated&gt;&lt;_isbn&gt;1940-5901 (Electronic); 1940-5901 (Linking)&lt;/_isbn&gt;&lt;_issue&gt;1&lt;/_issue&gt;&lt;_journal&gt;Int J Clin Exp Med&lt;/_journal&gt;&lt;_keywords&gt;Acute myocardial infarction; biomarker; blood cells count; creatine kinase; inflammation&lt;/_keywords&gt;&lt;_language&gt;eng&lt;/_language&gt;&lt;_modified&gt;64561825&lt;/_modified&gt;&lt;_pages&gt;50-5&lt;/_pages&gt;&lt;_tertiary_title&gt;International journal of clinical and experimental medicine&lt;/_tertiary_title&gt;&lt;_type_work&gt;Journal Article&lt;/_type_work&gt;&lt;_url&gt;http://www.ncbi.nlm.nih.gov/entrez/query.fcgi?cmd=Retrieve&amp;amp;db=pubmed&amp;amp;dopt=Abstract&amp;amp;list_uids=22328948&amp;amp;query_hl=1&lt;/_url&gt;&lt;_volume&gt;5&lt;/_volume&gt;&lt;/Details&gt;&lt;Extra&gt;&lt;DBUID&gt;{F96A950B-833F-4880-A151-76DA2D6A2879}&lt;/DBUID&gt;&lt;/Extra&gt;&lt;/Item&gt;&lt;/References&gt;&lt;/Group&gt;&lt;Group&gt;&lt;References&gt;&lt;Item&gt;&lt;ID&gt;565&lt;/ID&gt;&lt;UID&gt;{3D04A876-6C6E-41B5-91B9-6BE9F9F1A1B8}&lt;/UID&gt;&lt;Title&gt;Platelet mean volume, distribution width, and count in type 2 diabetes, impaired  fasting glucose, and metabolic syndrome: a meta-analysis&lt;/Title&gt;&lt;Template&gt;Journal Article&lt;/Template&gt;&lt;Star&gt;0&lt;/Star&gt;&lt;Tag&gt;0&lt;/Tag&gt;&lt;Author&gt;Zaccardi, F; Rocca, B; Pitocco, D; Tanese, L; Rizzi, A; Ghirlanda, G&lt;/Author&gt;&lt;Year&gt;2015&lt;/Year&gt;&lt;Details&gt;&lt;_accession_num&gt;25421610&lt;/_accession_num&gt;&lt;_author_adr&gt;Internal Medicine and Diabetes Care Unit, Catholic University School of Medicine, Rome, Italy; Cardiovascular Epidemiology Unit, Department of Public Health and Primary Care, University of Cambridge, Cambridge, UK.&lt;/_author_adr&gt;&lt;_collection_scope&gt;SCIE&lt;/_collection_scope&gt;&lt;_created&gt;64561826&lt;/_created&gt;&lt;_date&gt;2015-05-01&lt;/_date&gt;&lt;_date_display&gt;2015 May&lt;/_date_display&gt;&lt;_db_updated&gt;PubMed&lt;/_db_updated&gt;&lt;_doi&gt;10.1002/dmrr.2625&lt;/_doi&gt;&lt;_impact_factor&gt;   8.128&lt;/_impact_factor&gt;&lt;_isbn&gt;1520-7560 (Electronic); 1520-7552 (Linking)&lt;/_isbn&gt;&lt;_issue&gt;4&lt;/_issue&gt;&lt;_journal&gt;Diabetes Metab Res Rev&lt;/_journal&gt;&lt;_keywords&gt;meta-analysis; platelet; pre-diabetic state; review; type 2 diabetes mellitus&lt;/_keywords&gt;&lt;_language&gt;eng&lt;/_language&gt;&lt;_modified&gt;64561826&lt;/_modified&gt;&lt;_ori_publication&gt;Copyright (c) 2014 John Wiley &amp;amp; Sons, Ltd.&lt;/_ori_publication&gt;&lt;_pages&gt;402-10&lt;/_pages&gt;&lt;_social_category&gt;医学(3)&lt;/_social_category&gt;&lt;_subject_headings&gt;Biomarkers/blood; Blood Platelets/pathology; Cardiovascular Diseases/complications/*epidemiology; Cell Size; Diabetes Mellitus, Type 2/*blood/complications/pathology; Diabetic Angiopathies/epidemiology; Diabetic Cardiomyopathies/epidemiology; *Evidence-Based Medicine; Glucose Intolerance/*blood/complications/pathology; Humans; Metabolic Syndrome/*blood/complications/pathology; *Platelet Activation; Platelet Count; Prediabetic State/*blood/complications/pathology; Risk Factors&lt;/_subject_headings&gt;&lt;_tertiary_title&gt;Diabetes/metabolism research and reviews&lt;/_tertiary_title&gt;&lt;_type_work&gt;Journal Article; Meta-Analysis; Research Support, Non-U.S. Gov&amp;apos;t; Review&lt;/_type_work&gt;&lt;_url&gt;http://www.ncbi.nlm.nih.gov/entrez/query.fcgi?cmd=Retrieve&amp;amp;db=pubmed&amp;amp;dopt=Abstract&amp;amp;list_uids=25421610&amp;amp;query_hl=1&lt;/_url&gt;&lt;_volume&gt;31&lt;/_volume&gt;&lt;/Details&gt;&lt;Extra&gt;&lt;DBUID&gt;{F96A950B-833F-4880-A151-76DA2D6A2879}&lt;/DBUID&gt;&lt;/Extra&gt;&lt;/Item&gt;&lt;/References&gt;&lt;/Group&gt;&lt;/Citation&gt;_x000a_"/>
    <w:docVar w:name="NE.Ref{7BB9E31A-E868-4243-83DF-BA911DA76371}" w:val=" ADDIN NE.Ref.{7BB9E31A-E868-4243-83DF-BA911DA76371}&lt;Citation&gt;&lt;Group&gt;&lt;References&gt;&lt;Item&gt;&lt;ID&gt;20&lt;/ID&gt;&lt;UID&gt;{FAE07E10-8B34-4FF1-89CE-6D20811A9E60}&lt;/UID&gt;&lt;Title&gt;A novel indicator predicts 2019 novel coronavirus infection in subjects with diabetes&lt;/Title&gt;&lt;Template&gt;Journal Article&lt;/Template&gt;&lt;Star&gt;0&lt;/Star&gt;&lt;Tag&gt;0&lt;/Tag&gt;&lt;Author&gt;Ozder, A&lt;/Author&gt;&lt;Year&gt;2020&lt;/Year&gt;&lt;Details&gt;&lt;_accession_num&gt;32623037&lt;/_accession_num&gt;&lt;_author_adr&gt;Family Medicine, Bezmialem Vakif University, Istanbul, Turkey; Bezmialem Vakif University, Adnan Menderes Boulevard, No: 1, Fatih, Istanbul 34093, Turkey. Electronic address: aclan.ozder@aol.com.&lt;/_author_adr&gt;&lt;_collection_scope&gt;SCIE&lt;/_collection_scope&gt;&lt;_created&gt;64561823&lt;/_created&gt;&lt;_date&gt;2020-08-01&lt;/_date&gt;&lt;_date_display&gt;2020 Aug&lt;/_date_display&gt;&lt;_db_updated&gt;PubMed&lt;/_db_updated&gt;&lt;_doi&gt;10.1016/j.diabres.2020.108294&lt;/_doi&gt;&lt;_impact_factor&gt;   8.180&lt;/_impact_factor&gt;&lt;_isbn&gt;1872-8227 (Electronic); 0168-8227 (Linking)&lt;/_isbn&gt;&lt;_journal&gt;Diabetes Res Clin Pract&lt;/_journal&gt;&lt;_keywords&gt;2019-nCoV; Covid; Diabetes; MPV; Primary care&lt;/_keywords&gt;&lt;_language&gt;eng&lt;/_language&gt;&lt;_modified&gt;64716332&lt;/_modified&gt;&lt;_ori_publication&gt;Copyright (c) 2020 Elsevier B.V. All rights reserved.&lt;/_ori_publication&gt;&lt;_pages&gt;108294&lt;/_pages&gt;&lt;_social_category&gt;医学(3)&lt;/_social_category&gt;&lt;_subject_headings&gt;Betacoronavirus/*isolation &amp;amp; purification; COVID-19; Case-Control Studies; Coronavirus Infections/blood/*diagnosis/epidemiology/virology; Diabetes Mellitus, Type 2/*physiopathology/virology; Female; Humans; Male; Mean Platelet Volume/*methods; Middle Aged; Pandemics; Pneumonia, Viral/blood/*diagnosis/epidemiology/virology; SARS-CoV-2; Turkey/epidemiology&lt;/_subject_headings&gt;&lt;_tertiary_title&gt;Diabetes research and clinical practice&lt;/_tertiary_title&gt;&lt;_type_work&gt;Journal Article&lt;/_type_work&gt;&lt;_url&gt;http://www.ncbi.nlm.nih.gov/entrez/query.fcgi?cmd=Retrieve&amp;amp;db=pubmed&amp;amp;dopt=Abstract&amp;amp;list_uids=32623037&amp;amp;query_hl=1&lt;/_url&gt;&lt;_volume&gt;166&lt;/_volume&gt;&lt;/Details&gt;&lt;Extra&gt;&lt;DBUID&gt;{88AAE4B7-9A44-40D3-9183-95E279DF7EE8}&lt;/DBUID&gt;&lt;/Extra&gt;&lt;/Item&gt;&lt;/References&gt;&lt;/Group&gt;&lt;Group&gt;&lt;References&gt;&lt;Item&gt;&lt;ID&gt;21&lt;/ID&gt;&lt;UID&gt;{D5791240-6D79-481C-A23A-4A8DFD751855}&lt;/UID&gt;&lt;Title&gt;Can mean platelet volume IndIcate HelIcobacter posItIvIty and severIty of gastrIc InflammatIon? An orIgInal study and revIew of the lIterature&lt;/Title&gt;&lt;Template&gt;Journal Article&lt;/Template&gt;&lt;Star&gt;0&lt;/Star&gt;&lt;Tag&gt;0&lt;/Tag&gt;&lt;Author&gt;Akar, T&lt;/Author&gt;&lt;Year&gt;2019&lt;/Year&gt;&lt;Details&gt;&lt;_accession_num&gt;32595240&lt;/_accession_num&gt;&lt;_author_adr&gt;Bulent Ecevit University Medical Faculty, Department of Gastroenterology, Zonguldak, Turkey.&lt;/_author_adr&gt;&lt;_collection_scope&gt;SCIE&lt;/_collection_scope&gt;&lt;_created&gt;64561824&lt;/_created&gt;&lt;_date&gt;2019-12-01&lt;/_date&gt;&lt;_date_display&gt;2019 Dec&lt;/_date_display&gt;&lt;_db_updated&gt;PubMed&lt;/_db_updated&gt;&lt;_doi&gt;10.20471/acc.2019.58.04.02&lt;/_doi&gt;&lt;_impact_factor&gt;   0.932&lt;/_impact_factor&gt;&lt;_isbn&gt;1333-9451 (Electronic); 0353-9466 (Linking)&lt;/_isbn&gt;&lt;_issue&gt;4&lt;/_issue&gt;&lt;_journal&gt;Acta Clin Croat&lt;/_journal&gt;&lt;_keywords&gt;Gastritis; Helicobacter pylori; Inflammation; Mean platelet volume&lt;/_keywords&gt;&lt;_language&gt;eng&lt;/_language&gt;&lt;_modified&gt;64716332&lt;/_modified&gt;&lt;_pages&gt;576-582&lt;/_pages&gt;&lt;_social_category&gt;医学(4)&lt;/_social_category&gt;&lt;_subject_headings&gt;Adult; Aged; Aged, 80 and over; Biomarkers/*blood; Biopsy; Blood Platelets/*pathology; Female; Gastritis/*blood/*physiopathology; Helicobacter Infections/*blood/*physiopathology; Humans; Male; *Mean Platelet Volume; Middle Aged&lt;/_subject_headings&gt;&lt;_tertiary_title&gt;Acta clinica Croatica&lt;/_tertiary_title&gt;&lt;_type_work&gt;Journal Article; Review&lt;/_type_work&gt;&lt;_url&gt;http://www.ncbi.nlm.nih.gov/entrez/query.fcgi?cmd=Retrieve&amp;amp;db=pubmed&amp;amp;dopt=Abstract&amp;amp;list_uids=32595240&amp;amp;query_hl=1&lt;/_url&gt;&lt;_volume&gt;58&lt;/_volume&gt;&lt;/Details&gt;&lt;Extra&gt;&lt;DBUID&gt;{88AAE4B7-9A44-40D3-9183-95E279DF7EE8}&lt;/DBUID&gt;&lt;/Extra&gt;&lt;/Item&gt;&lt;/References&gt;&lt;/Group&gt;&lt;/Citation&gt;_x000a_"/>
    <w:docVar w:name="NE.Ref{7BD91F3F-A698-4152-A7DA-5142210DA92A}" w:val=" ADDIN NE.Ref.{7BD91F3F-A698-4152-A7DA-5142210DA92A}&lt;Citation&gt;&lt;Group&gt;&lt;References&gt;&lt;Item&gt;&lt;ID&gt;71&lt;/ID&gt;&lt;UID&gt;{693BB833-7A94-4DC3-9834-A625B8C7EDAA}&lt;/UID&gt;&lt;Title&gt;A Color Atlas and Instruction Manual of Peripheral Blood Cell Morphology&lt;/Title&gt;&lt;Template&gt;Book&lt;/Template&gt;&lt;Star&gt;0&lt;/Star&gt;&lt;Tag&gt;0&lt;/Tag&gt;&lt;Author&gt;Barbara H, O&amp;apos;Connor&lt;/Author&gt;&lt;Year&gt;1984&lt;/Year&gt;&lt;Details&gt;&lt;_publisher&gt;Lippincott Williams &amp;amp; Wikins&lt;/_publisher&gt;&lt;_accessed&gt;64716364&lt;/_accessed&gt;&lt;_created&gt;64716364&lt;/_created&gt;&lt;_modified&gt;64716364&lt;/_modified&gt;&lt;/Details&gt;&lt;Extra&gt;&lt;DBUID&gt;{88AAE4B7-9A44-40D3-9183-95E279DF7EE8}&lt;/DBUID&gt;&lt;/Extra&gt;&lt;/Item&gt;&lt;/References&gt;&lt;/Group&gt;&lt;/Citation&gt;_x000a_"/>
    <w:docVar w:name="NE.Ref{7D6E60E3-2767-4FA6-B52E-33A20C1DB5C7}" w:val=" ADDIN NE.Ref.{7D6E60E3-2767-4FA6-B52E-33A20C1DB5C7}&lt;Citation&gt;&lt;Group&gt;&lt;References&gt;&lt;Item&gt;&lt;ID&gt;552&lt;/ID&gt;&lt;UID&gt;{4CF6673A-CF99-41AC-ACF5-B735D66D44B5}&lt;/UID&gt;&lt;Title&gt;Red Blood Cell Morphologic Abnormalities in Patients Hospitalized for COVID-19&lt;/Title&gt;&lt;Template&gt;Journal Article&lt;/Template&gt;&lt;Star&gt;0&lt;/Star&gt;&lt;Tag&gt;0&lt;/Tag&gt;&lt;Author&gt;Marchi, G; Bozzini, C; Bertolone, L; Dima, F; Busti, F; Castagna, A; Stranieri, C; Fratta, Pasini AM; Friso, S; Lippi, G; Girelli, D; Vianello, A&lt;/Author&gt;&lt;Year&gt;2022&lt;/Year&gt;&lt;Details&gt;&lt;_accession_num&gt;35860651&lt;/_accession_num&gt;&lt;_author_adr&gt;Section of Internal Medicine, Department of Medicine, University of Verona, Verona, Italy.; EuroBloodNet Referral Center for Rare Hematological Disorders, University of Verona, Verona, Italy.; Section of Internal Medicine, Department of Medicine, University of Verona, Verona, Italy.; EuroBloodNet Referral Center for Rare Hematological Disorders, University of Verona, Verona, Italy.; Section of Internal Medicine, Department of Medicine, University of Verona, Verona, Italy.; EuroBloodNet Referral Center for Rare Hematological Disorders, University of Verona, Verona, Italy.; Section of Clinical Biochemistry, University of Verona, Verona, Italy.; Section of Internal Medicine, Department of Medicine, University of Verona, Verona, Italy.; EuroBloodNet Referral Center for Rare Hematological Disorders, University of Verona, Verona, Italy.; Section of Internal Medicine, Department of Medicine, University of Verona, Verona, Italy.; EuroBloodNet Referral Center for Rare Hematological Disorders, University of Verona, Verona, Italy.; Section of Internal Medicine, Department of Medicine, University of Verona, Verona, Italy.; EuroBloodNet Referral Center for Rare Hematological Disorders, University of Verona, Verona, Italy.; Section of Internal Medicine, Department of Medicine, University of Verona, Verona, Italy.; Section of Internal Medicine, Department of Medicine, University of Verona, Verona, Italy.; Section of Clinical Biochemistry, University of Verona, Verona, Italy.; Section of Internal Medicine, Department of Medicine, University of Verona, Verona, Italy.; EuroBloodNet Referral Center for Rare Hematological Disorders, University of Verona, Verona, Italy.; Section of Internal Medicine, Department of Medicine, University of Verona, Verona, Italy.; EuroBloodNet Referral Center for Rare Hematological Disorders, University of Verona, Verona, Italy.&lt;/_author_adr&gt;&lt;_collection_scope&gt;SCIE&lt;/_collection_scope&gt;&lt;_created&gt;64553066&lt;/_created&gt;&lt;_date&gt;2022-01-20&lt;/_date&gt;&lt;_date_display&gt;2022&lt;/_date_display&gt;&lt;_db_updated&gt;PubMed&lt;/_db_updated&gt;&lt;_doi&gt;10.3389/fphys.2022.932013&lt;/_doi&gt;&lt;_impact_factor&gt;   4.755&lt;/_impact_factor&gt;&lt;_isbn&gt;1664-042X (Print); 1664-042X (Linking)&lt;/_isbn&gt;&lt;_journal&gt;Front Physiol&lt;/_journal&gt;&lt;_keywords&gt;COVID-19; RBC morphology; erythrocyte membrane; peripheral blood smear; red blood cells (RBCs)&lt;/_keywords&gt;&lt;_language&gt;eng&lt;/_language&gt;&lt;_modified&gt;64553066&lt;/_modified&gt;&lt;_ori_publication&gt;Copyright (c) 2022 Marchi, Bozzini, Bertolone, Dima, Busti, Castagna, Stranieri, _x000d__x000a_      Fratta Pasini, Friso, Lippi, Girelli and Vianello.&lt;/_ori_publication&gt;&lt;_pages&gt;932013&lt;/_pages&gt;&lt;_social_category&gt;医学(2)&lt;/_social_category&gt;&lt;_tertiary_title&gt;Frontiers in physiology&lt;/_tertiary_title&gt;&lt;_type_work&gt;Journal Article&lt;/_type_work&gt;&lt;_url&gt;http://www.ncbi.nlm.nih.gov/entrez/query.fcgi?cmd=Retrieve&amp;amp;db=pubmed&amp;amp;dopt=Abstract&amp;amp;list_uids=35860651&amp;amp;query_hl=1&lt;/_url&gt;&lt;_volume&gt;13&lt;/_volume&gt;&lt;/Details&gt;&lt;Extra&gt;&lt;DBUID&gt;{F96A950B-833F-4880-A151-76DA2D6A2879}&lt;/DBUID&gt;&lt;/Extra&gt;&lt;/Item&gt;&lt;/References&gt;&lt;/Group&gt;&lt;/Citation&gt;_x000a_"/>
    <w:docVar w:name="NE.Ref{861E4076-7214-4D29-BEDE-089F516FE643}" w:val=" ADDIN NE.Ref.{861E4076-7214-4D29-BEDE-089F516FE643}&lt;Citation&gt;&lt;Group&gt;&lt;References&gt;&lt;Item&gt;&lt;ID&gt;66&lt;/ID&gt;&lt;UID&gt;{4156C6AD-343E-4C5D-9C92-B6734B5DD6F5}&lt;/UID&gt;&lt;Title&gt;Effect of COVID-19 on platelet count and its indices&lt;/Title&gt;&lt;Template&gt;Journal Article&lt;/Template&gt;&lt;Star&gt;0&lt;/Star&gt;&lt;Tag&gt;0&lt;/Tag&gt;&lt;Author&gt;Guclu, E; Kocayigit, H; Okan, H D; Erkorkmaz, U; Yurumez, Y; Yaylaci, S; Koroglu, M; Uzun, C; Karabay, O&lt;/Author&gt;&lt;Year&gt;2020&lt;/Year&gt;&lt;Details&gt;&lt;_accession_num&gt;32935808&lt;/_accession_num&gt;&lt;_author_adr&gt;. Sakarya University Faculty of Medicine, Department of Infectious Diseases and Clinical Microbiology, Sakarya, Turkey.; . Sakarya University Training and Research Hospital, Division of Anesthesiology,  Sakarya, Turkey.; . Sakarya University Faculty of Medicine, Department of Infectious Diseases and Clinical Microbiology, Sakarya, Turkey.; . Sakarya University Faculty of Medicine, Department of Biostatistics, Sakarya, Turkey.; . Sakarya University Faculty of Medicine, Department of Emergency Medicine, Sakarya, Turkey.; . Sakarya University Faculty of Medicine, Department of Internal Medicine, Sakarya, Turkey.; . Sakarya University Faculty of Medicine, Department of Medical Microbiology, Sakarya, Turkey.; . Sakarya University Faculty of Medicine, Department of Infectious Diseases and Clinical Microbiology, Sakarya, Turkey.; . Sakarya University Faculty of Medicine, Department of Infectious Diseases and Clinical Microbiology, Sakarya, Turkey.&lt;/_author_adr&gt;&lt;_collection_scope&gt;SCIE&lt;/_collection_scope&gt;&lt;_created&gt;64562285&lt;/_created&gt;&lt;_date&gt;2020-08-01&lt;/_date&gt;&lt;_date_display&gt;2020 Aug&lt;/_date_display&gt;&lt;_db_updated&gt;PubMed&lt;/_db_updated&gt;&lt;_doi&gt;10.1590/1806-9282.66.8.1122&lt;/_doi&gt;&lt;_impact_factor&gt;   1.712&lt;/_impact_factor&gt;&lt;_isbn&gt;1806-9282 (Electronic); 0104-4230 (Linking)&lt;/_isbn&gt;&lt;_issue&gt;8&lt;/_issue&gt;&lt;_journal&gt;Rev Assoc Med Bras (1992)&lt;/_journal&gt;&lt;_language&gt;eng&lt;/_language&gt;&lt;_modified&gt;64716332&lt;/_modified&gt;&lt;_pages&gt;1122-1127&lt;/_pages&gt;&lt;_subject_headings&gt;Aged; Aged, 80 and over; *Betacoronavirus; COVID-19; *Coronavirus Infections; Humans; Mean Platelet Volume; Middle Aged; *Pandemics; Platelet Count; *Pneumonia, Viral; Retrospective Studies; SARS-CoV-2&lt;/_subject_headings&gt;&lt;_tertiary_title&gt;Revista da Associacao Medica Brasileira (1992)&lt;/_tertiary_title&gt;&lt;_type_work&gt;Journal Article&lt;/_type_work&gt;&lt;_url&gt;http://www.ncbi.nlm.nih.gov/entrez/query.fcgi?cmd=Retrieve&amp;amp;db=pubmed&amp;amp;dopt=Abstract&amp;amp;list_uids=32935808&amp;amp;query_hl=1&lt;/_url&gt;&lt;_volume&gt;66&lt;/_volume&gt;&lt;/Details&gt;&lt;Extra&gt;&lt;DBUID&gt;{88AAE4B7-9A44-40D3-9183-95E279DF7EE8}&lt;/DBUID&gt;&lt;/Extra&gt;&lt;/Item&gt;&lt;/References&gt;&lt;/Group&gt;&lt;/Citation&gt;_x000a_"/>
    <w:docVar w:name="NE.Ref{883D4C02-0A29-4A95-9565-E948B9CEC893}" w:val=" ADDIN NE.Ref.{883D4C02-0A29-4A95-9565-E948B9CEC893}&lt;Citation&gt;&lt;Group&gt;&lt;References&gt;&lt;Item&gt;&lt;ID&gt;535&lt;/ID&gt;&lt;UID&gt;{CD573DD2-A11D-4D18-8F8C-552FB2C3308C}&lt;/UID&gt;&lt;Title&gt;Red blood cell distribution width: A simple parameter with multiple clinical applications&lt;/Title&gt;&lt;Template&gt;Journal Article&lt;/Template&gt;&lt;Star&gt;0&lt;/Star&gt;&lt;Tag&gt;0&lt;/Tag&gt;&lt;Author&gt;Salvagno, G L; Sanchis-Gomar, F; Picanza, A; Lippi, G&lt;/Author&gt;&lt;Year&gt;2015&lt;/Year&gt;&lt;Details&gt;&lt;_accession_num&gt;25535770&lt;/_accession_num&gt;&lt;_author_adr&gt;Clinical Chemistry Section, Department of Life and Reproductive Sciences, Academic Hospital of Verona , Verona , Italy .&lt;/_author_adr&gt;&lt;_collection_scope&gt;SCIE&lt;/_collection_scope&gt;&lt;_created&gt;64551829&lt;/_created&gt;&lt;_date&gt;2015-01-20&lt;/_date&gt;&lt;_date_display&gt;2015&lt;/_date_display&gt;&lt;_db_updated&gt;PubMed&lt;/_db_updated&gt;&lt;_doi&gt;10.3109/10408363.2014.992064&lt;/_doi&gt;&lt;_impact_factor&gt;   7.721&lt;/_impact_factor&gt;&lt;_isbn&gt;1549-781X (Electronic); 1040-8363 (Linking)&lt;/_isbn&gt;&lt;_issue&gt;2&lt;/_issue&gt;&lt;_journal&gt;Crit Rev Clin Lab Sci&lt;/_journal&gt;&lt;_keywords&gt;Hematology; RDW; mortality; red blood cell distribution width; risk factor&lt;/_keywords&gt;&lt;_language&gt;eng&lt;/_language&gt;&lt;_modified&gt;64551829&lt;/_modified&gt;&lt;_pages&gt;86-105&lt;/_pages&gt;&lt;_social_category&gt;医学(2)&lt;/_social_category&gt;&lt;_subject_headings&gt;*Erythrocyte Indices; Erythrocyte Volume; Hematology; Humans; Prognosis; Risk Factors&lt;/_subject_headings&gt;&lt;_tertiary_title&gt;Critical reviews in clinical laboratory sciences&lt;/_tertiary_title&gt;&lt;_type_work&gt;Journal Article; Review&lt;/_type_work&gt;&lt;_url&gt;http://www.ncbi.nlm.nih.gov/entrez/query.fcgi?cmd=Retrieve&amp;amp;db=pubmed&amp;amp;dopt=Abstract&amp;amp;list_uids=25535770&amp;amp;query_hl=1&lt;/_url&gt;&lt;_volume&gt;52&lt;/_volume&gt;&lt;/Details&gt;&lt;Extra&gt;&lt;DBUID&gt;{F96A950B-833F-4880-A151-76DA2D6A2879}&lt;/DBUID&gt;&lt;/Extra&gt;&lt;/Item&gt;&lt;/References&gt;&lt;/Group&gt;&lt;/Citation&gt;_x000a_"/>
    <w:docVar w:name="NE.Ref{889604E4-1C73-4426-B387-9E0528698944}" w:val=" ADDIN NE.Ref.{889604E4-1C73-4426-B387-9E0528698944}&lt;Citation&gt;&lt;Group&gt;&lt;References&gt;&lt;Item&gt;&lt;ID&gt;574&lt;/ID&gt;&lt;UID&gt;{DA1A3062-B248-40DB-B761-1F79BF532ECF}&lt;/UID&gt;&lt;Title&gt;Platelets and renal failure in the SARS-CoV-2 syndrome&lt;/Title&gt;&lt;Template&gt;Journal Article&lt;/Template&gt;&lt;Star&gt;0&lt;/Star&gt;&lt;Tag&gt;0&lt;/Tag&gt;&lt;Author&gt;Taha, M; Sano, D; Hanoudi, S; Esber, Z; Elahi, M; Gabali, A; Chopra, T; Draghici, S; Samavati, L&lt;/Author&gt;&lt;Year&gt;2021&lt;/Year&gt;&lt;Details&gt;&lt;_accession_num&gt;32892687&lt;/_accession_num&gt;&lt;_author_adr&gt;Department of Internal Medicine, Division of Pulmonary, Critical Care and Sleep Medicine, Wayne State University, School of Medicine and Detroit Medical Center , Detroit, MI, USA.; Department of Internal Medicine, Division Hematology and Oncology; Wayne State University, School of Medicine and Detroit Medical Center , Detroit, MI, USA.; Department of Computer Science, Wayne State University , Detroit, MI, USA.; Department of Internal Medicine, Division of Pulmonary, Critical Care and Sleep Medicine, Wayne State University, School of Medicine and Detroit Medical Center , Detroit, MI, USA.; Department of Pathology, Wayne State University, School of Medicine and Detroit Medical Center , Detroit, MI, USA.; Division of Infectious Diseases, Wayne State University , Detroit, MI, USA.; Division of Infectious Diseases, Wayne State University , Detroit, MI, USA.; Department of Computer Science, Wayne State University , Detroit, MI, USA.; Department of Internal Medicine, Division of Pulmonary, Critical Care and Sleep Medicine, Wayne State University, School of Medicine and Detroit Medical Center , Detroit, MI, USA.; Center for Molecular Medicine and Genetics, Wayne State University School of Medicine , Detroit, MI, USA.&lt;/_author_adr&gt;&lt;_collection_scope&gt;SCIE&lt;/_collection_scope&gt;&lt;_created&gt;64562281&lt;/_created&gt;&lt;_date&gt;2021-01-02&lt;/_date&gt;&lt;_date_display&gt;2021 Jan 2&lt;/_date_display&gt;&lt;_db_updated&gt;PubMed&lt;/_db_updated&gt;&lt;_doi&gt;10.1080/09537104.2020.1817361&lt;/_doi&gt;&lt;_impact_factor&gt;   4.236&lt;/_impact_factor&gt;&lt;_isbn&gt;1369-1635 (Electronic); 0953-7104 (Linking)&lt;/_isbn&gt;&lt;_issue&gt;1&lt;/_issue&gt;&lt;_journal&gt;Platelets&lt;/_journal&gt;&lt;_keywords&gt;AKI; COVID-19; D-Dimer; SARS-CoV-2; hypercoagulable; mean platelet volume; renal failure&lt;/_keywords&gt;&lt;_language&gt;eng&lt;/_language&gt;&lt;_modified&gt;64562281&lt;/_modified&gt;&lt;_pages&gt;130-137&lt;/_pages&gt;&lt;_social_category&gt;医学(3)&lt;/_social_category&gt;&lt;_subject_headings&gt;Acute Kidney Injury/blood/*etiology/physiopathology; Adult; Aged; Aged, 80 and over; Angiotensin II/*metabolism; Angiotensin-Converting Enzyme 2/*metabolism; Blood Platelets/*pathology; COVID-19/blood/*complications/epidemiology; Comorbidity; Diabetes Mellitus/epidemiology; Female; Fibrin Fibrinogen Degradation Products/analysis; Glomerular Filtration Rate; Humans; Hypertension/epidemiology; Male; Mean Platelet Volume; Middle Aged; *Pandemics; Receptors, Virus/*metabolism; Renin-Angiotensin System/physiology; *SARS-CoV-2; Thrombocytopenia/*etiology; Thrombophilia/blood/*etiology; Young Adult&lt;/_subject_headings&gt;&lt;_tertiary_title&gt;Platelets&lt;/_tertiary_title&gt;&lt;_type_work&gt;Journal Article&lt;/_type_work&gt;&lt;_url&gt;http://www.ncbi.nlm.nih.gov/entrez/query.fcgi?cmd=Retrieve&amp;amp;db=pubmed&amp;amp;dopt=Abstract&amp;amp;list_uids=32892687&amp;amp;query_hl=1&lt;/_url&gt;&lt;_volume&gt;32&lt;/_volume&gt;&lt;/Details&gt;&lt;Extra&gt;&lt;DBUID&gt;{F96A950B-833F-4880-A151-76DA2D6A2879}&lt;/DBUID&gt;&lt;/Extra&gt;&lt;/Item&gt;&lt;/References&gt;&lt;/Group&gt;&lt;/Citation&gt;_x000a_"/>
    <w:docVar w:name="NE.Ref{8ADD0F95-F8D5-4C31-8DC6-C2BA6882488A}" w:val=" ADDIN NE.Ref.{8ADD0F95-F8D5-4C31-8DC6-C2BA6882488A}&lt;Citation&gt;&lt;Group&gt;&lt;References&gt;&lt;Item&gt;&lt;ID&gt;53&lt;/ID&gt;&lt;UID&gt;{C40CFD5E-8878-4AD4-B1EE-B688AF8199F4}&lt;/UID&gt;&lt;Title&gt;The evaluation of red cell distribution width in chronic hemodialysis patients&lt;/Title&gt;&lt;Template&gt;Journal Article&lt;/Template&gt;&lt;Star&gt;0&lt;/Star&gt;&lt;Tag&gt;0&lt;/Tag&gt;&lt;Author&gt;Tekce, H; Kin, Tekce B; Aktas, G; Tanrisev, M; Sit, M&lt;/Author&gt;&lt;Year&gt;2014&lt;/Year&gt;&lt;Details&gt;&lt;_accession_num&gt;24800077&lt;/_accession_num&gt;&lt;_author_adr&gt;Department of Nephrology, Faculty of Medicine, Abant Izzet Baysal University, 14280 Bolu, Turkey.; Department of Medical Biochemistry, Faculty of Medicine, Abant Izzet Baysal University, 14280 Bolu, Turkey.; Department of Internal Medicine, Faculty of Medicine, Abant Izzet Baysal University, 14280 Bolu, Turkey.; Department of Nephrology, Tepecik Education and Research Hospital, 35100 Izmir, Turkey.; Department of General Surgery, Faculty of Medicine, Abant Izzet Baysal University, 14280 Bolu, Turkey.&lt;/_author_adr&gt;&lt;_collection_scope&gt;ESCI&lt;/_collection_scope&gt;&lt;_created&gt;64552937&lt;/_created&gt;&lt;_date&gt;2014-01-20&lt;/_date&gt;&lt;_date_display&gt;2014&lt;/_date_display&gt;&lt;_db_updated&gt;PubMed&lt;/_db_updated&gt;&lt;_doi&gt;10.1155/2014/754370&lt;/_doi&gt;&lt;_isbn&gt;2090-214X (Print)&lt;/_isbn&gt;&lt;_journal&gt;Int J Nephrol&lt;/_journal&gt;&lt;_language&gt;eng&lt;/_language&gt;&lt;_modified&gt;64716332&lt;/_modified&gt;&lt;_pages&gt;754370&lt;/_pages&gt;&lt;_tertiary_title&gt;International journal of nephrology&lt;/_tertiary_title&gt;&lt;_type_work&gt;Journal Article&lt;/_type_work&gt;&lt;_url&gt;http://www.ncbi.nlm.nih.gov/entrez/query.fcgi?cmd=Retrieve&amp;amp;db=pubmed&amp;amp;dopt=Abstract&amp;amp;list_uids=24800077&amp;amp;query_hl=1&lt;/_url&gt;&lt;_volume&gt;2014&lt;/_volume&gt;&lt;/Details&gt;&lt;Extra&gt;&lt;DBUID&gt;{88AAE4B7-9A44-40D3-9183-95E279DF7EE8}&lt;/DBUID&gt;&lt;/Extra&gt;&lt;/Item&gt;&lt;/References&gt;&lt;/Group&gt;&lt;/Citation&gt;_x000a_"/>
    <w:docVar w:name="NE.Ref{8B7A4C03-3EF3-44D8-827F-2508A22BF7DC}" w:val=" ADDIN NE.Ref.{8B7A4C03-3EF3-44D8-827F-2508A22BF7DC}&lt;Citation&gt;&lt;Group&gt;&lt;References&gt;&lt;Item&gt;&lt;ID&gt;517&lt;/ID&gt;&lt;UID&gt;{CB6C02EF-1DDB-4CF9-9435-E77ED5564A84}&lt;/UID&gt;&lt;Title&gt;Platelet aggregates, a marker of severe COVID-19 disease&lt;/Title&gt;&lt;Template&gt;Journal Article&lt;/Template&gt;&lt;Star&gt;0&lt;/Star&gt;&lt;Tag&gt;0&lt;/Tag&gt;&lt;Author&gt;Rampotas, A; Pavord, S&lt;/Author&gt;&lt;Year&gt;2021&lt;/Year&gt;&lt;Details&gt;&lt;_accession_num&gt;33067181&lt;/_accession_num&gt;&lt;_author_adr&gt;Haematology Department, Oxford University Hospitals NHS Foundation Trust, Oxford, UK alexandros.rampotas@ouh.nhs.uk.; Haematology Department, Oxford University Hospitals NHS Foundation Trust, Oxford, UK.&lt;/_author_adr&gt;&lt;_date_display&gt;2021 Nov&lt;/_date_display&gt;&lt;_date&gt;2021-11-01&lt;/_date&gt;&lt;_doi&gt;10.1136/jclinpath-2020-206933&lt;/_doi&gt;&lt;_isbn&gt;1472-4146 (Electronic); 0021-9746 (Linking)&lt;/_isbn&gt;&lt;_issue&gt;11&lt;/_issue&gt;&lt;_journal&gt;J Clin Pathol&lt;/_journal&gt;&lt;_keywords&gt;blood platelets; morphological and microscopic findings; thrombosis&lt;/_keywords&gt;&lt;_language&gt;eng&lt;/_language&gt;&lt;_ori_publication&gt;(c) Author(s) (or their employer(s)) 2021. No commercial re-use. See rights and_x000d__x000a_      permissions. Published by BMJ.&lt;/_ori_publication&gt;&lt;_pages&gt;750-751&lt;/_pages&gt;&lt;_subject_headings&gt;Aged; Blood Platelets/*pathology/*virology; COVID-19/blood/*complications; Critical Care; Humans; Middle Aged; Platelet Count/methods; Thrombocytopenia/blood/physiopathology/virology; Thrombosis/blood/*physiopathology/*virology&lt;/_subject_headings&gt;&lt;_tertiary_title&gt;Journal of clinical pathology&lt;/_tertiary_title&gt;&lt;_type_work&gt;Journal Article&lt;/_type_work&gt;&lt;_url&gt;http://www.ncbi.nlm.nih.gov/entrez/query.fcgi?cmd=Retrieve&amp;amp;db=pubmed&amp;amp;dopt=Abstract&amp;amp;list_uids=33067181&amp;amp;query_hl=1&lt;/_url&gt;&lt;_volume&gt;74&lt;/_volume&gt;&lt;_created&gt;64551791&lt;/_created&gt;&lt;_modified&gt;64551792&lt;/_modified&gt;&lt;_db_updated&gt;PubMed&lt;/_db_updated&gt;&lt;_impact_factor&gt;   4.463&lt;/_impact_factor&gt;&lt;_social_category&gt;医学(3)&lt;/_social_category&gt;&lt;_collection_scope&gt;SCIE&lt;/_collection_scope&gt;&lt;/Details&gt;&lt;Extra&gt;&lt;DBUID&gt;{F96A950B-833F-4880-A151-76DA2D6A2879}&lt;/DBUID&gt;&lt;/Extra&gt;&lt;/Item&gt;&lt;/References&gt;&lt;/Group&gt;&lt;/Citation&gt;_x000a_"/>
    <w:docVar w:name="NE.Ref{90B2C833-B811-4B9D-B3D5-3F0CED100249}" w:val=" ADDIN NE.Ref.{90B2C833-B811-4B9D-B3D5-3F0CED100249}&lt;Citation&gt;&lt;Group&gt;&lt;References&gt;&lt;Item&gt;&lt;ID&gt;517&lt;/ID&gt;&lt;UID&gt;{CB6C02EF-1DDB-4CF9-9435-E77ED5564A84}&lt;/UID&gt;&lt;Title&gt;Platelet aggregates, a marker of severe COVID-19 disease&lt;/Title&gt;&lt;Template&gt;Journal Article&lt;/Template&gt;&lt;Star&gt;0&lt;/Star&gt;&lt;Tag&gt;0&lt;/Tag&gt;&lt;Author&gt;Rampotas, A; Pavord, S&lt;/Author&gt;&lt;Year&gt;2021&lt;/Year&gt;&lt;Details&gt;&lt;_accession_num&gt;33067181&lt;/_accession_num&gt;&lt;_author_adr&gt;Haematology Department, Oxford University Hospitals NHS Foundation Trust, Oxford, UK alexandros.rampotas@ouh.nhs.uk.; Haematology Department, Oxford University Hospitals NHS Foundation Trust, Oxford, UK.&lt;/_author_adr&gt;&lt;_collection_scope&gt;SCIE&lt;/_collection_scope&gt;&lt;_created&gt;64551791&lt;/_created&gt;&lt;_date&gt;2021-11-01&lt;/_date&gt;&lt;_date_display&gt;2021 Nov&lt;/_date_display&gt;&lt;_db_updated&gt;PubMed&lt;/_db_updated&gt;&lt;_doi&gt;10.1136/jclinpath-2020-206933&lt;/_doi&gt;&lt;_impact_factor&gt;   4.463&lt;/_impact_factor&gt;&lt;_isbn&gt;1472-4146 (Electronic); 0021-9746 (Linking)&lt;/_isbn&gt;&lt;_issue&gt;11&lt;/_issue&gt;&lt;_journal&gt;J Clin Pathol&lt;/_journal&gt;&lt;_keywords&gt;blood platelets; morphological and microscopic findings; thrombosis&lt;/_keywords&gt;&lt;_language&gt;eng&lt;/_language&gt;&lt;_modified&gt;64551792&lt;/_modified&gt;&lt;_ori_publication&gt;(c) Author(s) (or their employer(s)) 2021. No commercial re-use. See rights and_x000d__x000a_      permissions. Published by BMJ.&lt;/_ori_publication&gt;&lt;_pages&gt;750-751&lt;/_pages&gt;&lt;_social_category&gt;医学(3)&lt;/_social_category&gt;&lt;_subject_headings&gt;Aged; Blood Platelets/*pathology/*virology; COVID-19/blood/*complications; Critical Care; Humans; Middle Aged; Platelet Count/methods; Thrombocytopenia/blood/physiopathology/virology; Thrombosis/blood/*physiopathology/*virology&lt;/_subject_headings&gt;&lt;_tertiary_title&gt;Journal of clinical pathology&lt;/_tertiary_title&gt;&lt;_type_work&gt;Journal Article&lt;/_type_work&gt;&lt;_url&gt;http://www.ncbi.nlm.nih.gov/entrez/query.fcgi?cmd=Retrieve&amp;amp;db=pubmed&amp;amp;dopt=Abstract&amp;amp;list_uids=33067181&amp;amp;query_hl=1&lt;/_url&gt;&lt;_volume&gt;74&lt;/_volume&gt;&lt;/Details&gt;&lt;Extra&gt;&lt;DBUID&gt;{F96A950B-833F-4880-A151-76DA2D6A2879}&lt;/DBUID&gt;&lt;/Extra&gt;&lt;/Item&gt;&lt;/References&gt;&lt;/Group&gt;&lt;Group&gt;&lt;References&gt;&lt;Item&gt;&lt;ID&gt;573&lt;/ID&gt;&lt;UID&gt;{FCBDE2FD-0D4A-4140-A134-120B077D019D}&lt;/UID&gt;&lt;Title&gt;SARS-CoV-2 binds platelet ACE2 to enhance thrombosis in COVID-19&lt;/Title&gt;&lt;Template&gt;Journal Article&lt;/Template&gt;&lt;Star&gt;0&lt;/Star&gt;&lt;Tag&gt;0&lt;/Tag&gt;&lt;Author&gt;Zhang, S; Liu, Y; Wang, X; Yang, L; Li, H; Wang, Y; Liu, M; Zhao, X; Xie, Y; Yang, Y; Zhang, S; Fan, Z; Dong, J; Yuan, Z; Ding, Z; Zhang, Y; Hu, L&lt;/Author&gt;&lt;Year&gt;2020&lt;/Year&gt;&lt;Details&gt;&lt;_accession_num&gt;32887634&lt;/_accession_num&gt;&lt;_author_adr&gt;Department of Biochemistry and Molecular Biology, NHC Key Laboratory of Glycoconjugates Research, School of Basic Medical Sciences, Fudan University, Shanghai, 200032, China. zhangsi@fudan.edu.cn.; Department of Cardiology, the First Affiliated Hospital of Zhengzhou University,  Cardiovascular Institute of Zhengzhou University, Zhengzhou, 450052, China.; Department of Cardiology, the First Affiliated Hospital of Zhengzhou University,  Cardiovascular Institute of Zhengzhou University, Zhengzhou, 450052, China.; Biotherapy Center, the First Affiliated Hospital of Zhengzhou University, Zhengzhou, 450052, China.; Department of Emergency, Affiliated Hospital of Anhui Medical University, Hefei,  China.; Key Laboratory of Medical Molecular Virology (MOE/NHC/CAMS), and Department of Medical Microbiology and Parasitology, School of Basic Medical Sciences, Shanghai Medical College, Fudan University, Shanghai, China.; Department of Cardiology, the First Affiliated Hospital of Zhengzhou University,  Cardiovascular Institute of Zhengzhou University, Zhengzhou, 450052, China.; Department of Cardiology, the First Affiliated Hospital of Zhengzhou University,  Cardiovascular Institute of Zhengzhou University, Zhengzhou, 450052, China.; Key Laboratory of Medical Molecular Virology (MOE/NHC/CAMS), and Department of Medical Microbiology and Parasitology, School of Basic Medical Sciences, Shanghai Medical College, Fudan University, Shanghai, China.; School of Public Health (Shenzhen), Sun Yat-sen University, Guangzhou, China.; Department of Hematology, Wenzhou Key Laboratory of Hematology, The First Affiliated Hospital of Wenzhou Medical University, Wenzhou, China.; Department of Immunology, School of Medicine, UConn Health, Farmington, CT, 06030, USA.; Department of Cardiology, the First Affiliated Hospital of Zhengzhou University,  Cardiovascular Institute of Zhengzhou University, Zhengzhou, 450052, China.; Key Laboratory of Medical Molecular Virology (MOE/NHC/CAMS), and Department of Medical Microbiology and Parasitology, School of Basic Medical Sciences, Shanghai Medical College, Fudan University, Shanghai, China.; Department of Cardiology, the First Affiliated Hospital of Zhengzhou University,  Cardiovascular Institute of Zhengzhou University, Zhengzhou, 450052, China.; Biotherapy Center, the First Affiliated Hospital of Zhengzhou University, Zhengzhou, 450052, China. yizhang@zzu.edu.cn.; Department of Cardiology, the First Affiliated Hospital of Zhengzhou University,  Cardiovascular Institute of Zhengzhou University, Zhengzhou, 450052, China. fcchul@zzu.edu.cn.&lt;/_author_adr&gt;&lt;_collection_scope&gt;SCIE&lt;/_collection_scope&gt;&lt;_created&gt;64562281&lt;/_created&gt;&lt;_date&gt;2020-09-04&lt;/_date&gt;&lt;_date_display&gt;2020 Sep 4&lt;/_date_display&gt;&lt;_db_updated&gt;PubMed&lt;/_db_updated&gt;&lt;_doi&gt;10.1186/s13045-020-00954-7&lt;/_doi&gt;&lt;_impact_factor&gt;  23.168&lt;/_impact_factor&gt;&lt;_isbn&gt;1756-8722 (Electronic); 1756-8722 (Linking)&lt;/_isbn&gt;&lt;_issue&gt;1&lt;/_issue&gt;&lt;_journal&gt;J Hematol Oncol&lt;/_journal&gt;&lt;_keywords&gt;*ACE2; *COVID-19; *Platelet activation; *TMPRSS2; *Thrombosis&lt;/_keywords&gt;&lt;_language&gt;eng&lt;/_language&gt;&lt;_modified&gt;64562281&lt;/_modified&gt;&lt;_pages&gt;120&lt;/_pages&gt;&lt;_social_category&gt;医学(1)&lt;/_social_category&gt;&lt;_subject_headings&gt;Adult; Aged; Angiotensin-Converting Enzyme 2; Animals; Betacoronavirus/genetics/*metabolism; Blood Platelets/*metabolism; COVID-19; Caco-2 Cells; Coronavirus Infections/*metabolism/virology; Female; HeLa Cells; Humans; Male; Mice; Mice, Inbred C57BL; Mice, Transgenic; Middle Aged; PC-3 Cells; Pandemics; Peptidyl-Dipeptidase A/genetics/*metabolism; Platelet Aggregation/immunology; Platelet Count; Pneumonia, Viral/*metabolism/virology; RNA, Viral/blood; SARS-CoV-2; Serine Endopeptidases/metabolism; Spike Glycoprotein, Coronavirus/metabolism; Thrombosis/*metabolism/virology&lt;/_subject_headings&gt;&lt;_tertiary_title&gt;Journal of hematology &amp;amp; oncology&lt;/_tertiary_title&gt;&lt;_type_work&gt;Journal Article; Research Support, Non-U.S. Gov&amp;apos;t&lt;/_type_work&gt;&lt;_url&gt;http://www.ncbi.nlm.nih.gov/entrez/query.fcgi?cmd=Retrieve&amp;amp;db=pubmed&amp;amp;dopt=Abstract&amp;amp;list_uids=32887634&amp;amp;query_hl=1&lt;/_url&gt;&lt;_volume&gt;13&lt;/_volume&gt;&lt;/Details&gt;&lt;Extra&gt;&lt;DBUID&gt;{F96A950B-833F-4880-A151-76DA2D6A2879}&lt;/DBUID&gt;&lt;/Extra&gt;&lt;/Item&gt;&lt;/References&gt;&lt;/Group&gt;&lt;Group&gt;&lt;References&gt;&lt;Item&gt;&lt;ID&gt;574&lt;/ID&gt;&lt;UID&gt;{DA1A3062-B248-40DB-B761-1F79BF532ECF}&lt;/UID&gt;&lt;Title&gt;Platelets and renal failure in the SARS-CoV-2 syndrome&lt;/Title&gt;&lt;Template&gt;Journal Article&lt;/Template&gt;&lt;Star&gt;0&lt;/Star&gt;&lt;Tag&gt;0&lt;/Tag&gt;&lt;Author&gt;Taha, M; Sano, D; Hanoudi, S; Esber, Z; Elahi, M; Gabali, A; Chopra, T; Draghici, S; Samavati, L&lt;/Author&gt;&lt;Year&gt;2021&lt;/Year&gt;&lt;Details&gt;&lt;_accession_num&gt;32892687&lt;/_accession_num&gt;&lt;_author_adr&gt;Department of Internal Medicine, Division of Pulmonary, Critical Care and Sleep Medicine, Wayne State University, School of Medicine and Detroit Medical Center , Detroit, MI, USA.; Department of Internal Medicine, Division Hematology and Oncology; Wayne State University, School of Medicine and Detroit Medical Center , Detroit, MI, USA.; Department of Computer Science, Wayne State University , Detroit, MI, USA.; Department of Internal Medicine, Division of Pulmonary, Critical Care and Sleep Medicine, Wayne State University, School of Medicine and Detroit Medical Center , Detroit, MI, USA.; Department of Pathology, Wayne State University, School of Medicine and Detroit Medical Center , Detroit, MI, USA.; Division of Infectious Diseases, Wayne State University , Detroit, MI, USA.; Division of Infectious Diseases, Wayne State University , Detroit, MI, USA.; Department of Computer Science, Wayne State University , Detroit, MI, USA.; Department of Internal Medicine, Division of Pulmonary, Critical Care and Sleep Medicine, Wayne State University, School of Medicine and Detroit Medical Center , Detroit, MI, USA.; Center for Molecular Medicine and Genetics, Wayne State University School of Medicine , Detroit, MI, USA.&lt;/_author_adr&gt;&lt;_collection_scope&gt;SCIE&lt;/_collection_scope&gt;&lt;_created&gt;64562281&lt;/_created&gt;&lt;_date&gt;2021-01-02&lt;/_date&gt;&lt;_date_display&gt;2021 Jan 2&lt;/_date_display&gt;&lt;_db_updated&gt;PubMed&lt;/_db_updated&gt;&lt;_doi&gt;10.1080/09537104.2020.1817361&lt;/_doi&gt;&lt;_impact_factor&gt;   4.236&lt;/_impact_factor&gt;&lt;_isbn&gt;1369-1635 (Electronic); 0953-7104 (Linking)&lt;/_isbn&gt;&lt;_issue&gt;1&lt;/_issue&gt;&lt;_journal&gt;Platelets&lt;/_journal&gt;&lt;_keywords&gt;AKI; COVID-19; D-Dimer; SARS-CoV-2; hypercoagulable; mean platelet volume; renal failure&lt;/_keywords&gt;&lt;_language&gt;eng&lt;/_language&gt;&lt;_modified&gt;64562281&lt;/_modified&gt;&lt;_pages&gt;130-137&lt;/_pages&gt;&lt;_social_category&gt;医学(3)&lt;/_social_category&gt;&lt;_subject_headings&gt;Acute Kidney Injury/blood/*etiology/physiopathology; Adult; Aged; Aged, 80 and over; Angiotensin II/*metabolism; Angiotensin-Converting Enzyme 2/*metabolism; Blood Platelets/*pathology; COVID-19/blood/*complications/epidemiology; Comorbidity; Diabetes Mellitus/epidemiology; Female; Fibrin Fibrinogen Degradation Products/analysis; Glomerular Filtration Rate; Humans; Hypertension/epidemiology; Male; Mean Platelet Volume; Middle Aged; *Pandemics; Receptors, Virus/*metabolism; Renin-Angiotensin System/physiology; *SARS-CoV-2; Thrombocytopenia/*etiology; Thrombophilia/blood/*etiology; Young Adult&lt;/_subject_headings&gt;&lt;_tertiary_title&gt;Platelets&lt;/_tertiary_title&gt;&lt;_type_work&gt;Journal Article&lt;/_type_work&gt;&lt;_url&gt;http://www.ncbi.nlm.nih.gov/entrez/query.fcgi?cmd=Retrieve&amp;amp;db=pubmed&amp;amp;dopt=Abstract&amp;amp;list_uids=32892687&amp;amp;query_hl=1&lt;/_url&gt;&lt;_volume&gt;32&lt;/_volume&gt;&lt;/Details&gt;&lt;Extra&gt;&lt;DBUID&gt;{F96A950B-833F-4880-A151-76DA2D6A2879}&lt;/DBUID&gt;&lt;/Extra&gt;&lt;/Item&gt;&lt;/References&gt;&lt;/Group&gt;&lt;/Citation&gt;_x000a_"/>
    <w:docVar w:name="NE.Ref{9104DB2B-D5BF-429A-9738-8884139E5BA1}" w:val=" ADDIN NE.Ref.{9104DB2B-D5BF-429A-9738-8884139E5BA1}&lt;Citation&gt;&lt;Group&gt;&lt;References&gt;&lt;Item&gt;&lt;ID&gt;42&lt;/ID&gt;&lt;UID&gt;{588F228E-0672-4990-AB65-6F7606C2AAA9}&lt;/UID&gt;&lt;Title&gt;High Red Cell Distribution Width and Low Absolute Lymphocyte Count Associate With Subsequent Mortality in HCV Infection&lt;/Title&gt;&lt;Template&gt;Journal Article&lt;/Template&gt;&lt;Star&gt;0&lt;/Star&gt;&lt;Tag&gt;0&lt;/Tag&gt;&lt;Author&gt;Damjanovska, S; Davitkov, P; Gopal, S; Kostadinova, L; Kowal, C; Lange, A; Moreland, A; Shive, C L; Wilson, B; Bej, T; Al-Kindi, S; Falck-Ytter, Y; Zidar, D A; Anthony, D D&lt;/Author&gt;&lt;Year&gt;2021&lt;/Year&gt;&lt;Details&gt;&lt;_accession_num&gt;34988340&lt;/_accession_num&gt;&lt;_author_adr&gt;Department of Medicine, Cleveland VA Medical Center, Case Western Reserve University.; Department of Medicine, University Hospitals Cleveland Medical Center.; Division of Gastroenterology, Cleveland VA Medical Center, Case Western Reserve University.; Department of Medicine, Cleveland VA Medical Center, Case Western Reserve University.; Department of Medicine, Cleveland VA Medical Center, Case Western Reserve University.; Department of Medicine, University Hospitals Cleveland Medical Center.; Department of Medicine, Cleveland VA Medical Center, Case Western Reserve University.; Department of Medicine, Cleveland VA Medical Center, Case Western Reserve University.; Division of Gastroenterology, Cleveland VA Medical Center, Case Western Reserve University.; Department of Medicine, Cleveland VA Medical Center, Case Western Reserve University.; Department of Pathology, Case Western Reserve University, Cleveland, OH.; Research and Education Foundation for Cleveland VA, Cleveland, OH.; Research and Education Foundation for Cleveland VA, Cleveland, OH.; University Hospitals Harrington Heart and Vascular Institute, University Hospitals Cleveland Medical Center.; Division of Gastroenterology, Cleveland VA Medical Center, Case Western Reserve University.; Department of Medicine, Cleveland VA Medical Center, Case Western Reserve University.; Department of Medicine, Cleveland VA Medical Center, Case Western Reserve University.; Department of Pathology, Case Western Reserve University, Cleveland, OH.; Department of Medicine, MetroHealth Medical Center, Cleveland, OH.&lt;/_author_adr&gt;&lt;_created&gt;64551842&lt;/_created&gt;&lt;_date&gt;2021-01-20&lt;/_date&gt;&lt;_date_display&gt;2021&lt;/_date_display&gt;&lt;_db_updated&gt;PubMed&lt;/_db_updated&gt;&lt;_doi&gt;10.20411/pai.v6i2.467&lt;/_doi&gt;&lt;_isbn&gt;2469-2964 (Electronic); 2469-2964 (Linking)&lt;/_isbn&gt;&lt;_issue&gt;2&lt;/_issue&gt;&lt;_journal&gt;Pathog Immun&lt;/_journal&gt;&lt;_keywords&gt;Lymphocyte; Red cell; Rheumatoid arthritis; Tumor Necrosis Factor; inflammation&lt;/_keywords&gt;&lt;_language&gt;eng&lt;/_language&gt;&lt;_modified&gt;64716332&lt;/_modified&gt;&lt;_ori_publication&gt;Copyright (c) Pathogens and Immunity 2021.&lt;/_ori_publication&gt;&lt;_pages&gt;90-104&lt;/_pages&gt;&lt;_tertiary_title&gt;Pathogens &amp;amp; immunity&lt;/_tertiary_title&gt;&lt;_type_work&gt;Journal Article&lt;/_type_work&gt;&lt;_url&gt;http://www.ncbi.nlm.nih.gov/entrez/query.fcgi?cmd=Retrieve&amp;amp;db=pubmed&amp;amp;dopt=Abstract&amp;amp;list_uids=34988340&amp;amp;query_hl=1&lt;/_url&gt;&lt;_volume&gt;6&lt;/_volume&gt;&lt;/Details&gt;&lt;Extra&gt;&lt;DBUID&gt;{88AAE4B7-9A44-40D3-9183-95E279DF7EE8}&lt;/DBUID&gt;&lt;/Extra&gt;&lt;/Item&gt;&lt;/References&gt;&lt;/Group&gt;&lt;/Citation&gt;_x000a_"/>
    <w:docVar w:name="NE.Ref{91066352-10A1-41D1-885B-B2FB96751FE7}" w:val=" ADDIN NE.Ref.{91066352-10A1-41D1-885B-B2FB96751FE7}&lt;Citation&gt;&lt;Group&gt;&lt;References&gt;&lt;Item&gt;&lt;ID&gt;25&lt;/ID&gt;&lt;UID&gt;{EDAD0AE9-6409-4D58-9448-702CA28D18E5}&lt;/UID&gt;&lt;Title&gt;Platelet aggregates, a marker of severe COVID-19 disease&lt;/Title&gt;&lt;Template&gt;Journal Article&lt;/Template&gt;&lt;Star&gt;0&lt;/Star&gt;&lt;Tag&gt;0&lt;/Tag&gt;&lt;Author&gt;Rampotas, A; Pavord, S&lt;/Author&gt;&lt;Year&gt;2021&lt;/Year&gt;&lt;Details&gt;&lt;_accession_num&gt;33067181&lt;/_accession_num&gt;&lt;_author_adr&gt;Haematology Department, Oxford University Hospitals NHS Foundation Trust, Oxford, UK alexandros.rampotas@ouh.nhs.uk.; Haematology Department, Oxford University Hospitals NHS Foundation Trust, Oxford, UK.&lt;/_author_adr&gt;&lt;_collection_scope&gt;SCIE&lt;/_collection_scope&gt;&lt;_created&gt;64551791&lt;/_created&gt;&lt;_date&gt;2021-11-01&lt;/_date&gt;&lt;_date_display&gt;2021 Nov&lt;/_date_display&gt;&lt;_db_updated&gt;PubMed&lt;/_db_updated&gt;&lt;_doi&gt;10.1136/jclinpath-2020-206933&lt;/_doi&gt;&lt;_impact_factor&gt;   4.463&lt;/_impact_factor&gt;&lt;_isbn&gt;1472-4146 (Electronic); 0021-9746 (Linking)&lt;/_isbn&gt;&lt;_issue&gt;11&lt;/_issue&gt;&lt;_journal&gt;J Clin Pathol&lt;/_journal&gt;&lt;_keywords&gt;blood platelets; morphological and microscopic findings; thrombosis&lt;/_keywords&gt;&lt;_language&gt;eng&lt;/_language&gt;&lt;_modified&gt;64716332&lt;/_modified&gt;&lt;_ori_publication&gt;(c) Author(s) (or their employer(s)) 2021. No commercial re-use. See rights and_x000d__x000a_      permissions. Published by BMJ.&lt;/_ori_publication&gt;&lt;_pages&gt;750-751&lt;/_pages&gt;&lt;_social_category&gt;医学(3)&lt;/_social_category&gt;&lt;_subject_headings&gt;Aged; Blood Platelets/*pathology/*virology; COVID-19/blood/*complications; Critical Care; Humans; Middle Aged; Platelet Count/methods; Thrombocytopenia/blood/physiopathology/virology; Thrombosis/blood/*physiopathology/*virology&lt;/_subject_headings&gt;&lt;_tertiary_title&gt;Journal of clinical pathology&lt;/_tertiary_title&gt;&lt;_type_work&gt;Journal Article&lt;/_type_work&gt;&lt;_url&gt;http://www.ncbi.nlm.nih.gov/entrez/query.fcgi?cmd=Retrieve&amp;amp;db=pubmed&amp;amp;dopt=Abstract&amp;amp;list_uids=33067181&amp;amp;query_hl=1&lt;/_url&gt;&lt;_volume&gt;74&lt;/_volume&gt;&lt;/Details&gt;&lt;Extra&gt;&lt;DBUID&gt;{88AAE4B7-9A44-40D3-9183-95E279DF7EE8}&lt;/DBUID&gt;&lt;/Extra&gt;&lt;/Item&gt;&lt;/References&gt;&lt;/Group&gt;&lt;Group&gt;&lt;References&gt;&lt;Item&gt;&lt;ID&gt;55&lt;/ID&gt;&lt;UID&gt;{A532DAAA-83B4-4393-8291-908930F6250D}&lt;/UID&gt;&lt;Title&gt;SARS-CoV-2 binds platelet ACE2 to enhance thrombosis in COVID-19&lt;/Title&gt;&lt;Template&gt;Journal Article&lt;/Template&gt;&lt;Star&gt;0&lt;/Star&gt;&lt;Tag&gt;0&lt;/Tag&gt;&lt;Author&gt;Zhang, S; Liu, Y; Wang, X; Yang, L; Li, H; Wang, Y; Liu, M; Zhao, X; Xie, Y; Yang, Y; Zhang, S; Fan, Z; Dong, J; Yuan, Z; Ding, Z; Zhang, Y; Hu, L&lt;/Author&gt;&lt;Year&gt;2020&lt;/Year&gt;&lt;Details&gt;&lt;_accession_num&gt;32887634&lt;/_accession_num&gt;&lt;_author_adr&gt;Department of Biochemistry and Molecular Biology, NHC Key Laboratory of Glycoconjugates Research, School of Basic Medical Sciences, Fudan University, Shanghai, 200032, China. zhangsi@fudan.edu.cn.; Department of Cardiology, the First Affiliated Hospital of Zhengzhou University,  Cardiovascular Institute of Zhengzhou University, Zhengzhou, 450052, China.; Department of Cardiology, the First Affiliated Hospital of Zhengzhou University,  Cardiovascular Institute of Zhengzhou University, Zhengzhou, 450052, China.; Biotherapy Center, the First Affiliated Hospital of Zhengzhou University, Zhengzhou, 450052, China.; Department of Emergency, Affiliated Hospital of Anhui Medical University, Hefei,  China.; Key Laboratory of Medical Molecular Virology (MOE/NHC/CAMS), and Department of Medical Microbiology and Parasitology, School of Basic Medical Sciences, Shanghai Medical College, Fudan University, Shanghai, China.; Department of Cardiology, the First Affiliated Hospital of Zhengzhou University,  Cardiovascular Institute of Zhengzhou University, Zhengzhou, 450052, China.; Department of Cardiology, the First Affiliated Hospital of Zhengzhou University,  Cardiovascular Institute of Zhengzhou University, Zhengzhou, 450052, China.; Key Laboratory of Medical Molecular Virology (MOE/NHC/CAMS), and Department of Medical Microbiology and Parasitology, School of Basic Medical Sciences, Shanghai Medical College, Fudan University, Shanghai, China.; School of Public Health (Shenzhen), Sun Yat-sen University, Guangzhou, China.; Department of Hematology, Wenzhou Key Laboratory of Hematology, The First Affiliated Hospital of Wenzhou Medical University, Wenzhou, China.; Department of Immunology, School of Medicine, UConn Health, Farmington, CT, 06030, USA.; Department of Cardiology, the First Affiliated Hospital of Zhengzhou University,  Cardiovascular Institute of Zhengzhou University, Zhengzhou, 450052, China.; Key Laboratory of Medical Molecular Virology (MOE/NHC/CAMS), and Department of Medical Microbiology and Parasitology, School of Basic Medical Sciences, Shanghai Medical College, Fudan University, Shanghai, China.; Department of Cardiology, the First Affiliated Hospital of Zhengzhou University,  Cardiovascular Institute of Zhengzhou University, Zhengzhou, 450052, China.; Biotherapy Center, the First Affiliated Hospital of Zhengzhou University, Zhengzhou, 450052, China. yizhang@zzu.edu.cn.; Department of Cardiology, the First Affiliated Hospital of Zhengzhou University,  Cardiovascular Institute of Zhengzhou University, Zhengzhou, 450052, China. fcchul@zzu.edu.cn.&lt;/_author_adr&gt;&lt;_collection_scope&gt;SCIE&lt;/_collection_scope&gt;&lt;_created&gt;64562281&lt;/_created&gt;&lt;_date&gt;2020-09-04&lt;/_date&gt;&lt;_date_display&gt;2020 Sep 4&lt;/_date_display&gt;&lt;_db_updated&gt;PubMed&lt;/_db_updated&gt;&lt;_doi&gt;10.1186/s13045-020-00954-7&lt;/_doi&gt;&lt;_impact_factor&gt;  23.168&lt;/_impact_factor&gt;&lt;_isbn&gt;1756-8722 (Electronic); 1756-8722 (Linking)&lt;/_isbn&gt;&lt;_issue&gt;1&lt;/_issue&gt;&lt;_journal&gt;J Hematol Oncol&lt;/_journal&gt;&lt;_keywords&gt;*ACE2; *COVID-19; *Platelet activation; *TMPRSS2; *Thrombosis&lt;/_keywords&gt;&lt;_language&gt;eng&lt;/_language&gt;&lt;_modified&gt;64716332&lt;/_modified&gt;&lt;_pages&gt;120&lt;/_pages&gt;&lt;_social_category&gt;医学(1)&lt;/_social_category&gt;&lt;_subject_headings&gt;Adult; Aged; Angiotensin-Converting Enzyme 2; Animals; Betacoronavirus/genetics/*metabolism; Blood Platelets/*metabolism; COVID-19; Caco-2 Cells; Coronavirus Infections/*metabolism/virology; Female; HeLa Cells; Humans; Male; Mice; Mice, Inbred C57BL; Mice, Transgenic; Middle Aged; PC-3 Cells; Pandemics; Peptidyl-Dipeptidase A/genetics/*metabolism; Platelet Aggregation/immunology; Platelet Count; Pneumonia, Viral/*metabolism/virology; RNA, Viral/blood; SARS-CoV-2; Serine Endopeptidases/metabolism; Spike Glycoprotein, Coronavirus/metabolism; Thrombosis/*metabolism/virology&lt;/_subject_headings&gt;&lt;_tertiary_title&gt;Journal of hematology &amp;amp; oncology&lt;/_tertiary_title&gt;&lt;_type_work&gt;Journal Article; Research Support, Non-U.S. Gov&amp;apos;t&lt;/_type_work&gt;&lt;_url&gt;http://www.ncbi.nlm.nih.gov/entrez/query.fcgi?cmd=Retrieve&amp;amp;db=pubmed&amp;amp;dopt=Abstract&amp;amp;list_uids=32887634&amp;amp;query_hl=1&lt;/_url&gt;&lt;_volume&gt;13&lt;/_volume&gt;&lt;/Details&gt;&lt;Extra&gt;&lt;DBUID&gt;{88AAE4B7-9A44-40D3-9183-95E279DF7EE8}&lt;/DBUID&gt;&lt;/Extra&gt;&lt;/Item&gt;&lt;/References&gt;&lt;/Group&gt;&lt;/Citation&gt;_x000a_"/>
    <w:docVar w:name="NE.Ref{938AB5FA-298E-4E7C-BB88-384718B53402}" w:val=" ADDIN NE.Ref.{938AB5FA-298E-4E7C-BB88-384718B53402}&lt;Citation&gt;&lt;Group&gt;&lt;References&gt;&lt;Item&gt;&lt;ID&gt;585&lt;/ID&gt;&lt;UID&gt;{499FB03F-6B59-4591-BAAC-A604A12AB055}&lt;/UID&gt;&lt;Title&gt;Significance of MPV, RDW and PDW with the Severity and Mortality of COVID-19 and  Effects of Acetylsalicylic Acid Use&lt;/Title&gt;&lt;Template&gt;Journal Article&lt;/Template&gt;&lt;Star&gt;0&lt;/Star&gt;&lt;Tag&gt;0&lt;/Tag&gt;&lt;Author&gt;Aydinyilmaz, F; Aksakal, E; Pamukcu, H E; Aydemir, S; Dogan, R; Sarac, I; Aydin, S S; Kalkan, K; Gulcu, O; Tanboga, I H&lt;/Author&gt;&lt;Year&gt;2021&lt;/Year&gt;&lt;Details&gt;&lt;_accession_num&gt;34713729&lt;/_accession_num&gt;&lt;_author_adr&gt;University of Health Sciences, 215289Erzurum Education and Research Hospital, Erzurum, Turkey.; University of Health Sciences, 215289Erzurum Education and Research Hospital, Erzurum, Turkey.; 146992University of Health Sciences, Diskapi Yildirim Beyazit Education and Research Hospital, Ankara, Turkey.; Marasal Cakmak State Hospital, Erzurum, Turkey.; Horasan State Hospital, Erzurum, Turkey.; University of Health Sciences, 215289Erzurum Education and Research Hospital, Erzurum, Turkey.; Dogubeyazit State Hospital, Agri, Turkey.; University of Health Sciences, 215289Erzurum Education and Research Hospital, Erzurum, Turkey.; University of Health Sciences, 215289Erzurum Education and Research Hospital, Erzurum, Turkey.; Nisantasi University, Hisar Intercontinental Hospital, Istanbul, Turkey.&lt;/_author_adr&gt;&lt;_collection_scope&gt;SCIE&lt;/_collection_scope&gt;&lt;_created&gt;64563388&lt;/_created&gt;&lt;_date&gt;2021-01-01&lt;/_date&gt;&lt;_date_display&gt;2021 Jan-Dec&lt;/_date_display&gt;&lt;_db_updated&gt;PubMed&lt;/_db_updated&gt;&lt;_doi&gt;10.1177/10760296211048808&lt;/_doi&gt;&lt;_impact_factor&gt;   3.512&lt;/_impact_factor&gt;&lt;_isbn&gt;1938-2723 (Electronic); 1076-0296 (Linking)&lt;/_isbn&gt;&lt;_journal&gt;Clin Appl Thromb Hemost&lt;/_journal&gt;&lt;_keywords&gt;COVID-19; mean platelet volume; platelet distribution width; red cell distribution width&lt;/_keywords&gt;&lt;_language&gt;eng&lt;/_language&gt;&lt;_modified&gt;64563388&lt;/_modified&gt;&lt;_pages&gt;10760296211048808&lt;/_pages&gt;&lt;_social_category&gt;医学(4)&lt;/_social_category&gt;&lt;_subject_headings&gt;Aged; Aged, 80 and over; Anticoagulants/therapeutic use; Aspirin/therapeutic use; *Blood Platelets/drug effects; COVID-19/*blood/diagnosis/drug therapy/mortality; *Erythrocyte Indices; *Erythrocytes; Female; Hospital Mortality; Humans; Male; *Mean Platelet Volume; Middle Aged; Platelet Aggregation Inhibitors/therapeutic use; Predictive Value of Tests; Retrospective Studies; Severity of Illness Index; Time Factors; Treatment Outcome&lt;/_subject_headings&gt;&lt;_tertiary_title&gt;Clinical and applied thrombosis/hemostasis : official journal of the_x000d__x000a_      International Academy of Clinical and Applied Thrombosis/Hemostasis&lt;/_tertiary_title&gt;&lt;_type_work&gt;Journal Article&lt;/_type_work&gt;&lt;_url&gt;http://www.ncbi.nlm.nih.gov/entrez/query.fcgi?cmd=Retrieve&amp;amp;db=pubmed&amp;amp;dopt=Abstract&amp;amp;list_uids=34713729&amp;amp;query_hl=1&lt;/_url&gt;&lt;_volume&gt;27&lt;/_volume&gt;&lt;/Details&gt;&lt;Extra&gt;&lt;DBUID&gt;{F96A950B-833F-4880-A151-76DA2D6A2879}&lt;/DBUID&gt;&lt;/Extra&gt;&lt;/Item&gt;&lt;/References&gt;&lt;/Group&gt;&lt;/Citation&gt;_x000a_"/>
    <w:docVar w:name="NE.Ref{96F12931-EEFA-4ED4-BC44-755A6B14218B}" w:val=" ADDIN NE.Ref.{96F12931-EEFA-4ED4-BC44-755A6B14218B}&lt;Citation&gt;&lt;Group&gt;&lt;References&gt;&lt;Item&gt;&lt;ID&gt;73&lt;/ID&gt;&lt;UID&gt;{E61373AD-A717-4FB7-9034-6BAED7D3DBD1}&lt;/UID&gt;&lt;Title&gt;Platelet activation by SARS-CoV-2 implicates the release of active tissue factor  by infected cells&lt;/Title&gt;&lt;Template&gt;Journal Article&lt;/Template&gt;&lt;Star&gt;0&lt;/Star&gt;&lt;Tag&gt;0&lt;/Tag&gt;&lt;Author&gt;Puhm, F; Allaeys, I; Lacasse, E; Dubuc, I; Galipeau, Y; Zaid, Y; Khalki, L; Belleannee, C; Durocher, Y; Brisson, A R; Wolberg, A S; Langlois, M A; Flamand, L; Boilard, E&lt;/Author&gt;&lt;Year&gt;2022&lt;/Year&gt;&lt;Details&gt;&lt;_accession_num&gt;35443030&lt;/_accession_num&gt;&lt;_author_adr&gt;Departement de Microbiologie-Infectiologie et d&amp;apos;Immunologie, Universite Laval,  Quebec City, QC, Canada.; Centre de Recherche du Centre Hospitalier Universitaire de Quebec-Universite  Laval, Quebec City, QC, Canada.; Departement de Microbiologie-Infectiologie et d&amp;apos;Immunologie, Universite Laval,  Quebec City, QC, Canada.; Centre de Recherche du Centre Hospitalier Universitaire de Quebec-Universite  Laval, Quebec City, QC, Canada.; Centre de Recherche du Centre Hospitalier Universitaire de Quebec-Universite  Laval, Quebec City, QC, Canada.; Centre de Recherche du Centre Hospitalier Universitaire de Quebec-Universite  Laval, Quebec City, QC, Canada.; Department of Biochemistry, Microbiology and Immunology, University of Ottawa,  Ottawa, ON, Canada.; Immunology and Biodiversity Laboratory, Department of Biology, Faculty of  Sciences Ain Chock, Hassan II University, Casablanca, Morocco.; Research Center of Abulcasis University of Health Sciences, Cheikh Zaid Hospital,  Rabat, Morocco.; Biology Department, Faculty of Sciences, Mohammed V University, Rabat, Morocco.; Faculty of Medicine, Mohammed 6 University of Health Sciences (UM6SS),  Casablanca, Morocco.; Centre de Recherche du Centre Hospitalier Universitaire de Quebec-Universite  Laval, Quebec City, QC, Canada.; Human Health Therapeutics Research Center, National Research Council Canada,  Montreal, QC, Canada.; Unite Mixte de Recherche - Chimie et Biologie des Membranes et des Nano-Objets,  Universite de Bordeaux, Centre National de la Recherche Scientifique, Institut  Polytechnique de Bordeaux, Pessac, France; and.; Department of Pathology and Laboratory Medicine and UNC Blood Research Center,  University of North Carolina Chapel Hill, Chapel Hill, NC.; Department of Biochemistry, Microbiology and Immunology, University of Ottawa,  Ottawa, ON, Canada.; Departement de Microbiologie-Infectiologie et d&amp;apos;Immunologie, Universite Laval,  Quebec City, QC, Canada.; Centre de Recherche du Centre Hospitalier Universitaire de Quebec-Universite  Laval, Quebec City, QC, Canada.; Departement de Microbiologie-Infectiologie et d&amp;apos;Immunologie, Universite Laval,  Quebec City, QC, Canada.; Centre de Recherche du Centre Hospitalier Universitaire de Quebec-Universite  Laval, Quebec City, QC, Canada.&lt;/_author_adr&gt;&lt;_collection_scope&gt;SCIE&lt;/_collection_scope&gt;&lt;_created&gt;64716389&lt;/_created&gt;&lt;_date&gt;2022-06-28&lt;/_date&gt;&lt;_date_display&gt;2022 Jun 28&lt;/_date_display&gt;&lt;_db_updated&gt;PubMed&lt;/_db_updated&gt;&lt;_doi&gt;10.1182/bloodadvances.2022007444&lt;/_doi&gt;&lt;_impact_factor&gt;   7.637&lt;/_impact_factor&gt;&lt;_isbn&gt;2473-9537 (Electronic); 2473-9529 (Print); 2473-9529 (Linking)&lt;/_isbn&gt;&lt;_issue&gt;12&lt;/_issue&gt;&lt;_journal&gt;Blood Adv&lt;/_journal&gt;&lt;_language&gt;eng&lt;/_language&gt;&lt;_modified&gt;64716389&lt;/_modified&gt;&lt;_ori_publication&gt;(c) 2022 by The American Society of Hematology. Licensed under Creative Commons _x000d__x000a_      Attribution-NonCommercial-NoDerivatives 4.0 International (CC BY-NC-ND 4.0), _x000d__x000a_      permitting only noncommercial, nonderivative use with attribution. All other _x000d__x000a_      rights reserved.&lt;/_ori_publication&gt;&lt;_pages&gt;3593-3605&lt;/_pages&gt;&lt;_social_category&gt;医学(2)&lt;/_social_category&gt;&lt;_subject_headings&gt;Animals; *COVID-19; Humans; Mice; Platelet Activation; *SARS-CoV-2; Thrombin; Thromboplastin/metabolism&lt;/_subject_headings&gt;&lt;_tertiary_title&gt;Blood advances&lt;/_tertiary_title&gt;&lt;_type_work&gt;Journal Article; Research Support, N.I.H., Extramural; Research Support, Non-U.S. Gov&amp;apos;t&lt;/_type_work&gt;&lt;_url&gt;http://www.ncbi.nlm.nih.gov/entrez/query.fcgi?cmd=Retrieve&amp;amp;db=pubmed&amp;amp;dopt=Abstract&amp;amp;list_uids=35443030&amp;amp;query_hl=1&lt;/_url&gt;&lt;_volume&gt;6&lt;/_volume&gt;&lt;/Details&gt;&lt;Extra&gt;&lt;DBUID&gt;{88AAE4B7-9A44-40D3-9183-95E279DF7EE8}&lt;/DBUID&gt;&lt;/Extra&gt;&lt;/Item&gt;&lt;/References&gt;&lt;/Group&gt;&lt;/Citation&gt;_x000a_"/>
    <w:docVar w:name="NE.Ref{9841B3EB-C6F4-4F1F-BC78-243D63CFB032}" w:val=" ADDIN NE.Ref.{9841B3EB-C6F4-4F1F-BC78-243D63CFB032}&lt;Citation&gt;&lt;Group&gt;&lt;References&gt;&lt;Item&gt;&lt;ID&gt;556&lt;/ID&gt;&lt;UID&gt;{19264A78-EF61-4072-8D2E-ABA144EB2517}&lt;/UID&gt;&lt;Title&gt;New fundamentals in hemostasis&lt;/Title&gt;&lt;Template&gt;Journal Article&lt;/Template&gt;&lt;Star&gt;0&lt;/Star&gt;&lt;Tag&gt;0&lt;/Tag&gt;&lt;Author&gt;Versteeg, H H; Heemskerk, J W; Levi, M; Reitsma, P H&lt;/Author&gt;&lt;Year&gt;2013&lt;/Year&gt;&lt;Details&gt;&lt;_accession_num&gt;23303912&lt;/_accession_num&gt;&lt;_author_adr&gt;Einthoven Laboratroy for Experimental Vascular Medicine, Leiden University Medical Center, Leiden, The Netherlands.&lt;/_author_adr&gt;&lt;_collection_scope&gt;SCIE&lt;/_collection_scope&gt;&lt;_created&gt;64561821&lt;/_created&gt;&lt;_date&gt;2013-01-01&lt;/_date&gt;&lt;_date_display&gt;2013 Jan&lt;/_date_display&gt;&lt;_db_updated&gt;PubMed&lt;/_db_updated&gt;&lt;_doi&gt;10.1152/physrev.00016.2011&lt;/_doi&gt;&lt;_impact_factor&gt;  46.500&lt;/_impact_factor&gt;&lt;_isbn&gt;1522-1210 (Electronic); 0031-9333 (Linking)&lt;/_isbn&gt;&lt;_issue&gt;1&lt;/_issue&gt;&lt;_journal&gt;Physiol Rev&lt;/_journal&gt;&lt;_language&gt;eng&lt;/_language&gt;&lt;_modified&gt;64561821&lt;/_modified&gt;&lt;_pages&gt;327-58&lt;/_pages&gt;&lt;_social_category&gt;医学(1)&lt;/_social_category&gt;&lt;_subject_headings&gt;Animals; Blood Coagulation; Blood Coagulation Disorders/*blood/etiology/genetics; Blood Coagulation Factor Inhibitors/genetics/*metabolism; Blood Coagulation Factors/genetics/*metabolism; Blood Platelets/*metabolism; Cell Communication; Feedback, Physiological; *Hemostasis; Humans; Platelet Activation; Signal Transduction&lt;/_subject_headings&gt;&lt;_tertiary_title&gt;Physiological reviews&lt;/_tertiary_title&gt;&lt;_type_work&gt;Journal Article; Research Support, Non-U.S. Gov&amp;apos;t; Review&lt;/_type_work&gt;&lt;_url&gt;http://www.ncbi.nlm.nih.gov/entrez/query.fcgi?cmd=Retrieve&amp;amp;db=pubmed&amp;amp;dopt=Abstract&amp;amp;list_uids=23303912&amp;amp;query_hl=1&lt;/_url&gt;&lt;_volume&gt;93&lt;/_volume&gt;&lt;/Details&gt;&lt;Extra&gt;&lt;DBUID&gt;{F96A950B-833F-4880-A151-76DA2D6A2879}&lt;/DBUID&gt;&lt;/Extra&gt;&lt;/Item&gt;&lt;/References&gt;&lt;/Group&gt;&lt;/Citation&gt;_x000a_"/>
    <w:docVar w:name="NE.Ref{99A0A902-13DF-4067-BDC2-0F416D56993A}" w:val=" ADDIN NE.Ref.{99A0A902-13DF-4067-BDC2-0F416D56993A}&lt;Citation&gt;&lt;Group&gt;&lt;References&gt;&lt;Item&gt;&lt;ID&gt;56&lt;/ID&gt;&lt;UID&gt;{5EF6C264-FB34-402D-8D68-A8B2407E1E2D}&lt;/UID&gt;&lt;Title&gt;Platelets and renal failure in the SARS-CoV-2 syndrome&lt;/Title&gt;&lt;Template&gt;Journal Article&lt;/Template&gt;&lt;Star&gt;0&lt;/Star&gt;&lt;Tag&gt;0&lt;/Tag&gt;&lt;Author&gt;Taha, M; Sano, D; Hanoudi, S; Esber, Z; Elahi, M; Gabali, A; Chopra, T; Draghici, S; Samavati, L&lt;/Author&gt;&lt;Year&gt;2021&lt;/Year&gt;&lt;Details&gt;&lt;_accession_num&gt;32892687&lt;/_accession_num&gt;&lt;_author_adr&gt;Department of Internal Medicine, Division of Pulmonary, Critical Care and Sleep Medicine, Wayne State University, School of Medicine and Detroit Medical Center , Detroit, MI, USA.; Department of Internal Medicine, Division Hematology and Oncology; Wayne State University, School of Medicine and Detroit Medical Center , Detroit, MI, USA.; Department of Computer Science, Wayne State University , Detroit, MI, USA.; Department of Internal Medicine, Division of Pulmonary, Critical Care and Sleep Medicine, Wayne State University, School of Medicine and Detroit Medical Center , Detroit, MI, USA.; Department of Pathology, Wayne State University, School of Medicine and Detroit Medical Center , Detroit, MI, USA.; Division of Infectious Diseases, Wayne State University , Detroit, MI, USA.; Division of Infectious Diseases, Wayne State University , Detroit, MI, USA.; Department of Computer Science, Wayne State University , Detroit, MI, USA.; Department of Internal Medicine, Division of Pulmonary, Critical Care and Sleep Medicine, Wayne State University, School of Medicine and Detroit Medical Center , Detroit, MI, USA.; Center for Molecular Medicine and Genetics, Wayne State University School of Medicine , Detroit, MI, USA.&lt;/_author_adr&gt;&lt;_collection_scope&gt;SCIE&lt;/_collection_scope&gt;&lt;_created&gt;64562281&lt;/_created&gt;&lt;_date&gt;2021-01-02&lt;/_date&gt;&lt;_date_display&gt;2021 Jan 2&lt;/_date_display&gt;&lt;_db_updated&gt;PubMed&lt;/_db_updated&gt;&lt;_doi&gt;10.1080/09537104.2020.1817361&lt;/_doi&gt;&lt;_impact_factor&gt;   4.236&lt;/_impact_factor&gt;&lt;_isbn&gt;1369-1635 (Electronic); 0953-7104 (Linking)&lt;/_isbn&gt;&lt;_issue&gt;1&lt;/_issue&gt;&lt;_journal&gt;Platelets&lt;/_journal&gt;&lt;_keywords&gt;AKI; COVID-19; D-Dimer; SARS-CoV-2; hypercoagulable; mean platelet volume; renal failure&lt;/_keywords&gt;&lt;_language&gt;eng&lt;/_language&gt;&lt;_modified&gt;64716332&lt;/_modified&gt;&lt;_pages&gt;130-137&lt;/_pages&gt;&lt;_social_category&gt;医学(3)&lt;/_social_category&gt;&lt;_subject_headings&gt;Acute Kidney Injury/blood/*etiology/physiopathology; Adult; Aged; Aged, 80 and over; Angiotensin II/*metabolism; Angiotensin-Converting Enzyme 2/*metabolism; Blood Platelets/*pathology; COVID-19/blood/*complications/epidemiology; Comorbidity; Diabetes Mellitus/epidemiology; Female; Fibrin Fibrinogen Degradation Products/analysis; Glomerular Filtration Rate; Humans; Hypertension/epidemiology; Male; Mean Platelet Volume; Middle Aged; *Pandemics; Receptors, Virus/*metabolism; Renin-Angiotensin System/physiology; *SARS-CoV-2; Thrombocytopenia/*etiology; Thrombophilia/blood/*etiology; Young Adult&lt;/_subject_headings&gt;&lt;_tertiary_title&gt;Platelets&lt;/_tertiary_title&gt;&lt;_type_work&gt;Journal Article&lt;/_type_work&gt;&lt;_url&gt;http://www.ncbi.nlm.nih.gov/entrez/query.fcgi?cmd=Retrieve&amp;amp;db=pubmed&amp;amp;dopt=Abstract&amp;amp;list_uids=32892687&amp;amp;query_hl=1&lt;/_url&gt;&lt;_volume&gt;32&lt;/_volume&gt;&lt;/Details&gt;&lt;Extra&gt;&lt;DBUID&gt;{88AAE4B7-9A44-40D3-9183-95E279DF7EE8}&lt;/DBUID&gt;&lt;/Extra&gt;&lt;/Item&gt;&lt;/References&gt;&lt;/Group&gt;&lt;/Citation&gt;_x000a_"/>
    <w:docVar w:name="NE.Ref{9A485455-5B8E-4F75-97E8-22F6877D2688}" w:val=" ADDIN NE.Ref.{9A485455-5B8E-4F75-97E8-22F6877D2688}&lt;Citation&gt;&lt;Group&gt;&lt;References&gt;&lt;Item&gt;&lt;ID&gt;54&lt;/ID&gt;&lt;UID&gt;{C9799222-1921-477C-A717-E844D8C52312}&lt;/UID&gt;&lt;Title&gt;Relationship between red cell distribution width and microalbuminuria: a population-based study of multiethnic representative US adults&lt;/Title&gt;&lt;Template&gt;Journal Article&lt;/Template&gt;&lt;Star&gt;0&lt;/Star&gt;&lt;Tag&gt;0&lt;/Tag&gt;&lt;Author&gt;Afonso, L; Zalawadiya, S K; Veeranna, V; Panaich, S S; Niraj, A; Jacob, S&lt;/Author&gt;&lt;Year&gt;2011&lt;/Year&gt;&lt;Details&gt;&lt;_accession_num&gt;21921640&lt;/_accession_num&gt;&lt;_author_adr&gt;Division of Cardiology, Wayne State University, Detroit Medical Center, Detroit,  MI 48201, USA. lafonso@med.wayne.edu&lt;/_author_adr&gt;&lt;_collection_scope&gt;SCIE&lt;/_collection_scope&gt;&lt;_created&gt;64552938&lt;/_created&gt;&lt;_date&gt;2011-01-20&lt;/_date&gt;&lt;_date_display&gt;2011&lt;/_date_display&gt;&lt;_db_updated&gt;PubMed&lt;/_db_updated&gt;&lt;_doi&gt;10.1159/000328918&lt;/_doi&gt;&lt;_impact_factor&gt;   3.457&lt;/_impact_factor&gt;&lt;_isbn&gt;1660-2110 (Electronic); 1660-2110 (Linking)&lt;/_isbn&gt;&lt;_issue&gt;4&lt;/_issue&gt;&lt;_journal&gt;Nephron Clin Pract&lt;/_journal&gt;&lt;_language&gt;eng&lt;/_language&gt;&lt;_modified&gt;64716332&lt;/_modified&gt;&lt;_ori_publication&gt;(c) 2011 S. Karger AG, Basel&lt;/_ori_publication&gt;&lt;_pages&gt;c277-82&lt;/_pages&gt;&lt;_social_category&gt;医学(4)&lt;/_social_category&gt;&lt;_subject_headings&gt;Adult; Albuminuria/*blood/ethnology; Biomarkers; Comorbidity; Creatinine/urine; Endothelium, Vascular/physiopathology; *Erythrocyte Indices; Ethnicity/statistics &amp;amp; numerical data; Female; Glomerular Filtration Rate; Glucose Metabolism Disorders/epidemiology; Humans; Hyperlipidemias/epidemiology; Inflammation/epidemiology; Male; Middle Aged; Nutrition Surveys; Overweight/epidemiology; Oxidative Stress; Risk; Smoking/epidemiology; United States/epidemiology&lt;/_subject_headings&gt;&lt;_tertiary_title&gt;Nephron. Clinical practice&lt;/_tertiary_title&gt;&lt;_type_work&gt;Journal Article&lt;/_type_work&gt;&lt;_url&gt;http://www.ncbi.nlm.nih.gov/entrez/query.fcgi?cmd=Retrieve&amp;amp;db=pubmed&amp;amp;dopt=Abstract&amp;amp;list_uids=21921640&amp;amp;query_hl=1&lt;/_url&gt;&lt;_volume&gt;119&lt;/_volume&gt;&lt;/Details&gt;&lt;Extra&gt;&lt;DBUID&gt;{88AAE4B7-9A44-40D3-9183-95E279DF7EE8}&lt;/DBUID&gt;&lt;/Extra&gt;&lt;/Item&gt;&lt;/References&gt;&lt;/Group&gt;&lt;/Citation&gt;_x000a_"/>
    <w:docVar w:name="NE.Ref{9A53B4B1-FE58-40BD-9679-7D3D52246E29}" w:val=" ADDIN NE.Ref.{9A53B4B1-FE58-40BD-9679-7D3D52246E29}&lt;Citation&gt;&lt;Group&gt;&lt;References&gt;&lt;Item&gt;&lt;ID&gt;537&lt;/ID&gt;&lt;UID&gt;{7D50A027-9B3E-4704-BCF3-36C926B77B7E}&lt;/UID&gt;&lt;Title&gt;The discriminative properties of erythrocyte anisocytosis in patients with resectable malignant pancreatic masses compared with an age and gender matched control group&lt;/Title&gt;&lt;Template&gt;Journal Article&lt;/Template&gt;&lt;Star&gt;0&lt;/Star&gt;&lt;Tag&gt;0&lt;/Tag&gt;&lt;Author&gt;Akturk, O M; Cakir, M&lt;/Author&gt;&lt;Year&gt;2020&lt;/Year&gt;&lt;Details&gt;&lt;_accession_num&gt;32038010&lt;/_accession_num&gt;&lt;_collection_scope&gt;ESCI&lt;/_collection_scope&gt;&lt;_created&gt;64551834&lt;/_created&gt;&lt;_date&gt;2020-01-01&lt;/_date&gt;&lt;_date_display&gt;2020 Jan-Feb&lt;/_date_display&gt;&lt;_db_updated&gt;PubMed&lt;/_db_updated&gt;&lt;_isbn&gt;1971-145X (Electronic); 0391-9005 (Linking)&lt;/_isbn&gt;&lt;_issue&gt;1&lt;/_issue&gt;&lt;_journal&gt;G Chir&lt;/_journal&gt;&lt;_language&gt;eng&lt;/_language&gt;&lt;_modified&gt;64551834&lt;/_modified&gt;&lt;_pages&gt;34-39&lt;/_pages&gt;&lt;_subject_headings&gt;*Age Factors; Aged; CA-19-9 Antigen/blood; Cell Shape; Cell Size; Control Groups; *Erythrocyte Indices; Erythrocytes/*cytology; Female; Hemoglobin A/analysis; Humans; Lymphatic Metastasis/pathology; Male; Middle Aged; Neoplasm Grading; Neoplasm Invasiveness; Neoplasm Staging; Pancreatic Neoplasms/*blood/pathology; ROC Curve; Research Design; Retrospective Studies; Sensitivity and Specificity; *Sex Factors; Tumor Burden&lt;/_subject_headings&gt;&lt;_tertiary_title&gt;Il Giornale di chirurgia&lt;/_tertiary_title&gt;&lt;_type_work&gt;Journal Article&lt;/_type_work&gt;&lt;_url&gt;http://www.ncbi.nlm.nih.gov/entrez/query.fcgi?cmd=Retrieve&amp;amp;db=pubmed&amp;amp;dopt=Abstract&amp;amp;list_uids=32038010&amp;amp;query_hl=1&lt;/_url&gt;&lt;_volume&gt;41&lt;/_volume&gt;&lt;/Details&gt;&lt;Extra&gt;&lt;DBUID&gt;{F96A950B-833F-4880-A151-76DA2D6A2879}&lt;/DBUID&gt;&lt;/Extra&gt;&lt;/Item&gt;&lt;/References&gt;&lt;/Group&gt;&lt;Group&gt;&lt;References&gt;&lt;Item&gt;&lt;ID&gt;538&lt;/ID&gt;&lt;UID&gt;{F71234EE-E756-4A4F-A35A-32AA7C84752A}&lt;/UID&gt;&lt;Title&gt;Red Blood Cell Distribution Width (RDW) Correlates to the Anatomical Location of  Colorectal Cancer. Implications for Clinical Use&lt;/Title&gt;&lt;Template&gt;Journal Article&lt;/Template&gt;&lt;Star&gt;0&lt;/Star&gt;&lt;Tag&gt;0&lt;/Tag&gt;&lt;Author&gt;Fancellu, A; Zinellu, A; Mangoni, A A; Popova, A; Galotti, F; Feo, C F; Attene, F; Cossu, A; Palmieri, G; Paliogiannis, P&lt;/Author&gt;&lt;Year&gt;2022&lt;/Year&gt;&lt;Details&gt;&lt;_accession_num&gt;33432507&lt;/_accession_num&gt;&lt;_author_adr&gt;Department of Medical, Surgical and Experimental Sciences, University of Sassari, Viale San Pietro 43, 07100, Sassari, Italy. afancel@uniss.it.; Department of Biomedical Sciences, University of Sassari, 07100, Sassari, Italy.; Department of Clinical Pharmacology, College of Medicine and Public Health, Flinders University, Adelaide, 5042, Australia.; Department of Medical, Surgical and Experimental Sciences, University of Sassari, Viale San Pietro 43, 07100, Sassari, Italy.; Department of Medical, Surgical and Experimental Sciences, University of Sassari, Viale San Pietro 43, 07100, Sassari, Italy.; Department of Medical, Surgical and Experimental Sciences, University of Sassari, Viale San Pietro 43, 07100, Sassari, Italy.; Department of Medical, Surgical and Experimental Sciences, University of Sassari, Viale San Pietro 43, 07100, Sassari, Italy.; Department of Medical, Surgical and Experimental Sciences, University of Sassari, Viale San Pietro 43, 07100, Sassari, Italy.; Institute of Genetic and Biomedical Research (IRGB) of Sassari, National Research Council, 07100, Sassari, Italy.; Department of Medical, Surgical and Experimental Sciences, University of Sassari, Viale San Pietro 43, 07100, Sassari, Italy.&lt;/_author_adr&gt;&lt;_collection_scope&gt;ESCI&lt;/_collection_scope&gt;&lt;_created&gt;64551836&lt;/_created&gt;&lt;_date&gt;2022-06-01&lt;/_date&gt;&lt;_date_display&gt;2022 Jun&lt;/_date_display&gt;&lt;_db_updated&gt;PubMed&lt;/_db_updated&gt;&lt;_doi&gt;10.1007/s12029-021-00582-5&lt;/_doi&gt;&lt;_isbn&gt;1941-6636 (Electronic)&lt;/_isbn&gt;&lt;_issue&gt;2&lt;/_issue&gt;&lt;_journal&gt;J Gastrointest Cancer&lt;/_journal&gt;&lt;_keywords&gt;Anisocytosis; Colorectal cancer; Red blood cell distribution width; Tumour location&lt;/_keywords&gt;&lt;_language&gt;eng&lt;/_language&gt;&lt;_modified&gt;64551836&lt;/_modified&gt;&lt;_ori_publication&gt;(c) 2021. Springer Science+Business Media, LLC, part of Springer Nature.&lt;/_ori_publication&gt;&lt;_pages&gt;259-264&lt;/_pages&gt;&lt;_subject_headings&gt;*Colorectal Neoplasms/pathology; *Erythrocyte Indices; Erythrocytes/pathology; Hemoglobins; Humans; Retrospective Studies&lt;/_subject_headings&gt;&lt;_tertiary_title&gt;Journal of gastrointestinal cancer&lt;/_tertiary_title&gt;&lt;_type_work&gt;Journal Article&lt;/_type_work&gt;&lt;_url&gt;http://www.ncbi.nlm.nih.gov/entrez/query.fcgi?cmd=Retrieve&amp;amp;db=pubmed&amp;amp;dopt=Abstract&amp;amp;list_uids=33432507&amp;amp;query_hl=1&lt;/_url&gt;&lt;_volume&gt;53&lt;/_volume&gt;&lt;/Details&gt;&lt;Extra&gt;&lt;DBUID&gt;{F96A950B-833F-4880-A151-76DA2D6A2879}&lt;/DBUID&gt;&lt;/Extra&gt;&lt;/Item&gt;&lt;/References&gt;&lt;/Group&gt;&lt;/Citation&gt;_x000a_"/>
    <w:docVar w:name="NE.Ref{9A5B6ED8-F403-46AA-8D6D-CDFB28E70C96}" w:val=" ADDIN NE.Ref.{9A5B6ED8-F403-46AA-8D6D-CDFB28E70C96}&lt;Citation&gt;&lt;Group&gt;&lt;References&gt;&lt;Item&gt;&lt;ID&gt;80&lt;/ID&gt;&lt;UID&gt;{F6EC036A-FF2F-407F-816B-A64BC44549DB}&lt;/UID&gt;&lt;Title&gt;Coronavirus Disease 2019 (COVID-19): A Short Review on Hematological  Manifestations&lt;/Title&gt;&lt;Template&gt;Journal Article&lt;/Template&gt;&lt;Star&gt;0&lt;/Star&gt;&lt;Tag&gt;0&lt;/Tag&gt;&lt;Author&gt;Slomka, A; Kowalewski, M; Zekanowska, E&lt;/Author&gt;&lt;Year&gt;2020&lt;/Year&gt;&lt;Details&gt;&lt;_accession_num&gt;32575786&lt;/_accession_num&gt;&lt;_author_adr&gt;Department of Pathophysiology, Nicolaus Copernicus University in Torun, Ludwik  Rydygier Collegium Medicum, 85-094 Bydgoszcz, Poland.; Clinical Department of Cardiac Surgery, Central Clinical Hospital of the Ministry  of Interior and Administration, Centre of Postgraduate Medical Education, 02-607  Warsaw, Poland.; Department of Cardio-Thoracic Surgery, Heart and Vascular Centre, Maastricht  University Medical Centre, 6229 Maastricht, The Netherlands.; Thoracic Research Centre, Innovative Medical Forum, Nicolaus Copernicus  University in Torun, Ludwik Rydygier Collegium Medicum, 85-796 Bydgoszcz, Poland.; Department of Pathophysiology, Nicolaus Copernicus University in Torun, Ludwik  Rydygier Collegium Medicum, 85-094 Bydgoszcz, Poland.&lt;/_author_adr&gt;&lt;_collection_scope&gt;SCIE&lt;/_collection_scope&gt;&lt;_created&gt;64736442&lt;/_created&gt;&lt;_date&gt;2020-06-20&lt;/_date&gt;&lt;_date_display&gt;2020 Jun 20&lt;/_date_display&gt;&lt;_db_updated&gt;PubMed&lt;/_db_updated&gt;&lt;_doi&gt;10.3390/pathogens9060493&lt;/_doi&gt;&lt;_impact_factor&gt;   4.531&lt;/_impact_factor&gt;&lt;_isbn&gt;2076-0817 (Print); 2076-0817 (Electronic); 2076-0817 (Linking)&lt;/_isbn&gt;&lt;_issue&gt;6&lt;/_issue&gt;&lt;_journal&gt;Pathogens&lt;/_journal&gt;&lt;_keywords&gt;coronavirus disease 2019 COVID-19; cytokine storm; hematology; hemostasis; severe acute respiratory syndrome coronavirus 2 SARS-CoV-2&lt;/_keywords&gt;&lt;_language&gt;eng&lt;/_language&gt;&lt;_modified&gt;64736442&lt;/_modified&gt;&lt;_social_category&gt;医学(4)&lt;/_social_category&gt;&lt;_tertiary_title&gt;Pathogens (Basel, Switzerland)&lt;/_tertiary_title&gt;&lt;_type_work&gt;Journal Article; Review&lt;/_type_work&gt;&lt;_url&gt;http://www.ncbi.nlm.nih.gov/entrez/query.fcgi?cmd=Retrieve&amp;amp;db=pubmed&amp;amp;dopt=Abstract&amp;amp;list_uids=32575786&amp;amp;query_hl=1&lt;/_url&gt;&lt;_volume&gt;9&lt;/_volume&gt;&lt;/Details&gt;&lt;Extra&gt;&lt;DBUID&gt;{88AAE4B7-9A44-40D3-9183-95E279DF7EE8}&lt;/DBUID&gt;&lt;/Extra&gt;&lt;/Item&gt;&lt;/References&gt;&lt;/Group&gt;&lt;Group&gt;&lt;References&gt;&lt;Item&gt;&lt;ID&gt;19&lt;/ID&gt;&lt;UID&gt;{E8983689-FCE3-45C6-94E3-31B3ACE39A43}&lt;/UID&gt;&lt;Title&gt;EVALUATION OF THE RELATIONSHIP OF MPV, RDW AND PVI PARAMETERS WITH DISEASE SEVERITY IN COVID-19 PATIENTS&lt;/Title&gt;&lt;Template&gt;Journal Article&lt;/Template&gt;&lt;Star&gt;0&lt;/Star&gt;&lt;Tag&gt;0&lt;/Tag&gt;&lt;Author&gt;Atik, D; Kaya, H B&lt;/Author&gt;&lt;Year&gt;2021&lt;/Year&gt;&lt;Details&gt;&lt;_accession_num&gt;34588729&lt;/_accession_num&gt;&lt;_author_adr&gt;Department of Emergency Medicine, Yozgat Bozok University, Yozgat, Turkey.; Department of Emergency Medicine, Yozgat Bozok University, Yozgat, Turkey.&lt;/_author_adr&gt;&lt;_collection_scope&gt;SCIE&lt;/_collection_scope&gt;&lt;_created&gt;64561823&lt;/_created&gt;&lt;_date&gt;2021-03-01&lt;/_date&gt;&lt;_date_display&gt;2021 Mar&lt;/_date_display&gt;&lt;_db_updated&gt;PubMed&lt;/_db_updated&gt;&lt;_doi&gt;10.20471/acc.2021.60.01.15&lt;/_doi&gt;&lt;_impact_factor&gt;   0.932&lt;/_impact_factor&gt;&lt;_isbn&gt;1333-9451 (Electronic); 0353-9466 (Linking)&lt;/_isbn&gt;&lt;_issue&gt;1&lt;/_issue&gt;&lt;_journal&gt;Acta Clin Croat&lt;/_journal&gt;&lt;_keywords&gt;COVID-19; Disease severity; Mean platelet volume; Platelet volume index; Red cell distribution width&lt;/_keywords&gt;&lt;_language&gt;eng&lt;/_language&gt;&lt;_modified&gt;64716332&lt;/_modified&gt;&lt;_pages&gt;103-114&lt;/_pages&gt;&lt;_social_category&gt;医学(4)&lt;/_social_category&gt;&lt;_subject_headings&gt;*COVID-19; Erythrocyte Indices; Humans; *Mean Platelet Volume; Retrospective Studies; SARS-CoV-2; Severity of Illness Index&lt;/_subject_headings&gt;&lt;_tertiary_title&gt;Acta clinica Croatica&lt;/_tertiary_title&gt;&lt;_type_work&gt;Journal Article&lt;/_type_work&gt;&lt;_url&gt;http://www.ncbi.nlm.nih.gov/entrez/query.fcgi?cmd=Retrieve&amp;amp;db=pubmed&amp;amp;dopt=Abstract&amp;amp;list_uids=34588729&amp;amp;query_hl=1&lt;/_url&gt;&lt;_volume&gt;60&lt;/_volume&gt;&lt;/Details&gt;&lt;Extra&gt;&lt;DBUID&gt;{88AAE4B7-9A44-40D3-9183-95E279DF7EE8}&lt;/DBUID&gt;&lt;/Extra&gt;&lt;/Item&gt;&lt;/References&gt;&lt;/Group&gt;&lt;/Citation&gt;_x000a_"/>
    <w:docVar w:name="NE.Ref{9B4E7844-1721-48E9-BEC1-AA443532F062}" w:val=" ADDIN NE.Ref.{9B4E7844-1721-48E9-BEC1-AA443532F062}&lt;Citation&gt;&lt;Group&gt;&lt;References&gt;&lt;Item&gt;&lt;ID&gt;34&lt;/ID&gt;&lt;UID&gt;{52131C28-D698-48E2-AEC4-15AD44692C6E}&lt;/UID&gt;&lt;Title&gt;Estimation of erythrocyte parameters of general blood analysis in patients with SARS-CoV-2 -associated pneumonia&lt;/Title&gt;&lt;Template&gt;Journal Article&lt;/Template&gt;&lt;Star&gt;0&lt;/Star&gt;&lt;Tag&gt;0&lt;/Tag&gt;&lt;Author&gt;Petelina, T I; Musikhina, N A; Avdeeva, K S; Shcherbinina, A E; Leonovich, S V; Zueva, E V; Garanina, V D; Gultiaeva, E P; Yaroslavskaya, E I; Kalyuzhnaya, E N; Gorbatenko, E A; Kapustina, A A; Gapon, L I&lt;/Author&gt;&lt;Year&gt;2022&lt;/Year&gt;&lt;Details&gt;&lt;_accession_num&gt;35077066&lt;/_accession_num&gt;&lt;_author_adr&gt;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&lt;/_author_adr&gt;&lt;_created&gt;64561949&lt;/_created&gt;&lt;_date&gt;2022-01-21&lt;/_date&gt;&lt;_date_display&gt;2022 Jan 21&lt;/_date_display&gt;&lt;_db_updated&gt;PubMed&lt;/_db_updated&gt;&lt;_doi&gt;10.51620/0869-2084-2022-67-1-24-30&lt;/_doi&gt;&lt;_isbn&gt;0869-2084 (Print); 0869-2084 (Linking)&lt;/_isbn&gt;&lt;_issue&gt;1&lt;/_issue&gt;&lt;_journal&gt;Klin Lab Diagn&lt;/_journal&gt;&lt;_keywords&gt;C-reactive protein; COVID-19; erythrocyte; standard deviation and coefficient of variation of erythrocyte distribution width&lt;/_keywords&gt;&lt;_language&gt;eng&lt;/_language&gt;&lt;_modified&gt;64716332&lt;/_modified&gt;&lt;_pages&gt;24-30&lt;/_pages&gt;&lt;_subject_headings&gt;Biomarkers; *COVID-19; Erythrocyte Indices; Erythrocytes; Hematologic Tests; Humans; Prospective Studies; Retrospective Studies; *SARS-CoV-2&lt;/_subject_headings&gt;&lt;_tertiary_title&gt;Klinicheskaia laboratornaia diagnostika&lt;/_tertiary_title&gt;&lt;_type_work&gt;Journal Article&lt;/_type_work&gt;&lt;_url&gt;http://www.ncbi.nlm.nih.gov/entrez/query.fcgi?cmd=Retrieve&amp;amp;db=pubmed&amp;amp;dopt=Abstract&amp;amp;list_uids=35077066&amp;amp;query_hl=1&lt;/_url&gt;&lt;_volume&gt;67&lt;/_volume&gt;&lt;/Details&gt;&lt;Extra&gt;&lt;DBUID&gt;{88AAE4B7-9A44-40D3-9183-95E279DF7EE8}&lt;/DBUID&gt;&lt;/Extra&gt;&lt;/Item&gt;&lt;/References&gt;&lt;/Group&gt;&lt;/Citation&gt;_x000a_"/>
    <w:docVar w:name="NE.Ref{9B9E3A45-2378-4EB1-83A7-768AEE5F8BCD}" w:val=" ADDIN NE.Ref.{9B9E3A45-2378-4EB1-83A7-768AEE5F8BCD}&lt;Citation&gt;&lt;Group&gt;&lt;References&gt;&lt;Item&gt;&lt;ID&gt;63&lt;/ID&gt;&lt;UID&gt;{76886640-6B6D-4D18-8080-21FCE31437AD}&lt;/UID&gt;&lt;Title&gt;Platelet reactivity and mean platelet volume as risk markers of thrombogenesis in atrial fibrillation&lt;/Title&gt;&lt;Template&gt;Journal Article&lt;/Template&gt;&lt;Star&gt;0&lt;/Star&gt;&lt;Tag&gt;0&lt;/Tag&gt;&lt;Author&gt;Makowski, M; Smorag, I; Makowska, J; Bissinger, A; Grycewicz, T; Pasnik, J; Kidawa, M; Lubinski, A; Zielinska, M; Baj, Z&lt;/Author&gt;&lt;Year&gt;2017&lt;/Year&gt;&lt;Details&gt;&lt;_accession_num&gt;28302320&lt;/_accession_num&gt;&lt;_author_adr&gt;Department of Interventional Cardiology and Cardiac Arrhythmias, Medical University of Lodz, Poland. Electronic address: drmarmak@gmail.com.; Department of Pathophysiology and Immunology, Medical University of Lodz, Poland.; Department of Rheumatology, Medical University of Lodz, Poland.; Department of Interventional Cardiology and Cardiac Arrhythmias, Medical University of Lodz, Poland.; Department of Interventional Cardiology and Cardiac Arrhythmias, Medical University of Lodz, Poland.; Department of Paediatrics, Preventive Cardiology and Immunology of Developmental  Age, Medical University of Lodz, Poland.; Intensive Cardiac Therapy Clinic, Medical University of Lodz, Poland.; Department of Interventional Cardiology and Cardiac Arrhythmias, Medical University of Lodz, Poland.; Intensive Cardiac Therapy Clinic, Medical University of Lodz, Poland.; Department of Pathophysiology and Immunology, Medical University of Lodz, Poland.&lt;/_author_adr&gt;&lt;_collection_scope&gt;SCIE&lt;/_collection_scope&gt;&lt;_created&gt;64564712&lt;/_created&gt;&lt;_date&gt;2017-05-15&lt;/_date&gt;&lt;_date_display&gt;2017 May 15&lt;/_date_display&gt;&lt;_db_updated&gt;PubMed&lt;/_db_updated&gt;&lt;_doi&gt;10.1016/j.ijcard.2017.03.023&lt;/_doi&gt;&lt;_impact_factor&gt;   4.039&lt;/_impact_factor&gt;&lt;_isbn&gt;1874-1754 (Electronic); 0167-5273 (Linking)&lt;/_isbn&gt;&lt;_journal&gt;Int J Cardiol&lt;/_journal&gt;&lt;_keywords&gt;Atrial fibrillation; Mean platelet volume; Platelet reactivity&lt;/_keywords&gt;&lt;_language&gt;eng&lt;/_language&gt;&lt;_modified&gt;64716332&lt;/_modified&gt;&lt;_ori_publication&gt;Copyright (c) 2017 Elsevier Ireland Ltd. All rights reserved.&lt;/_ori_publication&gt;&lt;_pages&gt;1-5&lt;/_pages&gt;&lt;_social_category&gt;医学(2)&lt;/_social_category&gt;&lt;_subject_headings&gt;*Atrial Fibrillation/blood/complications/physiopathology/therapy; Biomarkers/analysis; Blood Coagulation/physiology; Echocardiography/methods; Electric Countershock/*methods; Electrocardiography/methods; Female; Humans; Male; Mean Platelet Volume/*methods; Middle Aged; Platelet Activation/*physiology; *Platelet Membrane Glycoproteins/analysis/physiology; Poland; Risk Factors; Statistics as Topic; Thrombin/*physiology; *Thromboembolism/blood/etiology; Thrombophilia/diagnosis; *Thrombosis/blood/etiology&lt;/_subject_headings&gt;&lt;_tertiary_title&gt;International journal of cardiology&lt;/_tertiary_title&gt;&lt;_type_work&gt;Journal Article&lt;/_type_work&gt;&lt;_url&gt;http://www.ncbi.nlm.nih.gov/entrez/query.fcgi?cmd=Retrieve&amp;amp;db=pubmed&amp;amp;dopt=Abstract&amp;amp;list_uids=28302320&amp;amp;query_hl=1&lt;/_url&gt;&lt;_volume&gt;235&lt;/_volume&gt;&lt;/Details&gt;&lt;Extra&gt;&lt;DBUID&gt;{88AAE4B7-9A44-40D3-9183-95E279DF7EE8}&lt;/DBUID&gt;&lt;/Extra&gt;&lt;/Item&gt;&lt;/References&gt;&lt;/Group&gt;&lt;/Citation&gt;_x000a_"/>
    <w:docVar w:name="NE.Ref{9DC2CB32-1D74-42E3-8E16-116D29BB1968}" w:val=" ADDIN NE.Ref.{9DC2CB32-1D74-42E3-8E16-116D29BB1968}&lt;Citation&gt;&lt;Group&gt;&lt;References&gt;&lt;Item&gt;&lt;ID&gt;518&lt;/ID&gt;&lt;UID&gt;{73518211-31A9-454F-A7A6-C49FC7AF4CFD}&lt;/UID&gt;&lt;Title&gt;A closer look at endothelial injury-induced platelet hyperactivity and the use of aspirin in the treatment of COVID infection&lt;/Title&gt;&lt;Template&gt;Journal Article&lt;/Template&gt;&lt;Star&gt;0&lt;/Star&gt;&lt;Tag&gt;0&lt;/Tag&gt;&lt;Author&gt;Lichtenberger, L M; Szabo, S&lt;/Author&gt;&lt;Year&gt;2022&lt;/Year&gt;&lt;Details&gt;&lt;_accession_num&gt;35729443&lt;/_accession_num&gt;&lt;_author_adr&gt;Department of Integrative Biology and Pharmacology, The University of Texas Health Science Center at Houston, Houston, USA. lenard.m.lichtenberger@uth.tmc.edu.; American University of Health Sciences, Signal Hill/Long Beach, CA, USA. lenard.m.lichtenberger@uth.tmc.edu.; American University of Health Sciences, Signal Hill/Long Beach, CA, USA.; University of California, Irvine, Irvine, USA.&lt;/_author_adr&gt;&lt;_date_display&gt;2022 Aug&lt;/_date_display&gt;&lt;_date&gt;2022-08-01&lt;/_date&gt;&lt;_doi&gt;10.1007/s10787-022-01015-w&lt;/_doi&gt;&lt;_isbn&gt;1568-5608 (Electronic); 0925-4692 (Linking)&lt;/_isbn&gt;&lt;_issue&gt;4&lt;/_issue&gt;&lt;_journal&gt;Inflammopharmacology&lt;/_journal&gt;&lt;_keywords&gt;Aspirin; COVID; Endothelial; Platelet&lt;/_keywords&gt;&lt;_language&gt;eng&lt;/_language&gt;&lt;_ori_publication&gt;(c) 2022. The Author(s), under exclusive licence to Springer Nature Switzerland_x000d__x000a_      AG.&lt;/_ori_publication&gt;&lt;_pages&gt;1475-1476&lt;/_pages&gt;&lt;_subject_headings&gt;*Aspirin/pharmacology/therapeutic use; Blood Platelets; *COVID-19/drug therapy; Humans; Platelet Activation; Retrospective Studies&lt;/_subject_headings&gt;&lt;_tertiary_title&gt;Inflammopharmacology&lt;/_tertiary_title&gt;&lt;_type_work&gt;Journal Article&lt;/_type_work&gt;&lt;_url&gt;http://www.ncbi.nlm.nih.gov/entrez/query.fcgi?cmd=Retrieve&amp;amp;db=pubmed&amp;amp;dopt=Abstract&amp;amp;list_uids=35729443&amp;amp;query_hl=1&lt;/_url&gt;&lt;_volume&gt;30&lt;/_volume&gt;&lt;_created&gt;64551793&lt;/_created&gt;&lt;_modified&gt;64551793&lt;/_modified&gt;&lt;_db_updated&gt;PubMed&lt;/_db_updated&gt;&lt;_impact_factor&gt;   5.093&lt;/_impact_factor&gt;&lt;_social_category&gt;医学(3)&lt;/_social_category&gt;&lt;_collection_scope&gt;SCIE&lt;/_collection_scope&gt;&lt;/Details&gt;&lt;Extra&gt;&lt;DBUID&gt;{F96A950B-833F-4880-A151-76DA2D6A2879}&lt;/DBUID&gt;&lt;/Extra&gt;&lt;/Item&gt;&lt;/References&gt;&lt;/Group&gt;&lt;/Citation&gt;_x000a_"/>
    <w:docVar w:name="NE.Ref{A1022926-1CCB-4A5A-A6AF-CE9978419DAB}" w:val=" ADDIN NE.Ref.{A1022926-1CCB-4A5A-A6AF-CE9978419DAB}&lt;Citation&gt;&lt;Group&gt;&lt;References&gt;&lt;Item&gt;&lt;ID&gt;39&lt;/ID&gt;&lt;UID&gt;{C8298E50-F84D-422C-8620-ECCB2E0FFEF8}&lt;/UID&gt;&lt;Title&gt;Red Blood Cell Distribution Width (RDW) Correlates to the Anatomical Location of  Colorectal Cancer. Implications for Clinical Use&lt;/Title&gt;&lt;Template&gt;Journal Article&lt;/Template&gt;&lt;Star&gt;0&lt;/Star&gt;&lt;Tag&gt;0&lt;/Tag&gt;&lt;Author&gt;Fancellu, A; Zinellu, A; Mangoni, A A; Popova, A; Galotti, F; Feo, C F; Attene, F; Cossu, A; Palmieri, G; Paliogiannis, P&lt;/Author&gt;&lt;Year&gt;2022&lt;/Year&gt;&lt;Details&gt;&lt;_accession_num&gt;33432507&lt;/_accession_num&gt;&lt;_author_adr&gt;Department of Medical, Surgical and Experimental Sciences, University of Sassari, Viale San Pietro 43, 07100, Sassari, Italy. afancel@uniss.it.; Department of Biomedical Sciences, University of Sassari, 07100, Sassari, Italy.; Department of Clinical Pharmacology, College of Medicine and Public Health, Flinders University, Adelaide, 5042, Australia.; Department of Medical, Surgical and Experimental Sciences, University of Sassari, Viale San Pietro 43, 07100, Sassari, Italy.; Department of Medical, Surgical and Experimental Sciences, University of Sassari, Viale San Pietro 43, 07100, Sassari, Italy.; Department of Medical, Surgical and Experimental Sciences, University of Sassari, Viale San Pietro 43, 07100, Sassari, Italy.; Department of Medical, Surgical and Experimental Sciences, University of Sassari, Viale San Pietro 43, 07100, Sassari, Italy.; Department of Medical, Surgical and Experimental Sciences, University of Sassari, Viale San Pietro 43, 07100, Sassari, Italy.; Institute of Genetic and Biomedical Research (IRGB) of Sassari, National Research Council, 07100, Sassari, Italy.; Department of Medical, Surgical and Experimental Sciences, University of Sassari, Viale San Pietro 43, 07100, Sassari, Italy.&lt;/_author_adr&gt;&lt;_collection_scope&gt;ESCI&lt;/_collection_scope&gt;&lt;_created&gt;64551836&lt;/_created&gt;&lt;_date&gt;2022-06-01&lt;/_date&gt;&lt;_date_display&gt;2022 Jun&lt;/_date_display&gt;&lt;_db_updated&gt;PubMed&lt;/_db_updated&gt;&lt;_doi&gt;10.1007/s12029-021-00582-5&lt;/_doi&gt;&lt;_isbn&gt;1941-6636 (Electronic)&lt;/_isbn&gt;&lt;_issue&gt;2&lt;/_issue&gt;&lt;_journal&gt;J Gastrointest Cancer&lt;/_journal&gt;&lt;_keywords&gt;Anisocytosis; Colorectal cancer; Red blood cell distribution width; Tumour location&lt;/_keywords&gt;&lt;_language&gt;eng&lt;/_language&gt;&lt;_modified&gt;64716332&lt;/_modified&gt;&lt;_ori_publication&gt;(c) 2021. Springer Science+Business Media, LLC, part of Springer Nature.&lt;/_ori_publication&gt;&lt;_pages&gt;259-264&lt;/_pages&gt;&lt;_subject_headings&gt;*Colorectal Neoplasms/pathology; *Erythrocyte Indices; Erythrocytes/pathology; Hemoglobins; Humans; Retrospective Studies&lt;/_subject_headings&gt;&lt;_tertiary_title&gt;Journal of gastrointestinal cancer&lt;/_tertiary_title&gt;&lt;_type_work&gt;Journal Article&lt;/_type_work&gt;&lt;_url&gt;http://www.ncbi.nlm.nih.gov/entrez/query.fcgi?cmd=Retrieve&amp;amp;db=pubmed&amp;amp;dopt=Abstract&amp;amp;list_uids=33432507&amp;amp;query_hl=1&lt;/_url&gt;&lt;_volume&gt;53&lt;/_volume&gt;&lt;/Details&gt;&lt;Extra&gt;&lt;DBUID&gt;{88AAE4B7-9A44-40D3-9183-95E279DF7EE8}&lt;/DBUID&gt;&lt;/Extra&gt;&lt;/Item&gt;&lt;/References&gt;&lt;/Group&gt;&lt;/Citation&gt;_x000a_"/>
    <w:docVar w:name="NE.Ref{A28AFE52-4766-4961-98F3-8517810324A5}" w:val=" ADDIN NE.Ref.{A28AFE52-4766-4961-98F3-8517810324A5}&lt;Citation&gt;&lt;Group&gt;&lt;References&gt;&lt;Item&gt;&lt;ID&gt;26&lt;/ID&gt;&lt;UID&gt;{BF2E3F0A-3A12-435D-81B8-BD61E82064BA}&lt;/UID&gt;&lt;Title&gt;A closer look at endothelial injury-induced platelet hyperactivity and the use of aspirin in the treatment of COVID infection&lt;/Title&gt;&lt;Template&gt;Journal Article&lt;/Template&gt;&lt;Star&gt;0&lt;/Star&gt;&lt;Tag&gt;0&lt;/Tag&gt;&lt;Author&gt;Lichtenberger, L M; Szabo, S&lt;/Author&gt;&lt;Year&gt;2022&lt;/Year&gt;&lt;Details&gt;&lt;_accession_num&gt;35729443&lt;/_accession_num&gt;&lt;_author_adr&gt;Department of Integrative Biology and Pharmacology, The University of Texas Health Science Center at Houston, Houston, USA. lenard.m.lichtenberger@uth.tmc.edu.; American University of Health Sciences, Signal Hill/Long Beach, CA, USA. lenard.m.lichtenberger@uth.tmc.edu.; American University of Health Sciences, Signal Hill/Long Beach, CA, USA.; University of California, Irvine, Irvine, USA.&lt;/_author_adr&gt;&lt;_collection_scope&gt;SCIE&lt;/_collection_scope&gt;&lt;_created&gt;64551793&lt;/_created&gt;&lt;_date&gt;2022-08-01&lt;/_date&gt;&lt;_date_display&gt;2022 Aug&lt;/_date_display&gt;&lt;_db_updated&gt;PubMed&lt;/_db_updated&gt;&lt;_doi&gt;10.1007/s10787-022-01015-w&lt;/_doi&gt;&lt;_impact_factor&gt;   5.093&lt;/_impact_factor&gt;&lt;_isbn&gt;1568-5608 (Electronic); 0925-4692 (Linking)&lt;/_isbn&gt;&lt;_issue&gt;4&lt;/_issue&gt;&lt;_journal&gt;Inflammopharmacology&lt;/_journal&gt;&lt;_keywords&gt;Aspirin; COVID; Endothelial; Platelet&lt;/_keywords&gt;&lt;_language&gt;eng&lt;/_language&gt;&lt;_modified&gt;64716332&lt;/_modified&gt;&lt;_ori_publication&gt;(c) 2022. The Author(s), under exclusive licence to Springer Nature Switzerland_x000d__x000a_      AG.&lt;/_ori_publication&gt;&lt;_pages&gt;1475-1476&lt;/_pages&gt;&lt;_social_category&gt;医学(3)&lt;/_social_category&gt;&lt;_subject_headings&gt;*Aspirin/pharmacology/therapeutic use; Blood Platelets; *COVID-19/drug therapy; Humans; Platelet Activation; Retrospective Studies&lt;/_subject_headings&gt;&lt;_tertiary_title&gt;Inflammopharmacology&lt;/_tertiary_title&gt;&lt;_type_work&gt;Journal Article&lt;/_type_work&gt;&lt;_url&gt;http://www.ncbi.nlm.nih.gov/entrez/query.fcgi?cmd=Retrieve&amp;amp;db=pubmed&amp;amp;dopt=Abstract&amp;amp;list_uids=35729443&amp;amp;query_hl=1&lt;/_url&gt;&lt;_volume&gt;30&lt;/_volume&gt;&lt;/Details&gt;&lt;Extra&gt;&lt;DBUID&gt;{88AAE4B7-9A44-40D3-9183-95E279DF7EE8}&lt;/DBUID&gt;&lt;/Extra&gt;&lt;/Item&gt;&lt;/References&gt;&lt;/Group&gt;&lt;Group&gt;&lt;References&gt;&lt;Item&gt;&lt;ID&gt;25&lt;/ID&gt;&lt;UID&gt;{EDAD0AE9-6409-4D58-9448-702CA28D18E5}&lt;/UID&gt;&lt;Title&gt;Platelet aggregates, a marker of severe COVID-19 disease&lt;/Title&gt;&lt;Template&gt;Journal Article&lt;/Template&gt;&lt;Star&gt;0&lt;/Star&gt;&lt;Tag&gt;0&lt;/Tag&gt;&lt;Author&gt;Rampotas, A; Pavord, S&lt;/Author&gt;&lt;Year&gt;2021&lt;/Year&gt;&lt;Details&gt;&lt;_accession_num&gt;33067181&lt;/_accession_num&gt;&lt;_author_adr&gt;Haematology Department, Oxford University Hospitals NHS Foundation Trust, Oxford, UK alexandros.rampotas@ouh.nhs.uk.; Haematology Department, Oxford University Hospitals NHS Foundation Trust, Oxford, UK.&lt;/_author_adr&gt;&lt;_collection_scope&gt;SCIE&lt;/_collection_scope&gt;&lt;_created&gt;64551791&lt;/_created&gt;&lt;_date&gt;2021-11-01&lt;/_date&gt;&lt;_date_display&gt;2021 Nov&lt;/_date_display&gt;&lt;_db_updated&gt;PubMed&lt;/_db_updated&gt;&lt;_doi&gt;10.1136/jclinpath-2020-206933&lt;/_doi&gt;&lt;_impact_factor&gt;   4.463&lt;/_impact_factor&gt;&lt;_isbn&gt;1472-4146 (Electronic); 0021-9746 (Linking)&lt;/_isbn&gt;&lt;_issue&gt;11&lt;/_issue&gt;&lt;_journal&gt;J Clin Pathol&lt;/_journal&gt;&lt;_keywords&gt;blood platelets; morphological and microscopic findings; thrombosis&lt;/_keywords&gt;&lt;_language&gt;eng&lt;/_language&gt;&lt;_modified&gt;64716332&lt;/_modified&gt;&lt;_ori_publication&gt;(c) Author(s) (or their employer(s)) 2021. No commercial re-use. See rights and_x000d__x000a_      permissions. Published by BMJ.&lt;/_ori_publication&gt;&lt;_pages&gt;750-751&lt;/_pages&gt;&lt;_social_category&gt;医学(3)&lt;/_social_category&gt;&lt;_subject_headings&gt;Aged; Blood Platelets/*pathology/*virology; COVID-19/blood/*complications; Critical Care; Humans; Middle Aged; Platelet Count/methods; Thrombocytopenia/blood/physiopathology/virology; Thrombosis/blood/*physiopathology/*virology&lt;/_subject_headings&gt;&lt;_tertiary_title&gt;Journal of clinical pathology&lt;/_tertiary_title&gt;&lt;_type_work&gt;Journal Article&lt;/_type_work&gt;&lt;_url&gt;http://www.ncbi.nlm.nih.gov/entrez/query.fcgi?cmd=Retrieve&amp;amp;db=pubmed&amp;amp;dopt=Abstract&amp;amp;list_uids=33067181&amp;amp;query_hl=1&lt;/_url&gt;&lt;_volume&gt;74&lt;/_volume&gt;&lt;/Details&gt;&lt;Extra&gt;&lt;DBUID&gt;{88AAE4B7-9A44-40D3-9183-95E279DF7EE8}&lt;/DBUID&gt;&lt;/Extra&gt;&lt;/Item&gt;&lt;/References&gt;&lt;/Group&gt;&lt;Group&gt;&lt;References&gt;&lt;Item&gt;&lt;ID&gt;27&lt;/ID&gt;&lt;UID&gt;{40439FB5-188B-4B5A-885E-226A81E5319D}&lt;/UID&gt;&lt;Title&gt;Peripheral Blood Smear Findings in COVID-19&lt;/Title&gt;&lt;Template&gt;Journal Article&lt;/Template&gt;&lt;Star&gt;0&lt;/Star&gt;&lt;Tag&gt;0&lt;/Tag&gt;&lt;Author&gt;Ahnach, M; Ousti, F; Nejjari, S; Houssaini, M S; Dini, N&lt;/Author&gt;&lt;Year&gt;2020&lt;/Year&gt;&lt;Details&gt;&lt;_accession_num&gt;32586086&lt;/_accession_num&gt;&lt;_author_adr&gt;Cheikh Khalifa International University Hospital, Mohammed VI University of Health Sciences, Department of Hematology, Casablanca, Morocco; Mohammed VI University of Health Sciences, National Reference Laboratory, Casablanca, Morocco; Cheikh Khalifa International University Hospital, Mohammed VI University of Health Sciences, Department of Hematology, Casablanca, Morocco; Mohammed VI University of Health Sciences, National Reference Laboratory, Casablanca, Morocco; Mohammed VI University of Health Sciences, Cheikh Khalifa International University Hospital, Casablanca, Morocco&lt;/_author_adr&gt;&lt;_collection_scope&gt;SCIE&lt;/_collection_scope&gt;&lt;_created&gt;64609685&lt;/_created&gt;&lt;_date&gt;2020-11-19&lt;/_date&gt;&lt;_date_display&gt;2020 Nov 19&lt;/_date_display&gt;&lt;_db_updated&gt;PubMed&lt;/_db_updated&gt;&lt;_doi&gt;10.4274/tjh.galenos.2020.2020.0262&lt;/_doi&gt;&lt;_impact_factor&gt;   2.029&lt;/_impact_factor&gt;&lt;_isbn&gt;1308-5263 (Electronic); 1300-7777 (Linking)&lt;/_isbn&gt;&lt;_issue&gt;4&lt;/_issue&gt;&lt;_journal&gt;Turk J Haematol&lt;/_journal&gt;&lt;_keywords&gt;*Blood smears; *COVID-19; *Morphology cells&lt;/_keywords&gt;&lt;_language&gt;eng&lt;/_language&gt;&lt;_modified&gt;64716332&lt;/_modified&gt;&lt;_pages&gt;310-302&lt;/_pages&gt;&lt;_social_category&gt;医学(4)&lt;/_social_category&gt;&lt;_subject_headings&gt;*COVID-19; *Hematology; Humans; Pandemics; Patients; SARS-CoV-2&lt;/_subject_headings&gt;&lt;_tertiary_title&gt;Turkish journal of haematology : official journal of Turkish Society of_x000d__x000a_      Haematology&lt;/_tertiary_title&gt;&lt;_type_work&gt;Letter; Comment&lt;/_type_work&gt;&lt;_url&gt;http://www.ncbi.nlm.nih.gov/entrez/query.fcgi?cmd=Retrieve&amp;amp;db=pubmed&amp;amp;dopt=Abstract&amp;amp;list_uids=32586086&amp;amp;query_hl=1&lt;/_url&gt;&lt;_volume&gt;37&lt;/_volume&gt;&lt;/Details&gt;&lt;Extra&gt;&lt;DBUID&gt;{88AAE4B7-9A44-40D3-9183-95E279DF7EE8}&lt;/DBUID&gt;&lt;/Extra&gt;&lt;/Item&gt;&lt;/References&gt;&lt;/Group&gt;&lt;/Citation&gt;_x000a_"/>
    <w:docVar w:name="NE.Ref{A2A48423-B281-461B-9585-A3476FCBED45}" w:val=" ADDIN NE.Ref.{A2A48423-B281-461B-9585-A3476FCBED45}&lt;Citation&gt;&lt;Group&gt;&lt;References&gt;&lt;Item&gt;&lt;ID&gt;72&lt;/ID&gt;&lt;UID&gt;{806007BD-E5CC-4BB2-BC1D-8BF54D373B91}&lt;/UID&gt;&lt;Title&gt;NHCPRC (National Health Commission of the PRC) (2020). Diagnosis and_x000d__x000a_Treatment Protocol for COVID-19 (Trial Version 5).&lt;/Title&gt;&lt;Template&gt;Web Page&lt;/Template&gt;&lt;Star&gt;0&lt;/Star&gt;&lt;Tag&gt;0&lt;/Tag&gt;&lt;Author/&gt;&lt;Year&gt;0&lt;/Year&gt;&lt;Details&gt;&lt;_accessed&gt;64716368&lt;/_accessed&gt;&lt;_created&gt;64716368&lt;/_created&gt;&lt;_modified&gt;64716368&lt;/_modified&gt;&lt;_url&gt;http://www.nhc.gov.cn/jkj/s3577/202002/a5d6f7b8c48c451c87dba14889b30147.shtml&lt;/_url&gt;&lt;/Details&gt;&lt;Extra&gt;&lt;DBUID&gt;{88AAE4B7-9A44-40D3-9183-95E279DF7EE8}&lt;/DBUID&gt;&lt;/Extra&gt;&lt;/Item&gt;&lt;/References&gt;&lt;/Group&gt;&lt;/Citation&gt;_x000a_"/>
    <w:docVar w:name="NE.Ref{A4A90768-1FAD-4925-BA50-E3AAC3ACEF66}" w:val=" ADDIN NE.Ref.{A4A90768-1FAD-4925-BA50-E3AAC3ACEF66}&lt;Citation&gt;&lt;Group&gt;&lt;References&gt;&lt;Item&gt;&lt;ID&gt;572&lt;/ID&gt;&lt;UID&gt;{4585D2A0-533E-49E8-98E7-14067FE5186B}&lt;/UID&gt;&lt;Title&gt;Estimation of erythrocyte parameters of general blood analysis in patients with SARS-CoV-2 -associated pneumonia&lt;/Title&gt;&lt;Template&gt;Journal Article&lt;/Template&gt;&lt;Star&gt;0&lt;/Star&gt;&lt;Tag&gt;0&lt;/Tag&gt;&lt;Author&gt;Petelina, T I; Musikhina, N A; Avdeeva, K S; Shcherbinina, A E; Leonovich, S V; Zueva, E V; Garanina, V D; Gultiaeva, E P; Yaroslavskaya, E I; Kalyuzhnaya, E N; Gorbatenko, E A; Kapustina, A A; Gapon, L I&lt;/Author&gt;&lt;Year&gt;2022&lt;/Year&gt;&lt;Details&gt;&lt;_accession_num&gt;35077066&lt;/_accession_num&gt;&lt;_author_adr&gt;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&lt;/_author_adr&gt;&lt;_date_display&gt;2022 Jan 21&lt;/_date_display&gt;&lt;_date&gt;2022-01-21&lt;/_date&gt;&lt;_doi&gt;10.51620/0869-2084-2022-67-1-24-30&lt;/_doi&gt;&lt;_isbn&gt;0869-2084 (Print); 0869-2084 (Linking)&lt;/_isbn&gt;&lt;_issue&gt;1&lt;/_issue&gt;&lt;_journal&gt;Klin Lab Diagn&lt;/_journal&gt;&lt;_keywords&gt;C-reactive protein; COVID-19; erythrocyte; standard deviation and coefficient of variation of erythrocyte distribution width&lt;/_keywords&gt;&lt;_language&gt;eng&lt;/_language&gt;&lt;_pages&gt;24-30&lt;/_pages&gt;&lt;_subject_headings&gt;Biomarkers; *COVID-19; Erythrocyte Indices; Erythrocytes; Hematologic Tests; Humans; Prospective Studies; Retrospective Studies; *SARS-CoV-2&lt;/_subject_headings&gt;&lt;_tertiary_title&gt;Klinicheskaia laboratornaia diagnostika&lt;/_tertiary_title&gt;&lt;_type_work&gt;Journal Article&lt;/_type_work&gt;&lt;_url&gt;http://www.ncbi.nlm.nih.gov/entrez/query.fcgi?cmd=Retrieve&amp;amp;db=pubmed&amp;amp;dopt=Abstract&amp;amp;list_uids=35077066&amp;amp;query_hl=1&lt;/_url&gt;&lt;_volume&gt;67&lt;/_volume&gt;&lt;_created&gt;64561949&lt;/_created&gt;&lt;_modified&gt;64561949&lt;/_modified&gt;&lt;_db_updated&gt;PubMed&lt;/_db_updated&gt;&lt;/Details&gt;&lt;Extra&gt;&lt;DBUID&gt;{F96A950B-833F-4880-A151-76DA2D6A2879}&lt;/DBUID&gt;&lt;/Extra&gt;&lt;/Item&gt;&lt;/References&gt;&lt;/Group&gt;&lt;/Citation&gt;_x000a_"/>
    <w:docVar w:name="NE.Ref{A4CC1386-3EA7-4C3D-96EE-0A4A19D95344}" w:val=" ADDIN NE.Ref.{A4CC1386-3EA7-4C3D-96EE-0A4A19D95344}&lt;Citation&gt;&lt;Group&gt;&lt;References&gt;&lt;Item&gt;&lt;ID&gt;31&lt;/ID&gt;&lt;UID&gt;{D5E927EF-A6E0-4643-A5A4-BF027EBE18CC}&lt;/UID&gt;&lt;Title&gt;COVID-19-associated oxidative damage to red blood cells&lt;/Title&gt;&lt;Template&gt;Journal Article&lt;/Template&gt;&lt;Star&gt;0&lt;/Star&gt;&lt;Tag&gt;0&lt;/Tag&gt;&lt;Author&gt;Khakwani, M; Horgan, C; Ewing, J&lt;/Author&gt;&lt;Year&gt;2021&lt;/Year&gt;&lt;Details&gt;&lt;_accession_num&gt;33427300&lt;/_accession_num&gt;&lt;_author_adr&gt;University Hospitals Birmingham NHS Foundation Trust, Birmingham, UK.; University Hospitals Birmingham NHS Foundation Trust, Birmingham, UK.; University Hospitals Birmingham NHS Foundation Trust, Birmingham, UK.&lt;/_author_adr&gt;&lt;_collection_scope&gt;SCIE&lt;/_collection_scope&gt;&lt;_created&gt;64551803&lt;/_created&gt;&lt;_date&gt;2021-05-01&lt;/_date&gt;&lt;_date_display&gt;2021 May&lt;/_date_display&gt;&lt;_db_updated&gt;PubMed&lt;/_db_updated&gt;&lt;_doi&gt;10.1111/bjh.17317&lt;/_doi&gt;&lt;_impact_factor&gt;   8.615&lt;/_impact_factor&gt;&lt;_isbn&gt;1365-2141 (Electronic); 0007-1048 (Linking)&lt;/_isbn&gt;&lt;_issue&gt;3&lt;/_issue&gt;&lt;_journal&gt;Br J Haematol&lt;/_journal&gt;&lt;_language&gt;eng&lt;/_language&gt;&lt;_modified&gt;64716332&lt;/_modified&gt;&lt;_pages&gt;481&lt;/_pages&gt;&lt;_social_category&gt;医学(2)&lt;/_social_category&gt;&lt;_subject_headings&gt;COVID-19/metabolism/*pathology; Child; Erythrocytes/metabolism/*pathology; Hemolysis; Humans; Male; *Oxidative Stress; SARS-CoV-2/isolation &amp;amp; purification/physiology&lt;/_subject_headings&gt;&lt;_tertiary_title&gt;British journal of haematology&lt;/_tertiary_title&gt;&lt;_type_work&gt;Case Reports; Journal Article&lt;/_type_work&gt;&lt;_url&gt;http://www.ncbi.nlm.nih.gov/entrez/query.fcgi?cmd=Retrieve&amp;amp;db=pubmed&amp;amp;dopt=Abstract&amp;amp;list_uids=33427300&amp;amp;query_hl=1&lt;/_url&gt;&lt;_volume&gt;193&lt;/_volume&gt;&lt;/Details&gt;&lt;Extra&gt;&lt;DBUID&gt;{88AAE4B7-9A44-40D3-9183-95E279DF7EE8}&lt;/DBUID&gt;&lt;/Extra&gt;&lt;/Item&gt;&lt;/References&gt;&lt;/Group&gt;&lt;/Citation&gt;_x000a_"/>
    <w:docVar w:name="NE.Ref{A87C7A8B-D563-464D-89C4-7DE6243B3134}" w:val=" ADDIN NE.Ref.{A87C7A8B-D563-464D-89C4-7DE6243B3134}&lt;Citation&gt;&lt;Group&gt;&lt;References&gt;&lt;Item&gt;&lt;ID&gt;569&lt;/ID&gt;&lt;UID&gt;{0D8DA81D-6A3B-49A7-925C-5BE1BE33C6A2}&lt;/UID&gt;&lt;Title&gt;Even patients with mild COVID-19 symptoms after SARS-CoV-2 infection show prolonged altered red blood cell morphology and rheological parameters&lt;/Title&gt;&lt;Template&gt;Journal Article&lt;/Template&gt;&lt;Star&gt;0&lt;/Star&gt;&lt;Tag&gt;0&lt;/Tag&gt;&lt;Author&gt;Grau, M; Ibershoff, L; Zacher, J; Bros, J; Tomschi, F; Diebold, K F; Predel, H G; Bloch, W&lt;/Author&gt;&lt;Year&gt;2022&lt;/Year&gt;&lt;Details&gt;&lt;_accession_num&gt;35419946&lt;/_accession_num&gt;&lt;_author_adr&gt;Institute of Cardiovascular Research and Sports Medicine, Molecular and Cellular  Sports Medicine, German Sport University Cologne, Cologne, Germany.; Institute of Cardiovascular Research and Sports Medicine, Molecular and Cellular  Sports Medicine, German Sport University Cologne, Cologne, Germany.; Department of Preventive and Rehabilitative Sports and Performance Medicine, Institute of Cardiovascular Research and Sports Medicine, German Sport University Cologne, Cologne, Germany.; Institute of Cardiovascular Research and Sports Medicine, Molecular and Cellular  Sports Medicine, German Sport University Cologne, Cologne, Germany.; Institute of Cardiovascular Research and Sports Medicine, Molecular and Cellular  Sports Medicine, German Sport University Cologne, Cologne, Germany.; Department of Preventive and Rehabilitative Sports and Performance Medicine, Institute of Cardiovascular Research and Sports Medicine, German Sport University Cologne, Cologne, Germany.; Department of Preventive and Rehabilitative Sports and Performance Medicine, Institute of Cardiovascular Research and Sports Medicine, German Sport University Cologne, Cologne, Germany.; Institute of Cardiovascular Research and Sports Medicine, Molecular and Cellular  Sports Medicine, German Sport University Cologne, Cologne, Germany.&lt;/_author_adr&gt;&lt;_date_display&gt;2022 May&lt;/_date_display&gt;&lt;_date&gt;2022-05-01&lt;/_date&gt;&lt;_doi&gt;10.1111/jcmm.17320&lt;/_doi&gt;&lt;_isbn&gt;1582-4934 (Electronic); 1582-1838 (Linking)&lt;/_isbn&gt;&lt;_issue&gt;10&lt;/_issue&gt;&lt;_journal&gt;J Cell Mol Med&lt;/_journal&gt;&lt;_keywords&gt;*SARS-CoV-2; *nitric oxide; *red blood cell aggregation; *red blood cell deformability; *red blood cell osmoscan; *red blood cells&lt;/_keywords&gt;&lt;_language&gt;eng&lt;/_language&gt;&lt;_ori_publication&gt;(c) 2022 The Authors. Journal of Cellular and Molecular Medicine published by_x000d__x000a_      Foundation for Cellular and Molecular Medicine and John Wiley &amp;amp; Sons Ltd.&lt;/_ori_publication&gt;&lt;_pages&gt;3022-3030&lt;/_pages&gt;&lt;_subject_headings&gt;*COVID-19; Erythrocyte Deformability/physiology; Erythrocytes/metabolism; Female; Humans; Male; Rheology; SARS-CoV-2&lt;/_subject_headings&gt;&lt;_tertiary_title&gt;Journal of cellular and molecular medicine&lt;/_tertiary_title&gt;&lt;_type_work&gt;Journal Article; Research Support, Non-U.S. Gov&amp;apos;t&lt;/_type_work&gt;&lt;_url&gt;http://www.ncbi.nlm.nih.gov/entrez/query.fcgi?cmd=Retrieve&amp;amp;db=pubmed&amp;amp;dopt=Abstract&amp;amp;list_uids=35419946&amp;amp;query_hl=1&lt;/_url&gt;&lt;_volume&gt;26&lt;/_volume&gt;&lt;_created&gt;64561878&lt;/_created&gt;&lt;_modified&gt;64561878&lt;/_modified&gt;&lt;_db_updated&gt;PubMed&lt;/_db_updated&gt;&lt;_impact_factor&gt;   5.295&lt;/_impact_factor&gt;&lt;_social_category&gt;医学(2)&lt;/_social_category&gt;&lt;_collection_scope&gt;SCIE&lt;/_collection_scope&gt;&lt;/Details&gt;&lt;Extra&gt;&lt;DBUID&gt;{F96A950B-833F-4880-A151-76DA2D6A2879}&lt;/DBUID&gt;&lt;/Extra&gt;&lt;/Item&gt;&lt;/References&gt;&lt;/Group&gt;&lt;/Citation&gt;_x000a_"/>
    <w:docVar w:name="NE.Ref{A9EDCD72-2540-4697-AAE3-0F20C0869B7E}" w:val=" ADDIN NE.Ref.{A9EDCD72-2540-4697-AAE3-0F20C0869B7E}&lt;Citation&gt;&lt;Group&gt;&lt;References&gt;&lt;Item&gt;&lt;ID&gt;593&lt;/ID&gt;&lt;UID&gt;{F8AC91EC-E245-43E7-A1EB-B325E66CE854}&lt;/UID&gt;&lt;Title&gt;Peripheral granular lymphocytopenia and dysmorphic leukocytosis as simple prognostic markers in COVID-19&lt;/Title&gt;&lt;Template&gt;Journal Article&lt;/Template&gt;&lt;Star&gt;0&lt;/Star&gt;&lt;Tag&gt;0&lt;/Tag&gt;&lt;Author&gt;Horiuchi, Y; Hayashi, F; Iwasaki, Y; Matsuzaki, A; Nishibe, K; Kaniyu, K; Marutani, S; Saito, K; Matsuoka, S; Uchihashi, K; Miida, T; Ai, T; Tabe, Y&lt;/Author&gt;&lt;Year&gt;2021&lt;/Year&gt;&lt;Details&gt;&lt;_accession_num&gt;34523805&lt;/_accession_num&gt;&lt;_author_adr&gt;Department of Clinical Laboratory Medicine, Juntendo University Graduate School of Medicine, Bunkyo-ku, Japan.; Scientific Affairs, Sysmex Corporation, Kobe, Japan.; Scientific Affairs, Sysmex Corporation, Kobe, Japan.; Department of Next Generation Haematology Laboratory Medicine, Juntendo University Graduate School of Medicine, Bunkyo-ku, Japan.; Department of Next Generation Haematology Laboratory Medicine, Juntendo University Graduate School of Medicine, Bunkyo-ku, Japan.; Department of Next Generation Haematology Laboratory Medicine, Juntendo University Graduate School of Medicine, Bunkyo-ku, Japan.; Department of Next Generation Haematology Laboratory Medicine, Juntendo University Graduate School of Medicine, Bunkyo-ku, Japan.; Department of Next Generation Haematology Laboratory Medicine, Juntendo University Graduate School of Medicine, Bunkyo-ku, Japan.; Department of Next Generation Haematology Laboratory Medicine, Juntendo University Graduate School of Medicine, Bunkyo-ku, Japan.; Sysmex Corporation, Kobe, Japan.; Department of Clinical Laboratory Medicine, Juntendo University Graduate School of Medicine, Bunkyo-ku, Japan.; Department of Clinical Laboratory Medicine, Juntendo University Graduate School of Medicine, Bunkyo-ku, Japan.; Department of Clinical Laboratory Medicine, Juntendo University Graduate School of Medicine, Bunkyo-ku, Japan.; Department of Next Generation Haematology Laboratory Medicine, Juntendo University Graduate School of Medicine, Bunkyo-ku, Japan.&lt;/_author_adr&gt;&lt;_collection_scope&gt;SCIE&lt;/_collection_scope&gt;&lt;_created&gt;64574878&lt;/_created&gt;&lt;_date&gt;2021-12-01&lt;/_date&gt;&lt;_date_display&gt;2021 Dec&lt;/_date_display&gt;&lt;_db_updated&gt;PubMed&lt;/_db_updated&gt;&lt;_doi&gt;10.1111/ijlh.13696&lt;/_doi&gt;&lt;_impact_factor&gt;   3.450&lt;/_impact_factor&gt;&lt;_isbn&gt;1751-553X (Electronic); 1751-5521 (Linking)&lt;/_isbn&gt;&lt;_issue&gt;6&lt;/_issue&gt;&lt;_journal&gt;Int J Lab Hematol&lt;/_journal&gt;&lt;_keywords&gt;COVID-19; blood cell counts; granular lymphocytes; morphological anomalies; peripheral blood&lt;/_keywords&gt;&lt;_language&gt;eng&lt;/_language&gt;&lt;_modified&gt;64574878&lt;/_modified&gt;&lt;_ori_publication&gt;(c) 2021 John Wiley &amp;amp; Sons Ltd.&lt;/_ori_publication&gt;&lt;_pages&gt;1309-1318&lt;/_pages&gt;&lt;_social_category&gt;医学(4)&lt;/_social_category&gt;&lt;_subject_headings&gt;Aged; Anemia/blood/etiology; *Blood Cell Count/instrumentation/methods; COVID-19/*blood/mortality; Cell Shape; Cytoplasmic Granules/ultrastructure; Erythrocyte Indices; Female; Humans; Image Processing, Computer-Assisted; Leukocytosis/blood/*etiology; Lymphocyte Count; Lymphocytes/*ultrastructure; Lymphopenia/blood/*etiology; Male; Middle Aged; Neural Networks, Computer; Neutrophils/*ultrastructure; Prognosis; *SARS-CoV-2; Severity of Illness Index&lt;/_subject_headings&gt;&lt;_tertiary_title&gt;International journal of laboratory hematology&lt;/_tertiary_title&gt;&lt;_type_work&gt;Comparative Study; Journal Article&lt;/_type_work&gt;&lt;_url&gt;http://www.ncbi.nlm.nih.gov/entrez/query.fcgi?cmd=Retrieve&amp;amp;db=pubmed&amp;amp;dopt=Abstract&amp;amp;list_uids=34523805&amp;amp;query_hl=1&lt;/_url&gt;&lt;_volume&gt;43&lt;/_volume&gt;&lt;/Details&gt;&lt;Extra&gt;&lt;DBUID&gt;{F96A950B-833F-4880-A151-76DA2D6A2879}&lt;/DBUID&gt;&lt;/Extra&gt;&lt;/Item&gt;&lt;/References&gt;&lt;/Group&gt;&lt;/Citation&gt;_x000a_"/>
    <w:docVar w:name="NE.Ref{A9F3BE48-B917-4877-92E5-F7BA8487B089}" w:val=" ADDIN NE.Ref.{A9F3BE48-B917-4877-92E5-F7BA8487B089}&lt;Citation&gt;&lt;Group&gt;&lt;References&gt;&lt;Item&gt;&lt;ID&gt;6&lt;/ID&gt;&lt;UID&gt;{E60F73C1-F345-4B92-A6DF-895A5A855F7F}&lt;/UID&gt;&lt;Title&gt;Role of red blood cell distribution width, as a prognostic indicator in COVID-19: A systematic review and meta-analysis&lt;/Title&gt;&lt;Template&gt;Journal Article&lt;/Template&gt;&lt;Star&gt;0&lt;/Star&gt;&lt;Tag&gt;0&lt;/Tag&gt;&lt;Author&gt;Sarkar, S; Kannan, S; Khanna, P; Singh, A K&lt;/Author&gt;&lt;Year&gt;2022&lt;/Year&gt;&lt;Details&gt;&lt;_accession_num&gt;34091982&lt;/_accession_num&gt;&lt;_author_adr&gt;Department of Anaesthesia, Pain Medicine &amp;amp; Critical Care, AIIMS, New Delhi, India.; Department of Anaesthesia, Pain Medicine &amp;amp; Critical Care, AIIMS, New Delhi, India.; Department of Anaesthesia, Pain Medicine &amp;amp; Critical Care, AIIMS, New Delhi, India.; Department of Anaesthesia, Pain Medicine &amp;amp; Critical Care, AIIMS, New Delhi, India.&lt;/_author_adr&gt;&lt;_collection_scope&gt;SCIE&lt;/_collection_scope&gt;&lt;_created&gt;64551813&lt;/_created&gt;&lt;_date&gt;2022-03-01&lt;/_date&gt;&lt;_date_display&gt;2022 Mar&lt;/_date_display&gt;&lt;_db_updated&gt;PubMed&lt;/_db_updated&gt;&lt;_doi&gt;10.1002/rmv.2264&lt;/_doi&gt;&lt;_impact_factor&gt;  11.043&lt;/_impact_factor&gt;&lt;_isbn&gt;1099-1654 (Electronic); 1052-9276 (Linking)&lt;/_isbn&gt;&lt;_issue&gt;2&lt;/_issue&gt;&lt;_journal&gt;Rev Med Virol&lt;/_journal&gt;&lt;_keywords&gt;*Coronavirus Disease 2019; *Severe Acute Respiratory Syndrome Coronavirus-2; *red blood cell distribution width&lt;/_keywords&gt;&lt;_language&gt;eng&lt;/_language&gt;&lt;_modified&gt;64716332&lt;/_modified&gt;&lt;_ori_publication&gt;(c) 2021 John Wiley &amp;amp; Sons Ltd.&lt;/_ori_publication&gt;&lt;_pages&gt;e2264&lt;/_pages&gt;&lt;_social_category&gt;医学(2)&lt;/_social_category&gt;&lt;_subject_headings&gt;*COVID-19/diagnosis; Erythrocyte Indices; Erythrocytes; Humans; Observational Studies as Topic; Prognosis; SARS-CoV-2&lt;/_subject_headings&gt;&lt;_tertiary_title&gt;Reviews in medical virology&lt;/_tertiary_title&gt;&lt;_type_work&gt;Journal Article; Meta-Analysis; Systematic Review&lt;/_type_work&gt;&lt;_url&gt;http://www.ncbi.nlm.nih.gov/entrez/query.fcgi?cmd=Retrieve&amp;amp;db=pubmed&amp;amp;dopt=Abstract&amp;amp;list_uids=34091982&amp;amp;query_hl=1&lt;/_url&gt;&lt;_volume&gt;32&lt;/_volume&gt;&lt;/Details&gt;&lt;Extra&gt;&lt;DBUID&gt;{88AAE4B7-9A44-40D3-9183-95E279DF7EE8}&lt;/DBUID&gt;&lt;/Extra&gt;&lt;/Item&gt;&lt;/References&gt;&lt;/Group&gt;&lt;Group&gt;&lt;References&gt;&lt;Item&gt;&lt;ID&gt;5&lt;/ID&gt;&lt;UID&gt;{52EDE2BD-EED4-4C3C-BEDD-A5DC47B74F91}&lt;/UID&gt;&lt;Title&gt;Red Blood Cell Distribution Is a Significant Predictor of Severe Illness in Coronavirus Disease 2019&lt;/Title&gt;&lt;Template&gt;Journal Article&lt;/Template&gt;&lt;Star&gt;0&lt;/Star&gt;&lt;Tag&gt;0&lt;/Tag&gt;&lt;Author&gt;Lippi, G; Henry, B M; Sanchis-Gomar, F&lt;/Author&gt;&lt;Year&gt;2021&lt;/Year&gt;&lt;Details&gt;&lt;_accession_num&gt;32841949&lt;/_accession_num&gt;&lt;_author_adr&gt;Section of Clinical Biochemistry, University of Verona, Verona, Italy, giuseppe.lippi@univr.it.; Cardiac Intensive Care Unit, The Heart Institute, Cincinnati Children&amp;apos;s Hospital  Medical Center, Cincinnati, Ohio, USA.; Department of Physiology, Faculty of Medicine, University of Valencia and INCLIVA Biomedical Research Institute, Valencia, Spain.&lt;/_author_adr&gt;&lt;_collection_scope&gt;SCIE&lt;/_collection_scope&gt;&lt;_created&gt;64551812&lt;/_created&gt;&lt;_date&gt;2021-01-20&lt;/_date&gt;&lt;_date_display&gt;2021&lt;/_date_display&gt;&lt;_db_updated&gt;PubMed&lt;/_db_updated&gt;&lt;_doi&gt;10.1159/000510914&lt;/_doi&gt;&lt;_impact_factor&gt;   3.068&lt;/_impact_factor&gt;&lt;_isbn&gt;1421-9662 (Electronic); 0001-5792 (Linking)&lt;/_isbn&gt;&lt;_issue&gt;4&lt;/_issue&gt;&lt;_journal&gt;Acta Haematol&lt;/_journal&gt;&lt;_keywords&gt;*COVID-19; *Coronavirus; *Red blood cell distribution width&lt;/_keywords&gt;&lt;_language&gt;eng&lt;/_language&gt;&lt;_modified&gt;64716332&lt;/_modified&gt;&lt;_ori_publication&gt;(c) 2020 S. Karger AG, Basel.&lt;/_ori_publication&gt;&lt;_pages&gt;360-364&lt;/_pages&gt;&lt;_social_category&gt;医学(4)&lt;/_social_category&gt;&lt;_subject_headings&gt;COVID-19/*blood/epidemiology; *Erythrocyte Indices; Erythrocytes/*metabolism; Humans; Prognosis; Risk Factors; SARS-CoV-2/*metabolism; *Severity of Illness Index&lt;/_subject_headings&gt;&lt;_tertiary_title&gt;Acta haematologica&lt;/_tertiary_title&gt;&lt;_type_work&gt;Systematic Review&lt;/_type_work&gt;&lt;_url&gt;http://www.ncbi.nlm.nih.gov/entrez/query.fcgi?cmd=Retrieve&amp;amp;db=pubmed&amp;amp;dopt=Abstract&amp;amp;list_uids=32841949&amp;amp;query_hl=1&lt;/_url&gt;&lt;_volume&gt;144&lt;/_volume&gt;&lt;/Details&gt;&lt;Extra&gt;&lt;DBUID&gt;{88AAE4B7-9A44-40D3-9183-95E279DF7EE8}&lt;/DBUID&gt;&lt;/Extra&gt;&lt;/Item&gt;&lt;/References&gt;&lt;/Group&gt;&lt;Group&gt;&lt;References&gt;&lt;Item&gt;&lt;ID&gt;7&lt;/ID&gt;&lt;UID&gt;{90362F86-C973-4284-9A83-3D26E5084756}&lt;/UID&gt;&lt;Title&gt;Persistent increase in red cell size distribution width after acute diseases: A biomarker of hypoxemia?&lt;/Title&gt;&lt;Template&gt;Journal Article&lt;/Template&gt;&lt;Star&gt;0&lt;/Star&gt;&lt;Tag&gt;0&lt;/Tag&gt;&lt;Author&gt;Ycas, J W; Horrow, J C; Horne, B D&lt;/Author&gt;&lt;Year&gt;2015&lt;/Year&gt;&lt;Details&gt;&lt;_accession_num&gt;26096256&lt;/_accession_num&gt;&lt;_author_adr&gt;Global Medicines Development, AstraZeneca LLC, Wilmington, DE, USA. Electronic address: ycasjw@gmail.com.; Drexel University College of Medicine, Philadelphia, PA, USA.; Intermountain Heart Institute, Intermountain Medical Center, Salt Lake City, UT,  USA.&lt;/_author_adr&gt;&lt;_collection_scope&gt;SCIE&lt;/_collection_scope&gt;&lt;_created&gt;64561819&lt;/_created&gt;&lt;_date&gt;2015-08-25&lt;/_date&gt;&lt;_date_display&gt;2015 Aug 25&lt;/_date_display&gt;&lt;_db_updated&gt;PubMed&lt;/_db_updated&gt;&lt;_doi&gt;10.1016/j.cca.2015.05.021&lt;/_doi&gt;&lt;_impact_factor&gt;   6.314&lt;/_impact_factor&gt;&lt;_isbn&gt;1873-3492 (Electronic); 0009-8981 (Linking)&lt;/_isbn&gt;&lt;_journal&gt;Clin Chim Acta&lt;/_journal&gt;&lt;_keywords&gt;Biomarker; Erythropoiesis; Hypoxia; Nucleated red blood cell; Pathome; Red cell distribution width&lt;/_keywords&gt;&lt;_language&gt;eng&lt;/_language&gt;&lt;_modified&gt;64716332&lt;/_modified&gt;&lt;_ori_publication&gt;Copyright (c) 2015 Elsevier B.V. All rights reserved.&lt;/_ori_publication&gt;&lt;_pages&gt;107-17&lt;/_pages&gt;&lt;_social_category&gt;医学(3)&lt;/_social_category&gt;&lt;_subject_headings&gt;Acute Disease; Biomarkers/blood; *Cell Size; *Erythrocyte Indices; Erythrocytes/*pathology; Erythropoietin/blood; Humans; Hypoxia/*blood/*diagnosis&lt;/_subject_headings&gt;&lt;_tertiary_title&gt;Clinica chimica acta; international journal of clinical chemistry&lt;/_tertiary_title&gt;&lt;_type_work&gt;Journal Article&lt;/_type_work&gt;&lt;_url&gt;http://www.ncbi.nlm.nih.gov/entrez/query.fcgi?cmd=Retrieve&amp;amp;db=pubmed&amp;amp;dopt=Abstract&amp;amp;list_uids=26096256&amp;amp;query_hl=1&lt;/_url&gt;&lt;_volume&gt;448&lt;/_volume&gt;&lt;/Details&gt;&lt;Extra&gt;&lt;DBUID&gt;{88AAE4B7-9A44-40D3-9183-95E279DF7EE8}&lt;/DBUID&gt;&lt;/Extra&gt;&lt;/Item&gt;&lt;/References&gt;&lt;/Group&gt;&lt;Group&gt;&lt;References&gt;&lt;Item&gt;&lt;ID&gt;8&lt;/ID&gt;&lt;UID&gt;{87F478A1-F945-4BE6-8FE3-DCEA04D40769}&lt;/UID&gt;&lt;Title&gt;Elevated red cell distribution width predicts poor outcome in young patients with community acquired pneumonia&lt;/Title&gt;&lt;Template&gt;Journal Article&lt;/Template&gt;&lt;Star&gt;0&lt;/Star&gt;&lt;Tag&gt;0&lt;/Tag&gt;&lt;Author&gt;Braun, E; Domany, E; Kenig, Y; Mazor, Y; Makhoul, B F; Azzam, Z S&lt;/Author&gt;&lt;Year&gt;2011&lt;/Year&gt;&lt;Details&gt;&lt;_accession_num&gt;21835005&lt;/_accession_num&gt;&lt;_author_adr&gt;Department of Internal Medicine B, Rambam Health Care Campus, 1 Ha&amp;apos;aliya St, POB, 9602 Bat Galim, Haifa 31096, Israel.&lt;/_author_adr&gt;&lt;_collection_scope&gt;SCIE&lt;/_collection_scope&gt;&lt;_created&gt;64561819&lt;/_created&gt;&lt;_date&gt;2011-08-11&lt;/_date&gt;&lt;_date_display&gt;2011 Aug 11&lt;/_date_display&gt;&lt;_db_updated&gt;PubMed&lt;/_db_updated&gt;&lt;_doi&gt;10.1186/cc10355&lt;/_doi&gt;&lt;_impact_factor&gt;  19.334&lt;/_impact_factor&gt;&lt;_isbn&gt;1466-609X (Electronic); 1364-8535 (Linking)&lt;/_isbn&gt;&lt;_issue&gt;4&lt;/_issue&gt;&lt;_journal&gt;Crit Care&lt;/_journal&gt;&lt;_language&gt;eng&lt;/_language&gt;&lt;_modified&gt;64716332&lt;/_modified&gt;&lt;_pages&gt;R194&lt;/_pages&gt;&lt;_social_category&gt;医学(1)&lt;/_social_category&gt;&lt;_subject_headings&gt;Community-Acquired Infections/blood/mortality; Cross Infection/*blood; *Erythrocyte Indices; Erythrocytes/*physiology; Female; Hospital Mortality; Humans; Israel/epidemiology; Male; Middle Aged; Multivariate Analysis; *Outcome Assessment, Health Care; Pneumonia/*blood/*mortality; Predictive Value of Tests; Retrospective Studies; Risk Factors; Severity of Illness Index&lt;/_subject_headings&gt;&lt;_tertiary_title&gt;Critical care (London, England)&lt;/_tertiary_title&gt;&lt;_type_work&gt;Journal Article; Research Support, Non-U.S. Gov&amp;apos;t&lt;/_type_work&gt;&lt;_url&gt;http://www.ncbi.nlm.nih.gov/entrez/query.fcgi?cmd=Retrieve&amp;amp;db=pubmed&amp;amp;dopt=Abstract&amp;amp;list_uids=21835005&amp;amp;query_hl=1&lt;/_url&gt;&lt;_volume&gt;15&lt;/_volume&gt;&lt;/Details&gt;&lt;Extra&gt;&lt;DBUID&gt;{88AAE4B7-9A44-40D3-9183-95E279DF7EE8}&lt;/DBUID&gt;&lt;/Extra&gt;&lt;/Item&gt;&lt;/References&gt;&lt;/Group&gt;&lt;/Citation&gt;_x000a_"/>
    <w:docVar w:name="NE.Ref{AAFC6FAD-4013-40CC-9031-C50ABA8843BC}" w:val=" ADDIN NE.Ref.{AAFC6FAD-4013-40CC-9031-C50ABA8843BC}&lt;Citation&gt;&lt;Group&gt;&lt;References&gt;&lt;Item&gt;&lt;ID&gt;61&lt;/ID&gt;&lt;UID&gt;{AAAAA572-15A2-44DB-A550-754571FC4AC7}&lt;/UID&gt;&lt;Title&gt;Thrombin Generation in Patients with Coronavirus Disease 2019&lt;/Title&gt;&lt;Template&gt;Journal Article&lt;/Template&gt;&lt;Star&gt;0&lt;/Star&gt;&lt;Tag&gt;0&lt;/Tag&gt;&lt;Author&gt;Benati, M; Salvagno, G L; Nitto, S; Gelati, M; Lavorgna, B; Fava, C; Minuz, P; Lippi, G&lt;/Author&gt;&lt;Year&gt;2021&lt;/Year&gt;&lt;Details&gt;&lt;_accession_num&gt;33482677&lt;/_accession_num&gt;&lt;_author_adr&gt;Section of Clinical Biochemistry, University and Azienda Ospedaliera Universitaria Integrata of Verona, Verona, Italy.; Section of Clinical Biochemistry, University and Azienda Ospedaliera Universitaria Integrata of Verona, Verona, Italy.; Section of Clinical Biochemistry, University and Azienda Ospedaliera Universitaria Integrata of Verona, Verona, Italy.; Section of Clinical Biochemistry, University and Azienda Ospedaliera Universitaria Integrata of Verona, Verona, Italy.; Section of Clinical Biochemistry, University and Azienda Ospedaliera Universitaria Integrata of Verona, Verona, Italy.; Division of General Medicine and Hypertension, University and Azienda Ospedaliera Universitaria Integrata of Verona, Verona, Italy.; Division of General Medicine and Hypertension, University and Azienda Ospedaliera Universitaria Integrata of Verona, Verona, Italy.; Section of Clinical Biochemistry, University and Azienda Ospedaliera Universitaria Integrata of Verona, Verona, Italy.&lt;/_author_adr&gt;&lt;_collection_scope&gt;SCIE&lt;/_collection_scope&gt;&lt;_created&gt;64562283&lt;/_created&gt;&lt;_date&gt;2021-06-01&lt;/_date&gt;&lt;_date_display&gt;2021 Jun&lt;/_date_display&gt;&lt;_db_updated&gt;PubMed&lt;/_db_updated&gt;&lt;_doi&gt;10.1055/s-0041-1722844&lt;/_doi&gt;&lt;_impact_factor&gt;   6.398&lt;/_impact_factor&gt;&lt;_isbn&gt;1098-9064 (Electronic); 0094-6176 (Linking)&lt;/_isbn&gt;&lt;_issue&gt;4&lt;/_issue&gt;&lt;_journal&gt;Semin Thromb Hemost&lt;/_journal&gt;&lt;_language&gt;eng&lt;/_language&gt;&lt;_modified&gt;64716332&lt;/_modified&gt;&lt;_pages&gt;447-450&lt;/_pages&gt;&lt;_social_category&gt;医学(2)&lt;/_social_category&gt;&lt;_subject_headings&gt;Aged; Blood Coagulation Tests; COVID-19/*blood; Case-Control Studies; Female; Fibrinolysis; Humans; Inpatients; Male; Middle Aged; *SARS-CoV-2; Thrombin/*biosynthesis; Thrombomodulin&lt;/_subject_headings&gt;&lt;_tertiary_title&gt;Seminars in thrombosis and hemostasis&lt;/_tertiary_title&gt;&lt;_type_work&gt;Journal Article&lt;/_type_work&gt;&lt;_url&gt;http://www.ncbi.nlm.nih.gov/entrez/query.fcgi?cmd=Retrieve&amp;amp;db=pubmed&amp;amp;dopt=Abstract&amp;amp;list_uids=33482677&amp;amp;query_hl=1&lt;/_url&gt;&lt;_volume&gt;47&lt;/_volume&gt;&lt;/Details&gt;&lt;Extra&gt;&lt;DBUID&gt;{88AAE4B7-9A44-40D3-9183-95E279DF7EE8}&lt;/DBUID&gt;&lt;/Extra&gt;&lt;/Item&gt;&lt;/References&gt;&lt;/Group&gt;&lt;/Citation&gt;_x000a_"/>
    <w:docVar w:name="NE.Ref{AB6A1ABB-C324-4B50-A109-8E08D419A73E}" w:val=" ADDIN NE.Ref.{AB6A1ABB-C324-4B50-A109-8E08D419A73E}&lt;Citation&gt;&lt;Group&gt;&lt;References&gt;&lt;Item&gt;&lt;ID&gt;548&lt;/ID&gt;&lt;UID&gt;{4460E396-CC9A-4BED-AD66-741EFA73EBF7}&lt;/UID&gt;&lt;Title&gt;The correlation between red cell distribution width and serum erythropoietin titres&lt;/Title&gt;&lt;Template&gt;Journal Article&lt;/Template&gt;&lt;Star&gt;0&lt;/Star&gt;&lt;Tag&gt;0&lt;/Tag&gt;&lt;Author&gt;Kario, K; Matsuo, T; Nakao, K; Yamaguchi, N&lt;/Author&gt;&lt;Year&gt;1991&lt;/Year&gt;&lt;Details&gt;&lt;_accession_num&gt;1934934&lt;/_accession_num&gt;&lt;_created&gt;64552930&lt;/_created&gt;&lt;_date&gt;1991-01-19&lt;/_date&gt;&lt;_date_display&gt;1991&lt;/_date_display&gt;&lt;_db_updated&gt;PubMed&lt;/_db_updated&gt;&lt;_doi&gt;10.1111/j.1365-2257.1991.tb00274.x&lt;/_doi&gt;&lt;_isbn&gt;0141-9854 (Print); 0141-9854 (Linking)&lt;/_isbn&gt;&lt;_issue&gt;2&lt;/_issue&gt;&lt;_journal&gt;Clin Lab Haematol&lt;/_journal&gt;&lt;_language&gt;eng&lt;/_language&gt;&lt;_modified&gt;64552930&lt;/_modified&gt;&lt;_pages&gt;222-3&lt;/_pages&gt;&lt;_subject_headings&gt;Adult; Aged; Erythrocytes/*cytology; Erythropoietin/*blood; Female; Humans; Male; Radioimmunoassay&lt;/_subject_headings&gt;&lt;_tertiary_title&gt;Clinical and laboratory haematology&lt;/_tertiary_title&gt;&lt;_type_work&gt;Comparative Study; Letter&lt;/_type_work&gt;&lt;_url&gt;http://www.ncbi.nlm.nih.gov/entrez/query.fcgi?cmd=Retrieve&amp;amp;db=pubmed&amp;amp;dopt=Abstract&amp;amp;list_uids=1934934&amp;amp;query_hl=1&lt;/_url&gt;&lt;_volume&gt;13&lt;/_volume&gt;&lt;/Details&gt;&lt;Extra&gt;&lt;DBUID&gt;{F96A950B-833F-4880-A151-76DA2D6A2879}&lt;/DBUID&gt;&lt;/Extra&gt;&lt;/Item&gt;&lt;/References&gt;&lt;/Group&gt;&lt;/Citation&gt;_x000a_"/>
    <w:docVar w:name="NE.Ref{AC23CD6A-2A95-40D5-8A08-683250625636}" w:val=" ADDIN NE.Ref.{AC23CD6A-2A95-40D5-8A08-683250625636}&lt;Citation&gt;&lt;Group&gt;&lt;References&gt;&lt;Item&gt;&lt;ID&gt;528&lt;/ID&gt;&lt;UID&gt;{AD6B11EA-0CB6-40A7-897D-C062F6B252EB}&lt;/UID&gt;&lt;Title&gt;Oxidation of biological systems: oxidative stress phenomena, antioxidants, redox  reactions, and methods for their quantification&lt;/Title&gt;&lt;Template&gt;Journal Article&lt;/Template&gt;&lt;Star&gt;0&lt;/Star&gt;&lt;Tag&gt;0&lt;/Tag&gt;&lt;Author&gt;Kohen, R; Nyska, A&lt;/Author&gt;&lt;Year&gt;2002&lt;/Year&gt;&lt;Details&gt;&lt;_accession_num&gt;12512863&lt;/_accession_num&gt;&lt;_author_adr&gt;Department of Pharmaceutics, School of Pharmacy, Hebrew University of Jerusalem,  Jerusalem, Israel. ronko@cc.huji.ac.il&lt;/_author_adr&gt;&lt;_date_display&gt;2002 Nov-Dec&lt;/_date_display&gt;&lt;_date&gt;2002-11-01&lt;/_date&gt;&lt;_doi&gt;10.1080/01926230290166724&lt;/_doi&gt;&lt;_isbn&gt;0192-6233 (Print); 0192-6233 (Linking)&lt;/_isbn&gt;&lt;_issue&gt;6&lt;/_issue&gt;&lt;_journal&gt;Toxicol Pathol&lt;/_journal&gt;&lt;_language&gt;eng&lt;/_language&gt;&lt;_pages&gt;620-50&lt;/_pages&gt;&lt;_subject_headings&gt;Animals; Antioxidants/*toxicity; Biomarkers/analysis; Electrochemistry/methods; Female; Humans; Male; Mice; *Oxidation-Reduction; Oxidative Stress/*physiology; Rats; *Reactive Oxygen Species/analysis; Species Specificity&lt;/_subject_headings&gt;&lt;_tertiary_title&gt;Toxicologic pathology&lt;/_tertiary_title&gt;&lt;_type_work&gt;Comparative Study; Journal Article; Research Support, Non-U.S. Gov&amp;apos;t; Review&lt;/_type_work&gt;&lt;_url&gt;http://www.ncbi.nlm.nih.gov/entrez/query.fcgi?cmd=Retrieve&amp;amp;db=pubmed&amp;amp;dopt=Abstract&amp;amp;list_uids=12512863&amp;amp;query_hl=1&lt;/_url&gt;&lt;_volume&gt;30&lt;/_volume&gt;&lt;_created&gt;64551820&lt;/_created&gt;&lt;_modified&gt;64551820&lt;/_modified&gt;&lt;_db_updated&gt;PubMed&lt;/_db_updated&gt;&lt;_impact_factor&gt;   1.930&lt;/_impact_factor&gt;&lt;_social_category&gt;医学(4)&lt;/_social_category&gt;&lt;_collection_scope&gt;SCIE&lt;/_collection_scope&gt;&lt;/Details&gt;&lt;Extra&gt;&lt;DBUID&gt;{F96A950B-833F-4880-A151-76DA2D6A2879}&lt;/DBUID&gt;&lt;/Extra&gt;&lt;/Item&gt;&lt;/References&gt;&lt;/Group&gt;&lt;/Citation&gt;_x000a_"/>
    <w:docVar w:name="NE.Ref{AD9903FC-7CC6-40CD-9A09-CB382C4D2962}" w:val=" ADDIN NE.Ref.{AD9903FC-7CC6-40CD-9A09-CB382C4D2962}&lt;Citation&gt;&lt;Group&gt;&lt;References&gt;&lt;Item&gt;&lt;ID&gt;718&lt;/ID&gt;&lt;UID&gt;{A35B9DF2-09DE-4D09-A8DB-1AA1BFFE3FED}&lt;/UID&gt;&lt;Title&gt;NHCPRC (National Health Commission of the PRC) (2020). Diagnosis and_x000d__x000a_Treatment Protocol for COVID-19 (Trial Version 5).&lt;/Title&gt;&lt;Template&gt;Web Page&lt;/Template&gt;&lt;Star&gt;0&lt;/Star&gt;&lt;Tag&gt;0&lt;/Tag&gt;&lt;Author/&gt;&lt;Year&gt;0&lt;/Year&gt;&lt;Details&gt;&lt;_accessed&gt;64715555&lt;/_accessed&gt;&lt;_created&gt;64715555&lt;/_created&gt;&lt;_modified&gt;64715556&lt;/_modified&gt;&lt;_url&gt;http://www.nhc.gov.cn/jkj/s3577/202002/a5d6f7b8c48c451c87dba14889b30147.shtml&lt;/_url&gt;&lt;/Details&gt;&lt;Extra&gt;&lt;DBUID&gt;{F96A950B-833F-4880-A151-76DA2D6A2879}&lt;/DBUID&gt;&lt;/Extra&gt;&lt;/Item&gt;&lt;/References&gt;&lt;/Group&gt;&lt;Group&gt;&lt;References&gt;&lt;Item&gt;&lt;ID&gt;717&lt;/ID&gt;&lt;UID&gt;{7EAA9D0D-1D66-441A-9B22-7C77E6CC1B8D}&lt;/UID&gt;&lt;Title&gt;Proteomic and Metabolomic Characterization of COVID-19 Patient Sera&lt;/Title&gt;&lt;Template&gt;Journal Article&lt;/Template&gt;&lt;Star&gt;0&lt;/Star&gt;&lt;Tag&gt;0&lt;/Tag&gt;&lt;Author&gt;Shen, B; Yi, X; Sun, Y; Bi, X; &amp;quot;Du J&amp;quot;; Zhang, C; Quan, S; Zhang, F; Sun, R; Qian, L; Ge, W; Liu, W; Liang, S; Chen, H; Zhang, Y; Li, J; Xu, J; He, Z; Chen, B; Wang, J; Yan, H; Zheng, Y; Wang, D; Zhu, J; Kong, Z; Kang, Z; Liang, X; Ding, X; Ruan, G; Xiang, N; Cai, X; Gao, H; Li, L; Li, S; Xiao, Q; Lu, T; Zhu, Y; Liu, H; Chen, H; Guo, T&lt;/Author&gt;&lt;Year&gt;2020&lt;/Year&gt;&lt;Details&gt;&lt;_accession_num&gt;32492406&lt;/_accession_num&gt;&lt;_author_adr&gt;Taizhou Hospital, Wenzhou Medical University, 150 Ximen Street, Linhai 317000,  Zhejiang Province, China.; Key Laboratory of Structural Biology of Zhejiang Province, School of Life  Sciences, Westlake University, 18 Shilongshan Road, Hangzhou 310024, Zhejiang  Province, China; Institute of Basic Medical Sciences, Westlake Institute for  Advanced Study, 18 Shilongshan Road, Hangzhou 310024, Zhejiang Province, China.; Key Laboratory of Structural Biology of Zhejiang Province, School of Life  Sciences, Westlake University, 18 Shilongshan Road, Hangzhou 310024, Zhejiang  Province, China; Institute of Basic Medical Sciences, Westlake Institute for  Advanced Study, 18 Shilongshan Road, Hangzhou 310024, Zhejiang Province, China.; Taizhou Hospital, Wenzhou Medical University, 150 Ximen Street, Linhai 317000,  Zhejiang Province, China.; Taizhou Hospital, Wenzhou Medical University, 150 Ximen Street, Linhai 317000,  Zhejiang Province, China.; Calibra Lab at DIAN Diagnostics, 329 Jinpeng Street, Hangzhou 310030, Zhejiang  Province, China.; Calibra Lab at DIAN Diagnostics, 329 Jinpeng Street, Hangzhou 310030, Zhejiang  Province, China.; Key Laboratory of Structural Biology of Zhejiang Province, School of Life  Sciences, Westlake University, 18 Shilongshan Road, Hangzhou 310024, Zhejiang  Province, China; Institute of Basic Medical Sciences, Westlake Institute for  Advanced Study, 18 Shilongshan Road, Hangzhou 310024, Zhejiang Province, China.; Key Laboratory of Structural Biology of Zhejiang Province, School of Life  Sciences, Westlake University, 18 Shilongshan Road, Hangzhou 310024, Zhejiang  Province, China; Institute of Basic Medical Sciences, Westlake Institute for  Advanced Study, 18 Shilongshan Road, Hangzhou 310024, Zhejiang Province, China.; Key Laboratory of Structural Biology of Zhejiang Province, School of Life  Sciences, Westlake University, 18 Shilongshan Road, Hangzhou 310024, Zhejiang  Province, China; Institute of Basic Medical Sciences, Westlake Institute for  Advanced Study, 18 Shilongshan Road, Hangzhou 310024, Zhejiang Province, China.; Key Laboratory of Structural Biology of Zhejiang Province, School of Life  Sciences, Westlake University, 18 Shilongshan Road, Hangzhou 310024, Zhejiang  Province, China; Institute of Basic Medical Sciences, Westlake Institute for  Advanced Study, 18 Shilongshan Road, Hangzhou 310024, Zhejiang Province, China.; Key Laboratory of Structural Biology of Zhejiang Province, School of Life  Sciences, Westlake University, 18 Shilongshan Road, Hangzhou 310024, Zhejiang  Province, China; Institute of Basic Medical Sciences, Westlake Institute for  Advanced Study, 18 Shilongshan Road, Hangzhou 310024, Zhejiang Province, China.; Key Laboratory of Structural Biology of Zhejiang Province, School of Life  Sciences, Westlake University, 18 Shilongshan Road, Hangzhou 310024, Zhejiang  Province, China; Institute of Basic Medical Sciences, Westlake Institute for  Advanced Study, 18 Shilongshan Road, Hangzhou 310024, Zhejiang Province, China.; Key Laboratory of Structural Biology of Zhejiang Province, School of Life  Sciences, Westlake University, 18 Shilongshan Road, Hangzhou 310024, Zhejiang  Province, China; Institute of Basic Medical Sciences, Westlake Institute for  Advanced Study, 18 Shilongshan Road, Hangzhou 310024, Zhejiang Province, China.; Taizhou Hospital, Wenzhou Medical University, 150 Ximen Street, Linhai 317000,  Zhejiang Province, China.; Taizhou Hospital, Wenzhou Medical University, 150 Ximen Street, Linhai 317000,  Zhejiang Province, China.; Taizhou Hospital, Wenzhou Medical University, 150 Ximen Street, Linhai 317000,  Zhejiang Province, China.; Taizhou Hospital, Wenzhou Medical University, 150 Ximen Street, Linhai 317000,  Zhejiang Province, China.; Taizhou Hospital, Wenzhou Medical University, 150 Ximen Street, Linhai 317000,  Zhejiang Province, China.; Taizhou Hospital, Wenzhou Medical University, 150 Ximen Street, Linhai 317000,  Zhejiang Province, China.; Taizhou Hospital, Wenzhou Medical University, 150 Ximen Street, Linhai 317000,  Zhejiang Province, China.; Taizhou Hospital, Wenzhou Medical University, 150 Ximen Street, Linhai 317000,  Zhejiang Province, China.; Taizhou Hospital, Wenzhou Medical University, 150 Ximen Street, Linhai 317000,  Zhejiang Province, China.; Taizhou Hospital, Wenzhou Medical University, 150 Ximen Street, Linhai 317000,  Zhejiang Province, China.; Calibra Lab at DIAN Diagnostics, 329 Jinpeng Street, Hangzhou 310030, Zhejiang  Province, China.; Calibra Lab at DIAN Diagnostics, 329 Jinpeng Street, Hangzhou 310030, Zhejiang  Province, China.; Key Laboratory of Structural Biology of Zhejiang Province, School of Life  Sciences, Westlake University, 18 Shilongshan Road, Hangzhou 310024, Zhejiang  Province, China; Institute of Basic Medical Sciences, Westlake Institute for  Advanced Study, 18 Shilongshan Road, Hangzhou 310024, Zhejiang Province, China.; Key Laboratory of Structural Biology of Zhejiang Province, School of Life  Sciences, Westlake University, 18 Shilongshan Road, Hangzhou 310024, Zhejiang  Province, China; Institute of Basic Medical Sciences, Westlake Institute for  Advanced Study, 18 Shilongshan Road, Hangzhou 310024, Zhejiang Province, China.; Key Laboratory of Structural Biology of Zhejiang Province, School of Life  Sciences, Westlake University, 18 Shilongshan Road, Hangzhou 310024, Zhejiang  Province, China; Institute of Basic Medical Sciences, Westlake Institute for  Advanced Study, 18 Shilongshan Road, Hangzhou 310024, Zhejiang Province, China.; Key Laboratory of Structural Biology of Zhejiang Province, School of Life  Sciences, Westlake University, 18 Shilongshan Road, Hangzhou 310024, Zhejiang  Province, China; Institute of Basic Medical Sciences, Westlake Institute for  Advanced Study, 18 Shilongshan Road, Hangzhou 310024, Zhejiang Province, China.; Key Laboratory of Structural Biology of Zhejiang Province, School of Life  Sciences, Westlake University, 18 Shilongshan Road, Hangzhou 310024, Zhejiang  Province, China; Institute of Basic Medical Sciences, Westlake Institute for  Advanced Study, 18 Shilongshan Road, Hangzhou 310024, Zhejiang Province, China.; Key Laboratory of Structural Biology of Zhejiang Province, School of Life  Sciences, Westlake University, 18 Shilongshan Road, Hangzhou 310024, Zhejiang  Province, China; Institute of Basic Medical Sciences, Westlake Institute for  Advanced Study, 18 Shilongshan Road, Hangzhou 310024, Zhejiang Province, China.; Key Laboratory of Structural Biology of Zhejiang Province, School of Life  Sciences, Westlake University, 18 Shilongshan Road, Hangzhou 310024, Zhejiang  Province, China; Institute of Basic Medical Sciences, Westlake Institute for  Advanced Study, 18 Shilongshan Road, Hangzhou 310024, Zhejiang Province, China.; Key Laboratory of Structural Biology of Zhejiang Province, School of Life  Sciences, Westlake University, 18 Shilongshan Road, Hangzhou 310024, Zhejiang  Province, China; Institute of Basic Medical Sciences, Westlake Institute for  Advanced Study, 18 Shilongshan Road, Hangzhou 310024, Zhejiang Province, China.; Key Laboratory of Structural Biology of Zhejiang Province, School of Life  Sciences, Westlake University, 18 Shilongshan Road, Hangzhou 310024, Zhejiang  Province, China; Institute of Basic Medical Sciences, Westlake Institute for  Advanced Study, 18 Shilongshan Road, Hangzhou 310024, Zhejiang Province, China.; Key Laboratory of Structural Biology of Zhejiang Province, School of Life  Sciences, Westlake University, 18 Shilongshan Road, Hangzhou 310024, Zhejiang  Province, China; Institute of Basic Medical Sciences, Westlake Institute for  Advanced Study, 18 Shilongshan Road, Hangzhou 310024, Zhejiang Province, China.; Key Laboratory of Structural Biology of Zhejiang Province, School of Life  Sciences, Westlake University, 18 Shilongshan Road, Hangzhou 310024, Zhejiang  Province, China; Institute of Basic Medical Sciences, Westlake Institute for  Advanced Study, 18 Shilongshan Road, Hangzhou 310024, Zhejiang Province, China.  Electronic address: zhuyi@westlake.edu.cn.; Calibra Lab at DIAN Diagnostics, 329 Jinpeng Street, Hangzhou 310030, Zhejiang  Province, China. Electronic address: liuhf1@dazd.cn.; Taizhou Hospital, Wenzhou Medical University, 150 Ximen Street, Linhai 317000,  Zhejiang Province, China. Electronic address: chenhx@enzemed.com.; Key Laboratory of Structural Biology of Zhejiang Province, School of Life  Sciences, Westlake University, 18 Shilongshan Road, Hangzhou 310024, Zhejiang  Province, China; Institute of Basic Medical Sciences, Westlake Institute for  Advanced Study, 18 Shilongshan Road, Hangzhou 310024, Zhejiang Province, China.  Electronic address: guotiannan@westlake.edu.cn.&lt;/_author_adr&gt;&lt;_collection_scope&gt;SCIE&lt;/_collection_scope&gt;&lt;_created&gt;64715549&lt;/_created&gt;&lt;_date&gt;2020-07-09&lt;/_date&gt;&lt;_date_display&gt;2020 Jul 9&lt;/_date_display&gt;&lt;_db_updated&gt;PubMed&lt;/_db_updated&gt;&lt;_doi&gt;10.1016/j.cell.2020.05.032&lt;/_doi&gt;&lt;_impact_factor&gt;  66.850&lt;/_impact_factor&gt;&lt;_isbn&gt;1097-4172 (Electronic); 0092-8674 (Print); 0092-8674 (Linking)&lt;/_isbn&gt;&lt;_issue&gt;1&lt;/_issue&gt;&lt;_journal&gt;Cell&lt;/_journal&gt;&lt;_keywords&gt;COVID-19; metabolomics; proteomics; serum; severity&lt;/_keywords&gt;&lt;_language&gt;eng&lt;/_language&gt;&lt;_modified&gt;64715549&lt;/_modified&gt;&lt;_ori_publication&gt;Copyright (c) 2020 Elsevier Inc. All rights reserved.&lt;/_ori_publication&gt;&lt;_pages&gt;59-72.e15&lt;/_pages&gt;&lt;_social_category&gt;生物学(1)&lt;/_social_category&gt;&lt;_subject_headings&gt;Adult; Amino Acids/metabolism; Biomarkers/blood; COVID-19; Cluster Analysis; Coronavirus Infections/*blood/physiopathology; Female; Humans; Lipid Metabolism; Machine Learning; Macrophages/pathology; Male; *Metabolomics; Middle Aged; Pandemics; Pneumonia, Viral/*blood/physiopathology; *Proteomics; Severity of Illness Index&lt;/_subject_headings&gt;&lt;_tertiary_title&gt;Cell&lt;/_tertiary_title&gt;&lt;_type_work&gt;Journal Article; Research Support, Non-U.S. Gov&amp;apos;t&lt;/_type_work&gt;&lt;_url&gt;http://www.ncbi.nlm.nih.gov/entrez/query.fcgi?cmd=Retrieve&amp;amp;db=pubmed&amp;amp;dopt=Abstract&amp;amp;list_uids=32492406&amp;amp;query_hl=1&lt;/_url&gt;&lt;_volume&gt;182&lt;/_volume&gt;&lt;/Details&gt;&lt;Extra&gt;&lt;DBUID&gt;{F96A950B-833F-4880-A151-76DA2D6A2879}&lt;/DBUID&gt;&lt;/Extra&gt;&lt;/Item&gt;&lt;/References&gt;&lt;/Group&gt;&lt;/Citation&gt;_x000a_"/>
    <w:docVar w:name="NE.Ref{AE1DB537-193A-4A2F-992B-B857E0120558}" w:val=" ADDIN NE.Ref.{AE1DB537-193A-4A2F-992B-B857E0120558}&lt;Citation&gt;&lt;Group&gt;&lt;References&gt;&lt;Item&gt;&lt;ID&gt;71&lt;/ID&gt;&lt;UID&gt;{693BB833-7A94-4DC3-9834-A625B8C7EDAA}&lt;/UID&gt;&lt;Title&gt;A Color Atlas and Instruction Manual of Peripheral Blood Cell Morphology&lt;/Title&gt;&lt;Template&gt;Book&lt;/Template&gt;&lt;Star&gt;0&lt;/Star&gt;&lt;Tag&gt;0&lt;/Tag&gt;&lt;Author&gt;Barbara H, O&amp;apos;Connor&lt;/Author&gt;&lt;Year&gt;1984&lt;/Year&gt;&lt;Details&gt;&lt;_accessed&gt;64716364&lt;/_accessed&gt;&lt;_created&gt;64716364&lt;/_created&gt;&lt;_modified&gt;64716364&lt;/_modified&gt;&lt;_publisher&gt;Lippincott Williams &amp;amp; Wikins&lt;/_publisher&gt;&lt;/Details&gt;&lt;Extra&gt;&lt;DBUID&gt;{88AAE4B7-9A44-40D3-9183-95E279DF7EE8}&lt;/DBUID&gt;&lt;/Extra&gt;&lt;/Item&gt;&lt;/References&gt;&lt;/Group&gt;&lt;/Citation&gt;_x000a_"/>
    <w:docVar w:name="NE.Ref{AF224E62-8C2C-492F-941A-9D133093BCCF}" w:val=" ADDIN NE.Ref.{AF224E62-8C2C-492F-941A-9D133093BCCF}&lt;Citation&gt;&lt;Group&gt;&lt;References&gt;&lt;Item&gt;&lt;ID&gt;578&lt;/ID&gt;&lt;UID&gt;{82F77D1B-B776-4076-980C-7F18D95A40E1}&lt;/UID&gt;&lt;Title&gt;Thromboembolism risk of COVID-19 is high and associated with a higher risk of mortality: A systematic review and meta-analysis&lt;/Title&gt;&lt;Template&gt;Journal Article&lt;/Template&gt;&lt;Star&gt;0&lt;/Star&gt;&lt;Tag&gt;0&lt;/Tag&gt;&lt;Author&gt;Malas, M B; Naazie, I N; Elsayed, N; Mathlouthi, A; Marmor, R; Clary, B&lt;/Author&gt;&lt;Year&gt;2020&lt;/Year&gt;&lt;Details&gt;&lt;_accession_num&gt;33251499&lt;/_accession_num&gt;&lt;_author_adr&gt;Department of Surgery, University of California San Diego Health System, San Diego, CA 92093, United States.; Department of Surgery, University of California San Diego Health System, San Diego, CA 92093, United States.; Department of Surgery, University of California San Diego Health System, San Diego, CA 92093, United States.; Department of Surgery, University of California San Diego Health System, San Diego, CA 92093, United States.; Department of Surgery, University of California San Diego Health System, San Diego, CA 92093, United States.; Department of Surgery, University of California San Diego Health System, San Diego, CA 92093, United States.&lt;/_author_adr&gt;&lt;_collection_scope&gt;SCIE&lt;/_collection_scope&gt;&lt;_created&gt;64562284&lt;/_created&gt;&lt;_date&gt;2020-12-01&lt;/_date&gt;&lt;_date_display&gt;2020 Dec&lt;/_date_display&gt;&lt;_db_updated&gt;PubMed&lt;/_db_updated&gt;&lt;_doi&gt;10.1016/j.eclinm.2020.100639&lt;/_doi&gt;&lt;_impact_factor&gt;  17.033&lt;/_impact_factor&gt;&lt;_isbn&gt;2589-5370 (Electronic); 2589-5370 (Linking)&lt;/_isbn&gt;&lt;_journal&gt;EClinicalMedicine&lt;/_journal&gt;&lt;_keywords&gt;Arterial thromboembolism; Covid-19; Deep vein thrombosis; Pulmonary embolism; Venous thromboembolism&lt;/_keywords&gt;&lt;_language&gt;eng&lt;/_language&gt;&lt;_modified&gt;64562284&lt;/_modified&gt;&lt;_ori_publication&gt;(c) 2020 The Authors.&lt;/_ori_publication&gt;&lt;_pages&gt;100639&lt;/_pages&gt;&lt;_tertiary_title&gt;EClinicalMedicine&lt;/_tertiary_title&gt;&lt;_type_work&gt;Journal Article&lt;/_type_work&gt;&lt;_url&gt;http://www.ncbi.nlm.nih.gov/entrez/query.fcgi?cmd=Retrieve&amp;amp;db=pubmed&amp;amp;dopt=Abstract&amp;amp;list_uids=33251499&amp;amp;query_hl=1&lt;/_url&gt;&lt;_volume&gt;29&lt;/_volume&gt;&lt;/Details&gt;&lt;Extra&gt;&lt;DBUID&gt;{F96A950B-833F-4880-A151-76DA2D6A2879}&lt;/DBUID&gt;&lt;/Extra&gt;&lt;/Item&gt;&lt;/References&gt;&lt;/Group&gt;&lt;/Citation&gt;_x000a_"/>
    <w:docVar w:name="NE.Ref{AF4857CC-C01F-455E-8B7A-782179F1C416}" w:val=" ADDIN NE.Ref.{AF4857CC-C01F-455E-8B7A-782179F1C416}&lt;Citation&gt;&lt;Group&gt;&lt;References&gt;&lt;Item&gt;&lt;ID&gt;593&lt;/ID&gt;&lt;UID&gt;{F8AC91EC-E245-43E7-A1EB-B325E66CE854}&lt;/UID&gt;&lt;Title&gt;Peripheral granular lymphocytopenia and dysmorphic leukocytosis as simple prognostic markers in COVID-19&lt;/Title&gt;&lt;Template&gt;Journal Article&lt;/Template&gt;&lt;Star&gt;0&lt;/Star&gt;&lt;Tag&gt;0&lt;/Tag&gt;&lt;Author&gt;Horiuchi, Y; Hayashi, F; Iwasaki, Y; Matsuzaki, A; Nishibe, K; Kaniyu, K; Marutani, S; Saito, K; Matsuoka, S; Uchihashi, K; Miida, T; Ai, T; Tabe, Y&lt;/Author&gt;&lt;Year&gt;2021&lt;/Year&gt;&lt;Details&gt;&lt;_accession_num&gt;34523805&lt;/_accession_num&gt;&lt;_author_adr&gt;Department of Clinical Laboratory Medicine, Juntendo University Graduate School of Medicine, Bunkyo-ku, Japan.; Scientific Affairs, Sysmex Corporation, Kobe, Japan.; Scientific Affairs, Sysmex Corporation, Kobe, Japan.; Department of Next Generation Haematology Laboratory Medicine, Juntendo University Graduate School of Medicine, Bunkyo-ku, Japan.; Department of Next Generation Haematology Laboratory Medicine, Juntendo University Graduate School of Medicine, Bunkyo-ku, Japan.; Department of Next Generation Haematology Laboratory Medicine, Juntendo University Graduate School of Medicine, Bunkyo-ku, Japan.; Department of Next Generation Haematology Laboratory Medicine, Juntendo University Graduate School of Medicine, Bunkyo-ku, Japan.; Department of Next Generation Haematology Laboratory Medicine, Juntendo University Graduate School of Medicine, Bunkyo-ku, Japan.; Department of Next Generation Haematology Laboratory Medicine, Juntendo University Graduate School of Medicine, Bunkyo-ku, Japan.; Sysmex Corporation, Kobe, Japan.; Department of Clinical Laboratory Medicine, Juntendo University Graduate School of Medicine, Bunkyo-ku, Japan.; Department of Clinical Laboratory Medicine, Juntendo University Graduate School of Medicine, Bunkyo-ku, Japan.; Department of Clinical Laboratory Medicine, Juntendo University Graduate School of Medicine, Bunkyo-ku, Japan.; Department of Next Generation Haematology Laboratory Medicine, Juntendo University Graduate School of Medicine, Bunkyo-ku, Japan.&lt;/_author_adr&gt;&lt;_collection_scope&gt;SCIE&lt;/_collection_scope&gt;&lt;_created&gt;64574878&lt;/_created&gt;&lt;_date&gt;2021-12-01&lt;/_date&gt;&lt;_date_display&gt;2021 Dec&lt;/_date_display&gt;&lt;_db_updated&gt;PubMed&lt;/_db_updated&gt;&lt;_doi&gt;10.1111/ijlh.13696&lt;/_doi&gt;&lt;_impact_factor&gt;   3.450&lt;/_impact_factor&gt;&lt;_isbn&gt;1751-553X (Electronic); 1751-5521 (Linking)&lt;/_isbn&gt;&lt;_issue&gt;6&lt;/_issue&gt;&lt;_journal&gt;Int J Lab Hematol&lt;/_journal&gt;&lt;_keywords&gt;COVID-19; blood cell counts; granular lymphocytes; morphological anomalies; peripheral blood&lt;/_keywords&gt;&lt;_language&gt;eng&lt;/_language&gt;&lt;_modified&gt;64574878&lt;/_modified&gt;&lt;_ori_publication&gt;(c) 2021 John Wiley &amp;amp; Sons Ltd.&lt;/_ori_publication&gt;&lt;_pages&gt;1309-1318&lt;/_pages&gt;&lt;_social_category&gt;医学(4)&lt;/_social_category&gt;&lt;_subject_headings&gt;Aged; Anemia/blood/etiology; *Blood Cell Count/instrumentation/methods; COVID-19/*blood/mortality; Cell Shape; Cytoplasmic Granules/ultrastructure; Erythrocyte Indices; Female; Humans; Image Processing, Computer-Assisted; Leukocytosis/blood/*etiology; Lymphocyte Count; Lymphocytes/*ultrastructure; Lymphopenia/blood/*etiology; Male; Middle Aged; Neural Networks, Computer; Neutrophils/*ultrastructure; Prognosis; *SARS-CoV-2; Severity of Illness Index&lt;/_subject_headings&gt;&lt;_tertiary_title&gt;International journal of laboratory hematology&lt;/_tertiary_title&gt;&lt;_type_work&gt;Comparative Study; Journal Article&lt;/_type_work&gt;&lt;_url&gt;http://www.ncbi.nlm.nih.gov/entrez/query.fcgi?cmd=Retrieve&amp;amp;db=pubmed&amp;amp;dopt=Abstract&amp;amp;list_uids=34523805&amp;amp;query_hl=1&lt;/_url&gt;&lt;_volume&gt;43&lt;/_volume&gt;&lt;/Details&gt;&lt;Extra&gt;&lt;DBUID&gt;{F96A950B-833F-4880-A151-76DA2D6A2879}&lt;/DBUID&gt;&lt;/Extra&gt;&lt;/Item&gt;&lt;/References&gt;&lt;/Group&gt;&lt;Group&gt;&lt;References&gt;&lt;Item&gt;&lt;ID&gt;594&lt;/ID&gt;&lt;UID&gt;{7D1F65F7-3F95-48EC-A91E-E94E9665AED1}&lt;/UID&gt;&lt;Title&gt;Predicting Disease Severity and Outcome in COVID-19 Patients: A Review of Multiple Biomarkers&lt;/Title&gt;&lt;Template&gt;Journal Article&lt;/Template&gt;&lt;Star&gt;0&lt;/Star&gt;&lt;Tag&gt;0&lt;/Tag&gt;&lt;Author&gt;Tjendra, Y; Al, Mana AF; Espejo, A P; Akgun, Y; Millan, N C; Gomez-Fernandez, C; Cray, C&lt;/Author&gt;&lt;Year&gt;2020&lt;/Year&gt;&lt;Details&gt;&lt;_accession_num&gt;32818235&lt;/_accession_num&gt;&lt;_author_adr&gt;Department of Pathology &amp;amp; Laboratory Medicine (Tjendra, Al Mana, Akgun, Millan, Gomez-Fernandez), University of Miami Miller School of Medicine and Jackson Health System, Miami, Florida.; Department of Pathology &amp;amp; Laboratory Medicine (Tjendra, Al Mana, Akgun, Millan, Gomez-Fernandez), University of Miami Miller School of Medicine and Jackson Health System, Miami, Florida.; Department of Hematology and Medical Oncology (Espejo), University of Miami Miller School of Medicine and Jackson Health System, Miami, Florida.; Department of Pathology &amp;amp; Laboratory Medicine (Tjendra, Al Mana, Akgun, Millan, Gomez-Fernandez), University of Miami Miller School of Medicine and Jackson Health System, Miami, Florida.; Department of Pathology &amp;amp; Laboratory Medicine (Tjendra, Al Mana, Akgun, Millan, Gomez-Fernandez), University of Miami Miller School of Medicine and Jackson Health System, Miami, Florida.; Department of Pathology &amp;amp; Laboratory Medicine (Tjendra, Al Mana, Akgun, Millan, Gomez-Fernandez), University of Miami Miller School of Medicine and Jackson Health System, Miami, Florida.; The Department of Pathology &amp;amp; Laboratory Medicine, University of Miami Miller School of Medicine, Miami, Florida (Cray).&lt;/_author_adr&gt;&lt;_collection_scope&gt;SCIE&lt;/_collection_scope&gt;&lt;_created&gt;64574881&lt;/_created&gt;&lt;_date&gt;2020-12-01&lt;/_date&gt;&lt;_date_display&gt;2020 Dec 1&lt;/_date_display&gt;&lt;_db_updated&gt;PubMed&lt;/_db_updated&gt;&lt;_doi&gt;10.5858/arpa.2020-0471-SA&lt;/_doi&gt;&lt;_impact_factor&gt;   5.686&lt;/_impact_factor&gt;&lt;_isbn&gt;1543-2165 (Electronic); 0003-9985 (Linking)&lt;/_isbn&gt;&lt;_issue&gt;12&lt;/_issue&gt;&lt;_journal&gt;Arch Pathol Lab Med&lt;/_journal&gt;&lt;_language&gt;eng&lt;/_language&gt;&lt;_modified&gt;64574881&lt;/_modified&gt;&lt;_ori_publication&gt;(c) 2020 College of American Pathologists.&lt;/_ori_publication&gt;&lt;_pages&gt;1465-1474&lt;/_pages&gt;&lt;_social_category&gt;医学(3)&lt;/_social_category&gt;&lt;_subject_headings&gt;Biomarkers/*blood; COVID-19/blood/*diagnosis/mortality/therapy; COVID-19 Testing/*methods; Global Health; Hospitalization; Humans; Prognosis; *Severity of Illness Index&lt;/_subject_headings&gt;&lt;_tertiary_title&gt;Archives of pathology &amp;amp; laboratory medicine&lt;/_tertiary_title&gt;&lt;_type_work&gt;Journal Article; Review&lt;/_type_work&gt;&lt;_url&gt;http://www.ncbi.nlm.nih.gov/entrez/query.fcgi?cmd=Retrieve&amp;amp;db=pubmed&amp;amp;dopt=Abstract&amp;amp;list_uids=32818235&amp;amp;query_hl=1&lt;/_url&gt;&lt;_volume&gt;144&lt;/_volume&gt;&lt;/Details&gt;&lt;Extra&gt;&lt;DBUID&gt;{F96A950B-833F-4880-A151-76DA2D6A2879}&lt;/DBUID&gt;&lt;/Extra&gt;&lt;/Item&gt;&lt;/References&gt;&lt;/Group&gt;&lt;Group&gt;&lt;References&gt;&lt;Item&gt;&lt;ID&gt;595&lt;/ID&gt;&lt;UID&gt;{E71FF134-CE42-435C-AD48-995ABC96730D}&lt;/UID&gt;&lt;Title&gt;Evaluation of eosinopenia as a diagnostic and prognostic indicator in COVID-19 infection&lt;/Title&gt;&lt;Template&gt;Journal Article&lt;/Template&gt;&lt;Star&gt;0&lt;/Star&gt;&lt;Tag&gt;0&lt;/Tag&gt;&lt;Author&gt;Soni, M&lt;/Author&gt;&lt;Year&gt;2021&lt;/Year&gt;&lt;Details&gt;&lt;_accession_num&gt;33289964&lt;/_accession_num&gt;&lt;_author_adr&gt;Department of Hematology &amp;amp; Clinical Pathology, Apollo Hospital, Chennai, India.&lt;/_author_adr&gt;&lt;_collection_scope&gt;SCIE&lt;/_collection_scope&gt;&lt;_created&gt;64574885&lt;/_created&gt;&lt;_date&gt;2021-07-01&lt;/_date&gt;&lt;_date_display&gt;2021 Jul&lt;/_date_display&gt;&lt;_db_updated&gt;PubMed&lt;/_db_updated&gt;&lt;_doi&gt;10.1111/ijlh.13425&lt;/_doi&gt;&lt;_impact_factor&gt;   3.450&lt;/_impact_factor&gt;&lt;_isbn&gt;1751-553X (Electronic); 1751-5521 (Linking)&lt;/_isbn&gt;&lt;_journal&gt;Int J Lab Hematol&lt;/_journal&gt;&lt;_keywords&gt;COVID-19; diagnostic; eosinopenia; eosinophils; prognosis&lt;/_keywords&gt;&lt;_language&gt;eng&lt;/_language&gt;&lt;_modified&gt;64574885&lt;/_modified&gt;&lt;_ori_publication&gt;(c) 2020 John Wiley &amp;amp; Sons Ltd.&lt;/_ori_publication&gt;&lt;_pages&gt;137-141&lt;/_pages&gt;&lt;_social_category&gt;医学(4)&lt;/_social_category&gt;&lt;_subject_headings&gt;Area Under Curve; Biomarkers; COVID-19/*blood/diagnosis/mortality; COVID-19 Testing/*methods; Eosinophilia/blood/etiology; *Eosinophils; Humans; India; *Leukocyte Count; Leukopenia/blood/*etiology; Prognosis; ROC Curve; Retrospective Studies; Selection Bias; Sensitivity and Specificity; Survival Analysis&lt;/_subject_headings&gt;&lt;_tertiary_title&gt;International journal of laboratory hematology&lt;/_tertiary_title&gt;&lt;_type_work&gt;Comparative Study; Journal Article&lt;/_type_work&gt;&lt;_url&gt;http://www.ncbi.nlm.nih.gov/entrez/query.fcgi?cmd=Retrieve&amp;amp;db=pubmed&amp;amp;dopt=Abstract&amp;amp;list_uids=33289964&amp;amp;query_hl=1&lt;/_url&gt;&lt;_volume&gt;43 Suppl 1&lt;/_volume&gt;&lt;/Details&gt;&lt;Extra&gt;&lt;DBUID&gt;{F96A950B-833F-4880-A151-76DA2D6A2879}&lt;/DBUID&gt;&lt;/Extra&gt;&lt;/Item&gt;&lt;/References&gt;&lt;/Group&gt;&lt;Group&gt;&lt;References&gt;&lt;Item&gt;&lt;ID&gt;720&lt;/ID&gt;&lt;UID&gt;{D6F1E62B-2BE9-4DE5-8FAD-119A1BF909F3}&lt;/UID&gt;&lt;Title&gt;The Role of Th17 Response in COVID-19&lt;/Title&gt;&lt;Template&gt;Journal Article&lt;/Template&gt;&lt;Star&gt;0&lt;/Star&gt;&lt;Tag&gt;0&lt;/Tag&gt;&lt;Author&gt;Martonik, D; Parfieniuk-Kowerda, A; Rogalska, M; Flisiak, R&lt;/Author&gt;&lt;Year&gt;2021&lt;/Year&gt;&lt;Details&gt;&lt;_accession_num&gt;34205262&lt;/_accession_num&gt;&lt;_author_adr&gt;Department of Infectious Diseases and Hepatology, Medical University of  Bialystok, 15-540 Bialystok, Poland.; Department of Infectious Diseases and Hepatology, Medical University of  Bialystok, 15-540 Bialystok, Poland.; Department of Infectious Diseases and Hepatology, Medical University of  Bialystok, 15-540 Bialystok, Poland.; Department of Infectious Diseases and Hepatology, Medical University of  Bialystok, 15-540 Bialystok, Poland.&lt;/_author_adr&gt;&lt;_collection_scope&gt;SCIE&lt;/_collection_scope&gt;&lt;_created&gt;64715686&lt;/_created&gt;&lt;_date&gt;2021-06-19&lt;/_date&gt;&lt;_date_display&gt;2021 Jun 19&lt;/_date_display&gt;&lt;_db_updated&gt;PubMed&lt;/_db_updated&gt;&lt;_doi&gt;10.3390/cells10061550&lt;/_doi&gt;&lt;_impact_factor&gt;   7.666&lt;/_impact_factor&gt;&lt;_isbn&gt;2073-4409 (Electronic); 2073-4409 (Linking)&lt;/_isbn&gt;&lt;_issue&gt;6&lt;/_issue&gt;&lt;_journal&gt;Cells&lt;/_journal&gt;&lt;_keywords&gt;COVID-19 pneumonia; SARS-CoV-2; Th17 response; cytokines&lt;/_keywords&gt;&lt;_language&gt;eng&lt;/_language&gt;&lt;_modified&gt;64715686&lt;/_modified&gt;&lt;_social_category&gt;生物学(3)&lt;/_social_category&gt;&lt;_subject_headings&gt;COVID-19/*immunology/pathology/therapy; Cytokines/metabolism; Humans; Immunity, Cellular/*physiology; Immunotherapy, Adoptive/methods; SARS-CoV-2/immunology; Th17 Cells/metabolism/*physiology&lt;/_subject_headings&gt;&lt;_tertiary_title&gt;Cells&lt;/_tertiary_title&gt;&lt;_type_work&gt;Journal Article; Review&lt;/_type_work&gt;&lt;_url&gt;http://www.ncbi.nlm.nih.gov/entrez/query.fcgi?cmd=Retrieve&amp;amp;db=pubmed&amp;amp;dopt=Abstract&amp;amp;list_uids=34205262&amp;amp;query_hl=1&lt;/_url&gt;&lt;_volume&gt;10&lt;/_volume&gt;&lt;/Details&gt;&lt;Extra&gt;&lt;DBUID&gt;{F96A950B-833F-4880-A151-76DA2D6A2879}&lt;/DBUID&gt;&lt;/Extra&gt;&lt;/Item&gt;&lt;/References&gt;&lt;/Group&gt;&lt;/Citation&gt;_x000a_"/>
    <w:docVar w:name="NE.Ref{B0991C08-532A-4B82-885F-F70BEC0240F3}" w:val=" ADDIN NE.Ref.{B0991C08-532A-4B82-885F-F70BEC0240F3}&lt;Citation&gt;&lt;Group&gt;&lt;References&gt;&lt;Item&gt;&lt;ID&gt;43&lt;/ID&gt;&lt;UID&gt;{4873593F-65A1-4A29-B114-6FBE18B73492}&lt;/UID&gt;&lt;Title&gt;Evaluation of oxidative stress in the anemia of dogs with chronic kidney disease&lt;/Title&gt;&lt;Template&gt;Journal Article&lt;/Template&gt;&lt;Star&gt;0&lt;/Star&gt;&lt;Tag&gt;0&lt;/Tag&gt;&lt;Author&gt;Kogika, M M; Lustoza, M D; Hagiwara, M K; Caragelasco, D S; Martorelli, C R; Mori, C S&lt;/Author&gt;&lt;Year&gt;2015&lt;/Year&gt;&lt;Details&gt;&lt;_accession_num&gt;25512201&lt;/_accession_num&gt;&lt;_author_adr&gt;Department of Veterinary Internal Medicine, School of Veterinary Medicine and Animal Science, Sao Paulo-SP, Brazil.&lt;/_author_adr&gt;&lt;_collection_scope&gt;SCIE&lt;/_collection_scope&gt;&lt;_created&gt;64551845&lt;/_created&gt;&lt;_date&gt;2015-03-01&lt;/_date&gt;&lt;_date_display&gt;2015 Mar&lt;/_date_display&gt;&lt;_db_updated&gt;PubMed&lt;/_db_updated&gt;&lt;_doi&gt;10.1111/vcp.12225&lt;/_doi&gt;&lt;_impact_factor&gt;   1.333&lt;/_impact_factor&gt;&lt;_isbn&gt;1939-165X (Electronic); 0275-6382 (Linking)&lt;/_isbn&gt;&lt;_issue&gt;1&lt;/_issue&gt;&lt;_journal&gt;Vet Clin Pathol&lt;/_journal&gt;&lt;_keywords&gt;Canine; erythrocyte; glutathione; superoxide dismutase; uremia&lt;/_keywords&gt;&lt;_language&gt;eng&lt;/_language&gt;&lt;_modified&gt;64716332&lt;/_modified&gt;&lt;_ori_publication&gt;(c) 2014 American Society for Veterinary Clinical Pathology.&lt;/_ori_publication&gt;&lt;_pages&gt;70-8&lt;/_pages&gt;&lt;_social_category&gt;农林科学(4)&lt;/_social_category&gt;&lt;_subject_headings&gt;Anemia/physiopathology/*veterinary; Animals; Antioxidants/analysis; Dogs; Erythrocytes/metabolism; Female; Glutathione Peroxidase/blood; Glutathione Reductase/blood; Male; Oxidative Stress; Renal Insufficiency, Chronic/physiopathology/*veterinary; Superoxide Dismutase/blood; Thiobarbituric Acid Reactive Substances/analysis&lt;/_subject_headings&gt;&lt;_tertiary_title&gt;Veterinary clinical pathology&lt;/_tertiary_title&gt;&lt;_type_work&gt;Journal Article; Research Support, Non-U.S. Gov&amp;apos;t&lt;/_type_work&gt;&lt;_url&gt;http://www.ncbi.nlm.nih.gov/entrez/query.fcgi?cmd=Retrieve&amp;amp;db=pubmed&amp;amp;dopt=Abstract&amp;amp;list_uids=25512201&amp;amp;query_hl=1&lt;/_url&gt;&lt;_volume&gt;44&lt;/_volume&gt;&lt;/Details&gt;&lt;Extra&gt;&lt;DBUID&gt;{88AAE4B7-9A44-40D3-9183-95E279DF7EE8}&lt;/DBUID&gt;&lt;/Extra&gt;&lt;/Item&gt;&lt;/References&gt;&lt;/Group&gt;&lt;/Citation&gt;_x000a_"/>
    <w:docVar w:name="NE.Ref{B460682E-476F-4257-859E-02BA0C5B81E0}" w:val=" ADDIN NE.Ref.{B460682E-476F-4257-859E-02BA0C5B81E0}&lt;Citation&gt;&lt;Group&gt;&lt;References&gt;&lt;Item&gt;&lt;ID&gt;26&lt;/ID&gt;&lt;UID&gt;{BF2E3F0A-3A12-435D-81B8-BD61E82064BA}&lt;/UID&gt;&lt;Title&gt;A closer look at endothelial injury-induced platelet hyperactivity and the use of aspirin in the treatment of COVID infection&lt;/Title&gt;&lt;Template&gt;Journal Article&lt;/Template&gt;&lt;Star&gt;0&lt;/Star&gt;&lt;Tag&gt;0&lt;/Tag&gt;&lt;Author&gt;Lichtenberger, L M; Szabo, S&lt;/Author&gt;&lt;Year&gt;2022&lt;/Year&gt;&lt;Details&gt;&lt;_accession_num&gt;35729443&lt;/_accession_num&gt;&lt;_author_adr&gt;Department of Integrative Biology and Pharmacology, The University of Texas Health Science Center at Houston, Houston, USA. lenard.m.lichtenberger@uth.tmc.edu.; American University of Health Sciences, Signal Hill/Long Beach, CA, USA. lenard.m.lichtenberger@uth.tmc.edu.; American University of Health Sciences, Signal Hill/Long Beach, CA, USA.; University of California, Irvine, Irvine, USA.&lt;/_author_adr&gt;&lt;_collection_scope&gt;SCIE&lt;/_collection_scope&gt;&lt;_created&gt;64551793&lt;/_created&gt;&lt;_date&gt;2022-08-01&lt;/_date&gt;&lt;_date_display&gt;2022 Aug&lt;/_date_display&gt;&lt;_db_updated&gt;PubMed&lt;/_db_updated&gt;&lt;_doi&gt;10.1007/s10787-022-01015-w&lt;/_doi&gt;&lt;_impact_factor&gt;   5.093&lt;/_impact_factor&gt;&lt;_isbn&gt;1568-5608 (Electronic); 0925-4692 (Linking)&lt;/_isbn&gt;&lt;_issue&gt;4&lt;/_issue&gt;&lt;_journal&gt;Inflammopharmacology&lt;/_journal&gt;&lt;_keywords&gt;Aspirin; COVID; Endothelial; Platelet&lt;/_keywords&gt;&lt;_language&gt;eng&lt;/_language&gt;&lt;_modified&gt;64716332&lt;/_modified&gt;&lt;_ori_publication&gt;(c) 2022. The Author(s), under exclusive licence to Springer Nature Switzerland_x000d__x000a_      AG.&lt;/_ori_publication&gt;&lt;_pages&gt;1475-1476&lt;/_pages&gt;&lt;_social_category&gt;医学(3)&lt;/_social_category&gt;&lt;_subject_headings&gt;*Aspirin/pharmacology/therapeutic use; Blood Platelets; *COVID-19/drug therapy; Humans; Platelet Activation; Retrospective Studies&lt;/_subject_headings&gt;&lt;_tertiary_title&gt;Inflammopharmacology&lt;/_tertiary_title&gt;&lt;_type_work&gt;Journal Article&lt;/_type_work&gt;&lt;_url&gt;http://www.ncbi.nlm.nih.gov/entrez/query.fcgi?cmd=Retrieve&amp;amp;db=pubmed&amp;amp;dopt=Abstract&amp;amp;list_uids=35729443&amp;amp;query_hl=1&lt;/_url&gt;&lt;_volume&gt;30&lt;/_volume&gt;&lt;/Details&gt;&lt;Extra&gt;&lt;DBUID&gt;{88AAE4B7-9A44-40D3-9183-95E279DF7EE8}&lt;/DBUID&gt;&lt;/Extra&gt;&lt;/Item&gt;&lt;/References&gt;&lt;/Group&gt;&lt;Group&gt;&lt;References&gt;&lt;Item&gt;&lt;ID&gt;25&lt;/ID&gt;&lt;UID&gt;{EDAD0AE9-6409-4D58-9448-702CA28D18E5}&lt;/UID&gt;&lt;Title&gt;Platelet aggregates, a marker of severe COVID-19 disease&lt;/Title&gt;&lt;Template&gt;Journal Article&lt;/Template&gt;&lt;Star&gt;0&lt;/Star&gt;&lt;Tag&gt;0&lt;/Tag&gt;&lt;Author&gt;Rampotas, A; Pavord, S&lt;/Author&gt;&lt;Year&gt;2021&lt;/Year&gt;&lt;Details&gt;&lt;_accession_num&gt;33067181&lt;/_accession_num&gt;&lt;_author_adr&gt;Haematology Department, Oxford University Hospitals NHS Foundation Trust, Oxford, UK alexandros.rampotas@ouh.nhs.uk.; Haematology Department, Oxford University Hospitals NHS Foundation Trust, Oxford, UK.&lt;/_author_adr&gt;&lt;_collection_scope&gt;SCIE&lt;/_collection_scope&gt;&lt;_created&gt;64551791&lt;/_created&gt;&lt;_date&gt;2021-11-01&lt;/_date&gt;&lt;_date_display&gt;2021 Nov&lt;/_date_display&gt;&lt;_db_updated&gt;PubMed&lt;/_db_updated&gt;&lt;_doi&gt;10.1136/jclinpath-2020-206933&lt;/_doi&gt;&lt;_impact_factor&gt;   4.463&lt;/_impact_factor&gt;&lt;_isbn&gt;1472-4146 (Electronic); 0021-9746 (Linking)&lt;/_isbn&gt;&lt;_issue&gt;11&lt;/_issue&gt;&lt;_journal&gt;J Clin Pathol&lt;/_journal&gt;&lt;_keywords&gt;blood platelets; morphological and microscopic findings; thrombosis&lt;/_keywords&gt;&lt;_language&gt;eng&lt;/_language&gt;&lt;_modified&gt;64716332&lt;/_modified&gt;&lt;_ori_publication&gt;(c) Author(s) (or their employer(s)) 2021. No commercial re-use. See rights and_x000d__x000a_      permissions. Published by BMJ.&lt;/_ori_publication&gt;&lt;_pages&gt;750-751&lt;/_pages&gt;&lt;_social_category&gt;医学(3)&lt;/_social_category&gt;&lt;_subject_headings&gt;Aged; Blood Platelets/*pathology/*virology; COVID-19/blood/*complications; Critical Care; Humans; Middle Aged; Platelet Count/methods; Thrombocytopenia/blood/physiopathology/virology; Thrombosis/blood/*physiopathology/*virology&lt;/_subject_headings&gt;&lt;_tertiary_title&gt;Journal of clinical pathology&lt;/_tertiary_title&gt;&lt;_type_work&gt;Journal Article&lt;/_type_work&gt;&lt;_url&gt;http://www.ncbi.nlm.nih.gov/entrez/query.fcgi?cmd=Retrieve&amp;amp;db=pubmed&amp;amp;dopt=Abstract&amp;amp;list_uids=33067181&amp;amp;query_hl=1&lt;/_url&gt;&lt;_volume&gt;74&lt;/_volume&gt;&lt;/Details&gt;&lt;Extra&gt;&lt;DBUID&gt;{88AAE4B7-9A44-40D3-9183-95E279DF7EE8}&lt;/DBUID&gt;&lt;/Extra&gt;&lt;/Item&gt;&lt;/References&gt;&lt;/Group&gt;&lt;Group&gt;&lt;References&gt;&lt;Item&gt;&lt;ID&gt;60&lt;/ID&gt;&lt;UID&gt;{3943AC44-7685-4AD2-94E4-6F88C385A356}&lt;/UID&gt;&lt;Title&gt;Coronavirus Disease 2019-Associated Coagulopathy&lt;/Title&gt;&lt;Template&gt;Journal Article&lt;/Template&gt;&lt;Star&gt;0&lt;/Star&gt;&lt;Tag&gt;0&lt;/Tag&gt;&lt;Author&gt;Lippi, G; Sanchis-Gomar, F; Favaloro, E J; Lavie, C J; Henry, B M&lt;/Author&gt;&lt;Year&gt;2021&lt;/Year&gt;&lt;Details&gt;&lt;_accession_num&gt;33413819&lt;/_accession_num&gt;&lt;_author_adr&gt;Section of Clinical Biochemistry, University of Verona, Verona, Italy.; Department of Physiology, Faculty of Medicine, University of Valencia and INCLIVA Biomedical Research Institute, Valencia, Spain. Electronic address: fabian.sanchis@uv.es.; Haematology, Sydney Centers for Thrombosis and Haemostasis, Institute of Clinical Pathology and Medical Research (ICPMR), NSW Health Pathology, Westmead Hospital,  Westmead, NSW, Australia.; John Ochsner Heart and Vascular Institute, Ochsner Clinical School - The University of Queensland School of Medicine, New Orleans, LA, USA.; Cardiac Intensive Care Unit, The Heart Institute, Cincinnati Children&amp;apos;s Hospital  Medical Center, Ohio, USA.&lt;/_author_adr&gt;&lt;_collection_scope&gt;SCIE&lt;/_collection_scope&gt;&lt;_created&gt;64562282&lt;/_created&gt;&lt;_date&gt;2021-01-01&lt;/_date&gt;&lt;_date_display&gt;2021 Jan&lt;/_date_display&gt;&lt;_db_updated&gt;PubMed&lt;/_db_updated&gt;&lt;_doi&gt;10.1016/j.mayocp.2020.10.031&lt;/_doi&gt;&lt;_impact_factor&gt;  11.104&lt;/_impact_factor&gt;&lt;_isbn&gt;1942-5546 (Electronic); 0025-6196 (Linking)&lt;/_isbn&gt;&lt;_issue&gt;1&lt;/_issue&gt;&lt;_journal&gt;Mayo Clin Proc&lt;/_journal&gt;&lt;_language&gt;eng&lt;/_language&gt;&lt;_modified&gt;64716332&lt;/_modified&gt;&lt;_ori_publication&gt;Copyright (c) 2020 Mayo Foundation for Medical Education and Research. Published _x000d__x000a_      by Elsevier Inc. All rights reserved.&lt;/_ori_publication&gt;&lt;_pages&gt;203-217&lt;/_pages&gt;&lt;_social_category&gt;医学(2)&lt;/_social_category&gt;&lt;_subject_headings&gt;Blood Coagulation Disorders/*etiology/*physiopathology; COVID-19/*complications/*physiopathology; Disease Progression; Humans; SARS-CoV-2&lt;/_subject_headings&gt;&lt;_tertiary_title&gt;Mayo Clinic proceedings&lt;/_tertiary_title&gt;&lt;_type_work&gt;Journal Article; Review&lt;/_type_work&gt;&lt;_url&gt;http://www.ncbi.nlm.nih.gov/entrez/query.fcgi?cmd=Retrieve&amp;amp;db=pubmed&amp;amp;dopt=Abstract&amp;amp;list_uids=33413819&amp;amp;query_hl=1&lt;/_url&gt;&lt;_volume&gt;96&lt;/_volume&gt;&lt;/Details&gt;&lt;Extra&gt;&lt;DBUID&gt;{88AAE4B7-9A44-40D3-9183-95E279DF7EE8}&lt;/DBUID&gt;&lt;/Extra&gt;&lt;/Item&gt;&lt;/References&gt;&lt;/Group&gt;&lt;Group&gt;&lt;References&gt;&lt;Item&gt;&lt;ID&gt;73&lt;/ID&gt;&lt;UID&gt;{E61373AD-A717-4FB7-9034-6BAED7D3DBD1}&lt;/UID&gt;&lt;Title&gt;Platelet activation by SARS-CoV-2 implicates the release of active tissue factor  by infected cells&lt;/Title&gt;&lt;Template&gt;Journal Article&lt;/Template&gt;&lt;Star&gt;0&lt;/Star&gt;&lt;Tag&gt;0&lt;/Tag&gt;&lt;Author&gt;Puhm, F; Allaeys, I; Lacasse, E; Dubuc, I; Galipeau, Y; Zaid, Y; Khalki, L; Belleannee, C; Durocher, Y; Brisson, A R; Wolberg, A S; Langlois, M A; Flamand, L; Boilard, E&lt;/Author&gt;&lt;Year&gt;2022&lt;/Year&gt;&lt;Details&gt;&lt;_accession_num&gt;35443030&lt;/_accession_num&gt;&lt;_author_adr&gt;Departement de Microbiologie-Infectiologie et d&amp;apos;Immunologie, Universite Laval,  Quebec City, QC, Canada.; Centre de Recherche du Centre Hospitalier Universitaire de Quebec-Universite  Laval, Quebec City, QC, Canada.; Departement de Microbiologie-Infectiologie et d&amp;apos;Immunologie, Universite Laval,  Quebec City, QC, Canada.; Centre de Recherche du Centre Hospitalier Universitaire de Quebec-Universite  Laval, Quebec City, QC, Canada.; Centre de Recherche du Centre Hospitalier Universitaire de Quebec-Universite  Laval, Quebec City, QC, Canada.; Centre de Recherche du Centre Hospitalier Universitaire de Quebec-Universite  Laval, Quebec City, QC, Canada.; Department of Biochemistry, Microbiology and Immunology, University of Ottawa,  Ottawa, ON, Canada.; Immunology and Biodiversity Laboratory, Department of Biology, Faculty of  Sciences Ain Chock, Hassan II University, Casablanca, Morocco.; Research Center of Abulcasis University of Health Sciences, Cheikh Zaid Hospital,  Rabat, Morocco.; Biology Department, Faculty of Sciences, Mohammed V University, Rabat, Morocco.; Faculty of Medicine, Mohammed 6 University of Health Sciences (UM6SS),  Casablanca, Morocco.; Centre de Recherche du Centre Hospitalier Universitaire de Quebec-Universite  Laval, Quebec City, QC, Canada.; Human Health Therapeutics Research Center, National Research Council Canada,  Montreal, QC, Canada.; Unite Mixte de Recherche - Chimie et Biologie des Membranes et des Nano-Objets,  Universite de Bordeaux, Centre National de la Recherche Scientifique, Institut  Polytechnique de Bordeaux, Pessac, France; and.; Department of Pathology and Laboratory Medicine and UNC Blood Research Center,  University of North Carolina Chapel Hill, Chapel Hill, NC.; Department of Biochemistry, Microbiology and Immunology, University of Ottawa,  Ottawa, ON, Canada.; Departement de Microbiologie-Infectiologie et d&amp;apos;Immunologie, Universite Laval,  Quebec City, QC, Canada.; Centre de Recherche du Centre Hospitalier Universitaire de Quebec-Universite  Laval, Quebec City, QC, Canada.; Departement de Microbiologie-Infectiologie et d&amp;apos;Immunologie, Universite Laval,  Quebec City, QC, Canada.; Centre de Recherche du Centre Hospitalier Universitaire de Quebec-Universite  Laval, Quebec City, QC, Canada.&lt;/_author_adr&gt;&lt;_collection_scope&gt;SCIE&lt;/_collection_scope&gt;&lt;_created&gt;64716389&lt;/_created&gt;&lt;_date&gt;2022-06-28&lt;/_date&gt;&lt;_date_display&gt;2022 Jun 28&lt;/_date_display&gt;&lt;_db_updated&gt;PubMed&lt;/_db_updated&gt;&lt;_doi&gt;10.1182/bloodadvances.2022007444&lt;/_doi&gt;&lt;_impact_factor&gt;   7.637&lt;/_impact_factor&gt;&lt;_isbn&gt;2473-9537 (Electronic); 2473-9529 (Print); 2473-9529 (Linking)&lt;/_isbn&gt;&lt;_issue&gt;12&lt;/_issue&gt;&lt;_journal&gt;Blood Adv&lt;/_journal&gt;&lt;_language&gt;eng&lt;/_language&gt;&lt;_modified&gt;64716389&lt;/_modified&gt;&lt;_ori_publication&gt;(c) 2022 by The American Society of Hematology. Licensed under Creative Commons _x000d__x000a_      Attribution-NonCommercial-NoDerivatives 4.0 International (CC BY-NC-ND 4.0), _x000d__x000a_      permitting only noncommercial, nonderivative use with attribution. All other _x000d__x000a_      rights reserved.&lt;/_ori_publication&gt;&lt;_pages&gt;3593-3605&lt;/_pages&gt;&lt;_social_category&gt;医学(2)&lt;/_social_category&gt;&lt;_subject_headings&gt;Animals; *COVID-19; Humans; Mice; Platelet Activation; *SARS-CoV-2; Thrombin; Thromboplastin/metabolism&lt;/_subject_headings&gt;&lt;_tertiary_title&gt;Blood advances&lt;/_tertiary_title&gt;&lt;_type_work&gt;Journal Article; Research Support, N.I.H., Extramural; Research Support, Non-U.S. Gov&amp;apos;t&lt;/_type_work&gt;&lt;_url&gt;http://www.ncbi.nlm.nih.gov/entrez/query.fcgi?cmd=Retrieve&amp;amp;db=pubmed&amp;amp;dopt=Abstract&amp;amp;list_uids=35443030&amp;amp;query_hl=1&lt;/_url&gt;&lt;_volume&gt;6&lt;/_volume&gt;&lt;/Details&gt;&lt;Extra&gt;&lt;DBUID&gt;{88AAE4B7-9A44-40D3-9183-95E279DF7EE8}&lt;/DBUID&gt;&lt;/Extra&gt;&lt;/Item&gt;&lt;/References&gt;&lt;/Group&gt;&lt;Group&gt;&lt;References&gt;&lt;Item&gt;&lt;ID&gt;74&lt;/ID&gt;&lt;UID&gt;{68DC998D-029C-4FF5-A969-1CF45B8A9891}&lt;/UID&gt;&lt;Title&gt;Platelets Can Associate with SARS-Cov-2 RNA and Are Hyperactivated in COVID-19&lt;/Title&gt;&lt;Template&gt;Journal Article&lt;/Template&gt;&lt;Star&gt;0&lt;/Star&gt;&lt;Tag&gt;0&lt;/Tag&gt;&lt;Author&gt;Zaid, Y; Puhm, F; Allaeys, I; Naya, A; Oudghiri, M; Khalki, L; Limami, Y; Zaid, N; Sadki, K; Ben, El Haj R; Mahir, W; Belayachi, L; Belefquih, B; Benouda, A; Cheikh, A; Langlois, M A; Cherrah, Y; Flamand, L; Guessous, F; Boilard, E&lt;/Author&gt;&lt;Year&gt;2020&lt;/Year&gt;&lt;Details&gt;&lt;_accessed&gt;64736474&lt;/_accessed&gt;&lt;_accession_num&gt;32938299&lt;/_accession_num&gt;&lt;_author_adr&gt;Cheikh Za&amp;amp;#x00EF;d Hospital, Mohammed V University, MOROCCO.; UniversitA(c) Laval.; Centre de Recherche du CHU de QuA(c)bec.; Biology, Hassan II University, MOROCCO.; Biology, Hassan II University, MOROCCO.; UM6SS, Mohammed VI University of Health Sciences, MOROCCO.; Cheikh Za&amp;amp;#x00EF;d Hospital, Mohammed V University, MOROCCO.; Biology, University Mohammed V, MOROCCO.; Biology, Mohammed V University, MOROCCO.; Cheikh ZaA d Hospital.; Cheikh ZaA d Hospital.; Cheikh ZaA d Hospital.; Cheikh ZaA d Hospital.; Cheikh ZaA d Hospital.; Abulcasis University, MOROCCO.; Biochemistry, Microbiology and Immunology, University of Ottawa, CANADA.; Cheikh ZaA d Hospital.; UniversitA(c) Laval.; Biological Sciences, Mohammed VI University of Health Sciences, MOROCCO.; Infectious Diseases and Immunity, Centre de Recherche du CHU de Quebec, CANADA.&lt;/_author_adr&gt;&lt;_collection_scope&gt;SCIE&lt;/_collection_scope&gt;&lt;_created&gt;64716390&lt;/_created&gt;&lt;_date&gt;2020-09-17&lt;/_date&gt;&lt;_date_display&gt;2020 Sep 17&lt;/_date_display&gt;&lt;_db_updated&gt;PubMed&lt;/_db_updated&gt;&lt;_doi&gt;10.1161/CIRCRESAHA.120.317703&lt;/_doi&gt;&lt;_impact_factor&gt;  23.213&lt;/_impact_factor&gt;&lt;_isbn&gt;1524-4571 (Electronic); 0009-7330 (Print); 0009-7330 (Linking)&lt;/_isbn&gt;&lt;_issue&gt;11&lt;/_issue&gt;&lt;_journal&gt;Circ Res&lt;/_journal&gt;&lt;_keywords&gt;SARS-CoV-2&lt;/_keywords&gt;&lt;_language&gt;eng&lt;/_language&gt;&lt;_modified&gt;64736474&lt;/_modified&gt;&lt;_pages&gt;1404-18&lt;/_pages&gt;&lt;_social_category&gt;医学(1)&lt;/_social_category&gt;&lt;_tertiary_title&gt;Circulation research&lt;/_tertiary_title&gt;&lt;_type_work&gt;Journal Article&lt;/_type_work&gt;&lt;_url&gt;http://www.ncbi.nlm.nih.gov/entrez/query.fcgi?cmd=Retrieve&amp;amp;db=pubmed&amp;amp;dopt=Abstract&amp;amp;list_uids=32938299&amp;amp;query_hl=1&lt;/_url&gt;&lt;_volume&gt;127&lt;/_volume&gt;&lt;/Details&gt;&lt;Extra&gt;&lt;DBUID&gt;{88AAE4B7-9A44-40D3-9183-95E279DF7EE8}&lt;/DBUID&gt;&lt;/Extra&gt;&lt;/Item&gt;&lt;/References&gt;&lt;/Group&gt;&lt;/Citation&gt;_x000a_"/>
    <w:docVar w:name="NE.Ref{C5335338-3B56-421B-B4FA-F1E0E4ABA1DE}" w:val=" ADDIN NE.Ref.{C5335338-3B56-421B-B4FA-F1E0E4ABA1DE}&lt;Citation&gt;&lt;Group&gt;&lt;References&gt;&lt;Item&gt;&lt;ID&gt;575&lt;/ID&gt;&lt;UID&gt;{0136EE11-33EA-4E02-A4D6-839C961C6897}&lt;/UID&gt;&lt;Title&gt;Coronavirus Disease 2019-Associated Coagulopathy&lt;/Title&gt;&lt;Template&gt;Journal Article&lt;/Template&gt;&lt;Star&gt;0&lt;/Star&gt;&lt;Tag&gt;0&lt;/Tag&gt;&lt;Author&gt;Lippi, G; Sanchis-Gomar, F; Favaloro, E J; Lavie, C J; Henry, B M&lt;/Author&gt;&lt;Year&gt;2021&lt;/Year&gt;&lt;Details&gt;&lt;_accession_num&gt;33413819&lt;/_accession_num&gt;&lt;_author_adr&gt;Section of Clinical Biochemistry, University of Verona, Verona, Italy.; Department of Physiology, Faculty of Medicine, University of Valencia and INCLIVA Biomedical Research Institute, Valencia, Spain. Electronic address: fabian.sanchis@uv.es.; Haematology, Sydney Centers for Thrombosis and Haemostasis, Institute of Clinical Pathology and Medical Research (ICPMR), NSW Health Pathology, Westmead Hospital,  Westmead, NSW, Australia.; John Ochsner Heart and Vascular Institute, Ochsner Clinical School - The University of Queensland School of Medicine, New Orleans, LA, USA.; Cardiac Intensive Care Unit, The Heart Institute, Cincinnati Children&amp;apos;s Hospital  Medical Center, Ohio, USA.&lt;/_author_adr&gt;&lt;_date_display&gt;2021 Jan&lt;/_date_display&gt;&lt;_date&gt;2021-01-01&lt;/_date&gt;&lt;_doi&gt;10.1016/j.mayocp.2020.10.031&lt;/_doi&gt;&lt;_isbn&gt;1942-5546 (Electronic); 0025-6196 (Linking)&lt;/_isbn&gt;&lt;_issue&gt;1&lt;/_issue&gt;&lt;_journal&gt;Mayo Clin Proc&lt;/_journal&gt;&lt;_language&gt;eng&lt;/_language&gt;&lt;_ori_publication&gt;Copyright (c) 2020 Mayo Foundation for Medical Education and Research. Published _x000d__x000a_      by Elsevier Inc. All rights reserved.&lt;/_ori_publication&gt;&lt;_pages&gt;203-217&lt;/_pages&gt;&lt;_subject_headings&gt;Blood Coagulation Disorders/*etiology/*physiopathology; COVID-19/*complications/*physiopathology; Disease Progression; Humans; SARS-CoV-2&lt;/_subject_headings&gt;&lt;_tertiary_title&gt;Mayo Clinic proceedings&lt;/_tertiary_title&gt;&lt;_type_work&gt;Journal Article; Review&lt;/_type_work&gt;&lt;_url&gt;http://www.ncbi.nlm.nih.gov/entrez/query.fcgi?cmd=Retrieve&amp;amp;db=pubmed&amp;amp;dopt=Abstract&amp;amp;list_uids=33413819&amp;amp;query_hl=1&lt;/_url&gt;&lt;_volume&gt;96&lt;/_volume&gt;&lt;_created&gt;64562282&lt;/_created&gt;&lt;_modified&gt;64562282&lt;/_modified&gt;&lt;_db_updated&gt;PubMed&lt;/_db_updated&gt;&lt;_impact_factor&gt;  11.104&lt;/_impact_factor&gt;&lt;_social_category&gt;医学(2)&lt;/_social_category&gt;&lt;_collection_scope&gt;SCIE&lt;/_collection_scope&gt;&lt;/Details&gt;&lt;Extra&gt;&lt;DBUID&gt;{F96A950B-833F-4880-A151-76DA2D6A2879}&lt;/DBUID&gt;&lt;/Extra&gt;&lt;/Item&gt;&lt;/References&gt;&lt;/Group&gt;&lt;/Citation&gt;_x000a_"/>
    <w:docVar w:name="NE.Ref{C5A638AD-ACBD-445C-B6AD-86121ADEA7B8}" w:val=" ADDIN NE.Ref.{C5A638AD-ACBD-445C-B6AD-86121ADEA7B8}&lt;Citation&gt;&lt;Group&gt;&lt;References&gt;&lt;Item&gt;&lt;ID&gt;719&lt;/ID&gt;&lt;UID&gt;{750F4534-F109-4152-87DB-FA86E7945055}&lt;/UID&gt;&lt;Title&gt;A Color Atlas and Instruction Manual of Peripheral Blood Cell Morphology&lt;/Title&gt;&lt;Template&gt;Web Page&lt;/Template&gt;&lt;Star&gt;0&lt;/Star&gt;&lt;Tag&gt;0&lt;/Tag&gt;&lt;Author&gt;Barbara H, O&amp;apos;Connor&lt;/Author&gt;&lt;Year&gt;1984&lt;/Year&gt;&lt;Details&gt;&lt;_accessed&gt;64715749&lt;/_accessed&gt;&lt;_created&gt;64715666&lt;/_created&gt;&lt;_modified&gt;64715749&lt;/_modified&gt;&lt;_publisher&gt;Lippincott Williams &amp;amp; Wikins&lt;/_publisher&gt;&lt;/Details&gt;&lt;Extra&gt;&lt;DBUID&gt;{F96A950B-833F-4880-A151-76DA2D6A2879}&lt;/DBUID&gt;&lt;/Extra&gt;&lt;/Item&gt;&lt;/References&gt;&lt;/Group&gt;&lt;/Citation&gt;_x000a_"/>
    <w:docVar w:name="NE.Ref{C6710831-0526-41EB-81F7-9C5C6AC748E2}" w:val=" ADDIN NE.Ref.{C6710831-0526-41EB-81F7-9C5C6AC748E2}&lt;Citation&gt;&lt;Group&gt;&lt;References&gt;&lt;Item&gt;&lt;ID&gt;74&lt;/ID&gt;&lt;UID&gt;{68DC998D-029C-4FF5-A969-1CF45B8A9891}&lt;/UID&gt;&lt;Title&gt;Platelets Can Associate with SARS-Cov-2 RNA and Are Hyperactivated in COVID-19&lt;/Title&gt;&lt;Template&gt;Journal Article&lt;/Template&gt;&lt;Star&gt;0&lt;/Star&gt;&lt;Tag&gt;0&lt;/Tag&gt;&lt;Author&gt;Zaid, Y; Puhm, F; Allaeys, I; Naya, A; Oudghiri, M; Khalki, L; Limami, Y; Zaid, N; Sadki, K; Ben, El Haj R; Mahir, W; Belayachi, L; Belefquih, B; Benouda, A; Cheikh, A; Langlois, M A; Cherrah, Y; Flamand, L; Guessous, F; Boilard, E&lt;/Author&gt;&lt;Year&gt;2020&lt;/Year&gt;&lt;Details&gt;&lt;_accessed&gt;64736474&lt;/_accessed&gt;&lt;_accession_num&gt;32938299&lt;/_accession_num&gt;&lt;_author_adr&gt;Cheikh Za&amp;amp;#x00EF;d Hospital, Mohammed V University, MOROCCO.; UniversitA(c) Laval.; Centre de Recherche du CHU de QuA(c)bec.; Biology, Hassan II University, MOROCCO.; Biology, Hassan II University, MOROCCO.; UM6SS, Mohammed VI University of Health Sciences, MOROCCO.; Cheikh Za&amp;amp;#x00EF;d Hospital, Mohammed V University, MOROCCO.; Biology, University Mohammed V, MOROCCO.; Biology, Mohammed V University, MOROCCO.; Cheikh ZaA d Hospital.; Cheikh ZaA d Hospital.; Cheikh ZaA d Hospital.; Cheikh ZaA d Hospital.; Cheikh ZaA d Hospital.; Abulcasis University, MOROCCO.; Biochemistry, Microbiology and Immunology, University of Ottawa, CANADA.; Cheikh ZaA d Hospital.; UniversitA(c) Laval.; Biological Sciences, Mohammed VI University of Health Sciences, MOROCCO.; Infectious Diseases and Immunity, Centre de Recherche du CHU de Quebec, CANADA.&lt;/_author_adr&gt;&lt;_collection_scope&gt;SCIE&lt;/_collection_scope&gt;&lt;_created&gt;64716390&lt;/_created&gt;&lt;_date&gt;2020-09-17&lt;/_date&gt;&lt;_date_display&gt;2020 Sep 17&lt;/_date_display&gt;&lt;_db_updated&gt;PubMed&lt;/_db_updated&gt;&lt;_doi&gt;10.1161/CIRCRESAHA.120.317703&lt;/_doi&gt;&lt;_impact_factor&gt;  23.213&lt;/_impact_factor&gt;&lt;_isbn&gt;1524-4571 (Electronic); 0009-7330 (Print); 0009-7330 (Linking)&lt;/_isbn&gt;&lt;_issue&gt;11&lt;/_issue&gt;&lt;_journal&gt;Circ Res&lt;/_journal&gt;&lt;_keywords&gt;SARS-CoV-2&lt;/_keywords&gt;&lt;_language&gt;eng&lt;/_language&gt;&lt;_modified&gt;64736474&lt;/_modified&gt;&lt;_pages&gt;1404-18&lt;/_pages&gt;&lt;_social_category&gt;医学(1)&lt;/_social_category&gt;&lt;_tertiary_title&gt;Circulation research&lt;/_tertiary_title&gt;&lt;_type_work&gt;Journal Article&lt;/_type_work&gt;&lt;_url&gt;http://www.ncbi.nlm.nih.gov/entrez/query.fcgi?cmd=Retrieve&amp;amp;db=pubmed&amp;amp;dopt=Abstract&amp;amp;list_uids=32938299&amp;amp;query_hl=1&lt;/_url&gt;&lt;_volume&gt;127&lt;/_volume&gt;&lt;/Details&gt;&lt;Extra&gt;&lt;DBUID&gt;{88AAE4B7-9A44-40D3-9183-95E279DF7EE8}&lt;/DBUID&gt;&lt;/Extra&gt;&lt;/Item&gt;&lt;/References&gt;&lt;/Group&gt;&lt;/Citation&gt;_x000a_"/>
    <w:docVar w:name="NE.Ref{C76CC674-B04A-49F7-94BC-04E7D0EF98BF}" w:val=" ADDIN NE.Ref.{C76CC674-B04A-49F7-94BC-04E7D0EF98BF}&lt;Citation&gt;&lt;Group&gt;&lt;References&gt;&lt;Item&gt;&lt;ID&gt;69&lt;/ID&gt;&lt;UID&gt;{62A13326-5F12-4F32-B23D-54AA512AC616}&lt;/UID&gt;&lt;Title&gt;Hematological Abnormalities in COVID-19: A Narrative Review&lt;/Title&gt;&lt;Template&gt;Journal Article&lt;/Template&gt;&lt;Star&gt;0&lt;/Star&gt;&lt;Tag&gt;0&lt;/Tag&gt;&lt;Author&gt;Rahman, A; Niloofa, R; Jayarajah, U; De Mel, S; Abeysuriya, V; Seneviratne, S L&lt;/Author&gt;&lt;Year&gt;2021&lt;/Year&gt;&lt;Details&gt;&lt;_accession_num&gt;33606667&lt;/_accession_num&gt;&lt;_author_adr&gt;1Faculty of Medicine, University of Colombo, Colombo, Sri Lanka.; 2Department of Zoology and Environment Sciences, Faculty of Science, University  of Colombo, Colombo, Sri Lanka.; 3Postgraduate Institute of Medicine, University of Colombo, Colombo, Sri Lanka.; 4Department of Haematology-Oncology, National University Cancer Institute,  National University Health System Singapore, Singapore, Singapore.; 5Nawaloka Hospital Research and Education Foundation, Nawaloka Hospitals,  Colombo, Sri Lanka.; 5Nawaloka Hospital Research and Education Foundation, Nawaloka Hospitals,  Colombo, Sri Lanka.; 5Nawaloka Hospital Research and Education Foundation, Nawaloka Hospitals,  Colombo, Sri Lanka.&lt;/_author_adr&gt;&lt;_collection_scope&gt;SCIE&lt;/_collection_scope&gt;&lt;_created&gt;64716337&lt;/_created&gt;&lt;_date&gt;2021-02-19&lt;/_date&gt;&lt;_date_display&gt;2021 Feb 19&lt;/_date_display&gt;&lt;_db_updated&gt;PubMed&lt;/_db_updated&gt;&lt;_doi&gt;10.4269/ajtmh.20-1536&lt;/_doi&gt;&lt;_impact_factor&gt;   3.707&lt;/_impact_factor&gt;&lt;_isbn&gt;1476-1645 (Electronic); 0002-9637 (Print); 0002-9637 (Linking)&lt;/_isbn&gt;&lt;_issue&gt;4&lt;/_issue&gt;&lt;_journal&gt;Am J Trop Med Hyg&lt;/_journal&gt;&lt;_language&gt;eng&lt;/_language&gt;&lt;_modified&gt;64716337&lt;/_modified&gt;&lt;_pages&gt;1188-1201&lt;/_pages&gt;&lt;_social_category&gt;医学(4)&lt;/_social_category&gt;&lt;_subject_headings&gt;Biomarkers/blood; *Blood Coagulation; Blood Platelets/*pathology; COVID-19/*blood/*complications/therapy; Erythrocytes/pathology; Hematologic Diseases/*complications/therapy; Humans; Leukocytes/pathology; Lymphopenia/*blood/etiology; SARS-CoV-2; Thrombocytopenia/*blood/etiology&lt;/_subject_headings&gt;&lt;_tertiary_title&gt;The American journal of tropical medicine and hygiene&lt;/_tertiary_title&gt;&lt;_type_work&gt;Journal Article; Review&lt;/_type_work&gt;&lt;_url&gt;http://www.ncbi.nlm.nih.gov/entrez/query.fcgi?cmd=Retrieve&amp;amp;db=pubmed&amp;amp;dopt=Abstract&amp;amp;list_uids=33606667&amp;amp;query_hl=1&lt;/_url&gt;&lt;_volume&gt;104&lt;/_volume&gt;&lt;/Details&gt;&lt;Extra&gt;&lt;DBUID&gt;{88AAE4B7-9A44-40D3-9183-95E279DF7EE8}&lt;/DBUID&gt;&lt;/Extra&gt;&lt;/Item&gt;&lt;/References&gt;&lt;/Group&gt;&lt;/Citation&gt;_x000a_"/>
    <w:docVar w:name="NE.Ref{C787AAFE-45E8-4FF1-8EA2-059DE06A6067}" w:val=" ADDIN NE.Ref.{C787AAFE-45E8-4FF1-8EA2-059DE06A6067}&lt;Citation&gt;&lt;Group&gt;&lt;References&gt;&lt;Item&gt;&lt;ID&gt;540&lt;/ID&gt;&lt;UID&gt;{239CDD24-2FF0-44D1-ACDF-57B8166D32CB}&lt;/UID&gt;&lt;Title&gt;Morphology and Chromic Status of Red Blood Cells Are Significantly Influenced by  Gestational Diabetes&lt;/Title&gt;&lt;Template&gt;Journal Article&lt;/Template&gt;&lt;Star&gt;0&lt;/Star&gt;&lt;Tag&gt;0&lt;/Tag&gt;&lt;Author&gt;Rajab, A M; Rahman, S; Rajab, T M; Haider, K H&lt;/Author&gt;&lt;Year&gt;2018&lt;/Year&gt;&lt;Details&gt;&lt;_accession_num&gt;32300429&lt;/_accession_num&gt;&lt;_author_adr&gt;Sulaiman AlRajhi Medical School, AlQaseem, Saudi Arabia.; Maternity and Children Hospital (MCH), Buraidah, AlQaseem, Saudi Arabia.; Sulaiman AlRajhi Medical School, AlQaseem, Saudi Arabia.; Sulaiman AlRajhi Medical School, AlQaseem, Saudi Arabia.&lt;/_author_adr&gt;&lt;_collection_scope&gt;ESCI&lt;/_collection_scope&gt;&lt;_created&gt;64551838&lt;/_created&gt;&lt;_date&gt;2018-12-01&lt;/_date&gt;&lt;_date_display&gt;2018 Dec&lt;/_date_display&gt;&lt;_db_updated&gt;PubMed&lt;/_db_updated&gt;&lt;_doi&gt;10.14740/jh449w&lt;/_doi&gt;&lt;_isbn&gt;1927-1212 (Print); 1927-1212 (Linking)&lt;/_isbn&gt;&lt;_issue&gt;4&lt;/_issue&gt;&lt;_journal&gt;J Hematol&lt;/_journal&gt;&lt;_keywords&gt;Chromic; Diabetes; Erythrocytes; Gestational; Hyperglycemia; Morphology; RBC&lt;/_keywords&gt;&lt;_language&gt;eng&lt;/_language&gt;&lt;_modified&gt;64551838&lt;/_modified&gt;&lt;_ori_publication&gt;Copyright 2018, Rajab et al.&lt;/_ori_publication&gt;&lt;_pages&gt;140-148&lt;/_pages&gt;&lt;_tertiary_title&gt;Journal of hematology&lt;/_tertiary_title&gt;&lt;_type_work&gt;Journal Article&lt;/_type_work&gt;&lt;_url&gt;http://www.ncbi.nlm.nih.gov/entrez/query.fcgi?cmd=Retrieve&amp;amp;db=pubmed&amp;amp;dopt=Abstract&amp;amp;list_uids=32300429&amp;amp;query_hl=1&lt;/_url&gt;&lt;_volume&gt;7&lt;/_volume&gt;&lt;/Details&gt;&lt;Extra&gt;&lt;DBUID&gt;{F96A950B-833F-4880-A151-76DA2D6A2879}&lt;/DBUID&gt;&lt;/Extra&gt;&lt;/Item&gt;&lt;/References&gt;&lt;/Group&gt;&lt;/Citation&gt;_x000a_"/>
    <w:docVar w:name="NE.Ref{C96179DD-FC42-48E2-9A44-52ED42D36BBC}" w:val=" ADDIN NE.Ref.{C96179DD-FC42-48E2-9A44-52ED42D36BBC}&lt;Citation&gt;&lt;Group&gt;&lt;References&gt;&lt;Item&gt;&lt;ID&gt;37&lt;/ID&gt;&lt;UID&gt;{595FDA4B-7F1A-4B23-8A2E-4710EC26DB92}&lt;/UID&gt;&lt;Title&gt;Red blood cell distribution width: A simple parameter with multiple clinical applications&lt;/Title&gt;&lt;Template&gt;Journal Article&lt;/Template&gt;&lt;Star&gt;0&lt;/Star&gt;&lt;Tag&gt;0&lt;/Tag&gt;&lt;Author&gt;Salvagno, G L; Sanchis-Gomar, F; Picanza, A; Lippi, G&lt;/Author&gt;&lt;Year&gt;2015&lt;/Year&gt;&lt;Details&gt;&lt;_accession_num&gt;25535770&lt;/_accession_num&gt;&lt;_author_adr&gt;Clinical Chemistry Section, Department of Life and Reproductive Sciences, Academic Hospital of Verona , Verona , Italy .&lt;/_author_adr&gt;&lt;_collection_scope&gt;SCIE&lt;/_collection_scope&gt;&lt;_created&gt;64551829&lt;/_created&gt;&lt;_date&gt;2015-01-20&lt;/_date&gt;&lt;_date_display&gt;2015&lt;/_date_display&gt;&lt;_db_updated&gt;PubMed&lt;/_db_updated&gt;&lt;_doi&gt;10.3109/10408363.2014.992064&lt;/_doi&gt;&lt;_impact_factor&gt;   7.721&lt;/_impact_factor&gt;&lt;_isbn&gt;1549-781X (Electronic); 1040-8363 (Linking)&lt;/_isbn&gt;&lt;_issue&gt;2&lt;/_issue&gt;&lt;_journal&gt;Crit Rev Clin Lab Sci&lt;/_journal&gt;&lt;_keywords&gt;Hematology; RDW; mortality; red blood cell distribution width; risk factor&lt;/_keywords&gt;&lt;_language&gt;eng&lt;/_language&gt;&lt;_modified&gt;64716332&lt;/_modified&gt;&lt;_pages&gt;86-105&lt;/_pages&gt;&lt;_social_category&gt;医学(2)&lt;/_social_category&gt;&lt;_subject_headings&gt;*Erythrocyte Indices; Erythrocyte Volume; Hematology; Humans; Prognosis; Risk Factors&lt;/_subject_headings&gt;&lt;_tertiary_title&gt;Critical reviews in clinical laboratory sciences&lt;/_tertiary_title&gt;&lt;_type_work&gt;Journal Article; Review&lt;/_type_work&gt;&lt;_url&gt;http://www.ncbi.nlm.nih.gov/entrez/query.fcgi?cmd=Retrieve&amp;amp;db=pubmed&amp;amp;dopt=Abstract&amp;amp;list_uids=25535770&amp;amp;query_hl=1&lt;/_url&gt;&lt;_volume&gt;52&lt;/_volume&gt;&lt;/Details&gt;&lt;Extra&gt;&lt;DBUID&gt;{88AAE4B7-9A44-40D3-9183-95E279DF7EE8}&lt;/DBUID&gt;&lt;/Extra&gt;&lt;/Item&gt;&lt;/References&gt;&lt;/Group&gt;&lt;/Citation&gt;_x000a_"/>
    <w:docVar w:name="NE.Ref{CB31E12E-6E1D-4632-B7C8-526405474977}" w:val=" ADDIN NE.Ref.{CB31E12E-6E1D-4632-B7C8-526405474977}&lt;Citation&gt;&lt;Group&gt;&lt;References&gt;&lt;Item&gt;&lt;ID&gt;29&lt;/ID&gt;&lt;UID&gt;{59B61DD0-588F-4D1E-BADC-C9CD2841A873}&lt;/UID&gt;&lt;Title&gt;Red blood cell morphology in patients with COVID-19-related anaemia&lt;/Title&gt;&lt;Template&gt;Journal Article&lt;/Template&gt;&lt;Star&gt;0&lt;/Star&gt;&lt;Tag&gt;0&lt;/Tag&gt;&lt;Author&gt;Berzuini, A; Bianco, C; Migliorini, A C; Maggioni, M; Valenti, L; Prati, D&lt;/Author&gt;&lt;Year&gt;2021&lt;/Year&gt;&lt;Details&gt;&lt;_accession_num&gt;32955421&lt;/_accession_num&gt;&lt;_author_adr&gt;Department of Transfusion Medicine and Haematology, Fondazione IRCCS Ca&amp;apos; Granda Ospedale Maggiore Policlinico&amp;quot;, Milan, Italy.; Department of Transfusion Medicine and Haematology, Fondazione IRCCS Ca&amp;apos; Granda Ospedale Maggiore Policlinico&amp;quot;, Milan, Italy.; Clinical Laboratory, Fondazione IRCCS Ca&amp;apos; Granda Ospedale Maggiore Policlinico&amp;quot;,  Milan, Italy.; Department of Pathology, &amp;quot;Fondazione IRCCS Ca&amp;apos; Granda Ospedale Maggiore Policlinico&amp;quot;, Milan, Italy.; Department of Transfusion Medicine and Haematology, Fondazione IRCCS Ca&amp;apos; Granda Ospedale Maggiore Policlinico&amp;quot;, Milan, Italy.; Department of Pathophysiology and Transplantation, University of Milan, Milan, Italy.; Department of Transfusion Medicine and Haematology, Fondazione IRCCS Ca&amp;apos; Granda Ospedale Maggiore Policlinico&amp;quot;, Milan, Italy.&lt;/_author_adr&gt;&lt;_collection_scope&gt;SCIE&lt;/_collection_scope&gt;&lt;_created&gt;64551794&lt;/_created&gt;&lt;_date&gt;2021-01-01&lt;/_date&gt;&lt;_date_display&gt;2021 Jan&lt;/_date_display&gt;&lt;_db_updated&gt;PubMed&lt;/_db_updated&gt;&lt;_doi&gt;10.2450/2020.0242-20&lt;/_doi&gt;&lt;_impact_factor&gt;   5.752&lt;/_impact_factor&gt;&lt;_isbn&gt;2385-2070 (Electronic); 1723-2007 (Linking)&lt;/_isbn&gt;&lt;_issue&gt;1&lt;/_issue&gt;&lt;_journal&gt;Blood Transfus&lt;/_journal&gt;&lt;_language&gt;eng&lt;/_language&gt;&lt;_modified&gt;64716332&lt;/_modified&gt;&lt;_pages&gt;34-36&lt;/_pages&gt;&lt;_social_category&gt;医学(3)&lt;/_social_category&gt;&lt;_subject_headings&gt;Anemia/blood/*etiology/pathology/therapy; COVID-19/blood/*complications/pathology/therapy; Erythrocyte Transfusion; Erythrocytes/*pathology; Hemoglobins/analysis; Humans; SARS-CoV-2/isolation &amp;amp; purification&lt;/_subject_headings&gt;&lt;_tertiary_title&gt;Blood transfusion = Trasfusione del sangue&lt;/_tertiary_title&gt;&lt;_type_work&gt;Journal Article&lt;/_type_work&gt;&lt;_url&gt;http://www.ncbi.nlm.nih.gov/entrez/query.fcgi?cmd=Retrieve&amp;amp;db=pubmed&amp;amp;dopt=Abstract&amp;amp;list_uids=32955421&amp;amp;query_hl=1&lt;/_url&gt;&lt;_volume&gt;19&lt;/_volume&gt;&lt;/Details&gt;&lt;Extra&gt;&lt;DBUID&gt;{88AAE4B7-9A44-40D3-9183-95E279DF7EE8}&lt;/DBUID&gt;&lt;/Extra&gt;&lt;/Item&gt;&lt;/References&gt;&lt;/Group&gt;&lt;Group&gt;&lt;References&gt;&lt;Item&gt;&lt;ID&gt;30&lt;/ID&gt;&lt;UID&gt;{77D5E0AA-B46A-42D8-AC72-1E0305042CD4}&lt;/UID&gt;&lt;Title&gt;Are mushroom-shaped erythrocytes an indicator of COVID-19?&lt;/Title&gt;&lt;Template&gt;Journal Article&lt;/Template&gt;&lt;Star&gt;0&lt;/Star&gt;&lt;Tag&gt;0&lt;/Tag&gt;&lt;Author&gt;Gerard, D; Ben, Brahim S; Lesesve, J F; Perrin, J&lt;/Author&gt;&lt;Year&gt;2021&lt;/Year&gt;&lt;Details&gt;&lt;_accession_num&gt;33399215&lt;/_accession_num&gt;&lt;_author_adr&gt;CHRU Nancy, Service d&amp;apos;hematologie biologique, Vandoeuvre les Nancy, F-54511, France.; CHRU Nancy, Service d&amp;apos;hematologie biologique, Vandoeuvre les Nancy, F-54511, France.; CHRU Nancy, Service d&amp;apos;hematologie biologique, Vandoeuvre les Nancy, F-54511, France.; CHRU Nancy, Service d&amp;apos;hematologie biologique, Vandoeuvre les Nancy, F-54511, France.&lt;/_author_adr&gt;&lt;_collection_scope&gt;SCIE&lt;/_collection_scope&gt;&lt;_created&gt;64551798&lt;/_created&gt;&lt;_date&gt;2021-01-01&lt;/_date&gt;&lt;_date_display&gt;2021 Jan&lt;/_date_display&gt;&lt;_db_updated&gt;PubMed&lt;/_db_updated&gt;&lt;_doi&gt;10.1111/bjh.17127&lt;/_doi&gt;&lt;_impact_factor&gt;   8.615&lt;/_impact_factor&gt;&lt;_isbn&gt;1365-2141 (Electronic); 0007-1048 (Linking)&lt;/_isbn&gt;&lt;_issue&gt;2&lt;/_issue&gt;&lt;_journal&gt;Br J Haematol&lt;/_journal&gt;&lt;_language&gt;eng&lt;/_language&gt;&lt;_modified&gt;64716332&lt;/_modified&gt;&lt;_pages&gt;230&lt;/_pages&gt;&lt;_social_category&gt;医学(2)&lt;/_social_category&gt;&lt;_subject_headings&gt;COVID-19/*blood/*diagnosis; Erythrocytes/*pathology; Humans; Male; Middle Aged; SARS-CoV-2/immunology/isolation &amp;amp; purification&lt;/_subject_headings&gt;&lt;_tertiary_title&gt;British journal of haematology&lt;/_tertiary_title&gt;&lt;_type_work&gt;Case Reports; Journal Article&lt;/_type_work&gt;&lt;_url&gt;http://www.ncbi.nlm.nih.gov/entrez/query.fcgi?cmd=Retrieve&amp;amp;db=pubmed&amp;amp;dopt=Abstract&amp;amp;list_uids=33399215&amp;amp;query_hl=1&lt;/_url&gt;&lt;_volume&gt;192&lt;/_volume&gt;&lt;/Details&gt;&lt;Extra&gt;&lt;DBUID&gt;{88AAE4B7-9A44-40D3-9183-95E279DF7EE8}&lt;/DBUID&gt;&lt;/Extra&gt;&lt;/Item&gt;&lt;/References&gt;&lt;/Group&gt;&lt;/Citation&gt;_x000a_"/>
    <w:docVar w:name="NE.Ref{CF0B5829-DBF2-4614-8F77-4A44B5DA5CFF}" w:val=" ADDIN NE.Ref.{CF0B5829-DBF2-4614-8F77-4A44B5DA5CFF}&lt;Citation&gt;&lt;Group&gt;&lt;References&gt;&lt;Item&gt;&lt;ID&gt;542&lt;/ID&gt;&lt;UID&gt;{EAE17FF6-E188-4D11-9740-019B84292C54}&lt;/UID&gt;&lt;Title&gt;High Red Cell Distribution Width and Low Absolute Lymphocyte Count Associate With Subsequent Mortality in HCV Infection&lt;/Title&gt;&lt;Template&gt;Journal Article&lt;/Template&gt;&lt;Star&gt;0&lt;/Star&gt;&lt;Tag&gt;0&lt;/Tag&gt;&lt;Author&gt;Damjanovska, S; Davitkov, P; Gopal, S; Kostadinova, L; Kowal, C; Lange, A; Moreland, A; Shive, C L; Wilson, B; Bej, T; Al-Kindi, S; Falck-Ytter, Y; Zidar, D A; Anthony, D D&lt;/Author&gt;&lt;Year&gt;2021&lt;/Year&gt;&lt;Details&gt;&lt;_accession_num&gt;34988340&lt;/_accession_num&gt;&lt;_author_adr&gt;Department of Medicine, Cleveland VA Medical Center, Case Western Reserve University.; Department of Medicine, University Hospitals Cleveland Medical Center.; Division of Gastroenterology, Cleveland VA Medical Center, Case Western Reserve University.; Department of Medicine, Cleveland VA Medical Center, Case Western Reserve University.; Department of Medicine, Cleveland VA Medical Center, Case Western Reserve University.; Department of Medicine, University Hospitals Cleveland Medical Center.; Department of Medicine, Cleveland VA Medical Center, Case Western Reserve University.; Department of Medicine, Cleveland VA Medical Center, Case Western Reserve University.; Division of Gastroenterology, Cleveland VA Medical Center, Case Western Reserve University.; Department of Medicine, Cleveland VA Medical Center, Case Western Reserve University.; Department of Pathology, Case Western Reserve University, Cleveland, OH.; Research and Education Foundation for Cleveland VA, Cleveland, OH.; Research and Education Foundation for Cleveland VA, Cleveland, OH.; University Hospitals Harrington Heart and Vascular Institute, University Hospitals Cleveland Medical Center.; Division of Gastroenterology, Cleveland VA Medical Center, Case Western Reserve University.; Department of Medicine, Cleveland VA Medical Center, Case Western Reserve University.; Department of Medicine, Cleveland VA Medical Center, Case Western Reserve University.; Department of Pathology, Case Western Reserve University, Cleveland, OH.; Department of Medicine, MetroHealth Medical Center, Cleveland, OH.&lt;/_author_adr&gt;&lt;_created&gt;64551842&lt;/_created&gt;&lt;_date&gt;2021-01-20&lt;/_date&gt;&lt;_date_display&gt;2021&lt;/_date_display&gt;&lt;_db_updated&gt;PubMed&lt;/_db_updated&gt;&lt;_doi&gt;10.20411/pai.v6i2.467&lt;/_doi&gt;&lt;_isbn&gt;2469-2964 (Electronic); 2469-2964 (Linking)&lt;/_isbn&gt;&lt;_issue&gt;2&lt;/_issue&gt;&lt;_journal&gt;Pathog Immun&lt;/_journal&gt;&lt;_keywords&gt;Lymphocyte; Red cell; Rheumatoid arthritis; Tumor Necrosis Factor; inflammation&lt;/_keywords&gt;&lt;_language&gt;eng&lt;/_language&gt;&lt;_modified&gt;64551842&lt;/_modified&gt;&lt;_ori_publication&gt;Copyright (c) Pathogens and Immunity 2021.&lt;/_ori_publication&gt;&lt;_pages&gt;90-104&lt;/_pages&gt;&lt;_tertiary_title&gt;Pathogens &amp;amp; immunity&lt;/_tertiary_title&gt;&lt;_type_work&gt;Journal Article&lt;/_type_work&gt;&lt;_url&gt;http://www.ncbi.nlm.nih.gov/entrez/query.fcgi?cmd=Retrieve&amp;amp;db=pubmed&amp;amp;dopt=Abstract&amp;amp;list_uids=34988340&amp;amp;query_hl=1&lt;/_url&gt;&lt;_volume&gt;6&lt;/_volume&gt;&lt;/Details&gt;&lt;Extra&gt;&lt;DBUID&gt;{F96A950B-833F-4880-A151-76DA2D6A2879}&lt;/DBUID&gt;&lt;/Extra&gt;&lt;/Item&gt;&lt;/References&gt;&lt;/Group&gt;&lt;/Citation&gt;_x000a_"/>
    <w:docVar w:name="NE.Ref{CF539925-052B-4E18-923D-9D435A4E1A50}" w:val=" ADDIN NE.Ref.{CF539925-052B-4E18-923D-9D435A4E1A50}&lt;Citation&gt;&lt;Group&gt;&lt;References&gt;&lt;Item&gt;&lt;ID&gt;580&lt;/ID&gt;&lt;UID&gt;{E04462F2-50BF-4151-8F54-707CA891856F}&lt;/UID&gt;&lt;Title&gt;The value of the platelet count and platelet indices in differentiation of COVID-19 and influenza pneumonia&lt;/Title&gt;&lt;Template&gt;Journal Article&lt;/Template&gt;&lt;Star&gt;0&lt;/Star&gt;&lt;Tag&gt;0&lt;/Tag&gt;&lt;Author&gt;Ozcelik, N; Ozyurt, S; Yilmaz, Kara B; Gumus, A; Sahin, U&lt;/Author&gt;&lt;Year&gt;2021&lt;/Year&gt;&lt;Details&gt;&lt;_accession_num&gt;33135801&lt;/_accession_num&gt;&lt;_author_adr&gt;Department of Chest Diseases, Recep Tayyip Erdogan University, Rize, Turkey.; Department of Chest Diseases, Recep Tayyip Erdogan University, Rize, Turkey.; Department of Chest Diseases, Recep Tayyip Erdogan University, Rize, Turkey.; Department of Chest Diseases, Recep Tayyip Erdogan University, Rize, Turkey.; Department of Chest Diseases, Recep Tayyip Erdogan University, Rize, Turkey.&lt;/_author_adr&gt;&lt;_collection_scope&gt;SCIE&lt;/_collection_scope&gt;&lt;_created&gt;64562286&lt;/_created&gt;&lt;_date&gt;2021-04-01&lt;/_date&gt;&lt;_date_display&gt;2021 Apr&lt;/_date_display&gt;&lt;_db_updated&gt;PubMed&lt;/_db_updated&gt;&lt;_doi&gt;10.1002/jmv.26645&lt;/_doi&gt;&lt;_impact_factor&gt;  20.693&lt;/_impact_factor&gt;&lt;_isbn&gt;1096-9071 (Electronic); 0146-6615 (Linking)&lt;/_isbn&gt;&lt;_issue&gt;4&lt;/_issue&gt;&lt;_journal&gt;J Med Virol&lt;/_journal&gt;&lt;_keywords&gt;*SARS coronavirus; *disease control; *immune responses; *immunopathology; *influenza virus&lt;/_keywords&gt;&lt;_language&gt;eng&lt;/_language&gt;&lt;_modified&gt;64562286&lt;/_modified&gt;&lt;_ori_publication&gt;(c) 2020 Wiley Periodicals LLC.&lt;/_ori_publication&gt;&lt;_pages&gt;2221-2226&lt;/_pages&gt;&lt;_social_category&gt;医学(4)&lt;/_social_category&gt;&lt;_subject_headings&gt;Adult; Aged; Blood Platelets/*pathology; COVID-19/*blood/virology; Female; Humans; Influenza, Human/*blood; Male; Middle Aged; Platelet Count; Pneumonia, Viral/blood/virology; Retrospective Studies; SARS-CoV-2/isolation &amp;amp; purification&lt;/_subject_headings&gt;&lt;_tertiary_title&gt;Journal of medical virology&lt;/_tertiary_title&gt;&lt;_type_work&gt;Journal Article&lt;/_type_work&gt;&lt;_url&gt;http://www.ncbi.nlm.nih.gov/entrez/query.fcgi?cmd=Retrieve&amp;amp;db=pubmed&amp;amp;dopt=Abstract&amp;amp;list_uids=33135801&amp;amp;query_hl=1&lt;/_url&gt;&lt;_volume&gt;93&lt;/_volume&gt;&lt;/Details&gt;&lt;Extra&gt;&lt;DBUID&gt;{F96A950B-833F-4880-A151-76DA2D6A2879}&lt;/DBUID&gt;&lt;/Extra&gt;&lt;/Item&gt;&lt;/References&gt;&lt;/Group&gt;&lt;/Citation&gt;_x000a_"/>
    <w:docVar w:name="NE.Ref{CFAEBB2B-A98E-4419-ACC0-F4A576E98712}" w:val=" ADDIN NE.Ref.{CFAEBB2B-A98E-4419-ACC0-F4A576E98712}&lt;Citation&gt;&lt;Group&gt;&lt;References&gt;&lt;Item&gt;&lt;ID&gt;13&lt;/ID&gt;&lt;UID&gt;{5DAF4632-4E15-4D39-BCD4-2BD60FCEE7C2}&lt;/UID&gt;&lt;Title&gt;Even patients with mild COVID-19 symptoms after SARS-CoV-2 infection show prolonged altered red blood cell morphology and rheological parameters&lt;/Title&gt;&lt;Template&gt;Journal Article&lt;/Template&gt;&lt;Star&gt;0&lt;/Star&gt;&lt;Tag&gt;0&lt;/Tag&gt;&lt;Author&gt;Grau, M; Ibershoff, L; Zacher, J; Bros, J; Tomschi, F; Diebold, K F; Predel, H G; Bloch, W&lt;/Author&gt;&lt;Year&gt;2022&lt;/Year&gt;&lt;Details&gt;&lt;_accession_num&gt;35419946&lt;/_accession_num&gt;&lt;_author_adr&gt;Institute of Cardiovascular Research and Sports Medicine, Molecular and Cellular  Sports Medicine, German Sport University Cologne, Cologne, Germany.; Institute of Cardiovascular Research and Sports Medicine, Molecular and Cellular  Sports Medicine, German Sport University Cologne, Cologne, Germany.; Department of Preventive and Rehabilitative Sports and Performance Medicine, Institute of Cardiovascular Research and Sports Medicine, German Sport University Cologne, Cologne, Germany.; Institute of Cardiovascular Research and Sports Medicine, Molecular and Cellular  Sports Medicine, German Sport University Cologne, Cologne, Germany.; Institute of Cardiovascular Research and Sports Medicine, Molecular and Cellular  Sports Medicine, German Sport University Cologne, Cologne, Germany.; Department of Preventive and Rehabilitative Sports and Performance Medicine, Institute of Cardiovascular Research and Sports Medicine, German Sport University Cologne, Cologne, Germany.; Department of Preventive and Rehabilitative Sports and Performance Medicine, Institute of Cardiovascular Research and Sports Medicine, German Sport University Cologne, Cologne, Germany.; Institute of Cardiovascular Research and Sports Medicine, Molecular and Cellular  Sports Medicine, German Sport University Cologne, Cologne, Germany.&lt;/_author_adr&gt;&lt;_collection_scope&gt;SCIE&lt;/_collection_scope&gt;&lt;_created&gt;64561878&lt;/_created&gt;&lt;_date&gt;2022-05-01&lt;/_date&gt;&lt;_date_display&gt;2022 May&lt;/_date_display&gt;&lt;_db_updated&gt;PubMed&lt;/_db_updated&gt;&lt;_doi&gt;10.1111/jcmm.17320&lt;/_doi&gt;&lt;_impact_factor&gt;   5.295&lt;/_impact_factor&gt;&lt;_isbn&gt;1582-4934 (Electronic); 1582-1838 (Linking)&lt;/_isbn&gt;&lt;_issue&gt;10&lt;/_issue&gt;&lt;_journal&gt;J Cell Mol Med&lt;/_journal&gt;&lt;_keywords&gt;*SARS-CoV-2; *nitric oxide; *red blood cell aggregation; *red blood cell deformability; *red blood cell osmoscan; *red blood cells&lt;/_keywords&gt;&lt;_language&gt;eng&lt;/_language&gt;&lt;_modified&gt;64716332&lt;/_modified&gt;&lt;_ori_publication&gt;(c) 2022 The Authors. Journal of Cellular and Molecular Medicine published by_x000d__x000a_      Foundation for Cellular and Molecular Medicine and John Wiley &amp;amp; Sons Ltd.&lt;/_ori_publication&gt;&lt;_pages&gt;3022-3030&lt;/_pages&gt;&lt;_social_category&gt;医学(2)&lt;/_social_category&gt;&lt;_subject_headings&gt;*COVID-19; Erythrocyte Deformability/physiology; Erythrocytes/metabolism; Female; Humans; Male; Rheology; SARS-CoV-2&lt;/_subject_headings&gt;&lt;_tertiary_title&gt;Journal of cellular and molecular medicine&lt;/_tertiary_title&gt;&lt;_type_work&gt;Journal Article; Research Support, Non-U.S. Gov&amp;apos;t&lt;/_type_work&gt;&lt;_url&gt;http://www.ncbi.nlm.nih.gov/entrez/query.fcgi?cmd=Retrieve&amp;amp;db=pubmed&amp;amp;dopt=Abstract&amp;amp;list_uids=35419946&amp;amp;query_hl=1&lt;/_url&gt;&lt;_volume&gt;26&lt;/_volume&gt;&lt;/Details&gt;&lt;Extra&gt;&lt;DBUID&gt;{88AAE4B7-9A44-40D3-9183-95E279DF7EE8}&lt;/DBUID&gt;&lt;/Extra&gt;&lt;/Item&gt;&lt;/References&gt;&lt;/Group&gt;&lt;/Citation&gt;_x000a_"/>
    <w:docVar w:name="NE.Ref{CFF46A34-32A2-4E3A-AABD-9B894D6020C8}" w:val=" ADDIN NE.Ref.{CFF46A34-32A2-4E3A-AABD-9B894D6020C8}&lt;Citation&gt;&lt;Group&gt;&lt;References&gt;&lt;Item&gt;&lt;ID&gt;49&lt;/ID&gt;&lt;UID&gt;{A61B2519-4BEB-489A-970B-B2F7EC98D585}&lt;/UID&gt;&lt;Title&gt;Anemia and iron metabolism in COVID-19: a systematic review and meta-analysis&lt;/Title&gt;&lt;Template&gt;Journal Article&lt;/Template&gt;&lt;Star&gt;0&lt;/Star&gt;&lt;Tag&gt;0&lt;/Tag&gt;&lt;Author&gt;Taneri, P E; Gomez-Ochoa, S A; Llanaj, E; Raguindin, P F; Rojas, L Z; Roa-Diaz, Z M; Salvador, D Jr; Groothof, D; Minder, B; Kopp-Heim, D; Hautz, W E; Eisenga, M F; Franco, O H; Glisic, M; Muka, T&lt;/Author&gt;&lt;Year&gt;2020&lt;/Year&gt;&lt;Details&gt;&lt;_accession_num&gt;32816244&lt;/_accession_num&gt;&lt;_author_adr&gt;Public Health Department, Faculty of Medicine, Bahcesehir University, Istanbul, Turkey.; Public Health and Epidemiological Studies Group, Cardiovascular Foundation of Colombia, Floridablanca, Colombia.; Doctoral School of Health Sciences, University of Debrecen, Debrecen, Hungary.; Public Health Research Institute, University of Debrecen, Debrecen, Hungary.; Institute of Social and Preventive Medicine (ISPM), University of Bern, Mittelstrasse 43, 3012, Bern, Switzerland.; Institute of Child Health and Human Development (ICHHD), National Institutes of Health, University of the Philippines Manila, Manila, Philippines.; Swiss Paraplegic Research, Nottwil, Switzerland.; Public Health and Epidemiological Studies Group, Cardiovascular Foundation of Colombia, Floridablanca, Colombia.; Research Group and Development of Nursing Knowledge (GIDCEN-FCV), Research Institute, Cardiovascular Foundation of Colombia, Floriadablanca, Santander, Colombia.; Institute of Social and Preventive Medicine (ISPM), University of Bern, Mittelstrasse 43, 3012, Bern, Switzerland.; Institute of Social and Preventive Medicine (ISPM), University of Bern, Mittelstrasse 43, 3012, Bern, Switzerland.; Department of Internal Medicine, Division of Nephrology, University Medical Center Groningen, University of Groningen, Groningen, The Netherlands.; Public Health &amp;amp; Primary Care Library, University Library of Bern, University of Bern, Bern, Switzerland.; Public Health &amp;amp; Primary Care Library, University Library of Bern, University of Bern, Bern, Switzerland.; Department of Emergency Medicine, Inselspital, Bern University Hospital, University of Bern, Bern, Switzerland.; Department of Internal Medicine, Division of Nephrology, University Medical Center Groningen, University of Groningen, Groningen, The Netherlands.; Institute of Social and Preventive Medicine (ISPM), University of Bern, Mittelstrasse 43, 3012, Bern, Switzerland.; Institute of Social and Preventive Medicine (ISPM), University of Bern, Mittelstrasse 43, 3012, Bern, Switzerland.; Swiss Paraplegic Research, Nottwil, Switzerland.; Institute of Social and Preventive Medicine (ISPM), University of Bern, Mittelstrasse 43, 3012, Bern, Switzerland. taulant.muka@ispm.unibe.ch.&lt;/_author_adr&gt;&lt;_collection_scope&gt;SCIE&lt;/_collection_scope&gt;&lt;_created&gt;64551854&lt;/_created&gt;&lt;_date&gt;2020-08-01&lt;/_date&gt;&lt;_date_display&gt;2020 Aug&lt;/_date_display&gt;&lt;_db_updated&gt;PubMed&lt;/_db_updated&gt;&lt;_doi&gt;10.1007/s10654-020-00678-5&lt;/_doi&gt;&lt;_impact_factor&gt;  12.434&lt;/_impact_factor&gt;&lt;_isbn&gt;1573-7284 (Electronic); 0393-2990 (Linking)&lt;/_isbn&gt;&lt;_issue&gt;8&lt;/_issue&gt;&lt;_journal&gt;Eur J Epidemiol&lt;/_journal&gt;&lt;_keywords&gt;Anemia; Covid-19; Ferritin; Hemoglobin; Iron; Prognosis&lt;/_keywords&gt;&lt;_language&gt;eng&lt;/_language&gt;&lt;_modified&gt;64716332&lt;/_modified&gt;&lt;_pages&gt;763-773&lt;/_pages&gt;&lt;_social_category&gt;医学(1)&lt;/_social_category&gt;&lt;_subject_headings&gt;Anemia/*diagnosis; Betacoronavirus; Biomarkers/analysis/blood; COVID-19; COVID-19 Testing; Clinical Laboratory Techniques; Coronavirus/*metabolism; *Coronavirus Infections/diagnosis/epidemiology; Erythropoietin; Ferritins/blood; Hemoglobins/analysis/metabolism; Hepcidins/blood/metabolism; Humans; Iron/blood/*metabolism; *Pandemics; *Pneumonia, Viral/epidemiology; Receptors, Transferrin/blood; SARS-CoV-2; Transferrin/analysis/metabolism&lt;/_subject_headings&gt;&lt;_tertiary_title&gt;European journal of epidemiology&lt;/_tertiary_title&gt;&lt;_type_work&gt;Journal Article; Meta-Analysis; Systematic Review&lt;/_type_work&gt;&lt;_url&gt;http://www.ncbi.nlm.nih.gov/entrez/query.fcgi?cmd=Retrieve&amp;amp;db=pubmed&amp;amp;dopt=Abstract&amp;amp;list_uids=32816244&amp;amp;query_hl=1&lt;/_url&gt;&lt;_volume&gt;35&lt;/_volume&gt;&lt;/Details&gt;&lt;Extra&gt;&lt;DBUID&gt;{88AAE4B7-9A44-40D3-9183-95E279DF7EE8}&lt;/DBUID&gt;&lt;/Extra&gt;&lt;/Item&gt;&lt;/References&gt;&lt;/Group&gt;&lt;/Citation&gt;_x000a_"/>
    <w:docVar w:name="NE.Ref{D03D3FBA-4C7E-46F0-B977-CA79BF120301}" w:val=" ADDIN NE.Ref.{D03D3FBA-4C7E-46F0-B977-CA79BF120301}&lt;Citation&gt;&lt;Group&gt;&lt;References&gt;&lt;Item&gt;&lt;ID&gt;532&lt;/ID&gt;&lt;UID&gt;{2822E89A-D3EC-4DDC-A29A-F519C433DD67}&lt;/UID&gt;&lt;Title&gt;Proinflammatory cytokines lowering erythropoietin production&lt;/Title&gt;&lt;Template&gt;Journal Article&lt;/Template&gt;&lt;Star&gt;0&lt;/Star&gt;&lt;Tag&gt;0&lt;/Tag&gt;&lt;Author&gt;Jelkmann, W&lt;/Author&gt;&lt;Year&gt;1998&lt;/Year&gt;&lt;Details&gt;&lt;_accession_num&gt;9726435&lt;/_accession_num&gt;&lt;_author_adr&gt;Institute of Physiology, Medical University of Luebeck, Germany. Jelkmann@physio.mu-Luebeck.de&lt;/_author_adr&gt;&lt;_collection_scope&gt;SCIE&lt;/_collection_scope&gt;&lt;_created&gt;64551824&lt;/_created&gt;&lt;_date&gt;1998-08-01&lt;/_date&gt;&lt;_date_display&gt;1998 Aug&lt;/_date_display&gt;&lt;_db_updated&gt;PubMed&lt;/_db_updated&gt;&lt;_doi&gt;10.1089/jir.1998.18.555&lt;/_doi&gt;&lt;_impact_factor&gt;   3.657&lt;/_impact_factor&gt;&lt;_isbn&gt;1079-9907 (Print); 1079-9907 (Linking)&lt;/_isbn&gt;&lt;_issue&gt;8&lt;/_issue&gt;&lt;_journal&gt;J Interferon Cytokine Res&lt;/_journal&gt;&lt;_language&gt;eng&lt;/_language&gt;&lt;_modified&gt;64551824&lt;/_modified&gt;&lt;_pages&gt;555-9&lt;/_pages&gt;&lt;_social_category&gt;医学(4)&lt;/_social_category&gt;&lt;_subject_headings&gt;Animals; Carcinoma, Hepatocellular/drug therapy/metabolism; Cytokines/*pharmacology; Erythropoietin/*biosynthesis; Humans; Inflammation/*chemically induced/metabolism; Kidney/drug effects/metabolism; Liver Neoplasms/drug therapy/metabolism; Tumor Cells, Cultured&lt;/_subject_headings&gt;&lt;_tertiary_title&gt;Journal of interferon &amp;amp; cytokine research : the official journal of the_x000d__x000a_      International Society for Interferon and Cytokine Research&lt;/_tertiary_title&gt;&lt;_type_work&gt;Journal Article; Review&lt;/_type_work&gt;&lt;_url&gt;http://www.ncbi.nlm.nih.gov/entrez/query.fcgi?cmd=Retrieve&amp;amp;db=pubmed&amp;amp;dopt=Abstract&amp;amp;list_uids=9726435&amp;amp;query_hl=1&lt;/_url&gt;&lt;_volume&gt;18&lt;/_volume&gt;&lt;/Details&gt;&lt;Extra&gt;&lt;DBUID&gt;{F96A950B-833F-4880-A151-76DA2D6A2879}&lt;/DBUID&gt;&lt;/Extra&gt;&lt;/Item&gt;&lt;/References&gt;&lt;/Group&gt;&lt;/Citation&gt;_x000a_"/>
    <w:docVar w:name="NE.Ref{D05B5E20-9F60-4601-A7A3-5B84D4C15E9F}" w:val=" ADDIN NE.Ref.{D05B5E20-9F60-4601-A7A3-5B84D4C15E9F}&lt;Citation&gt;&lt;Group&gt;&lt;References&gt;&lt;Item&gt;&lt;ID&gt;593&lt;/ID&gt;&lt;UID&gt;{F8AC91EC-E245-43E7-A1EB-B325E66CE854}&lt;/UID&gt;&lt;Title&gt;Peripheral granular lymphocytopenia and dysmorphic leukocytosis as simple prognostic markers in COVID-19&lt;/Title&gt;&lt;Template&gt;Journal Article&lt;/Template&gt;&lt;Star&gt;0&lt;/Star&gt;&lt;Tag&gt;0&lt;/Tag&gt;&lt;Author&gt;Horiuchi, Y; Hayashi, F; Iwasaki, Y; Matsuzaki, A; Nishibe, K; Kaniyu, K; Marutani, S; Saito, K; Matsuoka, S; Uchihashi, K; Miida, T; Ai, T; Tabe, Y&lt;/Author&gt;&lt;Year&gt;2021&lt;/Year&gt;&lt;Details&gt;&lt;_accession_num&gt;34523805&lt;/_accession_num&gt;&lt;_author_adr&gt;Department of Clinical Laboratory Medicine, Juntendo University Graduate School of Medicine, Bunkyo-ku, Japan.; Scientific Affairs, Sysmex Corporation, Kobe, Japan.; Scientific Affairs, Sysmex Corporation, Kobe, Japan.; Department of Next Generation Haematology Laboratory Medicine, Juntendo University Graduate School of Medicine, Bunkyo-ku, Japan.; Department of Next Generation Haematology Laboratory Medicine, Juntendo University Graduate School of Medicine, Bunkyo-ku, Japan.; Department of Next Generation Haematology Laboratory Medicine, Juntendo University Graduate School of Medicine, Bunkyo-ku, Japan.; Department of Next Generation Haematology Laboratory Medicine, Juntendo University Graduate School of Medicine, Bunkyo-ku, Japan.; Department of Next Generation Haematology Laboratory Medicine, Juntendo University Graduate School of Medicine, Bunkyo-ku, Japan.; Department of Next Generation Haematology Laboratory Medicine, Juntendo University Graduate School of Medicine, Bunkyo-ku, Japan.; Sysmex Corporation, Kobe, Japan.; Department of Clinical Laboratory Medicine, Juntendo University Graduate School of Medicine, Bunkyo-ku, Japan.; Department of Clinical Laboratory Medicine, Juntendo University Graduate School of Medicine, Bunkyo-ku, Japan.; Department of Clinical Laboratory Medicine, Juntendo University Graduate School of Medicine, Bunkyo-ku, Japan.; Department of Next Generation Haematology Laboratory Medicine, Juntendo University Graduate School of Medicine, Bunkyo-ku, Japan.&lt;/_author_adr&gt;&lt;_collection_scope&gt;SCIE&lt;/_collection_scope&gt;&lt;_created&gt;64574878&lt;/_created&gt;&lt;_date&gt;2021-12-01&lt;/_date&gt;&lt;_date_display&gt;2021 Dec&lt;/_date_display&gt;&lt;_db_updated&gt;PubMed&lt;/_db_updated&gt;&lt;_doi&gt;10.1111/ijlh.13696&lt;/_doi&gt;&lt;_impact_factor&gt;   3.450&lt;/_impact_factor&gt;&lt;_isbn&gt;1751-553X (Electronic); 1751-5521 (Linking)&lt;/_isbn&gt;&lt;_issue&gt;6&lt;/_issue&gt;&lt;_journal&gt;Int J Lab Hematol&lt;/_journal&gt;&lt;_keywords&gt;COVID-19; blood cell counts; granular lymphocytes; morphological anomalies; peripheral blood&lt;/_keywords&gt;&lt;_language&gt;eng&lt;/_language&gt;&lt;_modified&gt;64574878&lt;/_modified&gt;&lt;_ori_publication&gt;(c) 2021 John Wiley &amp;amp; Sons Ltd.&lt;/_ori_publication&gt;&lt;_pages&gt;1309-1318&lt;/_pages&gt;&lt;_social_category&gt;医学(4)&lt;/_social_category&gt;&lt;_subject_headings&gt;Aged; Anemia/blood/etiology; *Blood Cell Count/instrumentation/methods; COVID-19/*blood/mortality; Cell Shape; Cytoplasmic Granules/ultrastructure; Erythrocyte Indices; Female; Humans; Image Processing, Computer-Assisted; Leukocytosis/blood/*etiology; Lymphocyte Count; Lymphocytes/*ultrastructure; Lymphopenia/blood/*etiology; Male; Middle Aged; Neural Networks, Computer; Neutrophils/*ultrastructure; Prognosis; *SARS-CoV-2; Severity of Illness Index&lt;/_subject_headings&gt;&lt;_tertiary_title&gt;International journal of laboratory hematology&lt;/_tertiary_title&gt;&lt;_type_work&gt;Comparative Study; Journal Article&lt;/_type_work&gt;&lt;_url&gt;http://www.ncbi.nlm.nih.gov/entrez/query.fcgi?cmd=Retrieve&amp;amp;db=pubmed&amp;amp;dopt=Abstract&amp;amp;list_uids=34523805&amp;amp;query_hl=1&lt;/_url&gt;&lt;_volume&gt;43&lt;/_volume&gt;&lt;/Details&gt;&lt;Extra&gt;&lt;DBUID&gt;{F96A950B-833F-4880-A151-76DA2D6A2879}&lt;/DBUID&gt;&lt;/Extra&gt;&lt;/Item&gt;&lt;/References&gt;&lt;/Group&gt;&lt;/Citation&gt;_x000a_"/>
    <w:docVar w:name="NE.Ref{D0742A2D-9ECF-417A-834B-7645560BBF28}" w:val=" ADDIN NE.Ref.{D0742A2D-9ECF-417A-834B-7645560BBF28}&lt;Citation&gt;&lt;Group&gt;&lt;References&gt;&lt;Item&gt;&lt;ID&gt;65&lt;/ID&gt;&lt;UID&gt;{6635BE19-136F-47BF-BB00-AFD262190557}&lt;/UID&gt;&lt;Title&gt;Plateletcrit and Mean Platelet Volume in the Evaluation of Alcoholic Liver Cirrhosis and Nonalcoholic Fatty Liver Disease Patients&lt;/Title&gt;&lt;Template&gt;Journal Article&lt;/Template&gt;&lt;Star&gt;0&lt;/Star&gt;&lt;Tag&gt;0&lt;/Tag&gt;&lt;Author&gt;Michalak, A; Cichoz-Lach, H; Guz, M; Kozicka, J; Cybulski, M; Jeleniewicz, W&lt;/Author&gt;&lt;Year&gt;2021&lt;/Year&gt;&lt;Details&gt;&lt;_accession_num&gt;33644233&lt;/_accession_num&gt;&lt;_author_adr&gt;Department of Gastroenterology with Endoscopy Unit, Medical University of Lublin, Jaczewskiego 8, 20-954 Lublin, Poland.; Department of Gastroenterology with Endoscopy Unit, Medical University of Lublin, Jaczewskiego 8, 20-954 Lublin, Poland.; Department of Biochemistry and Molecular Biology, Medical University of Lublin, Chodzki 1, 20-093 Lublin, Poland.; Department of Gastroenterology with Endoscopy Unit, Medical University of Lublin, Jaczewskiego 8, 20-954 Lublin, Poland.; Department of Biochemistry and Molecular Biology, Medical University of Lublin, Chodzki 1, 20-093 Lublin, Poland.; Department of Biochemistry and Molecular Biology, Medical University of Lublin, Chodzki 1, 20-093 Lublin, Poland.&lt;/_author_adr&gt;&lt;_collection_scope&gt;SCIE&lt;/_collection_scope&gt;&lt;_created&gt;64564710&lt;/_created&gt;&lt;_date&gt;2021-01-20&lt;/_date&gt;&lt;_date_display&gt;2021&lt;/_date_display&gt;&lt;_db_updated&gt;PubMed&lt;/_db_updated&gt;&lt;_doi&gt;10.1155/2021/8867985&lt;/_doi&gt;&lt;_impact_factor&gt;   3.246&lt;/_impact_factor&gt;&lt;_isbn&gt;2314-6141 (Electronic)&lt;/_isbn&gt;&lt;_journal&gt;Biomed Res Int&lt;/_journal&gt;&lt;_language&gt;eng&lt;/_language&gt;&lt;_modified&gt;64716332&lt;/_modified&gt;&lt;_ori_publication&gt;Copyright (c) 2021 Agata Michalak et al.&lt;/_ori_publication&gt;&lt;_pages&gt;8867985&lt;/_pages&gt;&lt;_social_category&gt;生物学(3)&lt;/_social_category&gt;&lt;_subject_headings&gt;Adult; Aged; Aged, 80 and over; *Blood Platelets; Female; Humans; *Liver Cirrhosis, Alcoholic/blood/diagnosis; Male; *Mean Platelet Volume; Middle Aged; *Non-alcoholic Fatty Liver Disease/blood/diagnosis; Platelet Count; Retrospective Studies&lt;/_subject_headings&gt;&lt;_tertiary_title&gt;BioMed research international&lt;/_tertiary_title&gt;&lt;_type_work&gt;Clinical Trial; Journal Article&lt;/_type_work&gt;&lt;_url&gt;http://www.ncbi.nlm.nih.gov/entrez/query.fcgi?cmd=Retrieve&amp;amp;db=pubmed&amp;amp;dopt=Abstract&amp;amp;list_uids=33644233&amp;amp;query_hl=1&lt;/_url&gt;&lt;_volume&gt;2021&lt;/_volume&gt;&lt;/Details&gt;&lt;Extra&gt;&lt;DBUID&gt;{88AAE4B7-9A44-40D3-9183-95E279DF7EE8}&lt;/DBUID&gt;&lt;/Extra&gt;&lt;/Item&gt;&lt;/References&gt;&lt;/Group&gt;&lt;Group&gt;&lt;References&gt;&lt;Item&gt;&lt;ID&gt;64&lt;/ID&gt;&lt;UID&gt;{F08B24C4-D1F6-4BE8-BF78-352686D35FA7}&lt;/UID&gt;&lt;Title&gt;Platelet Distribution Width in Hepatocellular Carcinoma&lt;/Title&gt;&lt;Template&gt;Journal Article&lt;/Template&gt;&lt;Star&gt;0&lt;/Star&gt;&lt;Tag&gt;0&lt;/Tag&gt;&lt;Author&gt;Guo, F; Zhu, X; Qin, X&lt;/Author&gt;&lt;Year&gt;2018&lt;/Year&gt;&lt;Details&gt;&lt;_accession_num&gt;29689031&lt;/_accession_num&gt;&lt;_author_adr&gt;Department of Clinical Laboratory, First Affiliated Hospital of Guangxi Medical University, Nanning, Guangxi, China (mainland).; Department of Clinical Laboratory, First Affiliated Hospital of Guangxi Medical University, Nanning, Guangxi, China (mainland).; Department of Clinical Laboratory, First Affiliated Hospital of Guangxi Medical University, Nanning, Guangxi, China (mainland).&lt;/_author_adr&gt;&lt;_collection_scope&gt;SCIE&lt;/_collection_scope&gt;&lt;_created&gt;64564707&lt;/_created&gt;&lt;_date&gt;2018-04-24&lt;/_date&gt;&lt;_date_display&gt;2018 Apr 24&lt;/_date_display&gt;&lt;_db_updated&gt;PubMed&lt;/_db_updated&gt;&lt;_impact_factor&gt;   3.386&lt;/_impact_factor&gt;&lt;_isbn&gt;1643-3750 (Electronic); 1234-1010 (Linking)&lt;/_isbn&gt;&lt;_journal&gt;Med Sci Monit&lt;/_journal&gt;&lt;_language&gt;eng&lt;/_language&gt;&lt;_modified&gt;64716332&lt;/_modified&gt;&lt;_pages&gt;2518-2523&lt;/_pages&gt;&lt;_social_category&gt;医学(4)&lt;/_social_category&gt;&lt;_subject_headings&gt;Adult; Biomarkers; Blood Platelets/*metabolism/*pathology; Carcinoma, Hepatocellular/blood/metabolism/*pathology; China; Disease Progression; Female; Humans; Liver Neoplasms/metabolism; Lymphocyte Count; Lymphocytes/pathology; Male; Mean Platelet Volume; Middle Aged; Neoplasm Staging/methods; Neutrophils/pathology; Platelet Activation/physiology; Platelet Count; Retrospective Studies; Statistics, Nonparametric&lt;/_subject_headings&gt;&lt;_tertiary_title&gt;Medical science monitor : international medical journal of experimental and_x000d__x000a_      clinical research&lt;/_tertiary_title&gt;&lt;_type_work&gt;Journal Article&lt;/_type_work&gt;&lt;_url&gt;http://www.ncbi.nlm.nih.gov/entrez/query.fcgi?cmd=Retrieve&amp;amp;db=pubmed&amp;amp;dopt=Abstract&amp;amp;list_uids=29689031&amp;amp;query_hl=1&lt;/_url&gt;&lt;_volume&gt;24&lt;/_volume&gt;&lt;/Details&gt;&lt;Extra&gt;&lt;DBUID&gt;{88AAE4B7-9A44-40D3-9183-95E279DF7EE8}&lt;/DBUID&gt;&lt;/Extra&gt;&lt;/Item&gt;&lt;/References&gt;&lt;/Group&gt;&lt;/Citation&gt;_x000a_"/>
    <w:docVar w:name="NE.Ref{D18364B1-2967-4D81-B625-81323B7495B4}" w:val=" ADDIN NE.Ref.{D18364B1-2967-4D81-B625-81323B7495B4}&lt;Citation&gt;&lt;Group&gt;&lt;References&gt;&lt;Item&gt;&lt;ID&gt;24&lt;/ID&gt;&lt;UID&gt;{88F4C911-F511-4F4D-ADF0-F84B49206B9D}&lt;/UID&gt;&lt;Title&gt;Platelet mean volume, distribution width, and count in type 2 diabetes, impaired  fasting glucose, and metabolic syndrome: a meta-analysis&lt;/Title&gt;&lt;Template&gt;Journal Article&lt;/Template&gt;&lt;Star&gt;0&lt;/Star&gt;&lt;Tag&gt;0&lt;/Tag&gt;&lt;Author&gt;Zaccardi, F; Rocca, B; Pitocco, D; Tanese, L; Rizzi, A; Ghirlanda, G&lt;/Author&gt;&lt;Year&gt;2015&lt;/Year&gt;&lt;Details&gt;&lt;_accession_num&gt;25421610&lt;/_accession_num&gt;&lt;_author_adr&gt;Internal Medicine and Diabetes Care Unit, Catholic University School of Medicine, Rome, Italy; Cardiovascular Epidemiology Unit, Department of Public Health and Primary Care, University of Cambridge, Cambridge, UK.&lt;/_author_adr&gt;&lt;_collection_scope&gt;SCIE&lt;/_collection_scope&gt;&lt;_created&gt;64561826&lt;/_created&gt;&lt;_date&gt;2015-05-01&lt;/_date&gt;&lt;_date_display&gt;2015 May&lt;/_date_display&gt;&lt;_db_updated&gt;PubMed&lt;/_db_updated&gt;&lt;_doi&gt;10.1002/dmrr.2625&lt;/_doi&gt;&lt;_impact_factor&gt;   8.128&lt;/_impact_factor&gt;&lt;_isbn&gt;1520-7560 (Electronic); 1520-7552 (Linking)&lt;/_isbn&gt;&lt;_issue&gt;4&lt;/_issue&gt;&lt;_journal&gt;Diabetes Metab Res Rev&lt;/_journal&gt;&lt;_keywords&gt;meta-analysis; platelet; pre-diabetic state; review; type 2 diabetes mellitus&lt;/_keywords&gt;&lt;_language&gt;eng&lt;/_language&gt;&lt;_modified&gt;64716332&lt;/_modified&gt;&lt;_ori_publication&gt;Copyright (c) 2014 John Wiley &amp;amp; Sons, Ltd.&lt;/_ori_publication&gt;&lt;_pages&gt;402-10&lt;/_pages&gt;&lt;_social_category&gt;医学(3)&lt;/_social_category&gt;&lt;_subject_headings&gt;Biomarkers/blood; Blood Platelets/pathology; Cardiovascular Diseases/complications/*epidemiology; Cell Size; Diabetes Mellitus, Type 2/*blood/complications/pathology; Diabetic Angiopathies/epidemiology; Diabetic Cardiomyopathies/epidemiology; *Evidence-Based Medicine; Glucose Intolerance/*blood/complications/pathology; Humans; Metabolic Syndrome/*blood/complications/pathology; *Platelet Activation; Platelet Count; Prediabetic State/*blood/complications/pathology; Risk Factors&lt;/_subject_headings&gt;&lt;_tertiary_title&gt;Diabetes/metabolism research and reviews&lt;/_tertiary_title&gt;&lt;_type_work&gt;Journal Article; Meta-Analysis; Research Support, Non-U.S. Gov&amp;apos;t; Review&lt;/_type_work&gt;&lt;_url&gt;http://www.ncbi.nlm.nih.gov/entrez/query.fcgi?cmd=Retrieve&amp;amp;db=pubmed&amp;amp;dopt=Abstract&amp;amp;list_uids=25421610&amp;amp;query_hl=1&lt;/_url&gt;&lt;_volume&gt;31&lt;/_volume&gt;&lt;/Details&gt;&lt;Extra&gt;&lt;DBUID&gt;{88AAE4B7-9A44-40D3-9183-95E279DF7EE8}&lt;/DBUID&gt;&lt;/Extra&gt;&lt;/Item&gt;&lt;/References&gt;&lt;/Group&gt;&lt;Group&gt;&lt;References&gt;&lt;Item&gt;&lt;ID&gt;23&lt;/ID&gt;&lt;UID&gt;{A72B4D31-6936-4F9D-98B0-5AEBDDD39938}&lt;/UID&gt;&lt;Title&gt;Blood cell counts and their correlation with creatine kinase and C-reactive protein in patients with acute myocardial infarction&lt;/Title&gt;&lt;Template&gt;Journal Article&lt;/Template&gt;&lt;Star&gt;0&lt;/Star&gt;&lt;Tag&gt;0&lt;/Tag&gt;&lt;Author&gt;Khan, H A; Alhomida, A S; Sobki, S H; Moghairi, A A; Koronki, H E&lt;/Author&gt;&lt;Year&gt;2012&lt;/Year&gt;&lt;Details&gt;&lt;_accession_num&gt;22328948&lt;/_accession_num&gt;&lt;_collection_scope&gt;ESCI&lt;/_collection_scope&gt;&lt;_created&gt;64561825&lt;/_created&gt;&lt;_date&gt;2012-01-20&lt;/_date&gt;&lt;_date_display&gt;2012&lt;/_date_display&gt;&lt;_db_updated&gt;PubMed&lt;/_db_updated&gt;&lt;_isbn&gt;1940-5901 (Electronic); 1940-5901 (Linking)&lt;/_isbn&gt;&lt;_issue&gt;1&lt;/_issue&gt;&lt;_journal&gt;Int J Clin Exp Med&lt;/_journal&gt;&lt;_keywords&gt;Acute myocardial infarction; biomarker; blood cells count; creatine kinase; inflammation&lt;/_keywords&gt;&lt;_language&gt;eng&lt;/_language&gt;&lt;_modified&gt;64716332&lt;/_modified&gt;&lt;_pages&gt;50-5&lt;/_pages&gt;&lt;_tertiary_title&gt;International journal of clinical and experimental medicine&lt;/_tertiary_title&gt;&lt;_type_work&gt;Journal Article&lt;/_type_work&gt;&lt;_url&gt;http://www.ncbi.nlm.nih.gov/entrez/query.fcgi?cmd=Retrieve&amp;amp;db=pubmed&amp;amp;dopt=Abstract&amp;amp;list_uids=22328948&amp;amp;query_hl=1&lt;/_url&gt;&lt;_volume&gt;5&lt;/_volume&gt;&lt;/Details&gt;&lt;Extra&gt;&lt;DBUID&gt;{88AAE4B7-9A44-40D3-9183-95E279DF7EE8}&lt;/DBUID&gt;&lt;/Extra&gt;&lt;/Item&gt;&lt;/References&gt;&lt;/Group&gt;&lt;/Citation&gt;_x000a_"/>
    <w:docVar w:name="NE.Ref{D219C9FA-B097-4F27-9C17-2E928ACB5D88}" w:val=" ADDIN NE.Ref.{D219C9FA-B097-4F27-9C17-2E928ACB5D88}&lt;Citation&gt;&lt;Group&gt;&lt;References&gt;&lt;Item&gt;&lt;ID&gt;531&lt;/ID&gt;&lt;UID&gt;{40D4B2F5-B759-4A61-A8B0-701895CFDB99}&lt;/UID&gt;&lt;Title&gt;Oxidation and erythrocyte senescence&lt;/Title&gt;&lt;Template&gt;Journal Article&lt;/Template&gt;&lt;Star&gt;0&lt;/Star&gt;&lt;Tag&gt;0&lt;/Tag&gt;&lt;Author&gt;Kiefer, C R; Snyder, L M&lt;/Author&gt;&lt;Year&gt;2000&lt;/Year&gt;&lt;Details&gt;&lt;_accession_num&gt;10698298&lt;/_accession_num&gt;&lt;_author_adr&gt;Department of Hospital Laboratories/Clinical Pathology, UMASS Memorial Medical Center, Worcester, Massachusetts 01605, USA.&lt;/_author_adr&gt;&lt;_collection_scope&gt;SCIE&lt;/_collection_scope&gt;&lt;_created&gt;64551822&lt;/_created&gt;&lt;_date&gt;2000-03-01&lt;/_date&gt;&lt;_date_display&gt;2000 Mar&lt;/_date_display&gt;&lt;_db_updated&gt;PubMed&lt;/_db_updated&gt;&lt;_doi&gt;10.1097/00062752-200003000-00007&lt;/_doi&gt;&lt;_impact_factor&gt;   3.218&lt;/_impact_factor&gt;&lt;_isbn&gt;1065-6251 (Print); 1065-6251 (Linking)&lt;/_isbn&gt;&lt;_issue&gt;2&lt;/_issue&gt;&lt;_journal&gt;Curr Opin Hematol&lt;/_journal&gt;&lt;_language&gt;eng&lt;/_language&gt;&lt;_modified&gt;64551823&lt;/_modified&gt;&lt;_pages&gt;113-6&lt;/_pages&gt;&lt;_social_category&gt;医学(3)&lt;/_social_category&gt;&lt;_subject_headings&gt;Animals; CD36 Antigens/metabolism; Erythrocyte Aging/*physiology; Hemoglobins/metabolism; Humans; Macrophages/immunology/metabolism; Oxidation-Reduction; Phosphatidylserines/metabolism; Signal Transduction&lt;/_subject_headings&gt;&lt;_tertiary_title&gt;Current opinion in hematology&lt;/_tertiary_title&gt;&lt;_type_work&gt;Journal Article; Review&lt;/_type_work&gt;&lt;_url&gt;http://www.ncbi.nlm.nih.gov/entrez/query.fcgi?cmd=Retrieve&amp;amp;db=pubmed&amp;amp;dopt=Abstract&amp;amp;list_uids=10698298&amp;amp;query_hl=1&lt;/_url&gt;&lt;_volume&gt;7&lt;/_volume&gt;&lt;/Details&gt;&lt;Extra&gt;&lt;DBUID&gt;{F96A950B-833F-4880-A151-76DA2D6A2879}&lt;/DBUID&gt;&lt;/Extra&gt;&lt;/Item&gt;&lt;/References&gt;&lt;/Group&gt;&lt;Group&gt;&lt;References&gt;&lt;Item&gt;&lt;ID&gt;532&lt;/ID&gt;&lt;UID&gt;{2822E89A-D3EC-4DDC-A29A-F519C433DD67}&lt;/UID&gt;&lt;Title&gt;Proinflammatory cytokines lowering erythropoietin production&lt;/Title&gt;&lt;Template&gt;Journal Article&lt;/Template&gt;&lt;Star&gt;0&lt;/Star&gt;&lt;Tag&gt;0&lt;/Tag&gt;&lt;Author&gt;Jelkmann, W&lt;/Author&gt;&lt;Year&gt;1998&lt;/Year&gt;&lt;Details&gt;&lt;_accession_num&gt;9726435&lt;/_accession_num&gt;&lt;_author_adr&gt;Institute of Physiology, Medical University of Luebeck, Germany. Jelkmann@physio.mu-Luebeck.de&lt;/_author_adr&gt;&lt;_collection_scope&gt;SCIE&lt;/_collection_scope&gt;&lt;_created&gt;64551824&lt;/_created&gt;&lt;_date&gt;1998-08-01&lt;/_date&gt;&lt;_date_display&gt;1998 Aug&lt;/_date_display&gt;&lt;_db_updated&gt;PubMed&lt;/_db_updated&gt;&lt;_doi&gt;10.1089/jir.1998.18.555&lt;/_doi&gt;&lt;_impact_factor&gt;   3.657&lt;/_impact_factor&gt;&lt;_isbn&gt;1079-9907 (Print); 1079-9907 (Linking)&lt;/_isbn&gt;&lt;_issue&gt;8&lt;/_issue&gt;&lt;_journal&gt;J Interferon Cytokine Res&lt;/_journal&gt;&lt;_language&gt;eng&lt;/_language&gt;&lt;_modified&gt;64551824&lt;/_modified&gt;&lt;_pages&gt;555-9&lt;/_pages&gt;&lt;_social_category&gt;医学(4)&lt;/_social_category&gt;&lt;_subject_headings&gt;Animals; Carcinoma, Hepatocellular/drug therapy/metabolism; Cytokines/*pharmacology; Erythropoietin/*biosynthesis; Humans; Inflammation/*chemically induced/metabolism; Kidney/drug effects/metabolism; Liver Neoplasms/drug therapy/metabolism; Tumor Cells, Cultured&lt;/_subject_headings&gt;&lt;_tertiary_title&gt;Journal of interferon &amp;amp; cytokine research : the official journal of the_x000d__x000a_      International Society for Interferon and Cytokine Research&lt;/_tertiary_title&gt;&lt;_type_work&gt;Journal Article; Review&lt;/_type_work&gt;&lt;_url&gt;http://www.ncbi.nlm.nih.gov/entrez/query.fcgi?cmd=Retrieve&amp;amp;db=pubmed&amp;amp;dopt=Abstract&amp;amp;list_uids=9726435&amp;amp;query_hl=1&lt;/_url&gt;&lt;_volume&gt;18&lt;/_volume&gt;&lt;/Details&gt;&lt;Extra&gt;&lt;DBUID&gt;{F96A950B-833F-4880-A151-76DA2D6A2879}&lt;/DBUID&gt;&lt;/Extra&gt;&lt;/Item&gt;&lt;/References&gt;&lt;/Group&gt;&lt;/Citation&gt;_x000a_"/>
    <w:docVar w:name="NE.Ref{D29D49FB-1A82-4BAE-8BA8-A7106B5B47A3}" w:val=" ADDIN NE.Ref.{D29D49FB-1A82-4BAE-8BA8-A7106B5B47A3}&lt;Citation&gt;&lt;Group&gt;&lt;References&gt;&lt;Item&gt;&lt;ID&gt;540&lt;/ID&gt;&lt;UID&gt;{239CDD24-2FF0-44D1-ACDF-57B8166D32CB}&lt;/UID&gt;&lt;Title&gt;Morphology and Chromic Status of Red Blood Cells Are Significantly Influenced by  Gestational Diabetes&lt;/Title&gt;&lt;Template&gt;Journal Article&lt;/Template&gt;&lt;Star&gt;0&lt;/Star&gt;&lt;Tag&gt;0&lt;/Tag&gt;&lt;Author&gt;Rajab, A M; Rahman, S; Rajab, T M; Haider, K H&lt;/Author&gt;&lt;Year&gt;2018&lt;/Year&gt;&lt;Details&gt;&lt;_accession_num&gt;32300429&lt;/_accession_num&gt;&lt;_author_adr&gt;Sulaiman AlRajhi Medical School, AlQaseem, Saudi Arabia.; Maternity and Children Hospital (MCH), Buraidah, AlQaseem, Saudi Arabia.; Sulaiman AlRajhi Medical School, AlQaseem, Saudi Arabia.; Sulaiman AlRajhi Medical School, AlQaseem, Saudi Arabia.&lt;/_author_adr&gt;&lt;_date_display&gt;2018 Dec&lt;/_date_display&gt;&lt;_date&gt;2018-12-01&lt;/_date&gt;&lt;_doi&gt;10.14740/jh449w&lt;/_doi&gt;&lt;_isbn&gt;1927-1212 (Print); 1927-1212 (Linking)&lt;/_isbn&gt;&lt;_issue&gt;4&lt;/_issue&gt;&lt;_journal&gt;J Hematol&lt;/_journal&gt;&lt;_keywords&gt;Chromic; Diabetes; Erythrocytes; Gestational; Hyperglycemia; Morphology; RBC&lt;/_keywords&gt;&lt;_language&gt;eng&lt;/_language&gt;&lt;_ori_publication&gt;Copyright 2018, Rajab et al.&lt;/_ori_publication&gt;&lt;_pages&gt;140-148&lt;/_pages&gt;&lt;_tertiary_title&gt;Journal of hematology&lt;/_tertiary_title&gt;&lt;_type_work&gt;Journal Article&lt;/_type_work&gt;&lt;_url&gt;http://www.ncbi.nlm.nih.gov/entrez/query.fcgi?cmd=Retrieve&amp;amp;db=pubmed&amp;amp;dopt=Abstract&amp;amp;list_uids=32300429&amp;amp;query_hl=1&lt;/_url&gt;&lt;_volume&gt;7&lt;/_volume&gt;&lt;_created&gt;64551838&lt;/_created&gt;&lt;_modified&gt;64551838&lt;/_modified&gt;&lt;_db_updated&gt;PubMed&lt;/_db_updated&gt;&lt;_collection_scope&gt;ESCI&lt;/_collection_scope&gt;&lt;/Details&gt;&lt;Extra&gt;&lt;DBUID&gt;{F96A950B-833F-4880-A151-76DA2D6A2879}&lt;/DBUID&gt;&lt;/Extra&gt;&lt;/Item&gt;&lt;/References&gt;&lt;/Group&gt;&lt;/Citation&gt;_x000a_"/>
    <w:docVar w:name="NE.Ref{D5326172-24D5-49BB-BDB3-F7F6D8CED73E}" w:val=" ADDIN NE.Ref.{D5326172-24D5-49BB-BDB3-F7F6D8CED73E}&lt;Citation&gt;&lt;Group&gt;&lt;References&gt;&lt;Item&gt;&lt;ID&gt;593&lt;/ID&gt;&lt;UID&gt;{F8AC91EC-E245-43E7-A1EB-B325E66CE854}&lt;/UID&gt;&lt;Title&gt;Peripheral granular lymphocytopenia and dysmorphic leukocytosis as simple prognostic markers in COVID-19&lt;/Title&gt;&lt;Template&gt;Journal Article&lt;/Template&gt;&lt;Star&gt;0&lt;/Star&gt;&lt;Tag&gt;0&lt;/Tag&gt;&lt;Author&gt;Horiuchi, Y; Hayashi, F; Iwasaki, Y; Matsuzaki, A; Nishibe, K; Kaniyu, K; Marutani, S; Saito, K; Matsuoka, S; Uchihashi, K; Miida, T; Ai, T; Tabe, Y&lt;/Author&gt;&lt;Year&gt;2021&lt;/Year&gt;&lt;Details&gt;&lt;_accession_num&gt;34523805&lt;/_accession_num&gt;&lt;_author_adr&gt;Department of Clinical Laboratory Medicine, Juntendo University Graduate School of Medicine, Bunkyo-ku, Japan.; Scientific Affairs, Sysmex Corporation, Kobe, Japan.; Scientific Affairs, Sysmex Corporation, Kobe, Japan.; Department of Next Generation Haematology Laboratory Medicine, Juntendo University Graduate School of Medicine, Bunkyo-ku, Japan.; Department of Next Generation Haematology Laboratory Medicine, Juntendo University Graduate School of Medicine, Bunkyo-ku, Japan.; Department of Next Generation Haematology Laboratory Medicine, Juntendo University Graduate School of Medicine, Bunkyo-ku, Japan.; Department of Next Generation Haematology Laboratory Medicine, Juntendo University Graduate School of Medicine, Bunkyo-ku, Japan.; Department of Next Generation Haematology Laboratory Medicine, Juntendo University Graduate School of Medicine, Bunkyo-ku, Japan.; Department of Next Generation Haematology Laboratory Medicine, Juntendo University Graduate School of Medicine, Bunkyo-ku, Japan.; Sysmex Corporation, Kobe, Japan.; Department of Clinical Laboratory Medicine, Juntendo University Graduate School of Medicine, Bunkyo-ku, Japan.; Department of Clinical Laboratory Medicine, Juntendo University Graduate School of Medicine, Bunkyo-ku, Japan.; Department of Clinical Laboratory Medicine, Juntendo University Graduate School of Medicine, Bunkyo-ku, Japan.; Department of Next Generation Haematology Laboratory Medicine, Juntendo University Graduate School of Medicine, Bunkyo-ku, Japan.&lt;/_author_adr&gt;&lt;_date_display&gt;2021 Dec&lt;/_date_display&gt;&lt;_date&gt;2021-12-01&lt;/_date&gt;&lt;_doi&gt;10.1111/ijlh.13696&lt;/_doi&gt;&lt;_isbn&gt;1751-553X (Electronic); 1751-5521 (Linking)&lt;/_isbn&gt;&lt;_issue&gt;6&lt;/_issue&gt;&lt;_journal&gt;Int J Lab Hematol&lt;/_journal&gt;&lt;_keywords&gt;COVID-19; blood cell counts; granular lymphocytes; morphological anomalies; peripheral blood&lt;/_keywords&gt;&lt;_language&gt;eng&lt;/_language&gt;&lt;_ori_publication&gt;(c) 2021 John Wiley &amp;amp; Sons Ltd.&lt;/_ori_publication&gt;&lt;_pages&gt;1309-1318&lt;/_pages&gt;&lt;_subject_headings&gt;Aged; Anemia/blood/etiology; *Blood Cell Count/instrumentation/methods; COVID-19/*blood/mortality; Cell Shape; Cytoplasmic Granules/ultrastructure; Erythrocyte Indices; Female; Humans; Image Processing, Computer-Assisted; Leukocytosis/blood/*etiology; Lymphocyte Count; Lymphocytes/*ultrastructure; Lymphopenia/blood/*etiology; Male; Middle Aged; Neural Networks, Computer; Neutrophils/*ultrastructure; Prognosis; *SARS-CoV-2; Severity of Illness Index&lt;/_subject_headings&gt;&lt;_tertiary_title&gt;International journal of laboratory hematology&lt;/_tertiary_title&gt;&lt;_type_work&gt;Comparative Study; Journal Article&lt;/_type_work&gt;&lt;_url&gt;http://www.ncbi.nlm.nih.gov/entrez/query.fcgi?cmd=Retrieve&amp;amp;db=pubmed&amp;amp;dopt=Abstract&amp;amp;list_uids=34523805&amp;amp;query_hl=1&lt;/_url&gt;&lt;_volume&gt;43&lt;/_volume&gt;&lt;_created&gt;64574878&lt;/_created&gt;&lt;_modified&gt;64574878&lt;/_modified&gt;&lt;_db_updated&gt;PubMed&lt;/_db_updated&gt;&lt;_impact_factor&gt;   3.450&lt;/_impact_factor&gt;&lt;_social_category&gt;医学(4)&lt;/_social_category&gt;&lt;_collection_scope&gt;SCIE&lt;/_collection_scope&gt;&lt;/Details&gt;&lt;Extra&gt;&lt;DBUID&gt;{F96A950B-833F-4880-A151-76DA2D6A2879}&lt;/DBUID&gt;&lt;/Extra&gt;&lt;/Item&gt;&lt;/References&gt;&lt;/Group&gt;&lt;Group&gt;&lt;References&gt;&lt;Item&gt;&lt;ID&gt;594&lt;/ID&gt;&lt;UID&gt;{7D1F65F7-3F95-48EC-A91E-E94E9665AED1}&lt;/UID&gt;&lt;Title&gt;Predicting Disease Severity and Outcome in COVID-19 Patients: A Review of Multiple Biomarkers&lt;/Title&gt;&lt;Template&gt;Journal Article&lt;/Template&gt;&lt;Star&gt;0&lt;/Star&gt;&lt;Tag&gt;0&lt;/Tag&gt;&lt;Author&gt;Tjendra, Y; Al, Mana AF; Espejo, A P; Akgun, Y; Millan, N C; Gomez-Fernandez, C; Cray, C&lt;/Author&gt;&lt;Year&gt;2020&lt;/Year&gt;&lt;Details&gt;&lt;_accession_num&gt;32818235&lt;/_accession_num&gt;&lt;_author_adr&gt;Department of Pathology &amp;amp; Laboratory Medicine (Tjendra, Al Mana, Akgun, Millan, Gomez-Fernandez), University of Miami Miller School of Medicine and Jackson Health System, Miami, Florida.; Department of Pathology &amp;amp; Laboratory Medicine (Tjendra, Al Mana, Akgun, Millan, Gomez-Fernandez), University of Miami Miller School of Medicine and Jackson Health System, Miami, Florida.; Department of Hematology and Medical Oncology (Espejo), University of Miami Miller School of Medicine and Jackson Health System, Miami, Florida.; Department of Pathology &amp;amp; Laboratory Medicine (Tjendra, Al Mana, Akgun, Millan, Gomez-Fernandez), University of Miami Miller School of Medicine and Jackson Health System, Miami, Florida.; Department of Pathology &amp;amp; Laboratory Medicine (Tjendra, Al Mana, Akgun, Millan, Gomez-Fernandez), University of Miami Miller School of Medicine and Jackson Health System, Miami, Florida.; Department of Pathology &amp;amp; Laboratory Medicine (Tjendra, Al Mana, Akgun, Millan, Gomez-Fernandez), University of Miami Miller School of Medicine and Jackson Health System, Miami, Florida.; The Department of Pathology &amp;amp; Laboratory Medicine, University of Miami Miller School of Medicine, Miami, Florida (Cray).&lt;/_author_adr&gt;&lt;_date_display&gt;2020 Dec 1&lt;/_date_display&gt;&lt;_date&gt;2020-12-01&lt;/_date&gt;&lt;_doi&gt;10.5858/arpa.2020-0471-SA&lt;/_doi&gt;&lt;_isbn&gt;1543-2165 (Electronic); 0003-9985 (Linking)&lt;/_isbn&gt;&lt;_issue&gt;12&lt;/_issue&gt;&lt;_journal&gt;Arch Pathol Lab Med&lt;/_journal&gt;&lt;_language&gt;eng&lt;/_language&gt;&lt;_ori_publication&gt;(c) 2020 College of American Pathologists.&lt;/_ori_publication&gt;&lt;_pages&gt;1465-1474&lt;/_pages&gt;&lt;_subject_headings&gt;Biomarkers/*blood; COVID-19/blood/*diagnosis/mortality/therapy; COVID-19 Testing/*methods; Global Health; Hospitalization; Humans; Prognosis; *Severity of Illness Index&lt;/_subject_headings&gt;&lt;_tertiary_title&gt;Archives of pathology &amp;amp; laboratory medicine&lt;/_tertiary_title&gt;&lt;_type_work&gt;Journal Article; Review&lt;/_type_work&gt;&lt;_url&gt;http://www.ncbi.nlm.nih.gov/entrez/query.fcgi?cmd=Retrieve&amp;amp;db=pubmed&amp;amp;dopt=Abstract&amp;amp;list_uids=32818235&amp;amp;query_hl=1&lt;/_url&gt;&lt;_volume&gt;144&lt;/_volume&gt;&lt;_created&gt;64574881&lt;/_created&gt;&lt;_modified&gt;64574881&lt;/_modified&gt;&lt;_db_updated&gt;PubMed&lt;/_db_updated&gt;&lt;_impact_factor&gt;   5.686&lt;/_impact_factor&gt;&lt;_social_category&gt;医学(3)&lt;/_social_category&gt;&lt;_collection_scope&gt;SCIE&lt;/_collection_scope&gt;&lt;/Details&gt;&lt;Extra&gt;&lt;DBUID&gt;{F96A950B-833F-4880-A151-76DA2D6A2879}&lt;/DBUID&gt;&lt;/Extra&gt;&lt;/Item&gt;&lt;/References&gt;&lt;/Group&gt;&lt;Group&gt;&lt;References&gt;&lt;Item&gt;&lt;ID&gt;595&lt;/ID&gt;&lt;UID&gt;{E71FF134-CE42-435C-AD48-995ABC96730D}&lt;/UID&gt;&lt;Title&gt;Evaluation of eosinopenia as a diagnostic and prognostic indicator in COVID-19 infection&lt;/Title&gt;&lt;Template&gt;Journal Article&lt;/Template&gt;&lt;Star&gt;0&lt;/Star&gt;&lt;Tag&gt;0&lt;/Tag&gt;&lt;Author&gt;Soni, M&lt;/Author&gt;&lt;Year&gt;2021&lt;/Year&gt;&lt;Details&gt;&lt;_accession_num&gt;33289964&lt;/_accession_num&gt;&lt;_author_adr&gt;Department of Hematology &amp;amp; Clinical Pathology, Apollo Hospital, Chennai, India.&lt;/_author_adr&gt;&lt;_date_display&gt;2021 Jul&lt;/_date_display&gt;&lt;_date&gt;2021-07-01&lt;/_date&gt;&lt;_doi&gt;10.1111/ijlh.13425&lt;/_doi&gt;&lt;_isbn&gt;1751-553X (Electronic); 1751-5521 (Linking)&lt;/_isbn&gt;&lt;_journal&gt;Int J Lab Hematol&lt;/_journal&gt;&lt;_keywords&gt;COVID-19; diagnostic; eosinopenia; eosinophils; prognosis&lt;/_keywords&gt;&lt;_language&gt;eng&lt;/_language&gt;&lt;_ori_publication&gt;(c) 2020 John Wiley &amp;amp; Sons Ltd.&lt;/_ori_publication&gt;&lt;_pages&gt;137-141&lt;/_pages&gt;&lt;_subject_headings&gt;Area Under Curve; Biomarkers; COVID-19/*blood/diagnosis/mortality; COVID-19 Testing/*methods; Eosinophilia/blood/etiology; *Eosinophils; Humans; India; *Leukocyte Count; Leukopenia/blood/*etiology; Prognosis; ROC Curve; Retrospective Studies; Selection Bias; Sensitivity and Specificity; Survival Analysis&lt;/_subject_headings&gt;&lt;_tertiary_title&gt;International journal of laboratory hematology&lt;/_tertiary_title&gt;&lt;_type_work&gt;Comparative Study; Journal Article&lt;/_type_work&gt;&lt;_url&gt;http://www.ncbi.nlm.nih.gov/entrez/query.fcgi?cmd=Retrieve&amp;amp;db=pubmed&amp;amp;dopt=Abstract&amp;amp;list_uids=33289964&amp;amp;query_hl=1&lt;/_url&gt;&lt;_volume&gt;43 Suppl 1&lt;/_volume&gt;&lt;_created&gt;64574885&lt;/_created&gt;&lt;_modified&gt;64574885&lt;/_modified&gt;&lt;_db_updated&gt;PubMed&lt;/_db_updated&gt;&lt;_impact_factor&gt;   3.450&lt;/_impact_factor&gt;&lt;_social_category&gt;医学(4)&lt;/_social_category&gt;&lt;_collection_scope&gt;SCIE&lt;/_collection_scope&gt;&lt;/Details&gt;&lt;Extra&gt;&lt;DBUID&gt;{F96A950B-833F-4880-A151-76DA2D6A2879}&lt;/DBUID&gt;&lt;/Extra&gt;&lt;/Item&gt;&lt;/References&gt;&lt;/Group&gt;&lt;Group&gt;&lt;References&gt;&lt;Item&gt;&lt;ID&gt;720&lt;/ID&gt;&lt;UID&gt;{D6F1E62B-2BE9-4DE5-8FAD-119A1BF909F3}&lt;/UID&gt;&lt;Title&gt;The Role of Th17 Response in COVID-19&lt;/Title&gt;&lt;Template&gt;Journal Article&lt;/Template&gt;&lt;Star&gt;0&lt;/Star&gt;&lt;Tag&gt;0&lt;/Tag&gt;&lt;Author&gt;Martonik, D; Parfieniuk-Kowerda, A; Rogalska, M; Flisiak, R&lt;/Author&gt;&lt;Year&gt;2021&lt;/Year&gt;&lt;Details&gt;&lt;_accession_num&gt;34205262&lt;/_accession_num&gt;&lt;_author_adr&gt;Department of Infectious Diseases and Hepatology, Medical University of  Bialystok, 15-540 Bialystok, Poland.; Department of Infectious Diseases and Hepatology, Medical University of  Bialystok, 15-540 Bialystok, Poland.; Department of Infectious Diseases and Hepatology, Medical University of  Bialystok, 15-540 Bialystok, Poland.; Department of Infectious Diseases and Hepatology, Medical University of  Bialystok, 15-540 Bialystok, Poland.&lt;/_author_adr&gt;&lt;_collection_scope&gt;SCIE&lt;/_collection_scope&gt;&lt;_created&gt;64715686&lt;/_created&gt;&lt;_date&gt;2021-06-19&lt;/_date&gt;&lt;_date_display&gt;2021 Jun 19&lt;/_date_display&gt;&lt;_db_updated&gt;PubMed&lt;/_db_updated&gt;&lt;_doi&gt;10.3390/cells10061550&lt;/_doi&gt;&lt;_impact_factor&gt;   7.666&lt;/_impact_factor&gt;&lt;_isbn&gt;2073-4409 (Electronic); 2073-4409 (Linking)&lt;/_isbn&gt;&lt;_issue&gt;6&lt;/_issue&gt;&lt;_journal&gt;Cells&lt;/_journal&gt;&lt;_keywords&gt;COVID-19 pneumonia; SARS-CoV-2; Th17 response; cytokines&lt;/_keywords&gt;&lt;_language&gt;eng&lt;/_language&gt;&lt;_modified&gt;64715686&lt;/_modified&gt;&lt;_social_category&gt;生物学(3)&lt;/_social_category&gt;&lt;_subject_headings&gt;COVID-19/*immunology/pathology/therapy; Cytokines/metabolism; Humans; Immunity, Cellular/*physiology; Immunotherapy, Adoptive/methods; SARS-CoV-2/immunology; Th17 Cells/metabolism/*physiology&lt;/_subject_headings&gt;&lt;_tertiary_title&gt;Cells&lt;/_tertiary_title&gt;&lt;_type_work&gt;Journal Article; Review&lt;/_type_work&gt;&lt;_url&gt;http://www.ncbi.nlm.nih.gov/entrez/query.fcgi?cmd=Retrieve&amp;amp;db=pubmed&amp;amp;dopt=Abstract&amp;amp;list_uids=34205262&amp;amp;query_hl=1&lt;/_url&gt;&lt;_volume&gt;10&lt;/_volume&gt;&lt;/Details&gt;&lt;Extra&gt;&lt;DBUID&gt;{F96A950B-833F-4880-A151-76DA2D6A2879}&lt;/DBUID&gt;&lt;/Extra&gt;&lt;/Item&gt;&lt;/References&gt;&lt;/Group&gt;&lt;/Citation&gt;_x000a_"/>
    <w:docVar w:name="NE.Ref{D6391685-1CF5-4FC1-800E-166CF3BB97CD}" w:val=" ADDIN NE.Ref.{D6391685-1CF5-4FC1-800E-166CF3BB97CD}&lt;Citation&gt;&lt;Group&gt;&lt;References&gt;&lt;Item&gt;&lt;ID&gt;577&lt;/ID&gt;&lt;UID&gt;{5E4FD269-F26E-4AD0-9E2C-D5D364F7325D}&lt;/UID&gt;&lt;Title&gt;SARS-CoV-2 binds platelet ACE2 to enhance thrombosis in COVID-19&lt;/Title&gt;&lt;Template&gt;Journal Article&lt;/Template&gt;&lt;Star&gt;0&lt;/Star&gt;&lt;Tag&gt;0&lt;/Tag&gt;&lt;Author&gt;Zhang, S; Liu, Y; Wang, X; Yang, L; Li, H; Wang, Y; Liu, M; Zhao, X; Xie, Y; Yang, Y; Zhang, S; Fan, Z; Dong, J; Yuan, Z; Ding, Z; Zhang, Y; Hu, L&lt;/Author&gt;&lt;Year&gt;2020&lt;/Year&gt;&lt;Details&gt;&lt;_accession_num&gt;32887634&lt;/_accession_num&gt;&lt;_author_adr&gt;Department of Biochemistry and Molecular Biology, NHC Key Laboratory of Glycoconjugates Research, School of Basic Medical Sciences, Fudan University, Shanghai, 200032, China. zhangsi@fudan.edu.cn.; Department of Cardiology, the First Affiliated Hospital of Zhengzhou University,  Cardiovascular Institute of Zhengzhou University, Zhengzhou, 450052, China.; Department of Cardiology, the First Affiliated Hospital of Zhengzhou University,  Cardiovascular Institute of Zhengzhou University, Zhengzhou, 450052, China.; Biotherapy Center, the First Affiliated Hospital of Zhengzhou University, Zhengzhou, 450052, China.; Department of Emergency, Affiliated Hospital of Anhui Medical University, Hefei,  China.; Key Laboratory of Medical Molecular Virology (MOE/NHC/CAMS), and Department of Medical Microbiology and Parasitology, School of Basic Medical Sciences, Shanghai Medical College, Fudan University, Shanghai, China.; Department of Cardiology, the First Affiliated Hospital of Zhengzhou University,  Cardiovascular Institute of Zhengzhou University, Zhengzhou, 450052, China.; Department of Cardiology, the First Affiliated Hospital of Zhengzhou University,  Cardiovascular Institute of Zhengzhou University, Zhengzhou, 450052, China.; Key Laboratory of Medical Molecular Virology (MOE/NHC/CAMS), and Department of Medical Microbiology and Parasitology, School of Basic Medical Sciences, Shanghai Medical College, Fudan University, Shanghai, China.; School of Public Health (Shenzhen), Sun Yat-sen University, Guangzhou, China.; Department of Hematology, Wenzhou Key Laboratory of Hematology, The First Affiliated Hospital of Wenzhou Medical University, Wenzhou, China.; Department of Immunology, School of Medicine, UConn Health, Farmington, CT, 06030, USA.; Department of Cardiology, the First Affiliated Hospital of Zhengzhou University,  Cardiovascular Institute of Zhengzhou University, Zhengzhou, 450052, China.; Key Laboratory of Medical Molecular Virology (MOE/NHC/CAMS), and Department of Medical Microbiology and Parasitology, School of Basic Medical Sciences, Shanghai Medical College, Fudan University, Shanghai, China.; Department of Cardiology, the First Affiliated Hospital of Zhengzhou University,  Cardiovascular Institute of Zhengzhou University, Zhengzhou, 450052, China.; Biotherapy Center, the First Affiliated Hospital of Zhengzhou University, Zhengzhou, 450052, China. yizhang@zzu.edu.cn.; Department of Cardiology, the First Affiliated Hospital of Zhengzhou University,  Cardiovascular Institute of Zhengzhou University, Zhengzhou, 450052, China. fcchul@zzu.edu.cn.&lt;/_author_adr&gt;&lt;_date_display&gt;2020 Sep 4&lt;/_date_display&gt;&lt;_date&gt;2020-09-04&lt;/_date&gt;&lt;_doi&gt;10.1186/s13045-020-00954-7&lt;/_doi&gt;&lt;_isbn&gt;1756-8722 (Electronic); 1756-8722 (Linking)&lt;/_isbn&gt;&lt;_issue&gt;1&lt;/_issue&gt;&lt;_journal&gt;J Hematol Oncol&lt;/_journal&gt;&lt;_keywords&gt;*ACE2; *COVID-19; *Platelet activation; *TMPRSS2; *Thrombosis&lt;/_keywords&gt;&lt;_language&gt;eng&lt;/_language&gt;&lt;_pages&gt;120&lt;/_pages&gt;&lt;_subject_headings&gt;Adult; Aged; Angiotensin-Converting Enzyme 2; Animals; Betacoronavirus/genetics/*metabolism; Blood Platelets/*metabolism; COVID-19; Caco-2 Cells; Coronavirus Infections/*metabolism/virology; Female; HeLa Cells; Humans; Male; Mice; Mice, Inbred C57BL; Mice, Transgenic; Middle Aged; PC-3 Cells; Pandemics; Peptidyl-Dipeptidase A/genetics/*metabolism; Platelet Aggregation/immunology; Platelet Count; Pneumonia, Viral/*metabolism/virology; RNA, Viral/blood; SARS-CoV-2; Serine Endopeptidases/metabolism; Spike Glycoprotein, Coronavirus/metabolism; Thrombosis/*metabolism/virology&lt;/_subject_headings&gt;&lt;_tertiary_title&gt;Journal of hematology &amp;amp; oncology&lt;/_tertiary_title&gt;&lt;_type_work&gt;Journal Article; Research Support, Non-U.S. Gov&amp;apos;t&lt;/_type_work&gt;&lt;_url&gt;http://www.ncbi.nlm.nih.gov/entrez/query.fcgi?cmd=Retrieve&amp;amp;db=pubmed&amp;amp;dopt=Abstract&amp;amp;list_uids=32887634&amp;amp;query_hl=1&lt;/_url&gt;&lt;_volume&gt;13&lt;/_volume&gt;&lt;_created&gt;64562284&lt;/_created&gt;&lt;_modified&gt;64562284&lt;/_modified&gt;&lt;_db_updated&gt;PubMed&lt;/_db_updated&gt;&lt;_impact_factor&gt;  23.168&lt;/_impact_factor&gt;&lt;_social_category&gt;医学(1)&lt;/_social_category&gt;&lt;_collection_scope&gt;SCIE&lt;/_collection_scope&gt;&lt;/Details&gt;&lt;Extra&gt;&lt;DBUID&gt;{F96A950B-833F-4880-A151-76DA2D6A2879}&lt;/DBUID&gt;&lt;/Extra&gt;&lt;/Item&gt;&lt;/References&gt;&lt;/Group&gt;&lt;/Citation&gt;_x000a_"/>
    <w:docVar w:name="NE.Ref{D81FFBD4-B8C1-4B52-B2DF-FEE2720B5690}" w:val=" ADDIN NE.Ref.{D81FFBD4-B8C1-4B52-B2DF-FEE2720B5690}&lt;Citation&gt;&lt;Group&gt;&lt;References&gt;&lt;Item&gt;&lt;ID&gt;517&lt;/ID&gt;&lt;UID&gt;{CB6C02EF-1DDB-4CF9-9435-E77ED5564A84}&lt;/UID&gt;&lt;Title&gt;Platelet aggregates, a marker of severe COVID-19 disease&lt;/Title&gt;&lt;Template&gt;Journal Article&lt;/Template&gt;&lt;Star&gt;0&lt;/Star&gt;&lt;Tag&gt;0&lt;/Tag&gt;&lt;Author&gt;Rampotas, A; Pavord, S&lt;/Author&gt;&lt;Year&gt;2021&lt;/Year&gt;&lt;Details&gt;&lt;_accession_num&gt;33067181&lt;/_accession_num&gt;&lt;_author_adr&gt;Haematology Department, Oxford University Hospitals NHS Foundation Trust, Oxford, UK alexandros.rampotas@ouh.nhs.uk.; Haematology Department, Oxford University Hospitals NHS Foundation Trust, Oxford, UK.&lt;/_author_adr&gt;&lt;_collection_scope&gt;SCIE&lt;/_collection_scope&gt;&lt;_created&gt;64551791&lt;/_created&gt;&lt;_date&gt;2021-11-01&lt;/_date&gt;&lt;_date_display&gt;2021 Nov&lt;/_date_display&gt;&lt;_db_updated&gt;PubMed&lt;/_db_updated&gt;&lt;_doi&gt;10.1136/jclinpath-2020-206933&lt;/_doi&gt;&lt;_impact_factor&gt;   4.463&lt;/_impact_factor&gt;&lt;_isbn&gt;1472-4146 (Electronic); 0021-9746 (Linking)&lt;/_isbn&gt;&lt;_issue&gt;11&lt;/_issue&gt;&lt;_journal&gt;J Clin Pathol&lt;/_journal&gt;&lt;_keywords&gt;blood platelets; morphological and microscopic findings; thrombosis&lt;/_keywords&gt;&lt;_language&gt;eng&lt;/_language&gt;&lt;_modified&gt;64551792&lt;/_modified&gt;&lt;_ori_publication&gt;(c) Author(s) (or their employer(s)) 2021. No commercial re-use. See rights and_x000d__x000a_      permissions. Published by BMJ.&lt;/_ori_publication&gt;&lt;_pages&gt;750-751&lt;/_pages&gt;&lt;_social_category&gt;医学(3)&lt;/_social_category&gt;&lt;_subject_headings&gt;Aged; Blood Platelets/*pathology/*virology; COVID-19/blood/*complications; Critical Care; Humans; Middle Aged; Platelet Count/methods; Thrombocytopenia/blood/physiopathology/virology; Thrombosis/blood/*physiopathology/*virology&lt;/_subject_headings&gt;&lt;_tertiary_title&gt;Journal of clinical pathology&lt;/_tertiary_title&gt;&lt;_type_work&gt;Journal Article&lt;/_type_work&gt;&lt;_url&gt;http://www.ncbi.nlm.nih.gov/entrez/query.fcgi?cmd=Retrieve&amp;amp;db=pubmed&amp;amp;dopt=Abstract&amp;amp;list_uids=33067181&amp;amp;query_hl=1&lt;/_url&gt;&lt;_volume&gt;74&lt;/_volume&gt;&lt;/Details&gt;&lt;Extra&gt;&lt;DBUID&gt;{F96A950B-833F-4880-A151-76DA2D6A2879}&lt;/DBUID&gt;&lt;/Extra&gt;&lt;/Item&gt;&lt;/References&gt;&lt;/Group&gt;&lt;Group&gt;&lt;References&gt;&lt;Item&gt;&lt;ID&gt;518&lt;/ID&gt;&lt;UID&gt;{73518211-31A9-454F-A7A6-C49FC7AF4CFD}&lt;/UID&gt;&lt;Title&gt;A closer look at endothelial injury-induced platelet hyperactivity and the use of aspirin in the treatment of COVID infection&lt;/Title&gt;&lt;Template&gt;Journal Article&lt;/Template&gt;&lt;Star&gt;0&lt;/Star&gt;&lt;Tag&gt;0&lt;/Tag&gt;&lt;Author&gt;Lichtenberger, L M; Szabo, S&lt;/Author&gt;&lt;Year&gt;2022&lt;/Year&gt;&lt;Details&gt;&lt;_accession_num&gt;35729443&lt;/_accession_num&gt;&lt;_author_adr&gt;Department of Integrative Biology and Pharmacology, The University of Texas Health Science Center at Houston, Houston, USA. lenard.m.lichtenberger@uth.tmc.edu.; American University of Health Sciences, Signal Hill/Long Beach, CA, USA. lenard.m.lichtenberger@uth.tmc.edu.; American University of Health Sciences, Signal Hill/Long Beach, CA, USA.; University of California, Irvine, Irvine, USA.&lt;/_author_adr&gt;&lt;_collection_scope&gt;SCIE&lt;/_collection_scope&gt;&lt;_created&gt;64551793&lt;/_created&gt;&lt;_date&gt;2022-08-01&lt;/_date&gt;&lt;_date_display&gt;2022 Aug&lt;/_date_display&gt;&lt;_db_updated&gt;PubMed&lt;/_db_updated&gt;&lt;_doi&gt;10.1007/s10787-022-01015-w&lt;/_doi&gt;&lt;_impact_factor&gt;   5.093&lt;/_impact_factor&gt;&lt;_isbn&gt;1568-5608 (Electronic); 0925-4692 (Linking)&lt;/_isbn&gt;&lt;_issue&gt;4&lt;/_issue&gt;&lt;_journal&gt;Inflammopharmacology&lt;/_journal&gt;&lt;_keywords&gt;Aspirin; COVID; Endothelial; Platelet&lt;/_keywords&gt;&lt;_language&gt;eng&lt;/_language&gt;&lt;_modified&gt;64551793&lt;/_modified&gt;&lt;_ori_publication&gt;(c) 2022. The Author(s), under exclusive licence to Springer Nature Switzerland_x000d__x000a_      AG.&lt;/_ori_publication&gt;&lt;_pages&gt;1475-1476&lt;/_pages&gt;&lt;_social_category&gt;医学(3)&lt;/_social_category&gt;&lt;_subject_headings&gt;*Aspirin/pharmacology/therapeutic use; Blood Platelets; *COVID-19/drug therapy; Humans; Platelet Activation; Retrospective Studies&lt;/_subject_headings&gt;&lt;_tertiary_title&gt;Inflammopharmacology&lt;/_tertiary_title&gt;&lt;_type_work&gt;Journal Article&lt;/_type_work&gt;&lt;_url&gt;http://www.ncbi.nlm.nih.gov/entrez/query.fcgi?cmd=Retrieve&amp;amp;db=pubmed&amp;amp;dopt=Abstract&amp;amp;list_uids=35729443&amp;amp;query_hl=1&lt;/_url&gt;&lt;_volume&gt;30&lt;/_volume&gt;&lt;/Details&gt;&lt;Extra&gt;&lt;DBUID&gt;{F96A950B-833F-4880-A151-76DA2D6A2879}&lt;/DBUID&gt;&lt;/Extra&gt;&lt;/Item&gt;&lt;/References&gt;&lt;/Group&gt;&lt;Group&gt;&lt;References&gt;&lt;Item&gt;&lt;ID&gt;627&lt;/ID&gt;&lt;UID&gt;{22754AF8-9B97-4E73-879E-F1512239C865}&lt;/UID&gt;&lt;Title&gt;Peripheral Blood Smear Findings in COVID-19&lt;/Title&gt;&lt;Template&gt;Journal Article&lt;/Template&gt;&lt;Star&gt;0&lt;/Star&gt;&lt;Tag&gt;0&lt;/Tag&gt;&lt;Author&gt;Ahnach, M; Ousti, F; Nejjari, S; Houssaini, M S; Dini, N&lt;/Author&gt;&lt;Year&gt;2020&lt;/Year&gt;&lt;Details&gt;&lt;_accession_num&gt;32586086&lt;/_accession_num&gt;&lt;_author_adr&gt;Cheikh Khalifa International University Hospital, Mohammed VI University of Health Sciences, Department of Hematology, Casablanca, Morocco; Mohammed VI University of Health Sciences, National Reference Laboratory, Casablanca, Morocco; Cheikh Khalifa International University Hospital, Mohammed VI University of Health Sciences, Department of Hematology, Casablanca, Morocco; Mohammed VI University of Health Sciences, National Reference Laboratory, Casablanca, Morocco; Mohammed VI University of Health Sciences, Cheikh Khalifa International University Hospital, Casablanca, Morocco&lt;/_author_adr&gt;&lt;_date_display&gt;2020 Nov 19&lt;/_date_display&gt;&lt;_date&gt;2020-11-19&lt;/_date&gt;&lt;_doi&gt;10.4274/tjh.galenos.2020.2020.0262&lt;/_doi&gt;&lt;_isbn&gt;1308-5263 (Electronic); 1300-7777 (Linking)&lt;/_isbn&gt;&lt;_issue&gt;4&lt;/_issue&gt;&lt;_journal&gt;Turk J Haematol&lt;/_journal&gt;&lt;_keywords&gt;*Blood smears; *COVID-19; *Morphology cells&lt;/_keywords&gt;&lt;_language&gt;eng&lt;/_language&gt;&lt;_pages&gt;310-302&lt;/_pages&gt;&lt;_subject_headings&gt;*COVID-19; *Hematology; Humans; Pandemics; Patients; SARS-CoV-2&lt;/_subject_headings&gt;&lt;_tertiary_title&gt;Turkish journal of haematology : official journal of Turkish Society of_x000d__x000a_      Haematology&lt;/_tertiary_title&gt;&lt;_type_work&gt;Letter; Comment&lt;/_type_work&gt;&lt;_url&gt;http://www.ncbi.nlm.nih.gov/entrez/query.fcgi?cmd=Retrieve&amp;amp;db=pubmed&amp;amp;dopt=Abstract&amp;amp;list_uids=32586086&amp;amp;query_hl=1&lt;/_url&gt;&lt;_volume&gt;37&lt;/_volume&gt;&lt;_created&gt;64609685&lt;/_created&gt;&lt;_modified&gt;64609685&lt;/_modified&gt;&lt;_db_updated&gt;PubMed&lt;/_db_updated&gt;&lt;_impact_factor&gt;   2.029&lt;/_impact_factor&gt;&lt;_social_category&gt;医学(4)&lt;/_social_category&gt;&lt;_collection_scope&gt;SCIE&lt;/_collection_scope&gt;&lt;/Details&gt;&lt;Extra&gt;&lt;DBUID&gt;{F96A950B-833F-4880-A151-76DA2D6A2879}&lt;/DBUID&gt;&lt;/Extra&gt;&lt;/Item&gt;&lt;/References&gt;&lt;/Group&gt;&lt;/Citation&gt;_x000a_"/>
    <w:docVar w:name="NE.Ref{D9C9840F-3741-4B84-BDD9-832EA438CC0E}" w:val=" ADDIN NE.Ref.{D9C9840F-3741-4B84-BDD9-832EA438CC0E}&lt;Citation&gt;&lt;Group&gt;&lt;References&gt;&lt;Item&gt;&lt;ID&gt;35&lt;/ID&gt;&lt;UID&gt;{57B7F9CC-CE6F-4AA5-8F34-552BB9904782}&lt;/UID&gt;&lt;Title&gt;Relationship among the leptin-to-adiponectin ratio, systemic inflammation, and anisocytosis in well-controlled type 2 diabetic patients with atherosclerotic cardiovascular disease&lt;/Title&gt;&lt;Template&gt;Journal Article&lt;/Template&gt;&lt;Star&gt;0&lt;/Star&gt;&lt;Tag&gt;0&lt;/Tag&gt;&lt;Author&gt;Rostoff, P; Siniarski, A; Haberka, M; Konduracka, E; Nessler, J; Gajos, G&lt;/Author&gt;&lt;Year&gt;2020&lt;/Year&gt;&lt;Details&gt;&lt;_accession_num&gt;32210218&lt;/_accession_num&gt;&lt;_author_adr&gt;Department of Coronary Disease and Heart Failure, Institute of Cardiology, Jagiellonian University Medical College, John Paul II Hospital, Krakow, Poland; Department of Coronary Disease and Heart Failure, Institute of Cardiology, Jagiellonian University Medical College, John Paul II Hospital, Krakow, Poland; Department of Cardiology, School of Health Sciences, Medical University of Silesia, Katowice, Poland; Department of Coronary Disease and Heart Failure, Institute of Cardiology, Jagiellonian University Medical College, John Paul II Hospital, Krakow, Poland; Department of Coronary Disease and Heart Failure, Institute of Cardiology, Jagiellonian University Medical College, John Paul II Hospital, Krakow, Poland; Department of Coronary Disease and Heart Failure, Institute of Cardiology, Jagiellonian University Medical College, John Paul II Hospital, Krakow, Poland. grzegorz.gajos@uj.edu.pl&lt;/_author_adr&gt;&lt;_collection_scope&gt;SCIE&lt;/_collection_scope&gt;&lt;_created&gt;64551827&lt;/_created&gt;&lt;_date&gt;2020-05-25&lt;/_date&gt;&lt;_date_display&gt;2020 May 25&lt;/_date_display&gt;&lt;_db_updated&gt;PubMed&lt;/_db_updated&gt;&lt;_doi&gt;10.33963/KP.15257&lt;/_doi&gt;&lt;_impact_factor&gt;   3.710&lt;/_impact_factor&gt;&lt;_isbn&gt;1897-4279 (Electronic); 0022-9032 (Linking)&lt;/_isbn&gt;&lt;_issue&gt;5&lt;/_issue&gt;&lt;_journal&gt;Kardiol Pol&lt;/_journal&gt;&lt;_language&gt;eng&lt;/_language&gt;&lt;_modified&gt;64716332&lt;/_modified&gt;&lt;_pages&gt;420-428&lt;/_pages&gt;&lt;_social_category&gt;医学(4)&lt;/_social_category&gt;&lt;_subject_headings&gt;Adiponectin; Aged; Aged, 80 and over; *Cardiovascular Diseases/etiology; *Diabetes Mellitus, Type 2/complications; Erythrocyte Indices; Female; Humans; Inflammation/etiology; Leptin; Male; Middle Aged&lt;/_subject_headings&gt;&lt;_tertiary_title&gt;Kardiologia polska&lt;/_tertiary_title&gt;&lt;_type_work&gt;Journal Article&lt;/_type_work&gt;&lt;_url&gt;http://www.ncbi.nlm.nih.gov/entrez/query.fcgi?cmd=Retrieve&amp;amp;db=pubmed&amp;amp;dopt=Abstract&amp;amp;list_uids=32210218&amp;amp;query_hl=1&lt;/_url&gt;&lt;_volume&gt;78&lt;/_volume&gt;&lt;/Details&gt;&lt;Extra&gt;&lt;DBUID&gt;{88AAE4B7-9A44-40D3-9183-95E279DF7EE8}&lt;/DBUID&gt;&lt;/Extra&gt;&lt;/Item&gt;&lt;/References&gt;&lt;/Group&gt;&lt;/Citation&gt;_x000a_"/>
    <w:docVar w:name="NE.Ref{DAC957F5-A96D-42FD-A3A5-CD993C90DAB5}" w:val=" ADDIN NE.Ref.{DAC957F5-A96D-42FD-A3A5-CD993C90DAB5}&lt;Citation&gt;&lt;Group&gt;&lt;References&gt;&lt;Item&gt;&lt;ID&gt;539&lt;/ID&gt;&lt;UID&gt;{24387F3C-3D64-4BCA-A1A1-168982009B79}&lt;/UID&gt;&lt;Title&gt;Relationship among the leptin-to-adiponectin ratio, systemic inflammation, and anisocytosis in well-controlled type 2 diabetic patients with atherosclerotic cardiovascular disease&lt;/Title&gt;&lt;Template&gt;Journal Article&lt;/Template&gt;&lt;Star&gt;0&lt;/Star&gt;&lt;Tag&gt;0&lt;/Tag&gt;&lt;Author&gt;Rostoff, P; Siniarski, A; Haberka, M; Konduracka, E; Nessler, J; Gajos, G&lt;/Author&gt;&lt;Year&gt;2020&lt;/Year&gt;&lt;Details&gt;&lt;_accession_num&gt;32210218&lt;/_accession_num&gt;&lt;_author_adr&gt;Department of Coronary Disease and Heart Failure, Institute of Cardiology, Jagiellonian University Medical College, John Paul II Hospital, Krakow, Poland; Department of Coronary Disease and Heart Failure, Institute of Cardiology, Jagiellonian University Medical College, John Paul II Hospital, Krakow, Poland; Department of Cardiology, School of Health Sciences, Medical University of Silesia, Katowice, Poland; Department of Coronary Disease and Heart Failure, Institute of Cardiology, Jagiellonian University Medical College, John Paul II Hospital, Krakow, Poland; Department of Coronary Disease and Heart Failure, Institute of Cardiology, Jagiellonian University Medical College, John Paul II Hospital, Krakow, Poland; Department of Coronary Disease and Heart Failure, Institute of Cardiology, Jagiellonian University Medical College, John Paul II Hospital, Krakow, Poland. grzegorz.gajos@uj.edu.pl&lt;/_author_adr&gt;&lt;_collection_scope&gt;SCIE&lt;/_collection_scope&gt;&lt;_created&gt;64551837&lt;/_created&gt;&lt;_date&gt;2020-05-25&lt;/_date&gt;&lt;_date_display&gt;2020 May 25&lt;/_date_display&gt;&lt;_db_updated&gt;PubMed&lt;/_db_updated&gt;&lt;_doi&gt;10.33963/KP.15257&lt;/_doi&gt;&lt;_impact_factor&gt;   3.710&lt;/_impact_factor&gt;&lt;_isbn&gt;1897-4279 (Electronic); 0022-9032 (Linking)&lt;/_isbn&gt;&lt;_issue&gt;5&lt;/_issue&gt;&lt;_journal&gt;Kardiol Pol&lt;/_journal&gt;&lt;_language&gt;eng&lt;/_language&gt;&lt;_modified&gt;64551837&lt;/_modified&gt;&lt;_pages&gt;420-428&lt;/_pages&gt;&lt;_social_category&gt;医学(4)&lt;/_social_category&gt;&lt;_subject_headings&gt;Adiponectin; Aged; Aged, 80 and over; *Cardiovascular Diseases/etiology; *Diabetes Mellitus, Type 2/complications; Erythrocyte Indices; Female; Humans; Inflammation/etiology; Leptin; Male; Middle Aged&lt;/_subject_headings&gt;&lt;_tertiary_title&gt;Kardiologia polska&lt;/_tertiary_title&gt;&lt;_type_work&gt;Journal Article&lt;/_type_work&gt;&lt;_url&gt;http://www.ncbi.nlm.nih.gov/entrez/query.fcgi?cmd=Retrieve&amp;amp;db=pubmed&amp;amp;dopt=Abstract&amp;amp;list_uids=32210218&amp;amp;query_hl=1&lt;/_url&gt;&lt;_volume&gt;78&lt;/_volume&gt;&lt;/Details&gt;&lt;Extra&gt;&lt;DBUID&gt;{F96A950B-833F-4880-A151-76DA2D6A2879}&lt;/DBUID&gt;&lt;/Extra&gt;&lt;/Item&gt;&lt;/References&gt;&lt;/Group&gt;&lt;Group&gt;&lt;References&gt;&lt;Item&gt;&lt;ID&gt;540&lt;/ID&gt;&lt;UID&gt;{239CDD24-2FF0-44D1-ACDF-57B8166D32CB}&lt;/UID&gt;&lt;Title&gt;Morphology and Chromic Status of Red Blood Cells Are Significantly Influenced by  Gestational Diabetes&lt;/Title&gt;&lt;Template&gt;Journal Article&lt;/Template&gt;&lt;Star&gt;0&lt;/Star&gt;&lt;Tag&gt;0&lt;/Tag&gt;&lt;Author&gt;Rajab, A M; Rahman, S; Rajab, T M; Haider, K H&lt;/Author&gt;&lt;Year&gt;2018&lt;/Year&gt;&lt;Details&gt;&lt;_accession_num&gt;32300429&lt;/_accession_num&gt;&lt;_author_adr&gt;Sulaiman AlRajhi Medical School, AlQaseem, Saudi Arabia.; Maternity and Children Hospital (MCH), Buraidah, AlQaseem, Saudi Arabia.; Sulaiman AlRajhi Medical School, AlQaseem, Saudi Arabia.; Sulaiman AlRajhi Medical School, AlQaseem, Saudi Arabia.&lt;/_author_adr&gt;&lt;_collection_scope&gt;ESCI&lt;/_collection_scope&gt;&lt;_created&gt;64551838&lt;/_created&gt;&lt;_date&gt;2018-12-01&lt;/_date&gt;&lt;_date_display&gt;2018 Dec&lt;/_date_display&gt;&lt;_db_updated&gt;PubMed&lt;/_db_updated&gt;&lt;_doi&gt;10.14740/jh449w&lt;/_doi&gt;&lt;_isbn&gt;1927-1212 (Print); 1927-1212 (Linking)&lt;/_isbn&gt;&lt;_issue&gt;4&lt;/_issue&gt;&lt;_journal&gt;J Hematol&lt;/_journal&gt;&lt;_keywords&gt;Chromic; Diabetes; Erythrocytes; Gestational; Hyperglycemia; Morphology; RBC&lt;/_keywords&gt;&lt;_language&gt;eng&lt;/_language&gt;&lt;_modified&gt;64551838&lt;/_modified&gt;&lt;_ori_publication&gt;Copyright 2018, Rajab et al.&lt;/_ori_publication&gt;&lt;_pages&gt;140-148&lt;/_pages&gt;&lt;_tertiary_title&gt;Journal of hematology&lt;/_tertiary_title&gt;&lt;_type_work&gt;Journal Article&lt;/_type_work&gt;&lt;_url&gt;http://www.ncbi.nlm.nih.gov/entrez/query.fcgi?cmd=Retrieve&amp;amp;db=pubmed&amp;amp;dopt=Abstract&amp;amp;list_uids=32300429&amp;amp;query_hl=1&lt;/_url&gt;&lt;_volume&gt;7&lt;/_volume&gt;&lt;/Details&gt;&lt;Extra&gt;&lt;DBUID&gt;{F96A950B-833F-4880-A151-76DA2D6A2879}&lt;/DBUID&gt;&lt;/Extra&gt;&lt;/Item&gt;&lt;/References&gt;&lt;/Group&gt;&lt;/Citation&gt;_x000a_"/>
    <w:docVar w:name="NE.Ref{DB336ACB-D16E-469F-9DB9-AEF633613300}" w:val=" ADDIN NE.Ref.{DB336ACB-D16E-469F-9DB9-AEF633613300}&lt;Citation&gt;&lt;Group&gt;&lt;References&gt;&lt;Item&gt;&lt;ID&gt;44&lt;/ID&gt;&lt;UID&gt;{FA91E19C-99F5-48AE-9D4C-1F64B6B2AF2C}&lt;/UID&gt;&lt;Title&gt;Telomere, aging and age-related diseases&lt;/Title&gt;&lt;Template&gt;Journal Article&lt;/Template&gt;&lt;Star&gt;0&lt;/Star&gt;&lt;Tag&gt;0&lt;/Tag&gt;&lt;Author&gt;Xi, H; Li, C; Ren, F; Zhang, H; Zhang, L&lt;/Author&gt;&lt;Year&gt;2013&lt;/Year&gt;&lt;Details&gt;&lt;_accession_num&gt;23739898&lt;/_accession_num&gt;&lt;_author_adr&gt;Institute of Anthropology, Liaoning Medical University, No.40, Section 3, Songpo  Road, Jinzhou, Liaoning, 121001, People&amp;apos;s Republic of China. huanjiuxi@163.com&lt;/_author_adr&gt;&lt;_collection_scope&gt;SCIE&lt;/_collection_scope&gt;&lt;_created&gt;64551818&lt;/_created&gt;&lt;_date&gt;2013-05-01&lt;/_date&gt;&lt;_date_display&gt;2013 May&lt;/_date_display&gt;&lt;_db_updated&gt;PubMed&lt;/_db_updated&gt;&lt;_doi&gt;10.1007/s40520-013-0021-1&lt;/_doi&gt;&lt;_impact_factor&gt;   4.481&lt;/_impact_factor&gt;&lt;_isbn&gt;1720-8319 (Electronic); 1594-0667 (Linking)&lt;/_isbn&gt;&lt;_issue&gt;2&lt;/_issue&gt;&lt;_journal&gt;Aging Clin Exp Res&lt;/_journal&gt;&lt;_language&gt;eng&lt;/_language&gt;&lt;_modified&gt;64716332&lt;/_modified&gt;&lt;_pages&gt;139-46&lt;/_pages&gt;&lt;_social_category&gt;医学(3)&lt;/_social_category&gt;&lt;_subject_headings&gt;Aging/*physiology; Cardiovascular Diseases/etiology; Diabetes Mellitus/etiology; Humans; Neoplasms/etiology; *Telomere Homeostasis&lt;/_subject_headings&gt;&lt;_tertiary_title&gt;Aging clinical and experimental research&lt;/_tertiary_title&gt;&lt;_type_work&gt;Journal Article; Research Support, Non-U.S. Gov&amp;apos;t; Review&lt;/_type_work&gt;&lt;_url&gt;http://www.ncbi.nlm.nih.gov/entrez/query.fcgi?cmd=Retrieve&amp;amp;db=pubmed&amp;amp;dopt=Abstract&amp;amp;list_uids=23739898&amp;amp;query_hl=1&lt;/_url&gt;&lt;_volume&gt;25&lt;/_volume&gt;&lt;/Details&gt;&lt;Extra&gt;&lt;DBUID&gt;{88AAE4B7-9A44-40D3-9183-95E279DF7EE8}&lt;/DBUID&gt;&lt;/Extra&gt;&lt;/Item&gt;&lt;/References&gt;&lt;/Group&gt;&lt;/Citation&gt;_x000a_"/>
    <w:docVar w:name="NE.Ref{DC1BAF65-35B5-416B-A7B3-CCAE2E185D40}" w:val=" ADDIN NE.Ref.{DC1BAF65-35B5-416B-A7B3-CCAE2E185D40}&lt;Citation&gt;&lt;Group&gt;&lt;References&gt;&lt;Item&gt;&lt;ID&gt;581&lt;/ID&gt;&lt;UID&gt;{38809579-208D-4231-BB69-545AF353FD69}&lt;/UID&gt;&lt;Title&gt;Estimation of erythrocyte parameters of general blood analysis in patients with SARS-CoV-2 -associated pneumonia&lt;/Title&gt;&lt;Template&gt;Journal Article&lt;/Template&gt;&lt;Star&gt;0&lt;/Star&gt;&lt;Tag&gt;0&lt;/Tag&gt;&lt;Author&gt;Petelina, T I; Musikhina, N A; Avdeeva, K S; Shcherbinina, A E; Leonovich, S V; Zueva, E V; Garanina, V D; Gultiaeva, E P; Yaroslavskaya, E I; Kalyuzhnaya, E N; Gorbatenko, E A; Kapustina, A A; Gapon, L I&lt;/Author&gt;&lt;Year&gt;2022&lt;/Year&gt;&lt;Details&gt;&lt;_accession_num&gt;35077066&lt;/_accession_num&gt;&lt;_author_adr&gt;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; Tyumen Cardiology Research Center, Tomsk National Research Medical Center, Russian Academy of Sciences.&lt;/_author_adr&gt;&lt;_date_display&gt;2022 Jan 21&lt;/_date_display&gt;&lt;_date&gt;2022-01-21&lt;/_date&gt;&lt;_doi&gt;10.51620/0869-2084-2022-67-1-24-30&lt;/_doi&gt;&lt;_isbn&gt;0869-2084 (Print); 0869-2084 (Linking)&lt;/_isbn&gt;&lt;_issue&gt;1&lt;/_issue&gt;&lt;_journal&gt;Klin Lab Diagn&lt;/_journal&gt;&lt;_keywords&gt;C-reactive protein; COVID-19; erythrocyte; standard deviation and coefficient of variation of erythrocyte distribution width&lt;/_keywords&gt;&lt;_language&gt;eng&lt;/_language&gt;&lt;_pages&gt;24-30&lt;/_pages&gt;&lt;_subject_headings&gt;Biomarkers; *COVID-19; Erythrocyte Indices; Erythrocytes; Hematologic Tests; Humans; Prospective Studies; Retrospective Studies; *SARS-CoV-2&lt;/_subject_headings&gt;&lt;_tertiary_title&gt;Klinicheskaia laboratornaia diagnostika&lt;/_tertiary_title&gt;&lt;_type_work&gt;Journal Article&lt;/_type_work&gt;&lt;_url&gt;http://www.ncbi.nlm.nih.gov/entrez/query.fcgi?cmd=Retrieve&amp;amp;db=pubmed&amp;amp;dopt=Abstract&amp;amp;list_uids=35077066&amp;amp;query_hl=1&lt;/_url&gt;&lt;_volume&gt;67&lt;/_volume&gt;&lt;_created&gt;64563288&lt;/_created&gt;&lt;_modified&gt;64563288&lt;/_modified&gt;&lt;_db_updated&gt;PubMed&lt;/_db_updated&gt;&lt;/Details&gt;&lt;Extra&gt;&lt;DBUID&gt;{F96A950B-833F-4880-A151-76DA2D6A2879}&lt;/DBUID&gt;&lt;/Extra&gt;&lt;/Item&gt;&lt;/References&gt;&lt;/Group&gt;&lt;/Citation&gt;_x000a_"/>
    <w:docVar w:name="NE.Ref{DEB52FD3-1B16-48DE-A4FA-15082D7C76EC}" w:val=" ADDIN NE.Ref.{DEB52FD3-1B16-48DE-A4FA-15082D7C76EC}&lt;Citation&gt;&lt;Group&gt;&lt;References&gt;&lt;Item&gt;&lt;ID&gt;45&lt;/ID&gt;&lt;UID&gt;{3474DC55-DEB2-45AB-9FDB-E726DD7F61F7}&lt;/UID&gt;&lt;Title&gt;Telomeres and COVID-19&lt;/Title&gt;&lt;Template&gt;Journal Article&lt;/Template&gt;&lt;Star&gt;0&lt;/Star&gt;&lt;Tag&gt;0&lt;/Tag&gt;&lt;Author&gt;Aviv, A&lt;/Author&gt;&lt;Year&gt;2020&lt;/Year&gt;&lt;Details&gt;&lt;_accession_num&gt;32427393&lt;/_accession_num&gt;&lt;_author_adr&gt;Center of Human Development and Aging, Rutgers, The State University of New Jersey, New Jersey Medical School, Newark, NJ, USA.&lt;/_author_adr&gt;&lt;_collection_scope&gt;SCIE&lt;/_collection_scope&gt;&lt;_created&gt;64552793&lt;/_created&gt;&lt;_date&gt;2020-06-01&lt;/_date&gt;&lt;_date_display&gt;2020 Jun&lt;/_date_display&gt;&lt;_db_updated&gt;PubMed&lt;/_db_updated&gt;&lt;_doi&gt;10.1096/fj.202001025&lt;/_doi&gt;&lt;_impact_factor&gt;   5.834&lt;/_impact_factor&gt;&lt;_isbn&gt;1530-6860 (Electronic); 0892-6638 (Linking)&lt;/_isbn&gt;&lt;_issue&gt;6&lt;/_issue&gt;&lt;_journal&gt;FASEB J&lt;/_journal&gt;&lt;_keywords&gt;*COVID-19; *T cells; *Telomeres; *lymphopenia&lt;/_keywords&gt;&lt;_language&gt;eng&lt;/_language&gt;&lt;_modified&gt;64716332&lt;/_modified&gt;&lt;_ori_publication&gt;(c) 2020 The Authors. The FASEB Journal published by Wiley Periodicals LLC on_x000d__x000a_      behalf of Federation of American Societies for Experimental Biology.&lt;/_ori_publication&gt;&lt;_pages&gt;7247-7252&lt;/_pages&gt;&lt;_social_category&gt;生物学(2)&lt;/_social_category&gt;&lt;_subject_headings&gt;*Betacoronavirus; Biomarkers; Bone Marrow/pathology; COVID-19; Cell Division; Coronavirus Infections/genetics/immunology/mortality/*pathology; Disease Progression; Hematopoietic Stem Cells/pathology; Humans; Lymphocyte Activation; Lymphocyte Count; Lymphopenia/*etiology/pathology; Lymphopoiesis; *Models, Biological; Pandemics; Pneumonia, Viral/genetics/immunology/mortality/*pathology; Prognosis; Risk; SARS-CoV-2; T-Lymphocyte Subsets/*ultrastructure; Telomere/*ultrastructure; *Telomere Shortening&lt;/_subject_headings&gt;&lt;_tertiary_title&gt;FASEB journal : official publication of the Federation of American Societies for _x000d__x000a_      Experimental Biology&lt;/_tertiary_title&gt;&lt;_type_work&gt;Journal Article; Research Support, N.I.H., Extramural; Research Support, Non-U.S. Gov&amp;apos;t&lt;/_type_work&gt;&lt;_url&gt;http://www.ncbi.nlm.nih.gov/entrez/query.fcgi?cmd=Retrieve&amp;amp;db=pubmed&amp;amp;dopt=Abstract&amp;amp;list_uids=32427393&amp;amp;query_hl=1&lt;/_url&gt;&lt;_volume&gt;34&lt;/_volume&gt;&lt;/Details&gt;&lt;Extra&gt;&lt;DBUID&gt;{88AAE4B7-9A44-40D3-9183-95E279DF7EE8}&lt;/DBUID&gt;&lt;/Extra&gt;&lt;/Item&gt;&lt;/References&gt;&lt;/Group&gt;&lt;/Citation&gt;_x000a_"/>
    <w:docVar w:name="NE.Ref{DEE8C9BC-01AA-4D8E-AAE4-3DEC243FCDCA}" w:val=" ADDIN NE.Ref.{DEE8C9BC-01AA-4D8E-AAE4-3DEC243FCDCA}&lt;Citation&gt;&lt;Group&gt;&lt;References&gt;&lt;Item&gt;&lt;ID&gt;83&lt;/ID&gt;&lt;UID&gt;{0068F672-0DEA-4F13-91F2-D679D63B9D8E}&lt;/UID&gt;&lt;Title&gt;Platelets: production, morphology and ultrastructure&lt;/Title&gt;&lt;Template&gt;Journal Article&lt;/Template&gt;&lt;Star&gt;0&lt;/Star&gt;&lt;Tag&gt;0&lt;/Tag&gt;&lt;Author&gt;Thon, J N; Italiano, J E&lt;/Author&gt;&lt;Year&gt;2012&lt;/Year&gt;&lt;Details&gt;&lt;_accession_num&gt;22918725&lt;/_accession_num&gt;&lt;_author_adr&gt;Department of Medicine, Brigham and Women&amp;apos;s Hospital, 1 Blackfan Circle, Karp 6,  Boston, MA, USA.&lt;/_author_adr&gt;&lt;_created&gt;64736447&lt;/_created&gt;&lt;_date&gt;2012-01-20&lt;/_date&gt;&lt;_date_display&gt;2012&lt;/_date_display&gt;&lt;_db_updated&gt;PubMed&lt;/_db_updated&gt;&lt;_doi&gt;10.1007/978-3-642-29423-5_1&lt;/_doi&gt;&lt;_isbn&gt;0171-2004 (Print); 0171-2004 (Linking)&lt;/_isbn&gt;&lt;_issue&gt;210&lt;/_issue&gt;&lt;_journal&gt;Handb Exp Pharmacol&lt;/_journal&gt;&lt;_language&gt;eng&lt;/_language&gt;&lt;_modified&gt;64736447&lt;/_modified&gt;&lt;_pages&gt;3-22&lt;/_pages&gt;&lt;_subject_headings&gt;Animals; Blood Platelets/cytology/*physiology/*ultrastructure; Cytoskeleton/ultrastructure; Humans; Megakaryocytes/physiology; Organelles/ultrastructure&lt;/_subject_headings&gt;&lt;_tertiary_title&gt;Handbook of experimental pharmacology&lt;/_tertiary_title&gt;&lt;_type_work&gt;Journal Article; Research Support, N.I.H., Extramural; Review&lt;/_type_work&gt;&lt;_url&gt;http://www.ncbi.nlm.nih.gov/entrez/query.fcgi?cmd=Retrieve&amp;amp;db=pubmed&amp;amp;dopt=Abstract&amp;amp;list_uids=22918725&amp;amp;query_hl=1&lt;/_url&gt;&lt;/Details&gt;&lt;Extra&gt;&lt;DBUID&gt;{88AAE4B7-9A44-40D3-9183-95E279DF7EE8}&lt;/DBUID&gt;&lt;/Extra&gt;&lt;/Item&gt;&lt;/References&gt;&lt;/Group&gt;&lt;/Citation&gt;_x000a_"/>
    <w:docVar w:name="NE.Ref{E4B3EE39-1DC7-4F83-9993-59F774501E3F}" w:val=" ADDIN NE.Ref.{E4B3EE39-1DC7-4F83-9993-59F774501E3F}&lt;Citation&gt;&lt;Group&gt;&lt;References&gt;&lt;Item&gt;&lt;ID&gt;586&lt;/ID&gt;&lt;UID&gt;{20F62ED0-756A-4566-8C72-A93DD4C8658E}&lt;/UID&gt;&lt;Title&gt;The impact of various platelet indices as prognostic markers of septic shock&lt;/Title&gt;&lt;Template&gt;Journal Article&lt;/Template&gt;&lt;Star&gt;0&lt;/Star&gt;&lt;Tag&gt;0&lt;/Tag&gt;&lt;Author&gt;Gao, Y; Li, Y; Yu, X; Guo, S; Ji, X; Sun, T; Lan, C; Lavergne, V; Ghannoum, M; Li, L&lt;/Author&gt;&lt;Year&gt;2014&lt;/Year&gt;&lt;Details&gt;&lt;_accession_num&gt;25118886&lt;/_accession_num&gt;&lt;_author_adr&gt;Emergency Department, The First Affiliated Hospital of Zhengzhou University, Zhengzhou, P.R.China.; Emergency Department, Peking Union Medical College Hospital, Beijing, P.R.China.; Emergency Department, Peking Union Medical College Hospital, Beijing, P.R.China.; St Mary&amp;apos;s Hospital, London, United Kingdom.; Clinical Specimen Bank, Chinese PLA General Hospital, Beijing, China.; Integrated Intensive Care unit, The First Affiliated Hospital of Zhengzhou University, Zhengzhou, P.R.China.; Emergency Department, The First Affiliated Hospital of Zhengzhou University, Zhengzhou, P.R.China.; Department of Medical Biology, Sacre-Coeur Hospital, University of Montreal, Montreal, Quebec, Canada.; Department of Specialized Medicine, Verdun Hospital, University of Montreal, Montreal, Quebec, Canada.; Emergency Department, The First Affiliated Hospital of Zhengzhou University, Zhengzhou, P.R.China.&lt;/_author_adr&gt;&lt;_collection_scope&gt;SCIE&lt;/_collection_scope&gt;&lt;_created&gt;64563389&lt;/_created&gt;&lt;_date&gt;2014-01-20&lt;/_date&gt;&lt;_date_display&gt;2014&lt;/_date_display&gt;&lt;_db_updated&gt;PubMed&lt;/_db_updated&gt;&lt;_doi&gt;10.1371/journal.pone.0103761&lt;/_doi&gt;&lt;_impact_factor&gt;   3.752&lt;/_impact_factor&gt;&lt;_isbn&gt;1932-6203 (Electronic); 1932-6203 (Linking)&lt;/_isbn&gt;&lt;_issue&gt;8&lt;/_issue&gt;&lt;_journal&gt;PLoS One&lt;/_journal&gt;&lt;_language&gt;eng&lt;/_language&gt;&lt;_modified&gt;64563389&lt;/_modified&gt;&lt;_pages&gt;e103761&lt;/_pages&gt;&lt;_social_category&gt;综合性期刊(3)&lt;/_social_category&gt;&lt;_subject_headings&gt;Adult; Aged; Aged, 80 and over; China; Female; Humans; Male; Middle Aged; Platelet Function Tests; Prognosis; Retrospective Studies; Shock, Septic/blood/*diagnosis&lt;/_subject_headings&gt;&lt;_tertiary_title&gt;PloS one&lt;/_tertiary_title&gt;&lt;_type_work&gt;Journal Article; Research Support, Non-U.S. Gov&amp;apos;t&lt;/_type_work&gt;&lt;_url&gt;http://www.ncbi.nlm.nih.gov/entrez/query.fcgi?cmd=Retrieve&amp;amp;db=pubmed&amp;amp;dopt=Abstract&amp;amp;list_uids=25118886&amp;amp;query_hl=1&lt;/_url&gt;&lt;_volume&gt;9&lt;/_volume&gt;&lt;/Details&gt;&lt;Extra&gt;&lt;DBUID&gt;{F96A950B-833F-4880-A151-76DA2D6A2879}&lt;/DBUID&gt;&lt;/Extra&gt;&lt;/Item&gt;&lt;/References&gt;&lt;/Group&gt;&lt;/Citation&gt;_x000a_"/>
    <w:docVar w:name="NE.Ref{E4B6DB82-D36A-498B-974D-CB6C786699E0}" w:val=" ADDIN NE.Ref.{E4B6DB82-D36A-498B-974D-CB6C786699E0}&lt;Citation&gt;&lt;Group&gt;&lt;References&gt;&lt;Item&gt;&lt;ID&gt;37&lt;/ID&gt;&lt;UID&gt;{595FDA4B-7F1A-4B23-8A2E-4710EC26DB92}&lt;/UID&gt;&lt;Title&gt;Red blood cell distribution width: A simple parameter with multiple clinical applications&lt;/Title&gt;&lt;Template&gt;Journal Article&lt;/Template&gt;&lt;Star&gt;0&lt;/Star&gt;&lt;Tag&gt;0&lt;/Tag&gt;&lt;Author&gt;Salvagno, G L; Sanchis-Gomar, F; Picanza, A; Lippi, G&lt;/Author&gt;&lt;Year&gt;2015&lt;/Year&gt;&lt;Details&gt;&lt;_accession_num&gt;25535770&lt;/_accession_num&gt;&lt;_author_adr&gt;Clinical Chemistry Section, Department of Life and Reproductive Sciences, Academic Hospital of Verona , Verona , Italy .&lt;/_author_adr&gt;&lt;_collection_scope&gt;SCIE&lt;/_collection_scope&gt;&lt;_created&gt;64551829&lt;/_created&gt;&lt;_date&gt;2015-01-20&lt;/_date&gt;&lt;_date_display&gt;2015&lt;/_date_display&gt;&lt;_db_updated&gt;PubMed&lt;/_db_updated&gt;&lt;_doi&gt;10.3109/10408363.2014.992064&lt;/_doi&gt;&lt;_impact_factor&gt;   7.721&lt;/_impact_factor&gt;&lt;_isbn&gt;1549-781X (Electronic); 1040-8363 (Linking)&lt;/_isbn&gt;&lt;_issue&gt;2&lt;/_issue&gt;&lt;_journal&gt;Crit Rev Clin Lab Sci&lt;/_journal&gt;&lt;_keywords&gt;Hematology; RDW; mortality; red blood cell distribution width; risk factor&lt;/_keywords&gt;&lt;_language&gt;eng&lt;/_language&gt;&lt;_modified&gt;64716332&lt;/_modified&gt;&lt;_pages&gt;86-105&lt;/_pages&gt;&lt;_social_category&gt;医学(2)&lt;/_social_category&gt;&lt;_subject_headings&gt;*Erythrocyte Indices; Erythrocyte Volume; Hematology; Humans; Prognosis; Risk Factors&lt;/_subject_headings&gt;&lt;_tertiary_title&gt;Critical reviews in clinical laboratory sciences&lt;/_tertiary_title&gt;&lt;_type_work&gt;Journal Article; Review&lt;/_type_work&gt;&lt;_url&gt;http://www.ncbi.nlm.nih.gov/entrez/query.fcgi?cmd=Retrieve&amp;amp;db=pubmed&amp;amp;dopt=Abstract&amp;amp;list_uids=25535770&amp;amp;query_hl=1&lt;/_url&gt;&lt;_volume&gt;52&lt;/_volume&gt;&lt;/Details&gt;&lt;Extra&gt;&lt;DBUID&gt;{88AAE4B7-9A44-40D3-9183-95E279DF7EE8}&lt;/DBUID&gt;&lt;/Extra&gt;&lt;/Item&gt;&lt;/References&gt;&lt;/Group&gt;&lt;/Citation&gt;_x000a_"/>
    <w:docVar w:name="NE.Ref{E67A50CA-501F-4410-ACC3-8D4A34E8325A}" w:val=" ADDIN NE.Ref.{E67A50CA-501F-4410-ACC3-8D4A34E8325A}&lt;Citation&gt;&lt;Group&gt;&lt;References&gt;&lt;Item&gt;&lt;ID&gt;517&lt;/ID&gt;&lt;UID&gt;{CB6C02EF-1DDB-4CF9-9435-E77ED5564A84}&lt;/UID&gt;&lt;Title&gt;Platelet aggregates, a marker of severe COVID-19 disease&lt;/Title&gt;&lt;Template&gt;Journal Article&lt;/Template&gt;&lt;Star&gt;0&lt;/Star&gt;&lt;Tag&gt;0&lt;/Tag&gt;&lt;Author&gt;Rampotas, A; Pavord, S&lt;/Author&gt;&lt;Year&gt;2021&lt;/Year&gt;&lt;Details&gt;&lt;_accession_num&gt;33067181&lt;/_accession_num&gt;&lt;_author_adr&gt;Haematology Department, Oxford University Hospitals NHS Foundation Trust, Oxford, UK alexandros.rampotas@ouh.nhs.uk.; Haematology Department, Oxford University Hospitals NHS Foundation Trust, Oxford, UK.&lt;/_author_adr&gt;&lt;_collection_scope&gt;SCIE&lt;/_collection_scope&gt;&lt;_created&gt;64551791&lt;/_created&gt;&lt;_date&gt;2021-11-01&lt;/_date&gt;&lt;_date_display&gt;2021 Nov&lt;/_date_display&gt;&lt;_db_updated&gt;PubMed&lt;/_db_updated&gt;&lt;_doi&gt;10.1136/jclinpath-2020-206933&lt;/_doi&gt;&lt;_impact_factor&gt;   4.463&lt;/_impact_factor&gt;&lt;_isbn&gt;1472-4146 (Electronic); 0021-9746 (Linking)&lt;/_isbn&gt;&lt;_issue&gt;11&lt;/_issue&gt;&lt;_journal&gt;J Clin Pathol&lt;/_journal&gt;&lt;_keywords&gt;blood platelets; morphological and microscopic findings; thrombosis&lt;/_keywords&gt;&lt;_language&gt;eng&lt;/_language&gt;&lt;_modified&gt;64551792&lt;/_modified&gt;&lt;_ori_publication&gt;(c) Author(s) (or their employer(s)) 2021. No commercial re-use. See rights and_x000d__x000a_      permissions. Published by BMJ.&lt;/_ori_publication&gt;&lt;_pages&gt;750-751&lt;/_pages&gt;&lt;_social_category&gt;医学(3)&lt;/_social_category&gt;&lt;_subject_headings&gt;Aged; Blood Platelets/*pathology/*virology; COVID-19/blood/*complications; Critical Care; Humans; Middle Aged; Platelet Count/methods; Thrombocytopenia/blood/physiopathology/virology; Thrombosis/blood/*physiopathology/*virology&lt;/_subject_headings&gt;&lt;_tertiary_title&gt;Journal of clinical pathology&lt;/_tertiary_title&gt;&lt;_type_work&gt;Journal Article&lt;/_type_work&gt;&lt;_url&gt;http://www.ncbi.nlm.nih.gov/entrez/query.fcgi?cmd=Retrieve&amp;amp;db=pubmed&amp;amp;dopt=Abstract&amp;amp;list_uids=33067181&amp;amp;query_hl=1&lt;/_url&gt;&lt;_volume&gt;74&lt;/_volume&gt;&lt;/Details&gt;&lt;Extra&gt;&lt;DBUID&gt;{F96A950B-833F-4880-A151-76DA2D6A2879}&lt;/DBUID&gt;&lt;/Extra&gt;&lt;/Item&gt;&lt;/References&gt;&lt;/Group&gt;&lt;/Citation&gt;_x000a_"/>
    <w:docVar w:name="NE.Ref{E6EE2397-157B-4210-9A58-81DEB3530E15}" w:val=" ADDIN NE.Ref.{E6EE2397-157B-4210-9A58-81DEB3530E15}&lt;Citation&gt;&lt;Group&gt;&lt;References&gt;&lt;Item&gt;&lt;ID&gt;37&lt;/ID&gt;&lt;UID&gt;{595FDA4B-7F1A-4B23-8A2E-4710EC26DB92}&lt;/UID&gt;&lt;Title&gt;Red blood cell distribution width: A simple parameter with multiple clinical applications&lt;/Title&gt;&lt;Template&gt;Journal Article&lt;/Template&gt;&lt;Star&gt;0&lt;/Star&gt;&lt;Tag&gt;0&lt;/Tag&gt;&lt;Author&gt;Salvagno, G L; Sanchis-Gomar, F; Picanza, A; Lippi, G&lt;/Author&gt;&lt;Year&gt;2015&lt;/Year&gt;&lt;Details&gt;&lt;_accession_num&gt;25535770&lt;/_accession_num&gt;&lt;_author_adr&gt;Clinical Chemistry Section, Department of Life and Reproductive Sciences, Academic Hospital of Verona , Verona , Italy .&lt;/_author_adr&gt;&lt;_collection_scope&gt;SCIE&lt;/_collection_scope&gt;&lt;_created&gt;64551829&lt;/_created&gt;&lt;_date&gt;2015-01-20&lt;/_date&gt;&lt;_date_display&gt;2015&lt;/_date_display&gt;&lt;_db_updated&gt;PubMed&lt;/_db_updated&gt;&lt;_doi&gt;10.3109/10408363.2014.992064&lt;/_doi&gt;&lt;_impact_factor&gt;   7.721&lt;/_impact_factor&gt;&lt;_isbn&gt;1549-781X (Electronic); 1040-8363 (Linking)&lt;/_isbn&gt;&lt;_issue&gt;2&lt;/_issue&gt;&lt;_journal&gt;Crit Rev Clin Lab Sci&lt;/_journal&gt;&lt;_keywords&gt;Hematology; RDW; mortality; red blood cell distribution width; risk factor&lt;/_keywords&gt;&lt;_language&gt;eng&lt;/_language&gt;&lt;_modified&gt;64716332&lt;/_modified&gt;&lt;_pages&gt;86-105&lt;/_pages&gt;&lt;_social_category&gt;医学(2)&lt;/_social_category&gt;&lt;_subject_headings&gt;*Erythrocyte Indices; Erythrocyte Volume; Hematology; Humans; Prognosis; Risk Factors&lt;/_subject_headings&gt;&lt;_tertiary_title&gt;Critical reviews in clinical laboratory sciences&lt;/_tertiary_title&gt;&lt;_type_work&gt;Journal Article; Review&lt;/_type_work&gt;&lt;_url&gt;http://www.ncbi.nlm.nih.gov/entrez/query.fcgi?cmd=Retrieve&amp;amp;db=pubmed&amp;amp;dopt=Abstract&amp;amp;list_uids=25535770&amp;amp;query_hl=1&lt;/_url&gt;&lt;_volume&gt;52&lt;/_volume&gt;&lt;/Details&gt;&lt;Extra&gt;&lt;DBUID&gt;{88AAE4B7-9A44-40D3-9183-95E279DF7EE8}&lt;/DBUID&gt;&lt;/Extra&gt;&lt;/Item&gt;&lt;/References&gt;&lt;/Group&gt;&lt;/Citation&gt;_x000a_"/>
    <w:docVar w:name="NE.Ref{E8662180-E94B-4F9C-AD5E-6841457C0D67}" w:val=" ADDIN NE.Ref.{E8662180-E94B-4F9C-AD5E-6841457C0D67}&lt;Citation&gt;&lt;Group&gt;&lt;References&gt;&lt;Item&gt;&lt;ID&gt;522&lt;/ID&gt;&lt;UID&gt;{0F599138-BBA6-41B1-BD81-BE26A2EE6E0C}&lt;/UID&gt;&lt;Title&gt;COVID-19-associated oxidative damage to red blood cells&lt;/Title&gt;&lt;Template&gt;Journal Article&lt;/Template&gt;&lt;Star&gt;0&lt;/Star&gt;&lt;Tag&gt;0&lt;/Tag&gt;&lt;Author&gt;Khakwani, M; Horgan, C; Ewing, J&lt;/Author&gt;&lt;Year&gt;2021&lt;/Year&gt;&lt;Details&gt;&lt;_accession_num&gt;33427300&lt;/_accession_num&gt;&lt;_author_adr&gt;University Hospitals Birmingham NHS Foundation Trust, Birmingham, UK.; University Hospitals Birmingham NHS Foundation Trust, Birmingham, UK.; University Hospitals Birmingham NHS Foundation Trust, Birmingham, UK.&lt;/_author_adr&gt;&lt;_collection_scope&gt;SCIE&lt;/_collection_scope&gt;&lt;_created&gt;64551803&lt;/_created&gt;&lt;_date&gt;2021-05-01&lt;/_date&gt;&lt;_date_display&gt;2021 May&lt;/_date_display&gt;&lt;_db_updated&gt;PubMed&lt;/_db_updated&gt;&lt;_doi&gt;10.1111/bjh.17317&lt;/_doi&gt;&lt;_impact_factor&gt;   8.615&lt;/_impact_factor&gt;&lt;_isbn&gt;1365-2141 (Electronic); 0007-1048 (Linking)&lt;/_isbn&gt;&lt;_issue&gt;3&lt;/_issue&gt;&lt;_journal&gt;Br J Haematol&lt;/_journal&gt;&lt;_language&gt;eng&lt;/_language&gt;&lt;_modified&gt;64551803&lt;/_modified&gt;&lt;_pages&gt;481&lt;/_pages&gt;&lt;_social_category&gt;医学(2)&lt;/_social_category&gt;&lt;_subject_headings&gt;COVID-19/metabolism/*pathology; Child; Erythrocytes/metabolism/*pathology; Hemolysis; Humans; Male; *Oxidative Stress; SARS-CoV-2/isolation &amp;amp; purification/physiology&lt;/_subject_headings&gt;&lt;_tertiary_title&gt;British journal of haematology&lt;/_tertiary_title&gt;&lt;_type_work&gt;Case Reports; Journal Article&lt;/_type_work&gt;&lt;_url&gt;http://www.ncbi.nlm.nih.gov/entrez/query.fcgi?cmd=Retrieve&amp;amp;db=pubmed&amp;amp;dopt=Abstract&amp;amp;list_uids=33427300&amp;amp;query_hl=1&lt;/_url&gt;&lt;_volume&gt;193&lt;/_volume&gt;&lt;/Details&gt;&lt;Extra&gt;&lt;DBUID&gt;{F96A950B-833F-4880-A151-76DA2D6A2879}&lt;/DBUID&gt;&lt;/Extra&gt;&lt;/Item&gt;&lt;/References&gt;&lt;/Group&gt;&lt;/Citation&gt;_x000a_"/>
    <w:docVar w:name="NE.Ref{EB8BE36B-12F0-47BD-977F-C7B5B096A23B}" w:val=" ADDIN NE.Ref.{EB8BE36B-12F0-47BD-977F-C7B5B096A23B}&lt;Citation&gt;&lt;Group&gt;&lt;References&gt;&lt;Item&gt;&lt;ID&gt;51&lt;/ID&gt;&lt;UID&gt;{F00446AA-0775-4F7C-952B-300DDE4ACB7D}&lt;/UID&gt;&lt;Title&gt;Kidney involvement in COVID-19 and its treatments&lt;/Title&gt;&lt;Template&gt;Journal Article&lt;/Template&gt;&lt;Star&gt;0&lt;/Star&gt;&lt;Tag&gt;0&lt;/Tag&gt;&lt;Author&gt;Han, X; Ye, Q&lt;/Author&gt;&lt;Year&gt;2021&lt;/Year&gt;&lt;Details&gt;&lt;_accession_num&gt;33150973&lt;/_accession_num&gt;&lt;_author_adr&gt;Department of Clinical Laboratory, The Children&amp;apos;s Hospital, Zhejiang University School of Medicine, National Clinical Research Center for Child Health, National  Children&amp;apos;s Regional Medical Center, Hangzhou, China.; Department of Clinical Laboratory, The Children&amp;apos;s Hospital, Zhejiang University School of Medicine, National Clinical Research Center for Child Health, National  Children&amp;apos;s Regional Medical Center, Hangzhou, China.&lt;/_author_adr&gt;&lt;_collection_scope&gt;SCIE&lt;/_collection_scope&gt;&lt;_created&gt;64552962&lt;/_created&gt;&lt;_date&gt;2021-03-01&lt;/_date&gt;&lt;_date_display&gt;2021 Mar&lt;/_date_display&gt;&lt;_db_updated&gt;PubMed&lt;/_db_updated&gt;&lt;_doi&gt;10.1002/jmv.26653&lt;/_doi&gt;&lt;_impact_factor&gt;  20.693&lt;/_impact_factor&gt;&lt;_isbn&gt;1096-9071 (Electronic); 0146-6615 (Linking)&lt;/_isbn&gt;&lt;_issue&gt;3&lt;/_issue&gt;&lt;_journal&gt;J Med Virol&lt;/_journal&gt;&lt;_keywords&gt;*coronavirus; *cytokine/chemokine; *endemic infection&lt;/_keywords&gt;&lt;_language&gt;eng&lt;/_language&gt;&lt;_modified&gt;64716332&lt;/_modified&gt;&lt;_ori_publication&gt;(c) 2020 Wiley Periodicals LLC.&lt;/_ori_publication&gt;&lt;_pages&gt;1387-1395&lt;/_pages&gt;&lt;_social_category&gt;医学(4)&lt;/_social_category&gt;&lt;_subject_headings&gt;Acute Kidney Injury/*etiology/pathology/therapy/virology; COVID-19/*complications/drug therapy/immunology/therapy/virology; Cytokines/metabolism; Humans; Immunization, Passive; Inflammation; Kidney/pathology/physiopathology/virology; Kidney Diseases/*complications/physiopathology/therapy; Prognosis; SARS-CoV-2/immunology/pathogenicity&lt;/_subject_headings&gt;&lt;_tertiary_title&gt;Journal of medical virology&lt;/_tertiary_title&gt;&lt;_type_work&gt;Journal Article; Review&lt;/_type_work&gt;&lt;_url&gt;http://www.ncbi.nlm.nih.gov/entrez/query.fcgi?cmd=Retrieve&amp;amp;db=pubmed&amp;amp;dopt=Abstract&amp;amp;list_uids=33150973&amp;amp;query_hl=1&lt;/_url&gt;&lt;_volume&gt;93&lt;/_volume&gt;&lt;/Details&gt;&lt;Extra&gt;&lt;DBUID&gt;{88AAE4B7-9A44-40D3-9183-95E279DF7EE8}&lt;/DBUID&gt;&lt;/Extra&gt;&lt;/Item&gt;&lt;/References&gt;&lt;/Group&gt;&lt;/Citation&gt;_x000a_"/>
    <w:docVar w:name="NE.Ref{EBFE4893-E2C1-4AA1-A6D1-236CEA4A0DEE}" w:val=" ADDIN NE.Ref.{EBFE4893-E2C1-4AA1-A6D1-236CEA4A0DEE}&lt;Citation&gt;&lt;Group&gt;&lt;References&gt;&lt;Item&gt;&lt;ID&gt;74&lt;/ID&gt;&lt;UID&gt;{68DC998D-029C-4FF5-A969-1CF45B8A9891}&lt;/UID&gt;&lt;Title&gt;Platelets Can Associate with SARS-Cov-2 RNA and Are Hyperactivated in COVID-19&lt;/Title&gt;&lt;Template&gt;Journal Article&lt;/Template&gt;&lt;Star&gt;0&lt;/Star&gt;&lt;Tag&gt;0&lt;/Tag&gt;&lt;Author&gt;Zaid, Y; Puhm, F; Allaeys, I; Naya, A; Oudghiri, M; Khalki, L; Limami, Y; Zaid, N; Sadki, K; Ben, El Haj R; Mahir, W; Belayachi, L; Belefquih, B; Benouda, A; Cheikh, A; Langlois, M A; Cherrah, Y; Flamand, L; Guessous, F; Boilard, E&lt;/Author&gt;&lt;Year&gt;2020&lt;/Year&gt;&lt;Details&gt;&lt;_accessed&gt;64736474&lt;/_accessed&gt;&lt;_accession_num&gt;32938299&lt;/_accession_num&gt;&lt;_author_adr&gt;Cheikh Za&amp;amp;#x00EF;d Hospital, Mohammed V University, MOROCCO.; UniversitA(c) Laval.; Centre de Recherche du CHU de QuA(c)bec.; Biology, Hassan II University, MOROCCO.; Biology, Hassan II University, MOROCCO.; UM6SS, Mohammed VI University of Health Sciences, MOROCCO.; Cheikh Za&amp;amp;#x00EF;d Hospital, Mohammed V University, MOROCCO.; Biology, University Mohammed V, MOROCCO.; Biology, Mohammed V University, MOROCCO.; Cheikh ZaA d Hospital.; Cheikh ZaA d Hospital.; Cheikh ZaA d Hospital.; Cheikh ZaA d Hospital.; Cheikh ZaA d Hospital.; Abulcasis University, MOROCCO.; Biochemistry, Microbiology and Immunology, University of Ottawa, CANADA.; Cheikh ZaA d Hospital.; UniversitA(c) Laval.; Biological Sciences, Mohammed VI University of Health Sciences, MOROCCO.; Infectious Diseases and Immunity, Centre de Recherche du CHU de Quebec, CANADA.&lt;/_author_adr&gt;&lt;_collection_scope&gt;SCIE&lt;/_collection_scope&gt;&lt;_created&gt;64716390&lt;/_created&gt;&lt;_date&gt;2020-09-17&lt;/_date&gt;&lt;_date_display&gt;2020 Sep 17&lt;/_date_display&gt;&lt;_db_updated&gt;PubMed&lt;/_db_updated&gt;&lt;_doi&gt;10.1161/CIRCRESAHA.120.317703&lt;/_doi&gt;&lt;_impact_factor&gt;  23.213&lt;/_impact_factor&gt;&lt;_isbn&gt;1524-4571 (Electronic); 0009-7330 (Print); 0009-7330 (Linking)&lt;/_isbn&gt;&lt;_issue&gt;11&lt;/_issue&gt;&lt;_journal&gt;Circ Res&lt;/_journal&gt;&lt;_keywords&gt;SARS-CoV-2&lt;/_keywords&gt;&lt;_language&gt;eng&lt;/_language&gt;&lt;_modified&gt;64736474&lt;/_modified&gt;&lt;_pages&gt;1404-18&lt;/_pages&gt;&lt;_social_category&gt;医学(1)&lt;/_social_category&gt;&lt;_tertiary_title&gt;Circulation research&lt;/_tertiary_title&gt;&lt;_type_work&gt;Journal Article&lt;/_type_work&gt;&lt;_url&gt;http://www.ncbi.nlm.nih.gov/entrez/query.fcgi?cmd=Retrieve&amp;amp;db=pubmed&amp;amp;dopt=Abstract&amp;amp;list_uids=32938299&amp;amp;query_hl=1&lt;/_url&gt;&lt;_volume&gt;127&lt;/_volume&gt;&lt;/Details&gt;&lt;Extra&gt;&lt;DBUID&gt;{88AAE4B7-9A44-40D3-9183-95E279DF7EE8}&lt;/DBUID&gt;&lt;/Extra&gt;&lt;/Item&gt;&lt;/References&gt;&lt;/Group&gt;&lt;/Citation&gt;_x000a_"/>
    <w:docVar w:name="NE.Ref{EDC88DD0-826A-41F3-B902-C9CCD1EE19A8}" w:val=" ADDIN NE.Ref.{EDC88DD0-826A-41F3-B902-C9CCD1EE19A8}&lt;Citation&gt;&lt;Group&gt;&lt;References&gt;&lt;Item&gt;&lt;ID&gt;75&lt;/ID&gt;&lt;UID&gt;{1C696811-D8E8-4736-BE40-A5641D494430}&lt;/UID&gt;&lt;Title&gt;SARS-CoV-2 interacts with platelets and megakaryocytes via ACE2-independent  mechanism&lt;/Title&gt;&lt;Template&gt;Journal Article&lt;/Template&gt;&lt;Star&gt;0&lt;/Star&gt;&lt;Tag&gt;0&lt;/Tag&gt;&lt;Author&gt;Shen, S; Zhang, J; Fang, Y; Lu, S; Wu, J; Zheng, X; Deng, F&lt;/Author&gt;&lt;Year&gt;2021&lt;/Year&gt;&lt;Details&gt;&lt;_accession_num&gt;33926500&lt;/_accession_num&gt;&lt;_author_adr&gt;State Key Laboratory of Virology, Wuhan Institute of Virology, Chinese Academy of  Sciences, Hubei Province, Xiaohongshan 44#, Wuchang District, Wuhan City, 430071,  People&amp;apos;s Republic of China.; National Virus Resource Center, Wuhan Institute of Virology, Chinese Academy of  Sciences, 430071, Wuhan, People&amp;apos;s Republic of China.; State Key Laboratory of Virology, Wuhan Institute of Virology, Chinese Academy of  Sciences, Hubei Province, Xiaohongshan 44#, Wuchang District, Wuhan City, 430071,  People&amp;apos;s Republic of China.; State Key Laboratory of Virology, Wuhan Institute of Virology, Chinese Academy of  Sciences, Hubei Province, Xiaohongshan 44#, Wuchang District, Wuhan City, 430071,  People&amp;apos;s Republic of China.; Department of Infectious Diseases, Union Hospital, Tongji Medical College,  Huazhong University of Science and Technology, Hubei Province, Jiefang Avenue  1277#, Jiangan District, Wuhan City, 430022, People&amp;apos;s Republic of China.; Department of Infectious Diseases, Union Hospital, Tongji Medical College,  Huazhong University of Science and Technology, Hubei Province, Jiefang Avenue  1277#, Jiangan District, Wuhan City, 430022, People&amp;apos;s Republic of China.; Department of Infectious Diseases, Union Hospital, Tongji Medical College,  Huazhong University of Science and Technology, Hubei Province, Jiefang Avenue  1277#, Jiangan District, Wuhan City, 430022, People&amp;apos;s Republic of China.  xinsunshine1011@aliyun.com.; State Key Laboratory of Virology, Wuhan Institute of Virology, Chinese Academy of  Sciences, Hubei Province, Xiaohongshan 44#, Wuchang District, Wuhan City, 430071,  People&amp;apos;s Republic of China. df@wh.iov.cn.; National Virus Resource Center, Wuhan Institute of Virology, Chinese Academy of  Sciences, 430071, Wuhan, People&amp;apos;s Republic of China. df@wh.iov.cn.&lt;/_author_adr&gt;&lt;_collection_scope&gt;SCIE&lt;/_collection_scope&gt;&lt;_created&gt;64716395&lt;/_created&gt;&lt;_date&gt;2021-04-29&lt;/_date&gt;&lt;_date_display&gt;2021 Apr 29&lt;/_date_display&gt;&lt;_db_updated&gt;PubMed&lt;/_db_updated&gt;&lt;_doi&gt;10.1186/s13045-021-01082-6&lt;/_doi&gt;&lt;_impact_factor&gt;  23.168&lt;/_impact_factor&gt;&lt;_isbn&gt;1756-8722 (Electronic); 1756-8722 (Linking)&lt;/_isbn&gt;&lt;_issue&gt;1&lt;/_issue&gt;&lt;_journal&gt;J Hematol Oncol&lt;/_journal&gt;&lt;_keywords&gt;ACE2; Alternative receptors; COVID-19; Platelet activation; Platelets; SARS-CoV-2&lt;/_keywords&gt;&lt;_language&gt;eng&lt;/_language&gt;&lt;_modified&gt;64716395&lt;/_modified&gt;&lt;_pages&gt;72&lt;/_pages&gt;&lt;_social_category&gt;医学(1)&lt;/_social_category&gt;&lt;_subject_headings&gt;Angiotensin-Converting Enzyme 2/analysis; Blood Platelets/metabolism/*virology; COVID-19/*blood/complications/genetics; Cell Line; Humans; Megakaryocytes/metabolism/*virology; Organ Specificity; Platelet Activation; RNA, Messenger/biosynthesis/genetics; RNA, Viral/isolation &amp;amp; purification; Receptors, Virus/*physiology; SARS-CoV-2/isolation &amp;amp; purification/*physiology; Thrombophilia/etiology/virology; Transcription, Genetic; *Virus Attachment; Virus Internalization&lt;/_subject_headings&gt;&lt;_tertiary_title&gt;Journal of hematology &amp;amp; oncology&lt;/_tertiary_title&gt;&lt;_type_work&gt;Letter; Research Support, Non-U.S. Gov&amp;apos;t&lt;/_type_work&gt;&lt;_url&gt;http://www.ncbi.nlm.nih.gov/entrez/query.fcgi?cmd=Retrieve&amp;amp;db=pubmed&amp;amp;dopt=Abstract&amp;amp;list_uids=33926500&amp;amp;query_hl=1&lt;/_url&gt;&lt;_volume&gt;14&lt;/_volume&gt;&lt;/Details&gt;&lt;Extra&gt;&lt;DBUID&gt;{88AAE4B7-9A44-40D3-9183-95E279DF7EE8}&lt;/DBUID&gt;&lt;/Extra&gt;&lt;/Item&gt;&lt;/References&gt;&lt;/Group&gt;&lt;/Citation&gt;_x000a_"/>
    <w:docVar w:name="NE.Ref{EF40DA38-24AB-42F1-940E-2988AD229CED}" w:val=" ADDIN NE.Ref.{EF40DA38-24AB-42F1-940E-2988AD229CED}&lt;Citation&gt;&lt;Group&gt;&lt;References&gt;&lt;Item&gt;&lt;ID&gt;28&lt;/ID&gt;&lt;UID&gt;{3B5CCDF8-28F5-44AB-BF0C-345D8F24EDDA}&lt;/UID&gt;&lt;Title&gt;Blood cell morphology and COVID-19 clinical course, severity, and outcome&lt;/Title&gt;&lt;Template&gt;Journal Article&lt;/Template&gt;&lt;Star&gt;0&lt;/Star&gt;&lt;Tag&gt;0&lt;/Tag&gt;&lt;Author&gt;Pezeshki, A; Vaezi, A; Nematollahi, P&lt;/Author&gt;&lt;Year&gt;2021&lt;/Year&gt;&lt;Details&gt;&lt;_accession_num&gt;34249171&lt;/_accession_num&gt;&lt;_author_adr&gt;Pathology Department and Isfahan Medical Students Research Committee (ISRC), School of Medicine, Isfahan University of Medical Sciences, Isfahan, Iran.grid.411036.10000 0001 1498 685X; Applied Physiology Research Center, Isfahan Cardiovascular Research Institute, Isfahan University of Medical Science, Isfahan, Iran.grid.411036.10000 0001 1498  685X; Pathology Department, Medical school, Isfahan University of Medical Sciences, Hezarjarib St, Isfahan, Iran.grid.411036.10000 0001 1498 685X&lt;/_author_adr&gt;&lt;_collection_scope&gt;SCIE&lt;/_collection_scope&gt;&lt;_created&gt;64551788&lt;/_created&gt;&lt;_date&gt;2021-09-01&lt;/_date&gt;&lt;_date_display&gt;2021 Sep&lt;/_date_display&gt;&lt;_db_updated&gt;PubMed&lt;/_db_updated&gt;&lt;_doi&gt;10.1007/s12308-021-00459-3&lt;/_doi&gt;&lt;_impact_factor&gt;   0.625&lt;/_impact_factor&gt;&lt;_isbn&gt;1868-9256 (Print); 1865-5785 (Linking)&lt;/_isbn&gt;&lt;_issue&gt;3&lt;/_issue&gt;&lt;_journal&gt;J Hematop&lt;/_journal&gt;&lt;_keywords&gt;Blood cell; COVID-19; Morphology; Pathology&lt;/_keywords&gt;&lt;_language&gt;eng&lt;/_language&gt;&lt;_modified&gt;64716332&lt;/_modified&gt;&lt;_ori_publication&gt;(c) The Author(s), under exclusive licence to Springer-Verlag GmbH Germany, part _x000d__x000a_      of Springer Nature 2021.&lt;/_ori_publication&gt;&lt;_pages&gt;221-228&lt;/_pages&gt;&lt;_social_category&gt;医学(4)&lt;/_social_category&gt;&lt;_tertiary_title&gt;Journal of hematopathology&lt;/_tertiary_title&gt;&lt;_type_work&gt;Journal Article&lt;/_type_work&gt;&lt;_url&gt;http://www.ncbi.nlm.nih.gov/entrez/query.fcgi?cmd=Retrieve&amp;amp;db=pubmed&amp;amp;dopt=Abstract&amp;amp;list_uids=34249171&amp;amp;query_hl=1&lt;/_url&gt;&lt;_volume&gt;14&lt;/_volume&gt;&lt;/Details&gt;&lt;Extra&gt;&lt;DBUID&gt;{88AAE4B7-9A44-40D3-9183-95E279DF7EE8}&lt;/DBUID&gt;&lt;/Extra&gt;&lt;/Item&gt;&lt;/References&gt;&lt;/Group&gt;&lt;/Citation&gt;_x000a_"/>
    <w:docVar w:name="NE.Ref{F062F9F6-624D-4A59-AA89-087BF83D9EA9}" w:val=" ADDIN NE.Ref.{F062F9F6-624D-4A59-AA89-087BF83D9EA9}&lt;Citation&gt;&lt;Group&gt;&lt;References&gt;&lt;Item&gt;&lt;ID&gt;546&lt;/ID&gt;&lt;UID&gt;{074A479F-F5F1-4B14-B51C-6F5681642C79}&lt;/UID&gt;&lt;Title&gt;Addressing the &amp;apos;hypoxia paradox&amp;apos; in severe COVID-19: literature review and report of four cases treated with erythropoietin analogues&lt;/Title&gt;&lt;Template&gt;Journal Article&lt;/Template&gt;&lt;Star&gt;0&lt;/Star&gt;&lt;Tag&gt;0&lt;/Tag&gt;&lt;Author&gt;Begemann, M; Gross, O; Wincewicz, D; Hardeland, R; Daguano, Gastaldi V; Vieta, E; Weissenborn, K; Miskowiak, K W; Moerer, O; Ehrenreich, H&lt;/Author&gt;&lt;Year&gt;2021&lt;/Year&gt;&lt;Details&gt;&lt;_accession_num&gt;34565332&lt;/_accession_num&gt;&lt;_author_adr&gt;Clinical Neuroscience, Max Planck Institute of Experimental Medicine, Hermann-Rein-Str.3, 37075, Gottingen, Germany.; Department of Psychiatry and Psychotherapy, University Medical Center, Gottingen, Germany.; Department of Nephrology and Rheumatology, University Medical Center, Gottingen,  Germany.; Hospital Clinic, Institute of Neuroscience, IDIBAPS, CIBERSAM, Barcelona, Spain.; Johann Friedrich Blumenbach Institute of Zoology &amp;amp; Anthropology, University of Gottingen, Gottingen, Germany.; Clinical Neuroscience, Max Planck Institute of Experimental Medicine, Hermann-Rein-Str.3, 37075, Gottingen, Germany.; Hospital Clinic, Institute of Neuroscience, IDIBAPS, CIBERSAM, Barcelona, Spain.; Department of Neurology, Hannover Medical School, Hannover, Germany.; Psychiatric Centre Copenhagen, University Hospital, Rigshospitalet, Copenhagen, Denmark.; Department of Anaesthesiology, University Medical Center Gottingen, Gottingen, Germany.; Clinical Neuroscience, Max Planck Institute of Experimental Medicine, Hermann-Rein-Str.3, 37075, Gottingen, Germany. ehrenreich@em.mpg.de.&lt;/_author_adr&gt;&lt;_collection_scope&gt;SCIE&lt;/_collection_scope&gt;&lt;_created&gt;64551858&lt;/_created&gt;&lt;_date&gt;2021-09-26&lt;/_date&gt;&lt;_date_display&gt;2021 Sep 26&lt;/_date_display&gt;&lt;_db_updated&gt;PubMed&lt;/_db_updated&gt;&lt;_doi&gt;10.1186/s10020-021-00381-5&lt;/_doi&gt;&lt;_impact_factor&gt;   6.376&lt;/_impact_factor&gt;&lt;_isbn&gt;1528-3658 (Electronic); 1076-1551 (Linking)&lt;/_isbn&gt;&lt;_issue&gt;1&lt;/_issue&gt;&lt;_journal&gt;Mol Med&lt;/_journal&gt;&lt;_keywords&gt;*Critical care; *Darbepoetin; *Neuroprotection; *Outcome; *Recombinant human EPO; *Signaling; *Treatment&lt;/_keywords&gt;&lt;_language&gt;eng&lt;/_language&gt;&lt;_modified&gt;64551858&lt;/_modified&gt;&lt;_ori_publication&gt;(c) 2021. The Author(s).&lt;/_ori_publication&gt;&lt;_pages&gt;120&lt;/_pages&gt;&lt;_social_category&gt;医学(2)&lt;/_social_category&gt;&lt;_subject_headings&gt;COVID-19/*complications/*drug therapy/genetics/pathology/virology; Erythropoietin/analogs &amp;amp; derivatives/*genetics/therapeutic use; Humans; Hypoxia/*drug therapy/genetics/pathology/virology; Lung/*drug effects/pathology/virology; Pandemics; Recombinant Proteins/genetics/therapeutic use; SARS-CoV-2/drug effects&lt;/_subject_headings&gt;&lt;_tertiary_title&gt;Molecular medicine (Cambridge, Mass.)&lt;/_tertiary_title&gt;&lt;_type_work&gt;Journal Article; Research Support, Non-U.S. Gov&amp;apos;t; Review&lt;/_type_work&gt;&lt;_url&gt;http://www.ncbi.nlm.nih.gov/entrez/query.fcgi?cmd=Retrieve&amp;amp;db=pubmed&amp;amp;dopt=Abstract&amp;amp;list_uids=34565332&amp;amp;query_hl=1&lt;/_url&gt;&lt;_volume&gt;27&lt;/_volume&gt;&lt;/Details&gt;&lt;Extra&gt;&lt;DBUID&gt;{F96A950B-833F-4880-A151-76DA2D6A2879}&lt;/DBUID&gt;&lt;/Extra&gt;&lt;/Item&gt;&lt;/References&gt;&lt;/Group&gt;&lt;/Citation&gt;_x000a_"/>
    <w:docVar w:name="NE.Ref{F0DE2971-8BA4-4853-A66F-BF51518AD0CE}" w:val=" ADDIN NE.Ref.{F0DE2971-8BA4-4853-A66F-BF51518AD0CE}&lt;Citation&gt;&lt;Group&gt;&lt;References&gt;&lt;Item&gt;&lt;ID&gt;16&lt;/ID&gt;&lt;UID&gt;{0761502D-EF28-4A28-8809-E8068633C348}&lt;/UID&gt;&lt;Title&gt;Platelets in Pulmonary Immune Responses and Inflammatory Lung Diseases&lt;/Title&gt;&lt;Template&gt;Journal Article&lt;/Template&gt;&lt;Star&gt;0&lt;/Star&gt;&lt;Tag&gt;0&lt;/Tag&gt;&lt;Author&gt;Middleton, E A; Weyrich, A S; Zimmerman, G A&lt;/Author&gt;&lt;Year&gt;2016&lt;/Year&gt;&lt;Details&gt;&lt;_accession_num&gt;27489307&lt;/_accession_num&gt;&lt;_author_adr&gt;Division of Pulmonary and Critical Care Medicine, Department of Internal Medicine, and the Program in Molecular Medicine, University of Utah School of Medicine, Salt Lake City, Utah.; Division of Pulmonary and Critical Care Medicine, Department of Internal Medicine, and the Program in Molecular Medicine, University of Utah School of Medicine, Salt Lake City, Utah.; Division of Pulmonary and Critical Care Medicine, Department of Internal Medicine, and the Program in Molecular Medicine, University of Utah School of Medicine, Salt Lake City, Utah.&lt;/_author_adr&gt;&lt;_collection_scope&gt;SCIE&lt;/_collection_scope&gt;&lt;_created&gt;64561821&lt;/_created&gt;&lt;_date&gt;2016-10-01&lt;/_date&gt;&lt;_date_display&gt;2016 Oct&lt;/_date_display&gt;&lt;_db_updated&gt;PubMed&lt;/_db_updated&gt;&lt;_doi&gt;10.1152/physrev.00038.2015&lt;/_doi&gt;&lt;_impact_factor&gt;  46.500&lt;/_impact_factor&gt;&lt;_isbn&gt;1522-1210 (Electronic); 0031-9333 (Linking)&lt;/_isbn&gt;&lt;_issue&gt;4&lt;/_issue&gt;&lt;_journal&gt;Physiol Rev&lt;/_journal&gt;&lt;_language&gt;eng&lt;/_language&gt;&lt;_modified&gt;64716332&lt;/_modified&gt;&lt;_ori_publication&gt;Copyright (c) 2016 the American Physiological Society.&lt;/_ori_publication&gt;&lt;_pages&gt;1211-59&lt;/_pages&gt;&lt;_social_category&gt;医学(1)&lt;/_social_category&gt;&lt;_subject_headings&gt;Adaptive Immunity/physiology; Animals; Blood Platelets/*immunology; Humans; Immunity, Innate/physiology; Inflammation/blood/*immunology; Lung/*immunology; Lung Diseases/blood/*immunology&lt;/_subject_headings&gt;&lt;_tertiary_title&gt;Physiological reviews&lt;/_tertiary_title&gt;&lt;_type_work&gt;Journal Article; Review; Research Support, N.I.H., Extramural&lt;/_type_work&gt;&lt;_url&gt;http://www.ncbi.nlm.nih.gov/entrez/query.fcgi?cmd=Retrieve&amp;amp;db=pubmed&amp;amp;dopt=Abstract&amp;amp;list_uids=27489307&amp;amp;query_hl=1&lt;/_url&gt;&lt;_volume&gt;96&lt;/_volume&gt;&lt;/Details&gt;&lt;Extra&gt;&lt;DBUID&gt;{88AAE4B7-9A44-40D3-9183-95E279DF7EE8}&lt;/DBUID&gt;&lt;/Extra&gt;&lt;/Item&gt;&lt;/References&gt;&lt;/Group&gt;&lt;Group&gt;&lt;References&gt;&lt;Item&gt;&lt;ID&gt;17&lt;/ID&gt;&lt;UID&gt;{D450F0CF-402A-4A1A-8FE9-3D6C02997239}&lt;/UID&gt;&lt;Title&gt;Emerging roles for platelets as immune and inflammatory cells&lt;/Title&gt;&lt;Template&gt;Journal Article&lt;/Template&gt;&lt;Star&gt;0&lt;/Star&gt;&lt;Tag&gt;0&lt;/Tag&gt;&lt;Author&gt;Morrell, C N; Aggrey, A A; Chapman, L M; Modjeski, K L&lt;/Author&gt;&lt;Year&gt;2014&lt;/Year&gt;&lt;Details&gt;&lt;_accession_num&gt;24585776&lt;/_accession_num&gt;&lt;_author_adr&gt;Aab Cardiovascular Research Institute, University of Rochester School of Medicine and Dentistry, Rochester, NY;&lt;/_author_adr&gt;&lt;_collection_scope&gt;SCIE&lt;/_collection_scope&gt;&lt;_created&gt;64561822&lt;/_created&gt;&lt;_date&gt;2014-05-01&lt;/_date&gt;&lt;_date_display&gt;2014 May 1&lt;/_date_display&gt;&lt;_db_updated&gt;PubMed&lt;/_db_updated&gt;&lt;_doi&gt;10.1182/blood-2013-11-462432&lt;/_doi&gt;&lt;_impact_factor&gt;  25.476&lt;/_impact_factor&gt;&lt;_isbn&gt;1528-0020 (Electronic); 0006-4971 (Linking)&lt;/_isbn&gt;&lt;_issue&gt;18&lt;/_issue&gt;&lt;_journal&gt;Blood&lt;/_journal&gt;&lt;_language&gt;eng&lt;/_language&gt;&lt;_modified&gt;64716332&lt;/_modified&gt;&lt;_pages&gt;2759-67&lt;/_pages&gt;&lt;_social_category&gt;医学(1)&lt;/_social_category&gt;&lt;_subject_headings&gt;Adaptive Immunity; Blood Platelets/*immunology/*metabolism; Cell Communication; Communicable Diseases/immunology/metabolism; Endothelial Cells/metabolism; Humans; Immunity, Innate; Inflammation/*immunology/metabolism&lt;/_subject_headings&gt;&lt;_tertiary_title&gt;Blood&lt;/_tertiary_title&gt;&lt;_type_work&gt;Journal Article; Research Support, N.I.H., Extramural; Research Support, Non-U.S. Gov&amp;apos;t; Review&lt;/_type_work&gt;&lt;_url&gt;http://www.ncbi.nlm.nih.gov/entrez/query.fcgi?cmd=Retrieve&amp;amp;db=pubmed&amp;amp;dopt=Abstract&amp;amp;list_uids=24585776&amp;amp;query_hl=1&lt;/_url&gt;&lt;_volume&gt;123&lt;/_volume&gt;&lt;/Details&gt;&lt;Extra&gt;&lt;DBUID&gt;{88AAE4B7-9A44-40D3-9183-95E279DF7EE8}&lt;/DBUID&gt;&lt;/Extra&gt;&lt;/Item&gt;&lt;/References&gt;&lt;/Group&gt;&lt;/Citation&gt;_x000a_"/>
    <w:docVar w:name="NE.Ref{F188C299-15A2-4662-B309-E9977ECA8E53}" w:val=" ADDIN NE.Ref.{F188C299-15A2-4662-B309-E9977ECA8E53}&lt;Citation&gt;&lt;Group&gt;&lt;References&gt;&lt;Item&gt;&lt;ID&gt;83&lt;/ID&gt;&lt;UID&gt;{0068F672-0DEA-4F13-91F2-D679D63B9D8E}&lt;/UID&gt;&lt;Title&gt;Platelets: production, morphology and ultrastructure&lt;/Title&gt;&lt;Template&gt;Journal Article&lt;/Template&gt;&lt;Star&gt;0&lt;/Star&gt;&lt;Tag&gt;0&lt;/Tag&gt;&lt;Author&gt;Thon, J N; Italiano, J E&lt;/Author&gt;&lt;Year&gt;2012&lt;/Year&gt;&lt;Details&gt;&lt;_accession_num&gt;22918725&lt;/_accession_num&gt;&lt;_author_adr&gt;Department of Medicine, Brigham and Women&amp;apos;s Hospital, 1 Blackfan Circle, Karp 6,  Boston, MA, USA.&lt;/_author_adr&gt;&lt;_created&gt;64736447&lt;/_created&gt;&lt;_date&gt;2012-01-20&lt;/_date&gt;&lt;_date_display&gt;2012&lt;/_date_display&gt;&lt;_db_updated&gt;PubMed&lt;/_db_updated&gt;&lt;_doi&gt;10.1007/978-3-642-29423-5_1&lt;/_doi&gt;&lt;_isbn&gt;0171-2004 (Print); 0171-2004 (Linking)&lt;/_isbn&gt;&lt;_issue&gt;210&lt;/_issue&gt;&lt;_journal&gt;Handb Exp Pharmacol&lt;/_journal&gt;&lt;_language&gt;eng&lt;/_language&gt;&lt;_modified&gt;64736447&lt;/_modified&gt;&lt;_pages&gt;3-22&lt;/_pages&gt;&lt;_subject_headings&gt;Animals; Blood Platelets/cytology/*physiology/*ultrastructure; Cytoskeleton/ultrastructure; Humans; Megakaryocytes/physiology; Organelles/ultrastructure&lt;/_subject_headings&gt;&lt;_tertiary_title&gt;Handbook of experimental pharmacology&lt;/_tertiary_title&gt;&lt;_type_work&gt;Journal Article; Research Support, N.I.H., Extramural; Review&lt;/_type_work&gt;&lt;_url&gt;http://www.ncbi.nlm.nih.gov/entrez/query.fcgi?cmd=Retrieve&amp;amp;db=pubmed&amp;amp;dopt=Abstract&amp;amp;list_uids=22918725&amp;amp;query_hl=1&lt;/_url&gt;&lt;/Details&gt;&lt;Extra&gt;&lt;DBUID&gt;{88AAE4B7-9A44-40D3-9183-95E279DF7EE8}&lt;/DBUID&gt;&lt;/Extra&gt;&lt;/Item&gt;&lt;/References&gt;&lt;/Group&gt;&lt;/Citation&gt;_x000a_"/>
    <w:docVar w:name="NE.Ref{F5B3DC12-8047-46F0-92BB-037EDA50F120}" w:val=" ADDIN NE.Ref.{F5B3DC12-8047-46F0-92BB-037EDA50F120}&lt;Citation&gt;&lt;Group&gt;&lt;References&gt;&lt;Item&gt;&lt;ID&gt;569&lt;/ID&gt;&lt;UID&gt;{0D8DA81D-6A3B-49A7-925C-5BE1BE33C6A2}&lt;/UID&gt;&lt;Title&gt;Even patients with mild COVID-19 symptoms after SARS-CoV-2 infection show prolonged altered red blood cell morphology and rheological parameters&lt;/Title&gt;&lt;Template&gt;Journal Article&lt;/Template&gt;&lt;Star&gt;0&lt;/Star&gt;&lt;Tag&gt;0&lt;/Tag&gt;&lt;Author&gt;Grau, M; Ibershoff, L; Zacher, J; Bros, J; Tomschi, F; Diebold, K F; Predel, H G; Bloch, W&lt;/Author&gt;&lt;Year&gt;2022&lt;/Year&gt;&lt;Details&gt;&lt;_accession_num&gt;35419946&lt;/_accession_num&gt;&lt;_author_adr&gt;Institute of Cardiovascular Research and Sports Medicine, Molecular and Cellular  Sports Medicine, German Sport University Cologne, Cologne, Germany.; Institute of Cardiovascular Research and Sports Medicine, Molecular and Cellular  Sports Medicine, German Sport University Cologne, Cologne, Germany.; Department of Preventive and Rehabilitative Sports and Performance Medicine, Institute of Cardiovascular Research and Sports Medicine, German Sport University Cologne, Cologne, Germany.; Institute of Cardiovascular Research and Sports Medicine, Molecular and Cellular  Sports Medicine, German Sport University Cologne, Cologne, Germany.; Institute of Cardiovascular Research and Sports Medicine, Molecular and Cellular  Sports Medicine, German Sport University Cologne, Cologne, Germany.; Department of Preventive and Rehabilitative Sports and Performance Medicine, Institute of Cardiovascular Research and Sports Medicine, German Sport University Cologne, Cologne, Germany.; Department of Preventive and Rehabilitative Sports and Performance Medicine, Institute of Cardiovascular Research and Sports Medicine, German Sport University Cologne, Cologne, Germany.; Institute of Cardiovascular Research and Sports Medicine, Molecular and Cellular  Sports Medicine, German Sport University Cologne, Cologne, Germany.&lt;/_author_adr&gt;&lt;_collection_scope&gt;SCIE&lt;/_collection_scope&gt;&lt;_created&gt;64561878&lt;/_created&gt;&lt;_date&gt;2022-05-01&lt;/_date&gt;&lt;_date_display&gt;2022 May&lt;/_date_display&gt;&lt;_db_updated&gt;PubMed&lt;/_db_updated&gt;&lt;_doi&gt;10.1111/jcmm.17320&lt;/_doi&gt;&lt;_impact_factor&gt;   5.295&lt;/_impact_factor&gt;&lt;_isbn&gt;1582-4934 (Electronic); 1582-1838 (Linking)&lt;/_isbn&gt;&lt;_issue&gt;10&lt;/_issue&gt;&lt;_journal&gt;J Cell Mol Med&lt;/_journal&gt;&lt;_keywords&gt;*SARS-CoV-2; *nitric oxide; *red blood cell aggregation; *red blood cell deformability; *red blood cell osmoscan; *red blood cells&lt;/_keywords&gt;&lt;_language&gt;eng&lt;/_language&gt;&lt;_modified&gt;64561878&lt;/_modified&gt;&lt;_ori_publication&gt;(c) 2022 The Authors. Journal of Cellular and Molecular Medicine published by_x000d__x000a_      Foundation for Cellular and Molecular Medicine and John Wiley &amp;amp; Sons Ltd.&lt;/_ori_publication&gt;&lt;_pages&gt;3022-3030&lt;/_pages&gt;&lt;_social_category&gt;医学(2)&lt;/_social_category&gt;&lt;_subject_headings&gt;*COVID-19; Erythrocyte Deformability/physiology; Erythrocytes/metabolism; Female; Humans; Male; Rheology; SARS-CoV-2&lt;/_subject_headings&gt;&lt;_tertiary_title&gt;Journal of cellular and molecular medicine&lt;/_tertiary_title&gt;&lt;_type_work&gt;Journal Article; Research Support, Non-U.S. Gov&amp;apos;t&lt;/_type_work&gt;&lt;_url&gt;http://www.ncbi.nlm.nih.gov/entrez/query.fcgi?cmd=Retrieve&amp;amp;db=pubmed&amp;amp;dopt=Abstract&amp;amp;list_uids=35419946&amp;amp;query_hl=1&lt;/_url&gt;&lt;_volume&gt;26&lt;/_volume&gt;&lt;/Details&gt;&lt;Extra&gt;&lt;DBUID&gt;{F96A950B-833F-4880-A151-76DA2D6A2879}&lt;/DBUID&gt;&lt;/Extra&gt;&lt;/Item&gt;&lt;/References&gt;&lt;/Group&gt;&lt;/Citation&gt;_x000a_"/>
    <w:docVar w:name="NE.Ref{F8561E9D-61F8-4716-BE53-9A52B26792D1}" w:val=" ADDIN NE.Ref.{F8561E9D-61F8-4716-BE53-9A52B26792D1}&lt;Citation&gt;&lt;Group&gt;&lt;References&gt;&lt;Item&gt;&lt;ID&gt;25&lt;/ID&gt;&lt;UID&gt;{EDAD0AE9-6409-4D58-9448-702CA28D18E5}&lt;/UID&gt;&lt;Title&gt;Platelet aggregates, a marker of severe COVID-19 disease&lt;/Title&gt;&lt;Template&gt;Journal Article&lt;/Template&gt;&lt;Star&gt;0&lt;/Star&gt;&lt;Tag&gt;0&lt;/Tag&gt;&lt;Author&gt;Rampotas, A; Pavord, S&lt;/Author&gt;&lt;Year&gt;2021&lt;/Year&gt;&lt;Details&gt;&lt;_accession_num&gt;33067181&lt;/_accession_num&gt;&lt;_author_adr&gt;Haematology Department, Oxford University Hospitals NHS Foundation Trust, Oxford, UK alexandros.rampotas@ouh.nhs.uk.; Haematology Department, Oxford University Hospitals NHS Foundation Trust, Oxford, UK.&lt;/_author_adr&gt;&lt;_collection_scope&gt;SCIE&lt;/_collection_scope&gt;&lt;_created&gt;64551791&lt;/_created&gt;&lt;_date&gt;2021-11-01&lt;/_date&gt;&lt;_date_display&gt;2021 Nov&lt;/_date_display&gt;&lt;_db_updated&gt;PubMed&lt;/_db_updated&gt;&lt;_doi&gt;10.1136/jclinpath-2020-206933&lt;/_doi&gt;&lt;_impact_factor&gt;   4.463&lt;/_impact_factor&gt;&lt;_isbn&gt;1472-4146 (Electronic); 0021-9746 (Linking)&lt;/_isbn&gt;&lt;_issue&gt;11&lt;/_issue&gt;&lt;_journal&gt;J Clin Pathol&lt;/_journal&gt;&lt;_keywords&gt;blood platelets; morphological and microscopic findings; thrombosis&lt;/_keywords&gt;&lt;_language&gt;eng&lt;/_language&gt;&lt;_modified&gt;64716332&lt;/_modified&gt;&lt;_ori_publication&gt;(c) Author(s) (or their employer(s)) 2021. No commercial re-use. See rights and_x000d__x000a_      permissions. Published by BMJ.&lt;/_ori_publication&gt;&lt;_pages&gt;750-751&lt;/_pages&gt;&lt;_social_category&gt;医学(3)&lt;/_social_category&gt;&lt;_subject_headings&gt;Aged; Blood Platelets/*pathology/*virology; COVID-19/blood/*complications; Critical Care; Humans; Middle Aged; Platelet Count/methods; Thrombocytopenia/blood/physiopathology/virology; Thrombosis/blood/*physiopathology/*virology&lt;/_subject_headings&gt;&lt;_tertiary_title&gt;Journal of clinical pathology&lt;/_tertiary_title&gt;&lt;_type_work&gt;Journal Article&lt;/_type_work&gt;&lt;_url&gt;http://www.ncbi.nlm.nih.gov/entrez/query.fcgi?cmd=Retrieve&amp;amp;db=pubmed&amp;amp;dopt=Abstract&amp;amp;list_uids=33067181&amp;amp;query_hl=1&lt;/_url&gt;&lt;_volume&gt;74&lt;/_volume&gt;&lt;/Details&gt;&lt;Extra&gt;&lt;DBUID&gt;{88AAE4B7-9A44-40D3-9183-95E279DF7EE8}&lt;/DBUID&gt;&lt;/Extra&gt;&lt;/Item&gt;&lt;/References&gt;&lt;/Group&gt;&lt;/Citation&gt;_x000a_"/>
    <w:docVar w:name="NE.Ref{FB42E6B4-FF01-4978-97D0-BCBA84DE2B4E}" w:val=" ADDIN NE.Ref.{FB42E6B4-FF01-4978-97D0-BCBA84DE2B4E}&lt;Citation&gt;&lt;Group&gt;&lt;References&gt;&lt;Item&gt;&lt;ID&gt;530&lt;/ID&gt;&lt;UID&gt;{9C508913-5F71-457D-ABDA-78980DF3D3CF}&lt;/UID&gt;&lt;Title&gt;Red blood cell distribution width: A simple parameter with multiple clinical applications&lt;/Title&gt;&lt;Template&gt;Journal Article&lt;/Template&gt;&lt;Star&gt;0&lt;/Star&gt;&lt;Tag&gt;0&lt;/Tag&gt;&lt;Author&gt;Salvagno, G L; Sanchis-Gomar, F; Picanza, A; Lippi, G&lt;/Author&gt;&lt;Year&gt;2015&lt;/Year&gt;&lt;Details&gt;&lt;_accession_num&gt;25535770&lt;/_accession_num&gt;&lt;_author_adr&gt;Clinical Chemistry Section, Department of Life and Reproductive Sciences, Academic Hospital of Verona , Verona , Italy .&lt;/_author_adr&gt;&lt;_collection_scope&gt;SCIE&lt;/_collection_scope&gt;&lt;_created&gt;64551822&lt;/_created&gt;&lt;_date&gt;2015-01-20&lt;/_date&gt;&lt;_date_display&gt;2015&lt;/_date_display&gt;&lt;_db_updated&gt;PubMed&lt;/_db_updated&gt;&lt;_doi&gt;10.3109/10408363.2014.992064&lt;/_doi&gt;&lt;_impact_factor&gt;   7.721&lt;/_impact_factor&gt;&lt;_isbn&gt;1549-781X (Electronic); 1040-8363 (Linking)&lt;/_isbn&gt;&lt;_issue&gt;2&lt;/_issue&gt;&lt;_journal&gt;Crit Rev Clin Lab Sci&lt;/_journal&gt;&lt;_keywords&gt;Hematology; RDW; mortality; red blood cell distribution width; risk factor&lt;/_keywords&gt;&lt;_language&gt;eng&lt;/_language&gt;&lt;_modified&gt;64551822&lt;/_modified&gt;&lt;_pages&gt;86-105&lt;/_pages&gt;&lt;_social_category&gt;医学(2)&lt;/_social_category&gt;&lt;_subject_headings&gt;*Erythrocyte Indices; Erythrocyte Volume; Hematology; Humans; Prognosis; Risk Factors&lt;/_subject_headings&gt;&lt;_tertiary_title&gt;Critical reviews in clinical laboratory sciences&lt;/_tertiary_title&gt;&lt;_type_work&gt;Journal Article; Review&lt;/_type_work&gt;&lt;_url&gt;http://www.ncbi.nlm.nih.gov/entrez/query.fcgi?cmd=Retrieve&amp;amp;db=pubmed&amp;amp;dopt=Abstract&amp;amp;list_uids=25535770&amp;amp;query_hl=1&lt;/_url&gt;&lt;_volume&gt;52&lt;/_volume&gt;&lt;/Details&gt;&lt;Extra&gt;&lt;DBUID&gt;{F96A950B-833F-4880-A151-76DA2D6A2879}&lt;/DBUID&gt;&lt;/Extra&gt;&lt;/Item&gt;&lt;/References&gt;&lt;/Group&gt;&lt;Group&gt;&lt;References&gt;&lt;Item&gt;&lt;ID&gt;529&lt;/ID&gt;&lt;UID&gt;{E49DE454-3DE5-4DB4-AC3C-5176C1634B87}&lt;/UID&gt;&lt;Title&gt;SOD2-deficiency anemia: protein oxidation and altered protein expression reveal targets of damage, stress response, and antioxidant responsiveness&lt;/Title&gt;&lt;Template&gt;Journal Article&lt;/Template&gt;&lt;Star&gt;0&lt;/Star&gt;&lt;Tag&gt;0&lt;/Tag&gt;&lt;Author&gt;Friedman, J S; Lopez, M F; Fleming, M D; Rivera, A; Martin, F M; Welsh, M L; Boyd, A; Doctrow, S R; Burakoff, S J&lt;/Author&gt;&lt;Year&gt;2004&lt;/Year&gt;&lt;Details&gt;&lt;_accession_num&gt;15205258&lt;/_accession_num&gt;&lt;_author_adr&gt;The Scripps Research Institute, Department of Molecular and Experimental Medicine, MEM131, 10550 North Torrey Pines Rd, La Jolla, CA 92037, USA. friedman@scripps.edu&lt;/_author_adr&gt;&lt;_collection_scope&gt;SCIE&lt;/_collection_scope&gt;&lt;_created&gt;64551821&lt;/_created&gt;&lt;_date&gt;2004-10-15&lt;/_date&gt;&lt;_date_display&gt;2004 Oct 15&lt;/_date_display&gt;&lt;_db_updated&gt;PubMed&lt;/_db_updated&gt;&lt;_doi&gt;10.1182/blood-2003-11-3858&lt;/_doi&gt;&lt;_impact_factor&gt;  25.476&lt;/_impact_factor&gt;&lt;_isbn&gt;0006-4971 (Print); 0006-4971 (Linking)&lt;/_isbn&gt;&lt;_issue&gt;8&lt;/_issue&gt;&lt;_journal&gt;Blood&lt;/_journal&gt;&lt;_language&gt;eng&lt;/_language&gt;&lt;_modified&gt;64551821&lt;/_modified&gt;&lt;_pages&gt;2565-73&lt;/_pages&gt;&lt;_social_category&gt;医学(1)&lt;/_social_category&gt;&lt;_subject_headings&gt;Adenosine Triphosphate/metabolism; Anemia/enzymology/genetics/*metabolism/*pathology; Animals; Antioxidants/*metabolism/pharmacology; Apoptosis/drug effects; Bone Marrow/metabolism/pathology; Catalysis; Chlorides/metabolism; Erythrocytes/drug effects/metabolism/pathology; Erythropoiesis; *Gene Expression Regulation; Hydrogen Peroxide/metabolism; Ion Transport; Iron/metabolism; Mice; Mice, Knockout; Mitochondria/metabolism/pathology; Oxidation-Reduction; *Oxidative Stress; Potassium/metabolism; Proteomics; Protoporphyrins/metabolism; Spleen/metabolism/pathology; Superoxide Dismutase/*deficiency/genetics/metabolism; Superoxides/metabolism&lt;/_subject_headings&gt;&lt;_tertiary_title&gt;Blood&lt;/_tertiary_title&gt;&lt;_type_work&gt;Journal Article; Research Support, Non-U.S. Gov&amp;apos;t; Research Support, U.S. Gov&amp;apos;t, P.H.S.&lt;/_type_work&gt;&lt;_url&gt;http://www.ncbi.nlm.nih.gov/entrez/query.fcgi?cmd=Retrieve&amp;amp;db=pubmed&amp;amp;dopt=Abstract&amp;amp;list_uids=15205258&amp;amp;query_hl=1&lt;/_url&gt;&lt;_volume&gt;104&lt;/_volume&gt;&lt;/Details&gt;&lt;Extra&gt;&lt;DBUID&gt;{F96A950B-833F-4880-A151-76DA2D6A2879}&lt;/DBUID&gt;&lt;/Extra&gt;&lt;/Item&gt;&lt;/References&gt;&lt;/Group&gt;&lt;Group&gt;&lt;References&gt;&lt;Item&gt;&lt;ID&gt;535&lt;/ID&gt;&lt;UID&gt;{CD573DD2-A11D-4D18-8F8C-552FB2C3308C}&lt;/UID&gt;&lt;Title&gt;Red blood cell distribution width: A simple parameter with multiple clinical applications&lt;/Title&gt;&lt;Template&gt;Journal Article&lt;/Template&gt;&lt;Star&gt;0&lt;/Star&gt;&lt;Tag&gt;0&lt;/Tag&gt;&lt;Author&gt;Salvagno, G L; Sanchis-Gomar, F; Picanza, A; Lippi, G&lt;/Author&gt;&lt;Year&gt;2015&lt;/Year&gt;&lt;Details&gt;&lt;_accession_num&gt;25535770&lt;/_accession_num&gt;&lt;_author_adr&gt;Clinical Chemistry Section, Department of Life and Reproductive Sciences, Academic Hospital of Verona , Verona , Italy .&lt;/_author_adr&gt;&lt;_collection_scope&gt;SCIE&lt;/_collection_scope&gt;&lt;_created&gt;64551829&lt;/_created&gt;&lt;_date&gt;2015-01-20&lt;/_date&gt;&lt;_date_display&gt;2015&lt;/_date_display&gt;&lt;_db_updated&gt;PubMed&lt;/_db_updated&gt;&lt;_doi&gt;10.3109/10408363.2014.992064&lt;/_doi&gt;&lt;_impact_factor&gt;   7.721&lt;/_impact_factor&gt;&lt;_isbn&gt;1549-781X (Electronic); 1040-8363 (Linking)&lt;/_isbn&gt;&lt;_issue&gt;2&lt;/_issue&gt;&lt;_journal&gt;Crit Rev Clin Lab Sci&lt;/_journal&gt;&lt;_keywords&gt;Hematology; RDW; mortality; red blood cell distribution width; risk factor&lt;/_keywords&gt;&lt;_language&gt;eng&lt;/_language&gt;&lt;_modified&gt;64551829&lt;/_modified&gt;&lt;_pages&gt;86-105&lt;/_pages&gt;&lt;_social_category&gt;医学(2)&lt;/_social_category&gt;&lt;_subject_headings&gt;*Erythrocyte Indices; Erythrocyte Volume; Hematology; Humans; Prognosis; Risk Factors&lt;/_subject_headings&gt;&lt;_tertiary_title&gt;Critical reviews in clinical laboratory sciences&lt;/_tertiary_title&gt;&lt;_type_work&gt;Journal Article; Review&lt;/_type_work&gt;&lt;_url&gt;http://www.ncbi.nlm.nih.gov/entrez/query.fcgi?cmd=Retrieve&amp;amp;db=pubmed&amp;amp;dopt=Abstract&amp;amp;list_uids=25535770&amp;amp;query_hl=1&lt;/_url&gt;&lt;_volume&gt;52&lt;/_volume&gt;&lt;/Details&gt;&lt;Extra&gt;&lt;DBUID&gt;{F96A950B-833F-4880-A151-76DA2D6A2879}&lt;/DBUID&gt;&lt;/Extra&gt;&lt;/Item&gt;&lt;/References&gt;&lt;/Group&gt;&lt;/Citation&gt;_x000a_"/>
    <w:docVar w:name="NE.Ref{FC8FA6DF-699C-4D1E-B6C3-1B5369F617FF}" w:val=" ADDIN NE.Ref.{FC8FA6DF-699C-4D1E-B6C3-1B5369F617FF}&lt;Citation&gt;&lt;Group&gt;&lt;References&gt;&lt;Item&gt;&lt;ID&gt;551&lt;/ID&gt;&lt;UID&gt;{4E679D71-C287-461A-8B0A-782F725483CF}&lt;/UID&gt;&lt;Title&gt;Kidney involvement in COVID-19 and its treatments&lt;/Title&gt;&lt;Template&gt;Journal Article&lt;/Template&gt;&lt;Star&gt;0&lt;/Star&gt;&lt;Tag&gt;0&lt;/Tag&gt;&lt;Author&gt;Han, X; Ye, Q&lt;/Author&gt;&lt;Year&gt;2021&lt;/Year&gt;&lt;Details&gt;&lt;_accession_num&gt;33150973&lt;/_accession_num&gt;&lt;_author_adr&gt;Department of Clinical Laboratory, The Children&amp;apos;s Hospital, Zhejiang University School of Medicine, National Clinical Research Center for Child Health, National  Children&amp;apos;s Regional Medical Center, Hangzhou, China.; Department of Clinical Laboratory, The Children&amp;apos;s Hospital, Zhejiang University School of Medicine, National Clinical Research Center for Child Health, National  Children&amp;apos;s Regional Medical Center, Hangzhou, China.&lt;/_author_adr&gt;&lt;_collection_scope&gt;SCIE&lt;/_collection_scope&gt;&lt;_created&gt;64552962&lt;/_created&gt;&lt;_date&gt;2021-03-01&lt;/_date&gt;&lt;_date_display&gt;2021 Mar&lt;/_date_display&gt;&lt;_db_updated&gt;PubMed&lt;/_db_updated&gt;&lt;_doi&gt;10.1002/jmv.26653&lt;/_doi&gt;&lt;_impact_factor&gt;  20.693&lt;/_impact_factor&gt;&lt;_isbn&gt;1096-9071 (Electronic); 0146-6615 (Linking)&lt;/_isbn&gt;&lt;_issue&gt;3&lt;/_issue&gt;&lt;_journal&gt;J Med Virol&lt;/_journal&gt;&lt;_keywords&gt;*coronavirus; *cytokine/chemokine; *endemic infection&lt;/_keywords&gt;&lt;_language&gt;eng&lt;/_language&gt;&lt;_modified&gt;64552963&lt;/_modified&gt;&lt;_ori_publication&gt;(c) 2020 Wiley Periodicals LLC.&lt;/_ori_publication&gt;&lt;_pages&gt;1387-1395&lt;/_pages&gt;&lt;_social_category&gt;医学(4)&lt;/_social_category&gt;&lt;_subject_headings&gt;Acute Kidney Injury/*etiology/pathology/therapy/virology; COVID-19/*complications/drug therapy/immunology/therapy/virology; Cytokines/metabolism; Humans; Immunization, Passive; Inflammation; Kidney/pathology/physiopathology/virology; Kidney Diseases/*complications/physiopathology/therapy; Prognosis; SARS-CoV-2/immunology/pathogenicity&lt;/_subject_headings&gt;&lt;_tertiary_title&gt;Journal of medical virology&lt;/_tertiary_title&gt;&lt;_type_work&gt;Journal Article; Review&lt;/_type_work&gt;&lt;_url&gt;http://www.ncbi.nlm.nih.gov/entrez/query.fcgi?cmd=Retrieve&amp;amp;db=pubmed&amp;amp;dopt=Abstract&amp;amp;list_uids=33150973&amp;amp;query_hl=1&lt;/_url&gt;&lt;_volume&gt;93&lt;/_volume&gt;&lt;/Details&gt;&lt;Extra&gt;&lt;DBUID&gt;{F96A950B-833F-4880-A151-76DA2D6A2879}&lt;/DBUID&gt;&lt;/Extra&gt;&lt;/Item&gt;&lt;/References&gt;&lt;/Group&gt;&lt;/Citation&gt;_x000a_"/>
    <w:docVar w:name="ne_docsoft" w:val="MSWord"/>
    <w:docVar w:name="ne_docversion" w:val="NoteExpress 2.0"/>
    <w:docVar w:name="ne_stylename" w:val="INTERNATIONAL JOURNAL OF CHRONIC OBSTRUCTIVE PULMONARY DISEASE"/>
  </w:docVars>
  <w:rsids>
    <w:rsidRoot w:val="00172A27"/>
    <w:rsid w:val="ADF9CCB1"/>
    <w:rsid w:val="AFADA305"/>
    <w:rsid w:val="B12FA3A1"/>
    <w:rsid w:val="B545A460"/>
    <w:rsid w:val="B7D9914E"/>
    <w:rsid w:val="BE3F3ACA"/>
    <w:rsid w:val="BF1F6A19"/>
    <w:rsid w:val="BF5B455C"/>
    <w:rsid w:val="DDFFD185"/>
    <w:rsid w:val="EB430FE1"/>
    <w:rsid w:val="ED7536AE"/>
    <w:rsid w:val="EDEA730F"/>
    <w:rsid w:val="F34DF8D6"/>
    <w:rsid w:val="F3DBD3CE"/>
    <w:rsid w:val="F7ED2A5A"/>
    <w:rsid w:val="FB6FAACE"/>
    <w:rsid w:val="FBF54AA1"/>
    <w:rsid w:val="FBFF0A01"/>
    <w:rsid w:val="FCCE3C16"/>
    <w:rsid w:val="FDE30E3D"/>
    <w:rsid w:val="FEBE7949"/>
    <w:rsid w:val="FEDE396E"/>
    <w:rsid w:val="FFBDCA65"/>
    <w:rsid w:val="FFBF895C"/>
    <w:rsid w:val="FFD579A6"/>
    <w:rsid w:val="0000062D"/>
    <w:rsid w:val="0000270D"/>
    <w:rsid w:val="0000470C"/>
    <w:rsid w:val="00006069"/>
    <w:rsid w:val="0001194C"/>
    <w:rsid w:val="00014CB6"/>
    <w:rsid w:val="00015242"/>
    <w:rsid w:val="0001655D"/>
    <w:rsid w:val="000169A3"/>
    <w:rsid w:val="000169D8"/>
    <w:rsid w:val="0002044B"/>
    <w:rsid w:val="00023B1A"/>
    <w:rsid w:val="00024F83"/>
    <w:rsid w:val="0002550A"/>
    <w:rsid w:val="000260C0"/>
    <w:rsid w:val="0003016E"/>
    <w:rsid w:val="00030EF6"/>
    <w:rsid w:val="00031039"/>
    <w:rsid w:val="00032E6C"/>
    <w:rsid w:val="00033F51"/>
    <w:rsid w:val="00034CE0"/>
    <w:rsid w:val="00035AB9"/>
    <w:rsid w:val="00036364"/>
    <w:rsid w:val="0003738F"/>
    <w:rsid w:val="00037F27"/>
    <w:rsid w:val="000415F7"/>
    <w:rsid w:val="000423AA"/>
    <w:rsid w:val="00042926"/>
    <w:rsid w:val="000432BD"/>
    <w:rsid w:val="00044395"/>
    <w:rsid w:val="0005018F"/>
    <w:rsid w:val="00050DDF"/>
    <w:rsid w:val="0005247F"/>
    <w:rsid w:val="000528B6"/>
    <w:rsid w:val="0005359A"/>
    <w:rsid w:val="00057D1C"/>
    <w:rsid w:val="00060C28"/>
    <w:rsid w:val="00061DC3"/>
    <w:rsid w:val="00061EE6"/>
    <w:rsid w:val="000632C1"/>
    <w:rsid w:val="00063379"/>
    <w:rsid w:val="000652FA"/>
    <w:rsid w:val="00065595"/>
    <w:rsid w:val="000657ED"/>
    <w:rsid w:val="00065928"/>
    <w:rsid w:val="00065AC0"/>
    <w:rsid w:val="000664E2"/>
    <w:rsid w:val="00067FC3"/>
    <w:rsid w:val="0007031B"/>
    <w:rsid w:val="00070D2B"/>
    <w:rsid w:val="00071593"/>
    <w:rsid w:val="00072C93"/>
    <w:rsid w:val="00072FA9"/>
    <w:rsid w:val="000751E1"/>
    <w:rsid w:val="00075A58"/>
    <w:rsid w:val="00076732"/>
    <w:rsid w:val="000767A6"/>
    <w:rsid w:val="000776F1"/>
    <w:rsid w:val="00080CCF"/>
    <w:rsid w:val="00080FBC"/>
    <w:rsid w:val="00081996"/>
    <w:rsid w:val="00081BE1"/>
    <w:rsid w:val="00082C10"/>
    <w:rsid w:val="000837D6"/>
    <w:rsid w:val="000846EB"/>
    <w:rsid w:val="000856EA"/>
    <w:rsid w:val="00085DF0"/>
    <w:rsid w:val="000872EC"/>
    <w:rsid w:val="00093417"/>
    <w:rsid w:val="000947B4"/>
    <w:rsid w:val="00094CEF"/>
    <w:rsid w:val="0009515C"/>
    <w:rsid w:val="0009788A"/>
    <w:rsid w:val="000A036A"/>
    <w:rsid w:val="000A1825"/>
    <w:rsid w:val="000A3E4A"/>
    <w:rsid w:val="000A6B7B"/>
    <w:rsid w:val="000A7B8A"/>
    <w:rsid w:val="000B2F21"/>
    <w:rsid w:val="000B3963"/>
    <w:rsid w:val="000B5B7F"/>
    <w:rsid w:val="000B60F2"/>
    <w:rsid w:val="000C0ED2"/>
    <w:rsid w:val="000C272C"/>
    <w:rsid w:val="000C2823"/>
    <w:rsid w:val="000C4647"/>
    <w:rsid w:val="000D06A3"/>
    <w:rsid w:val="000D3A7E"/>
    <w:rsid w:val="000D5AD2"/>
    <w:rsid w:val="000E00F0"/>
    <w:rsid w:val="000E40AE"/>
    <w:rsid w:val="000E50FD"/>
    <w:rsid w:val="000F061E"/>
    <w:rsid w:val="000F1E0A"/>
    <w:rsid w:val="000F1E1F"/>
    <w:rsid w:val="000F34F9"/>
    <w:rsid w:val="000F3562"/>
    <w:rsid w:val="000F3CA2"/>
    <w:rsid w:val="000F4B8D"/>
    <w:rsid w:val="000F54EB"/>
    <w:rsid w:val="000F5F89"/>
    <w:rsid w:val="000F74EE"/>
    <w:rsid w:val="000F7AD9"/>
    <w:rsid w:val="00100012"/>
    <w:rsid w:val="00100434"/>
    <w:rsid w:val="00100C7D"/>
    <w:rsid w:val="00103AF5"/>
    <w:rsid w:val="00103B4B"/>
    <w:rsid w:val="0010439C"/>
    <w:rsid w:val="001052F7"/>
    <w:rsid w:val="00106256"/>
    <w:rsid w:val="001062E7"/>
    <w:rsid w:val="00110813"/>
    <w:rsid w:val="00110E0D"/>
    <w:rsid w:val="001119C8"/>
    <w:rsid w:val="00111BD3"/>
    <w:rsid w:val="00115682"/>
    <w:rsid w:val="001157F8"/>
    <w:rsid w:val="00121CE3"/>
    <w:rsid w:val="00125DE5"/>
    <w:rsid w:val="00125FDB"/>
    <w:rsid w:val="00127947"/>
    <w:rsid w:val="0013291A"/>
    <w:rsid w:val="001338B0"/>
    <w:rsid w:val="001350B2"/>
    <w:rsid w:val="001353A7"/>
    <w:rsid w:val="00140DDA"/>
    <w:rsid w:val="001415D5"/>
    <w:rsid w:val="001424C8"/>
    <w:rsid w:val="00142BDF"/>
    <w:rsid w:val="001441C9"/>
    <w:rsid w:val="00145A62"/>
    <w:rsid w:val="001460DC"/>
    <w:rsid w:val="00150D97"/>
    <w:rsid w:val="00152973"/>
    <w:rsid w:val="00152D59"/>
    <w:rsid w:val="0015314D"/>
    <w:rsid w:val="001531B9"/>
    <w:rsid w:val="00154F69"/>
    <w:rsid w:val="00155EFC"/>
    <w:rsid w:val="00155F90"/>
    <w:rsid w:val="00161583"/>
    <w:rsid w:val="00165C19"/>
    <w:rsid w:val="00165C71"/>
    <w:rsid w:val="00167D4A"/>
    <w:rsid w:val="001701A7"/>
    <w:rsid w:val="00172669"/>
    <w:rsid w:val="00172A27"/>
    <w:rsid w:val="00175A2E"/>
    <w:rsid w:val="00175ECC"/>
    <w:rsid w:val="0017617E"/>
    <w:rsid w:val="00177348"/>
    <w:rsid w:val="001822AA"/>
    <w:rsid w:val="0018504A"/>
    <w:rsid w:val="0018562B"/>
    <w:rsid w:val="0018585E"/>
    <w:rsid w:val="00185AE7"/>
    <w:rsid w:val="0018606D"/>
    <w:rsid w:val="001870EE"/>
    <w:rsid w:val="00190BD9"/>
    <w:rsid w:val="001917A1"/>
    <w:rsid w:val="00194C33"/>
    <w:rsid w:val="001A0644"/>
    <w:rsid w:val="001A2E14"/>
    <w:rsid w:val="001A754A"/>
    <w:rsid w:val="001A7C6A"/>
    <w:rsid w:val="001B1B20"/>
    <w:rsid w:val="001B2347"/>
    <w:rsid w:val="001B3570"/>
    <w:rsid w:val="001B43C7"/>
    <w:rsid w:val="001B5A1C"/>
    <w:rsid w:val="001B6F13"/>
    <w:rsid w:val="001C1A7C"/>
    <w:rsid w:val="001C493B"/>
    <w:rsid w:val="001C7BCF"/>
    <w:rsid w:val="001D0AC7"/>
    <w:rsid w:val="001D0FF6"/>
    <w:rsid w:val="001D1B7E"/>
    <w:rsid w:val="001D21C7"/>
    <w:rsid w:val="001D3FFB"/>
    <w:rsid w:val="001D61FD"/>
    <w:rsid w:val="001E1D16"/>
    <w:rsid w:val="001E2E0F"/>
    <w:rsid w:val="001E2E4C"/>
    <w:rsid w:val="001E306D"/>
    <w:rsid w:val="001E4A3A"/>
    <w:rsid w:val="001E5988"/>
    <w:rsid w:val="001E5C0D"/>
    <w:rsid w:val="001E7625"/>
    <w:rsid w:val="001E7880"/>
    <w:rsid w:val="001E7B1B"/>
    <w:rsid w:val="001F05BD"/>
    <w:rsid w:val="001F0D69"/>
    <w:rsid w:val="001F5B32"/>
    <w:rsid w:val="001F6C8A"/>
    <w:rsid w:val="001F7360"/>
    <w:rsid w:val="001F7851"/>
    <w:rsid w:val="0020012B"/>
    <w:rsid w:val="00200667"/>
    <w:rsid w:val="00201014"/>
    <w:rsid w:val="0020139B"/>
    <w:rsid w:val="002051AB"/>
    <w:rsid w:val="00206097"/>
    <w:rsid w:val="00207BD8"/>
    <w:rsid w:val="00207C65"/>
    <w:rsid w:val="002102AC"/>
    <w:rsid w:val="00210D24"/>
    <w:rsid w:val="00211967"/>
    <w:rsid w:val="00211BAF"/>
    <w:rsid w:val="00213C53"/>
    <w:rsid w:val="002143BE"/>
    <w:rsid w:val="00214994"/>
    <w:rsid w:val="00215917"/>
    <w:rsid w:val="00215E30"/>
    <w:rsid w:val="0022177B"/>
    <w:rsid w:val="00222430"/>
    <w:rsid w:val="00223065"/>
    <w:rsid w:val="00224DB7"/>
    <w:rsid w:val="002251C7"/>
    <w:rsid w:val="002257A9"/>
    <w:rsid w:val="002264BB"/>
    <w:rsid w:val="00226E27"/>
    <w:rsid w:val="002276A6"/>
    <w:rsid w:val="00233DC3"/>
    <w:rsid w:val="0023410C"/>
    <w:rsid w:val="00234B61"/>
    <w:rsid w:val="0023561F"/>
    <w:rsid w:val="00237B1B"/>
    <w:rsid w:val="00240079"/>
    <w:rsid w:val="00241294"/>
    <w:rsid w:val="00243060"/>
    <w:rsid w:val="00244734"/>
    <w:rsid w:val="0024515B"/>
    <w:rsid w:val="00250D6A"/>
    <w:rsid w:val="00251F51"/>
    <w:rsid w:val="002528EB"/>
    <w:rsid w:val="00253600"/>
    <w:rsid w:val="0025552D"/>
    <w:rsid w:val="00256A6D"/>
    <w:rsid w:val="002609A3"/>
    <w:rsid w:val="00260E63"/>
    <w:rsid w:val="0026134A"/>
    <w:rsid w:val="002615F1"/>
    <w:rsid w:val="0026211A"/>
    <w:rsid w:val="00263E6C"/>
    <w:rsid w:val="002660E7"/>
    <w:rsid w:val="00267165"/>
    <w:rsid w:val="002672A4"/>
    <w:rsid w:val="00270440"/>
    <w:rsid w:val="00274517"/>
    <w:rsid w:val="00274C7D"/>
    <w:rsid w:val="002752DC"/>
    <w:rsid w:val="00277728"/>
    <w:rsid w:val="00277BB1"/>
    <w:rsid w:val="00281700"/>
    <w:rsid w:val="00281E66"/>
    <w:rsid w:val="0028459D"/>
    <w:rsid w:val="00284D28"/>
    <w:rsid w:val="00285E1D"/>
    <w:rsid w:val="00290D29"/>
    <w:rsid w:val="002911E3"/>
    <w:rsid w:val="00291444"/>
    <w:rsid w:val="0029188A"/>
    <w:rsid w:val="00291E62"/>
    <w:rsid w:val="00291FBD"/>
    <w:rsid w:val="0029222F"/>
    <w:rsid w:val="002925EC"/>
    <w:rsid w:val="00292D9E"/>
    <w:rsid w:val="00293736"/>
    <w:rsid w:val="00293830"/>
    <w:rsid w:val="00295AE3"/>
    <w:rsid w:val="002968A7"/>
    <w:rsid w:val="002A0558"/>
    <w:rsid w:val="002A4EF8"/>
    <w:rsid w:val="002A5BFC"/>
    <w:rsid w:val="002A7864"/>
    <w:rsid w:val="002A7B30"/>
    <w:rsid w:val="002B26AD"/>
    <w:rsid w:val="002B42A3"/>
    <w:rsid w:val="002B6F96"/>
    <w:rsid w:val="002C0BBD"/>
    <w:rsid w:val="002C2E6F"/>
    <w:rsid w:val="002C54F0"/>
    <w:rsid w:val="002C684D"/>
    <w:rsid w:val="002C6ECB"/>
    <w:rsid w:val="002D0D48"/>
    <w:rsid w:val="002D22F5"/>
    <w:rsid w:val="002D30DE"/>
    <w:rsid w:val="002D367B"/>
    <w:rsid w:val="002D3BD2"/>
    <w:rsid w:val="002D4285"/>
    <w:rsid w:val="002D4DFB"/>
    <w:rsid w:val="002D5D33"/>
    <w:rsid w:val="002D73AB"/>
    <w:rsid w:val="002D744E"/>
    <w:rsid w:val="002E0D08"/>
    <w:rsid w:val="002E64E5"/>
    <w:rsid w:val="002E692D"/>
    <w:rsid w:val="002E6AA1"/>
    <w:rsid w:val="002F0541"/>
    <w:rsid w:val="002F0FAC"/>
    <w:rsid w:val="002F233D"/>
    <w:rsid w:val="002F2672"/>
    <w:rsid w:val="002F52EC"/>
    <w:rsid w:val="002F6100"/>
    <w:rsid w:val="002F6E4F"/>
    <w:rsid w:val="002F7555"/>
    <w:rsid w:val="00300B04"/>
    <w:rsid w:val="00301160"/>
    <w:rsid w:val="0030167B"/>
    <w:rsid w:val="00301B43"/>
    <w:rsid w:val="00302424"/>
    <w:rsid w:val="00304A8E"/>
    <w:rsid w:val="0030562B"/>
    <w:rsid w:val="00306BC9"/>
    <w:rsid w:val="0030794C"/>
    <w:rsid w:val="00307EAC"/>
    <w:rsid w:val="0031170D"/>
    <w:rsid w:val="003123AF"/>
    <w:rsid w:val="003124A4"/>
    <w:rsid w:val="00312926"/>
    <w:rsid w:val="003139F9"/>
    <w:rsid w:val="00314C75"/>
    <w:rsid w:val="00314D79"/>
    <w:rsid w:val="0031616E"/>
    <w:rsid w:val="0031766D"/>
    <w:rsid w:val="0032169A"/>
    <w:rsid w:val="00323257"/>
    <w:rsid w:val="0032567B"/>
    <w:rsid w:val="00325CF1"/>
    <w:rsid w:val="00330ACF"/>
    <w:rsid w:val="00330C16"/>
    <w:rsid w:val="00330CA1"/>
    <w:rsid w:val="003326FB"/>
    <w:rsid w:val="0033393A"/>
    <w:rsid w:val="00333D21"/>
    <w:rsid w:val="003347C4"/>
    <w:rsid w:val="00335E23"/>
    <w:rsid w:val="003360D0"/>
    <w:rsid w:val="00337ADA"/>
    <w:rsid w:val="00340BC8"/>
    <w:rsid w:val="003411CA"/>
    <w:rsid w:val="00342012"/>
    <w:rsid w:val="00343630"/>
    <w:rsid w:val="00344129"/>
    <w:rsid w:val="003448A6"/>
    <w:rsid w:val="0034524B"/>
    <w:rsid w:val="00347F5E"/>
    <w:rsid w:val="00350341"/>
    <w:rsid w:val="00350C1A"/>
    <w:rsid w:val="00351379"/>
    <w:rsid w:val="00352FC7"/>
    <w:rsid w:val="003539DB"/>
    <w:rsid w:val="00353F47"/>
    <w:rsid w:val="00354DBE"/>
    <w:rsid w:val="003556AB"/>
    <w:rsid w:val="00356368"/>
    <w:rsid w:val="00357414"/>
    <w:rsid w:val="00360B6E"/>
    <w:rsid w:val="003612CF"/>
    <w:rsid w:val="00362325"/>
    <w:rsid w:val="00363854"/>
    <w:rsid w:val="00363E9F"/>
    <w:rsid w:val="00364A35"/>
    <w:rsid w:val="003652BE"/>
    <w:rsid w:val="00366FC8"/>
    <w:rsid w:val="0037092A"/>
    <w:rsid w:val="00371977"/>
    <w:rsid w:val="0037233B"/>
    <w:rsid w:val="00373C36"/>
    <w:rsid w:val="00373F3A"/>
    <w:rsid w:val="00375024"/>
    <w:rsid w:val="00375EE6"/>
    <w:rsid w:val="00375F06"/>
    <w:rsid w:val="00376C91"/>
    <w:rsid w:val="00381204"/>
    <w:rsid w:val="0038268F"/>
    <w:rsid w:val="0038472F"/>
    <w:rsid w:val="00385239"/>
    <w:rsid w:val="00385831"/>
    <w:rsid w:val="003861D7"/>
    <w:rsid w:val="00386219"/>
    <w:rsid w:val="00390D3B"/>
    <w:rsid w:val="0039192A"/>
    <w:rsid w:val="00391BC1"/>
    <w:rsid w:val="00392826"/>
    <w:rsid w:val="0039314F"/>
    <w:rsid w:val="00393E8C"/>
    <w:rsid w:val="00393F6D"/>
    <w:rsid w:val="00394B44"/>
    <w:rsid w:val="00396E85"/>
    <w:rsid w:val="003A0177"/>
    <w:rsid w:val="003A49DC"/>
    <w:rsid w:val="003A667B"/>
    <w:rsid w:val="003B0832"/>
    <w:rsid w:val="003B090E"/>
    <w:rsid w:val="003B3868"/>
    <w:rsid w:val="003B3A33"/>
    <w:rsid w:val="003B45B1"/>
    <w:rsid w:val="003B4815"/>
    <w:rsid w:val="003B4A49"/>
    <w:rsid w:val="003B5CEE"/>
    <w:rsid w:val="003B75F2"/>
    <w:rsid w:val="003B7DA6"/>
    <w:rsid w:val="003C0224"/>
    <w:rsid w:val="003C0B50"/>
    <w:rsid w:val="003C2246"/>
    <w:rsid w:val="003C3E12"/>
    <w:rsid w:val="003C3FB1"/>
    <w:rsid w:val="003C442E"/>
    <w:rsid w:val="003C4832"/>
    <w:rsid w:val="003C7170"/>
    <w:rsid w:val="003C73FD"/>
    <w:rsid w:val="003D01DB"/>
    <w:rsid w:val="003D151D"/>
    <w:rsid w:val="003D2129"/>
    <w:rsid w:val="003D255E"/>
    <w:rsid w:val="003D42DC"/>
    <w:rsid w:val="003D49A0"/>
    <w:rsid w:val="003D5C8D"/>
    <w:rsid w:val="003D71D9"/>
    <w:rsid w:val="003E15F5"/>
    <w:rsid w:val="003E1FA5"/>
    <w:rsid w:val="003E2A52"/>
    <w:rsid w:val="003E368C"/>
    <w:rsid w:val="003E4114"/>
    <w:rsid w:val="003E6582"/>
    <w:rsid w:val="003E7D5E"/>
    <w:rsid w:val="003F0BF0"/>
    <w:rsid w:val="003F1A5C"/>
    <w:rsid w:val="003F37DF"/>
    <w:rsid w:val="003F5311"/>
    <w:rsid w:val="003F5B00"/>
    <w:rsid w:val="003F5B28"/>
    <w:rsid w:val="003F5B80"/>
    <w:rsid w:val="003F7065"/>
    <w:rsid w:val="003F7548"/>
    <w:rsid w:val="004004F9"/>
    <w:rsid w:val="00401509"/>
    <w:rsid w:val="004019E4"/>
    <w:rsid w:val="0040556E"/>
    <w:rsid w:val="004069BB"/>
    <w:rsid w:val="00410B7F"/>
    <w:rsid w:val="00411F1E"/>
    <w:rsid w:val="00415611"/>
    <w:rsid w:val="00416049"/>
    <w:rsid w:val="0041669E"/>
    <w:rsid w:val="0041692E"/>
    <w:rsid w:val="0041698E"/>
    <w:rsid w:val="00417A34"/>
    <w:rsid w:val="00422676"/>
    <w:rsid w:val="00422C3B"/>
    <w:rsid w:val="0042422B"/>
    <w:rsid w:val="0042426B"/>
    <w:rsid w:val="00425F1D"/>
    <w:rsid w:val="004274B8"/>
    <w:rsid w:val="004278A7"/>
    <w:rsid w:val="00427945"/>
    <w:rsid w:val="0043002A"/>
    <w:rsid w:val="00432BC5"/>
    <w:rsid w:val="004330FC"/>
    <w:rsid w:val="00436A0B"/>
    <w:rsid w:val="0043776D"/>
    <w:rsid w:val="004377B0"/>
    <w:rsid w:val="00443030"/>
    <w:rsid w:val="004446D9"/>
    <w:rsid w:val="00445CA0"/>
    <w:rsid w:val="00446467"/>
    <w:rsid w:val="004467FE"/>
    <w:rsid w:val="00446F65"/>
    <w:rsid w:val="00454531"/>
    <w:rsid w:val="00455745"/>
    <w:rsid w:val="0045796B"/>
    <w:rsid w:val="00461D79"/>
    <w:rsid w:val="00462C31"/>
    <w:rsid w:val="0046328F"/>
    <w:rsid w:val="0046379C"/>
    <w:rsid w:val="00465DC9"/>
    <w:rsid w:val="00471F77"/>
    <w:rsid w:val="0047245E"/>
    <w:rsid w:val="00472903"/>
    <w:rsid w:val="00473788"/>
    <w:rsid w:val="004770DA"/>
    <w:rsid w:val="0048061F"/>
    <w:rsid w:val="00481206"/>
    <w:rsid w:val="0048370A"/>
    <w:rsid w:val="004855CA"/>
    <w:rsid w:val="004870FD"/>
    <w:rsid w:val="00492269"/>
    <w:rsid w:val="00494B4C"/>
    <w:rsid w:val="00497F32"/>
    <w:rsid w:val="004A1856"/>
    <w:rsid w:val="004A3136"/>
    <w:rsid w:val="004A31A3"/>
    <w:rsid w:val="004A4CBE"/>
    <w:rsid w:val="004A56C2"/>
    <w:rsid w:val="004B0643"/>
    <w:rsid w:val="004B092C"/>
    <w:rsid w:val="004B1086"/>
    <w:rsid w:val="004B2571"/>
    <w:rsid w:val="004B4159"/>
    <w:rsid w:val="004B5650"/>
    <w:rsid w:val="004B72CA"/>
    <w:rsid w:val="004C1B15"/>
    <w:rsid w:val="004C1E9D"/>
    <w:rsid w:val="004C22F6"/>
    <w:rsid w:val="004C2D48"/>
    <w:rsid w:val="004C3887"/>
    <w:rsid w:val="004C45B1"/>
    <w:rsid w:val="004C795E"/>
    <w:rsid w:val="004D0862"/>
    <w:rsid w:val="004D3AC3"/>
    <w:rsid w:val="004D467A"/>
    <w:rsid w:val="004D47C8"/>
    <w:rsid w:val="004D5090"/>
    <w:rsid w:val="004D54CB"/>
    <w:rsid w:val="004D5B16"/>
    <w:rsid w:val="004D74D7"/>
    <w:rsid w:val="004E00EB"/>
    <w:rsid w:val="004E1E79"/>
    <w:rsid w:val="004E4001"/>
    <w:rsid w:val="004E542B"/>
    <w:rsid w:val="004E6839"/>
    <w:rsid w:val="004E7423"/>
    <w:rsid w:val="004F040C"/>
    <w:rsid w:val="004F0817"/>
    <w:rsid w:val="004F093B"/>
    <w:rsid w:val="004F455D"/>
    <w:rsid w:val="004F4DF3"/>
    <w:rsid w:val="004F5996"/>
    <w:rsid w:val="004F6145"/>
    <w:rsid w:val="005010AE"/>
    <w:rsid w:val="0050218A"/>
    <w:rsid w:val="0050279C"/>
    <w:rsid w:val="00502B55"/>
    <w:rsid w:val="00503F53"/>
    <w:rsid w:val="0050595E"/>
    <w:rsid w:val="00505E39"/>
    <w:rsid w:val="00506458"/>
    <w:rsid w:val="00506C04"/>
    <w:rsid w:val="00507A76"/>
    <w:rsid w:val="00511EE6"/>
    <w:rsid w:val="0051293C"/>
    <w:rsid w:val="00514ED6"/>
    <w:rsid w:val="0051663A"/>
    <w:rsid w:val="005168D0"/>
    <w:rsid w:val="005223F2"/>
    <w:rsid w:val="005239D4"/>
    <w:rsid w:val="00525587"/>
    <w:rsid w:val="005255F3"/>
    <w:rsid w:val="00525A9F"/>
    <w:rsid w:val="0052645F"/>
    <w:rsid w:val="005272FE"/>
    <w:rsid w:val="005316B7"/>
    <w:rsid w:val="00534B5F"/>
    <w:rsid w:val="005362BB"/>
    <w:rsid w:val="005367C2"/>
    <w:rsid w:val="00536A0A"/>
    <w:rsid w:val="00536D19"/>
    <w:rsid w:val="00537877"/>
    <w:rsid w:val="0054225A"/>
    <w:rsid w:val="005438A7"/>
    <w:rsid w:val="00543BAE"/>
    <w:rsid w:val="005447AA"/>
    <w:rsid w:val="00546D2A"/>
    <w:rsid w:val="0055083E"/>
    <w:rsid w:val="0055095A"/>
    <w:rsid w:val="00550A28"/>
    <w:rsid w:val="00552CF9"/>
    <w:rsid w:val="00554226"/>
    <w:rsid w:val="00555067"/>
    <w:rsid w:val="0056264A"/>
    <w:rsid w:val="00563E59"/>
    <w:rsid w:val="00563F31"/>
    <w:rsid w:val="005643D3"/>
    <w:rsid w:val="00565871"/>
    <w:rsid w:val="00565C15"/>
    <w:rsid w:val="00565C4B"/>
    <w:rsid w:val="00566A2B"/>
    <w:rsid w:val="005674B0"/>
    <w:rsid w:val="00567B43"/>
    <w:rsid w:val="005737D0"/>
    <w:rsid w:val="00573E86"/>
    <w:rsid w:val="00574668"/>
    <w:rsid w:val="00575591"/>
    <w:rsid w:val="0058147B"/>
    <w:rsid w:val="005817A4"/>
    <w:rsid w:val="00581ADF"/>
    <w:rsid w:val="0058421B"/>
    <w:rsid w:val="00585162"/>
    <w:rsid w:val="00587BAC"/>
    <w:rsid w:val="005927A7"/>
    <w:rsid w:val="005A0189"/>
    <w:rsid w:val="005A04AC"/>
    <w:rsid w:val="005A0AE5"/>
    <w:rsid w:val="005A0AFB"/>
    <w:rsid w:val="005A0BBF"/>
    <w:rsid w:val="005A17F3"/>
    <w:rsid w:val="005A1C0C"/>
    <w:rsid w:val="005A1C6C"/>
    <w:rsid w:val="005A2850"/>
    <w:rsid w:val="005A2B44"/>
    <w:rsid w:val="005A3898"/>
    <w:rsid w:val="005A53CD"/>
    <w:rsid w:val="005B1AE0"/>
    <w:rsid w:val="005B24FB"/>
    <w:rsid w:val="005B55AB"/>
    <w:rsid w:val="005B5C11"/>
    <w:rsid w:val="005B62ED"/>
    <w:rsid w:val="005B68BE"/>
    <w:rsid w:val="005C1E3B"/>
    <w:rsid w:val="005C212F"/>
    <w:rsid w:val="005C2998"/>
    <w:rsid w:val="005C5547"/>
    <w:rsid w:val="005C5BE1"/>
    <w:rsid w:val="005C785D"/>
    <w:rsid w:val="005D070F"/>
    <w:rsid w:val="005D1DCE"/>
    <w:rsid w:val="005D1F53"/>
    <w:rsid w:val="005D3713"/>
    <w:rsid w:val="005D3D1F"/>
    <w:rsid w:val="005D42D3"/>
    <w:rsid w:val="005D4C8F"/>
    <w:rsid w:val="005D5127"/>
    <w:rsid w:val="005D539B"/>
    <w:rsid w:val="005D5A9E"/>
    <w:rsid w:val="005D5EDD"/>
    <w:rsid w:val="005D6F4A"/>
    <w:rsid w:val="005E01AE"/>
    <w:rsid w:val="005E13D6"/>
    <w:rsid w:val="005E165F"/>
    <w:rsid w:val="005E1A3A"/>
    <w:rsid w:val="005E1E33"/>
    <w:rsid w:val="005E3B44"/>
    <w:rsid w:val="005E4B50"/>
    <w:rsid w:val="005E6EBF"/>
    <w:rsid w:val="005E6FE2"/>
    <w:rsid w:val="005F3945"/>
    <w:rsid w:val="005F691F"/>
    <w:rsid w:val="005F7568"/>
    <w:rsid w:val="0060155B"/>
    <w:rsid w:val="006046F3"/>
    <w:rsid w:val="00604FBD"/>
    <w:rsid w:val="006059E6"/>
    <w:rsid w:val="00607F8E"/>
    <w:rsid w:val="00610112"/>
    <w:rsid w:val="00610872"/>
    <w:rsid w:val="00611ACA"/>
    <w:rsid w:val="00612321"/>
    <w:rsid w:val="0061374E"/>
    <w:rsid w:val="006166F4"/>
    <w:rsid w:val="00617C7F"/>
    <w:rsid w:val="006211A9"/>
    <w:rsid w:val="00621294"/>
    <w:rsid w:val="00621F1F"/>
    <w:rsid w:val="00623456"/>
    <w:rsid w:val="0062411E"/>
    <w:rsid w:val="0062429A"/>
    <w:rsid w:val="006247EF"/>
    <w:rsid w:val="006252CD"/>
    <w:rsid w:val="006261F0"/>
    <w:rsid w:val="006276BD"/>
    <w:rsid w:val="006313F9"/>
    <w:rsid w:val="00632F70"/>
    <w:rsid w:val="006400D4"/>
    <w:rsid w:val="0064145A"/>
    <w:rsid w:val="006422B9"/>
    <w:rsid w:val="00642657"/>
    <w:rsid w:val="00643F6E"/>
    <w:rsid w:val="00645D45"/>
    <w:rsid w:val="0065017E"/>
    <w:rsid w:val="00650769"/>
    <w:rsid w:val="00651808"/>
    <w:rsid w:val="00652454"/>
    <w:rsid w:val="006532FE"/>
    <w:rsid w:val="00655653"/>
    <w:rsid w:val="006565C6"/>
    <w:rsid w:val="00657221"/>
    <w:rsid w:val="00657368"/>
    <w:rsid w:val="006609A1"/>
    <w:rsid w:val="006609F1"/>
    <w:rsid w:val="00660DDB"/>
    <w:rsid w:val="0066134E"/>
    <w:rsid w:val="00661F6B"/>
    <w:rsid w:val="006648A6"/>
    <w:rsid w:val="0066614D"/>
    <w:rsid w:val="00666DE2"/>
    <w:rsid w:val="00666F79"/>
    <w:rsid w:val="00667304"/>
    <w:rsid w:val="00671532"/>
    <w:rsid w:val="006726DF"/>
    <w:rsid w:val="0067357B"/>
    <w:rsid w:val="00673E6B"/>
    <w:rsid w:val="0068030B"/>
    <w:rsid w:val="00680913"/>
    <w:rsid w:val="006818F3"/>
    <w:rsid w:val="00684381"/>
    <w:rsid w:val="0068530A"/>
    <w:rsid w:val="00687BA9"/>
    <w:rsid w:val="00690780"/>
    <w:rsid w:val="00691598"/>
    <w:rsid w:val="0069315A"/>
    <w:rsid w:val="00694551"/>
    <w:rsid w:val="00696706"/>
    <w:rsid w:val="00696DF8"/>
    <w:rsid w:val="00697795"/>
    <w:rsid w:val="006978EE"/>
    <w:rsid w:val="00697B23"/>
    <w:rsid w:val="00697B78"/>
    <w:rsid w:val="00697F4A"/>
    <w:rsid w:val="006A1451"/>
    <w:rsid w:val="006A2473"/>
    <w:rsid w:val="006A5C59"/>
    <w:rsid w:val="006A692D"/>
    <w:rsid w:val="006A75CC"/>
    <w:rsid w:val="006B1923"/>
    <w:rsid w:val="006B27E8"/>
    <w:rsid w:val="006B3936"/>
    <w:rsid w:val="006B399C"/>
    <w:rsid w:val="006B46BD"/>
    <w:rsid w:val="006B57AF"/>
    <w:rsid w:val="006B5932"/>
    <w:rsid w:val="006C2BB0"/>
    <w:rsid w:val="006C39D8"/>
    <w:rsid w:val="006C4306"/>
    <w:rsid w:val="006C5248"/>
    <w:rsid w:val="006C5DC0"/>
    <w:rsid w:val="006C5E90"/>
    <w:rsid w:val="006C6741"/>
    <w:rsid w:val="006C67F0"/>
    <w:rsid w:val="006C7A64"/>
    <w:rsid w:val="006D093A"/>
    <w:rsid w:val="006D27A6"/>
    <w:rsid w:val="006D38D8"/>
    <w:rsid w:val="006D44B5"/>
    <w:rsid w:val="006D65C8"/>
    <w:rsid w:val="006E137E"/>
    <w:rsid w:val="006E43BD"/>
    <w:rsid w:val="006E636B"/>
    <w:rsid w:val="006F0B33"/>
    <w:rsid w:val="006F1C58"/>
    <w:rsid w:val="006F1D4B"/>
    <w:rsid w:val="006F2DC5"/>
    <w:rsid w:val="006F320F"/>
    <w:rsid w:val="006F3D08"/>
    <w:rsid w:val="006F46E2"/>
    <w:rsid w:val="006F62BC"/>
    <w:rsid w:val="006F7A0C"/>
    <w:rsid w:val="006F7C12"/>
    <w:rsid w:val="007028C9"/>
    <w:rsid w:val="00702AAE"/>
    <w:rsid w:val="00703517"/>
    <w:rsid w:val="0070393B"/>
    <w:rsid w:val="0070643D"/>
    <w:rsid w:val="00706562"/>
    <w:rsid w:val="0070712C"/>
    <w:rsid w:val="00710AA8"/>
    <w:rsid w:val="007151EA"/>
    <w:rsid w:val="00715DD6"/>
    <w:rsid w:val="00717C34"/>
    <w:rsid w:val="007218CA"/>
    <w:rsid w:val="00721C5A"/>
    <w:rsid w:val="00722CB0"/>
    <w:rsid w:val="00725204"/>
    <w:rsid w:val="00727B26"/>
    <w:rsid w:val="00731084"/>
    <w:rsid w:val="00732D17"/>
    <w:rsid w:val="007345B1"/>
    <w:rsid w:val="00735CB7"/>
    <w:rsid w:val="00737DDF"/>
    <w:rsid w:val="00744C6E"/>
    <w:rsid w:val="00744E49"/>
    <w:rsid w:val="007464FA"/>
    <w:rsid w:val="00746B41"/>
    <w:rsid w:val="007479EE"/>
    <w:rsid w:val="00751474"/>
    <w:rsid w:val="0075298A"/>
    <w:rsid w:val="007529C1"/>
    <w:rsid w:val="00754663"/>
    <w:rsid w:val="007566CE"/>
    <w:rsid w:val="00757C24"/>
    <w:rsid w:val="007611A1"/>
    <w:rsid w:val="00761D91"/>
    <w:rsid w:val="00762BEA"/>
    <w:rsid w:val="007638D8"/>
    <w:rsid w:val="00763F5F"/>
    <w:rsid w:val="007651E7"/>
    <w:rsid w:val="007674D2"/>
    <w:rsid w:val="00767AAD"/>
    <w:rsid w:val="00767C68"/>
    <w:rsid w:val="007718DF"/>
    <w:rsid w:val="007723A2"/>
    <w:rsid w:val="00774B9D"/>
    <w:rsid w:val="007773E3"/>
    <w:rsid w:val="00781396"/>
    <w:rsid w:val="00782395"/>
    <w:rsid w:val="00785BAA"/>
    <w:rsid w:val="00792650"/>
    <w:rsid w:val="00792B3C"/>
    <w:rsid w:val="00794D3C"/>
    <w:rsid w:val="007A2B66"/>
    <w:rsid w:val="007A32B8"/>
    <w:rsid w:val="007A3C2F"/>
    <w:rsid w:val="007A3FF8"/>
    <w:rsid w:val="007A57D3"/>
    <w:rsid w:val="007B0393"/>
    <w:rsid w:val="007B0C8A"/>
    <w:rsid w:val="007B22A9"/>
    <w:rsid w:val="007B48C8"/>
    <w:rsid w:val="007B6FDD"/>
    <w:rsid w:val="007C0E5E"/>
    <w:rsid w:val="007C19F2"/>
    <w:rsid w:val="007C2736"/>
    <w:rsid w:val="007C3A34"/>
    <w:rsid w:val="007C7E8D"/>
    <w:rsid w:val="007D0B04"/>
    <w:rsid w:val="007D2360"/>
    <w:rsid w:val="007D2EAA"/>
    <w:rsid w:val="007D392B"/>
    <w:rsid w:val="007D54C8"/>
    <w:rsid w:val="007D6521"/>
    <w:rsid w:val="007D7CF2"/>
    <w:rsid w:val="007E025C"/>
    <w:rsid w:val="007E0822"/>
    <w:rsid w:val="007E2FD6"/>
    <w:rsid w:val="007E61E1"/>
    <w:rsid w:val="007E680F"/>
    <w:rsid w:val="007E750F"/>
    <w:rsid w:val="007E77B0"/>
    <w:rsid w:val="007E7D09"/>
    <w:rsid w:val="007F02F9"/>
    <w:rsid w:val="007F0D5F"/>
    <w:rsid w:val="007F1254"/>
    <w:rsid w:val="007F12B0"/>
    <w:rsid w:val="007F1623"/>
    <w:rsid w:val="007F171D"/>
    <w:rsid w:val="007F21AD"/>
    <w:rsid w:val="007F2D9A"/>
    <w:rsid w:val="007F3444"/>
    <w:rsid w:val="007F3AE5"/>
    <w:rsid w:val="007F7765"/>
    <w:rsid w:val="00800206"/>
    <w:rsid w:val="008008F4"/>
    <w:rsid w:val="00803A4C"/>
    <w:rsid w:val="00805F2A"/>
    <w:rsid w:val="00805FD0"/>
    <w:rsid w:val="00806225"/>
    <w:rsid w:val="00807D81"/>
    <w:rsid w:val="0081268F"/>
    <w:rsid w:val="0081471A"/>
    <w:rsid w:val="00815ECA"/>
    <w:rsid w:val="00817615"/>
    <w:rsid w:val="00821B5C"/>
    <w:rsid w:val="00822938"/>
    <w:rsid w:val="00826386"/>
    <w:rsid w:val="00827870"/>
    <w:rsid w:val="00827D3C"/>
    <w:rsid w:val="0083037D"/>
    <w:rsid w:val="00834349"/>
    <w:rsid w:val="00844CBD"/>
    <w:rsid w:val="0084525C"/>
    <w:rsid w:val="00846F6F"/>
    <w:rsid w:val="008503D0"/>
    <w:rsid w:val="008505DD"/>
    <w:rsid w:val="008505EF"/>
    <w:rsid w:val="008529F0"/>
    <w:rsid w:val="00852DB4"/>
    <w:rsid w:val="00852EC1"/>
    <w:rsid w:val="008530C9"/>
    <w:rsid w:val="0085403B"/>
    <w:rsid w:val="008601A5"/>
    <w:rsid w:val="00860293"/>
    <w:rsid w:val="00860960"/>
    <w:rsid w:val="00860CA5"/>
    <w:rsid w:val="008612C1"/>
    <w:rsid w:val="00862D0E"/>
    <w:rsid w:val="0086407E"/>
    <w:rsid w:val="00864416"/>
    <w:rsid w:val="00865FD6"/>
    <w:rsid w:val="00866363"/>
    <w:rsid w:val="00871267"/>
    <w:rsid w:val="00871A77"/>
    <w:rsid w:val="00871C96"/>
    <w:rsid w:val="008720CB"/>
    <w:rsid w:val="008734EA"/>
    <w:rsid w:val="008746D7"/>
    <w:rsid w:val="00874BA0"/>
    <w:rsid w:val="008763E1"/>
    <w:rsid w:val="00880747"/>
    <w:rsid w:val="00883393"/>
    <w:rsid w:val="00883ECB"/>
    <w:rsid w:val="00885782"/>
    <w:rsid w:val="00885A5D"/>
    <w:rsid w:val="00890431"/>
    <w:rsid w:val="00891413"/>
    <w:rsid w:val="00891624"/>
    <w:rsid w:val="00897F50"/>
    <w:rsid w:val="008A1035"/>
    <w:rsid w:val="008A16FC"/>
    <w:rsid w:val="008A2269"/>
    <w:rsid w:val="008A42AB"/>
    <w:rsid w:val="008B1667"/>
    <w:rsid w:val="008B168C"/>
    <w:rsid w:val="008B3F0C"/>
    <w:rsid w:val="008B4C04"/>
    <w:rsid w:val="008B4EC4"/>
    <w:rsid w:val="008B53D4"/>
    <w:rsid w:val="008C21DC"/>
    <w:rsid w:val="008C25D7"/>
    <w:rsid w:val="008C2EC1"/>
    <w:rsid w:val="008C339E"/>
    <w:rsid w:val="008C6BAA"/>
    <w:rsid w:val="008C737B"/>
    <w:rsid w:val="008D28C5"/>
    <w:rsid w:val="008D298C"/>
    <w:rsid w:val="008D3512"/>
    <w:rsid w:val="008D3986"/>
    <w:rsid w:val="008D3C36"/>
    <w:rsid w:val="008D3DF5"/>
    <w:rsid w:val="008D462C"/>
    <w:rsid w:val="008D5AA4"/>
    <w:rsid w:val="008D60ED"/>
    <w:rsid w:val="008D75E9"/>
    <w:rsid w:val="008E0536"/>
    <w:rsid w:val="008E0E6A"/>
    <w:rsid w:val="008E0F6A"/>
    <w:rsid w:val="008E2083"/>
    <w:rsid w:val="008E24F8"/>
    <w:rsid w:val="008E50BF"/>
    <w:rsid w:val="008E7560"/>
    <w:rsid w:val="008E766E"/>
    <w:rsid w:val="008F01DD"/>
    <w:rsid w:val="008F10D2"/>
    <w:rsid w:val="008F47C8"/>
    <w:rsid w:val="008F7E20"/>
    <w:rsid w:val="00900C9A"/>
    <w:rsid w:val="00901951"/>
    <w:rsid w:val="00905E74"/>
    <w:rsid w:val="009147DD"/>
    <w:rsid w:val="00914C1E"/>
    <w:rsid w:val="00917215"/>
    <w:rsid w:val="00917219"/>
    <w:rsid w:val="009200B7"/>
    <w:rsid w:val="00920ADD"/>
    <w:rsid w:val="00921533"/>
    <w:rsid w:val="009219C9"/>
    <w:rsid w:val="009226E6"/>
    <w:rsid w:val="00923470"/>
    <w:rsid w:val="00924B42"/>
    <w:rsid w:val="009261A3"/>
    <w:rsid w:val="009269D6"/>
    <w:rsid w:val="00926CD4"/>
    <w:rsid w:val="00930B9A"/>
    <w:rsid w:val="00930D8E"/>
    <w:rsid w:val="00932514"/>
    <w:rsid w:val="00936A1E"/>
    <w:rsid w:val="009372FA"/>
    <w:rsid w:val="00942EF8"/>
    <w:rsid w:val="009433D5"/>
    <w:rsid w:val="00943D1B"/>
    <w:rsid w:val="0094710E"/>
    <w:rsid w:val="00947FC5"/>
    <w:rsid w:val="009502FD"/>
    <w:rsid w:val="00950B45"/>
    <w:rsid w:val="00950C75"/>
    <w:rsid w:val="00950E7C"/>
    <w:rsid w:val="00951023"/>
    <w:rsid w:val="00951DB0"/>
    <w:rsid w:val="00953448"/>
    <w:rsid w:val="009550BD"/>
    <w:rsid w:val="009553AA"/>
    <w:rsid w:val="00955A78"/>
    <w:rsid w:val="009576B0"/>
    <w:rsid w:val="009613F1"/>
    <w:rsid w:val="00961575"/>
    <w:rsid w:val="0096269A"/>
    <w:rsid w:val="009633F1"/>
    <w:rsid w:val="00963DB9"/>
    <w:rsid w:val="00967602"/>
    <w:rsid w:val="00967BA8"/>
    <w:rsid w:val="00967C31"/>
    <w:rsid w:val="009715AB"/>
    <w:rsid w:val="00972183"/>
    <w:rsid w:val="009724A4"/>
    <w:rsid w:val="009736B0"/>
    <w:rsid w:val="00975B10"/>
    <w:rsid w:val="00976430"/>
    <w:rsid w:val="009778C2"/>
    <w:rsid w:val="00977EF3"/>
    <w:rsid w:val="00981368"/>
    <w:rsid w:val="009825A6"/>
    <w:rsid w:val="009833F5"/>
    <w:rsid w:val="00985805"/>
    <w:rsid w:val="0098683C"/>
    <w:rsid w:val="009914CE"/>
    <w:rsid w:val="0099179F"/>
    <w:rsid w:val="0099254A"/>
    <w:rsid w:val="00993652"/>
    <w:rsid w:val="00993B49"/>
    <w:rsid w:val="0099464A"/>
    <w:rsid w:val="00994681"/>
    <w:rsid w:val="00995479"/>
    <w:rsid w:val="0099617D"/>
    <w:rsid w:val="009961C3"/>
    <w:rsid w:val="009969D6"/>
    <w:rsid w:val="009978C0"/>
    <w:rsid w:val="009A18D3"/>
    <w:rsid w:val="009A24B1"/>
    <w:rsid w:val="009A2703"/>
    <w:rsid w:val="009A32D2"/>
    <w:rsid w:val="009A402D"/>
    <w:rsid w:val="009A4A01"/>
    <w:rsid w:val="009A5A2E"/>
    <w:rsid w:val="009B2A13"/>
    <w:rsid w:val="009B47FB"/>
    <w:rsid w:val="009B666A"/>
    <w:rsid w:val="009B7D4C"/>
    <w:rsid w:val="009C2B39"/>
    <w:rsid w:val="009C4FDA"/>
    <w:rsid w:val="009C6500"/>
    <w:rsid w:val="009C6B74"/>
    <w:rsid w:val="009C7D4F"/>
    <w:rsid w:val="009C7ECC"/>
    <w:rsid w:val="009D09ED"/>
    <w:rsid w:val="009D11A5"/>
    <w:rsid w:val="009D1F25"/>
    <w:rsid w:val="009D38FF"/>
    <w:rsid w:val="009D3D68"/>
    <w:rsid w:val="009D41C9"/>
    <w:rsid w:val="009D5CF8"/>
    <w:rsid w:val="009E0C6C"/>
    <w:rsid w:val="009E2D20"/>
    <w:rsid w:val="009E3553"/>
    <w:rsid w:val="009E3F0C"/>
    <w:rsid w:val="009E4316"/>
    <w:rsid w:val="009E603B"/>
    <w:rsid w:val="009F12CF"/>
    <w:rsid w:val="009F48E6"/>
    <w:rsid w:val="009F50DD"/>
    <w:rsid w:val="009F6127"/>
    <w:rsid w:val="009F720D"/>
    <w:rsid w:val="00A014FB"/>
    <w:rsid w:val="00A01858"/>
    <w:rsid w:val="00A01AD6"/>
    <w:rsid w:val="00A02262"/>
    <w:rsid w:val="00A02860"/>
    <w:rsid w:val="00A02E31"/>
    <w:rsid w:val="00A056AA"/>
    <w:rsid w:val="00A06D15"/>
    <w:rsid w:val="00A10D69"/>
    <w:rsid w:val="00A11318"/>
    <w:rsid w:val="00A114B1"/>
    <w:rsid w:val="00A115D6"/>
    <w:rsid w:val="00A1205E"/>
    <w:rsid w:val="00A12F2F"/>
    <w:rsid w:val="00A13D10"/>
    <w:rsid w:val="00A1470F"/>
    <w:rsid w:val="00A14DE9"/>
    <w:rsid w:val="00A15F1A"/>
    <w:rsid w:val="00A16AFA"/>
    <w:rsid w:val="00A2054E"/>
    <w:rsid w:val="00A2230C"/>
    <w:rsid w:val="00A22B4E"/>
    <w:rsid w:val="00A233C9"/>
    <w:rsid w:val="00A23687"/>
    <w:rsid w:val="00A23BB9"/>
    <w:rsid w:val="00A24487"/>
    <w:rsid w:val="00A25F30"/>
    <w:rsid w:val="00A261F5"/>
    <w:rsid w:val="00A30648"/>
    <w:rsid w:val="00A307F7"/>
    <w:rsid w:val="00A30A1A"/>
    <w:rsid w:val="00A318C6"/>
    <w:rsid w:val="00A32242"/>
    <w:rsid w:val="00A3322C"/>
    <w:rsid w:val="00A33A72"/>
    <w:rsid w:val="00A348C8"/>
    <w:rsid w:val="00A36449"/>
    <w:rsid w:val="00A369C4"/>
    <w:rsid w:val="00A40F16"/>
    <w:rsid w:val="00A41332"/>
    <w:rsid w:val="00A4189D"/>
    <w:rsid w:val="00A41D7E"/>
    <w:rsid w:val="00A41F95"/>
    <w:rsid w:val="00A427B7"/>
    <w:rsid w:val="00A438D4"/>
    <w:rsid w:val="00A43A29"/>
    <w:rsid w:val="00A44227"/>
    <w:rsid w:val="00A45715"/>
    <w:rsid w:val="00A5048A"/>
    <w:rsid w:val="00A519A3"/>
    <w:rsid w:val="00A534AB"/>
    <w:rsid w:val="00A55AAB"/>
    <w:rsid w:val="00A56436"/>
    <w:rsid w:val="00A56A12"/>
    <w:rsid w:val="00A57450"/>
    <w:rsid w:val="00A57638"/>
    <w:rsid w:val="00A62B50"/>
    <w:rsid w:val="00A62B59"/>
    <w:rsid w:val="00A661AE"/>
    <w:rsid w:val="00A676F6"/>
    <w:rsid w:val="00A67A7C"/>
    <w:rsid w:val="00A7412C"/>
    <w:rsid w:val="00A812B7"/>
    <w:rsid w:val="00A83A42"/>
    <w:rsid w:val="00A83EEA"/>
    <w:rsid w:val="00A83F8A"/>
    <w:rsid w:val="00A8408D"/>
    <w:rsid w:val="00A8476F"/>
    <w:rsid w:val="00A878F9"/>
    <w:rsid w:val="00A87921"/>
    <w:rsid w:val="00A90204"/>
    <w:rsid w:val="00A90806"/>
    <w:rsid w:val="00A9410C"/>
    <w:rsid w:val="00A9432D"/>
    <w:rsid w:val="00A94530"/>
    <w:rsid w:val="00A952E8"/>
    <w:rsid w:val="00AA0BE5"/>
    <w:rsid w:val="00AA1201"/>
    <w:rsid w:val="00AA2A0F"/>
    <w:rsid w:val="00AA3313"/>
    <w:rsid w:val="00AA5355"/>
    <w:rsid w:val="00AA6640"/>
    <w:rsid w:val="00AB0423"/>
    <w:rsid w:val="00AB1298"/>
    <w:rsid w:val="00AB161E"/>
    <w:rsid w:val="00AB23DB"/>
    <w:rsid w:val="00AB2B08"/>
    <w:rsid w:val="00AB343E"/>
    <w:rsid w:val="00AB3DF7"/>
    <w:rsid w:val="00AB40A7"/>
    <w:rsid w:val="00AB44C6"/>
    <w:rsid w:val="00AB4C0E"/>
    <w:rsid w:val="00AB5062"/>
    <w:rsid w:val="00AB6C31"/>
    <w:rsid w:val="00AB7D33"/>
    <w:rsid w:val="00AC06F0"/>
    <w:rsid w:val="00AC28F2"/>
    <w:rsid w:val="00AC3B7B"/>
    <w:rsid w:val="00AC616A"/>
    <w:rsid w:val="00AC778D"/>
    <w:rsid w:val="00AC7A46"/>
    <w:rsid w:val="00AC7B4E"/>
    <w:rsid w:val="00AD1DCD"/>
    <w:rsid w:val="00AD30E1"/>
    <w:rsid w:val="00AD315C"/>
    <w:rsid w:val="00AD3E18"/>
    <w:rsid w:val="00AD4439"/>
    <w:rsid w:val="00AD64E2"/>
    <w:rsid w:val="00AD698C"/>
    <w:rsid w:val="00AD6B03"/>
    <w:rsid w:val="00AE062B"/>
    <w:rsid w:val="00AE167F"/>
    <w:rsid w:val="00AE3148"/>
    <w:rsid w:val="00AE32E2"/>
    <w:rsid w:val="00AE3DB4"/>
    <w:rsid w:val="00AE72DC"/>
    <w:rsid w:val="00AF4F7A"/>
    <w:rsid w:val="00AF77B8"/>
    <w:rsid w:val="00AF7A23"/>
    <w:rsid w:val="00B004D4"/>
    <w:rsid w:val="00B0062E"/>
    <w:rsid w:val="00B00D9B"/>
    <w:rsid w:val="00B00FFE"/>
    <w:rsid w:val="00B0243B"/>
    <w:rsid w:val="00B034A4"/>
    <w:rsid w:val="00B048C9"/>
    <w:rsid w:val="00B059F9"/>
    <w:rsid w:val="00B063A9"/>
    <w:rsid w:val="00B07C9C"/>
    <w:rsid w:val="00B07D30"/>
    <w:rsid w:val="00B12136"/>
    <w:rsid w:val="00B12374"/>
    <w:rsid w:val="00B12953"/>
    <w:rsid w:val="00B14DD1"/>
    <w:rsid w:val="00B160EF"/>
    <w:rsid w:val="00B169EC"/>
    <w:rsid w:val="00B17168"/>
    <w:rsid w:val="00B200B3"/>
    <w:rsid w:val="00B21A93"/>
    <w:rsid w:val="00B25E10"/>
    <w:rsid w:val="00B307E9"/>
    <w:rsid w:val="00B31D18"/>
    <w:rsid w:val="00B3413B"/>
    <w:rsid w:val="00B36104"/>
    <w:rsid w:val="00B36381"/>
    <w:rsid w:val="00B36BC3"/>
    <w:rsid w:val="00B36D85"/>
    <w:rsid w:val="00B37CD9"/>
    <w:rsid w:val="00B37ECF"/>
    <w:rsid w:val="00B408A1"/>
    <w:rsid w:val="00B413C4"/>
    <w:rsid w:val="00B46D93"/>
    <w:rsid w:val="00B4784F"/>
    <w:rsid w:val="00B47B28"/>
    <w:rsid w:val="00B50E66"/>
    <w:rsid w:val="00B53625"/>
    <w:rsid w:val="00B54674"/>
    <w:rsid w:val="00B54BB3"/>
    <w:rsid w:val="00B54F77"/>
    <w:rsid w:val="00B55AC7"/>
    <w:rsid w:val="00B62848"/>
    <w:rsid w:val="00B6378A"/>
    <w:rsid w:val="00B70E95"/>
    <w:rsid w:val="00B71005"/>
    <w:rsid w:val="00B710A9"/>
    <w:rsid w:val="00B7212E"/>
    <w:rsid w:val="00B72CF6"/>
    <w:rsid w:val="00B74EEB"/>
    <w:rsid w:val="00B77D02"/>
    <w:rsid w:val="00B80267"/>
    <w:rsid w:val="00B80FB1"/>
    <w:rsid w:val="00B8185E"/>
    <w:rsid w:val="00B8198E"/>
    <w:rsid w:val="00B82F02"/>
    <w:rsid w:val="00B83C5D"/>
    <w:rsid w:val="00B8456C"/>
    <w:rsid w:val="00B85213"/>
    <w:rsid w:val="00B91012"/>
    <w:rsid w:val="00B921D8"/>
    <w:rsid w:val="00B92F95"/>
    <w:rsid w:val="00B9476D"/>
    <w:rsid w:val="00B9509C"/>
    <w:rsid w:val="00B95544"/>
    <w:rsid w:val="00B95F0E"/>
    <w:rsid w:val="00B95F18"/>
    <w:rsid w:val="00B96162"/>
    <w:rsid w:val="00BA1BFA"/>
    <w:rsid w:val="00BA3D32"/>
    <w:rsid w:val="00BA3E33"/>
    <w:rsid w:val="00BA5245"/>
    <w:rsid w:val="00BA5356"/>
    <w:rsid w:val="00BA6C59"/>
    <w:rsid w:val="00BA7945"/>
    <w:rsid w:val="00BB0158"/>
    <w:rsid w:val="00BB027C"/>
    <w:rsid w:val="00BB2192"/>
    <w:rsid w:val="00BB2A79"/>
    <w:rsid w:val="00BB35CA"/>
    <w:rsid w:val="00BB4593"/>
    <w:rsid w:val="00BB7500"/>
    <w:rsid w:val="00BB75D3"/>
    <w:rsid w:val="00BC6E91"/>
    <w:rsid w:val="00BC70A7"/>
    <w:rsid w:val="00BD01F9"/>
    <w:rsid w:val="00BD02A0"/>
    <w:rsid w:val="00BD34E6"/>
    <w:rsid w:val="00BE118F"/>
    <w:rsid w:val="00BE1371"/>
    <w:rsid w:val="00BE13DF"/>
    <w:rsid w:val="00BE4A06"/>
    <w:rsid w:val="00BF05FD"/>
    <w:rsid w:val="00BF267B"/>
    <w:rsid w:val="00BF2CF5"/>
    <w:rsid w:val="00BF2F01"/>
    <w:rsid w:val="00BF4240"/>
    <w:rsid w:val="00BF63ED"/>
    <w:rsid w:val="00BF6896"/>
    <w:rsid w:val="00C00A9B"/>
    <w:rsid w:val="00C016D7"/>
    <w:rsid w:val="00C02671"/>
    <w:rsid w:val="00C03490"/>
    <w:rsid w:val="00C05FC8"/>
    <w:rsid w:val="00C07554"/>
    <w:rsid w:val="00C1156A"/>
    <w:rsid w:val="00C11A0A"/>
    <w:rsid w:val="00C12AA5"/>
    <w:rsid w:val="00C13D6B"/>
    <w:rsid w:val="00C152ED"/>
    <w:rsid w:val="00C15461"/>
    <w:rsid w:val="00C2034B"/>
    <w:rsid w:val="00C22C14"/>
    <w:rsid w:val="00C22C4E"/>
    <w:rsid w:val="00C25AF3"/>
    <w:rsid w:val="00C2628D"/>
    <w:rsid w:val="00C26D54"/>
    <w:rsid w:val="00C30BDC"/>
    <w:rsid w:val="00C31553"/>
    <w:rsid w:val="00C31603"/>
    <w:rsid w:val="00C31E30"/>
    <w:rsid w:val="00C323BB"/>
    <w:rsid w:val="00C33CFC"/>
    <w:rsid w:val="00C34BCA"/>
    <w:rsid w:val="00C36FA7"/>
    <w:rsid w:val="00C45C70"/>
    <w:rsid w:val="00C47687"/>
    <w:rsid w:val="00C53A47"/>
    <w:rsid w:val="00C55CB1"/>
    <w:rsid w:val="00C5701A"/>
    <w:rsid w:val="00C6091E"/>
    <w:rsid w:val="00C62186"/>
    <w:rsid w:val="00C622FF"/>
    <w:rsid w:val="00C640E4"/>
    <w:rsid w:val="00C649C5"/>
    <w:rsid w:val="00C64DA8"/>
    <w:rsid w:val="00C65416"/>
    <w:rsid w:val="00C66CC8"/>
    <w:rsid w:val="00C66CF2"/>
    <w:rsid w:val="00C6739A"/>
    <w:rsid w:val="00C71750"/>
    <w:rsid w:val="00C7228A"/>
    <w:rsid w:val="00C7452D"/>
    <w:rsid w:val="00C74D6E"/>
    <w:rsid w:val="00C7528D"/>
    <w:rsid w:val="00C75590"/>
    <w:rsid w:val="00C7766C"/>
    <w:rsid w:val="00C7770B"/>
    <w:rsid w:val="00C8340A"/>
    <w:rsid w:val="00C8519A"/>
    <w:rsid w:val="00C86C9F"/>
    <w:rsid w:val="00C91506"/>
    <w:rsid w:val="00C91940"/>
    <w:rsid w:val="00C91AD9"/>
    <w:rsid w:val="00C9725B"/>
    <w:rsid w:val="00C97DCA"/>
    <w:rsid w:val="00CA586F"/>
    <w:rsid w:val="00CA6306"/>
    <w:rsid w:val="00CB0077"/>
    <w:rsid w:val="00CB2A02"/>
    <w:rsid w:val="00CB3C8B"/>
    <w:rsid w:val="00CB4616"/>
    <w:rsid w:val="00CB4B0E"/>
    <w:rsid w:val="00CB4C02"/>
    <w:rsid w:val="00CB5066"/>
    <w:rsid w:val="00CB618B"/>
    <w:rsid w:val="00CB74C9"/>
    <w:rsid w:val="00CB77C5"/>
    <w:rsid w:val="00CC000C"/>
    <w:rsid w:val="00CC0938"/>
    <w:rsid w:val="00CC0AE9"/>
    <w:rsid w:val="00CC0C96"/>
    <w:rsid w:val="00CC1542"/>
    <w:rsid w:val="00CC1847"/>
    <w:rsid w:val="00CC1B9C"/>
    <w:rsid w:val="00CC3D3B"/>
    <w:rsid w:val="00CC4959"/>
    <w:rsid w:val="00CC74E4"/>
    <w:rsid w:val="00CD0064"/>
    <w:rsid w:val="00CD0ABB"/>
    <w:rsid w:val="00CD14BA"/>
    <w:rsid w:val="00CD4067"/>
    <w:rsid w:val="00CD43DB"/>
    <w:rsid w:val="00CD6DDE"/>
    <w:rsid w:val="00CD7485"/>
    <w:rsid w:val="00CD79AC"/>
    <w:rsid w:val="00CD7AFD"/>
    <w:rsid w:val="00CD7F9D"/>
    <w:rsid w:val="00CE22B7"/>
    <w:rsid w:val="00CE28A2"/>
    <w:rsid w:val="00CE345E"/>
    <w:rsid w:val="00CE3E95"/>
    <w:rsid w:val="00CE63B7"/>
    <w:rsid w:val="00CE6840"/>
    <w:rsid w:val="00CE6F86"/>
    <w:rsid w:val="00CE7AF3"/>
    <w:rsid w:val="00CE7CAA"/>
    <w:rsid w:val="00CF2F3B"/>
    <w:rsid w:val="00CF345E"/>
    <w:rsid w:val="00CF39C5"/>
    <w:rsid w:val="00CF755E"/>
    <w:rsid w:val="00D00DB2"/>
    <w:rsid w:val="00D0118D"/>
    <w:rsid w:val="00D019D2"/>
    <w:rsid w:val="00D02BC0"/>
    <w:rsid w:val="00D02E49"/>
    <w:rsid w:val="00D03578"/>
    <w:rsid w:val="00D03799"/>
    <w:rsid w:val="00D047D6"/>
    <w:rsid w:val="00D050DC"/>
    <w:rsid w:val="00D07384"/>
    <w:rsid w:val="00D13969"/>
    <w:rsid w:val="00D13B5C"/>
    <w:rsid w:val="00D141EB"/>
    <w:rsid w:val="00D1492D"/>
    <w:rsid w:val="00D15637"/>
    <w:rsid w:val="00D15B49"/>
    <w:rsid w:val="00D2082C"/>
    <w:rsid w:val="00D228A0"/>
    <w:rsid w:val="00D231F5"/>
    <w:rsid w:val="00D23C1C"/>
    <w:rsid w:val="00D23E13"/>
    <w:rsid w:val="00D264E8"/>
    <w:rsid w:val="00D266FF"/>
    <w:rsid w:val="00D26A0E"/>
    <w:rsid w:val="00D2721F"/>
    <w:rsid w:val="00D275A6"/>
    <w:rsid w:val="00D31BBE"/>
    <w:rsid w:val="00D3260C"/>
    <w:rsid w:val="00D33B28"/>
    <w:rsid w:val="00D35248"/>
    <w:rsid w:val="00D36965"/>
    <w:rsid w:val="00D37E68"/>
    <w:rsid w:val="00D4177E"/>
    <w:rsid w:val="00D4181F"/>
    <w:rsid w:val="00D450CB"/>
    <w:rsid w:val="00D476AB"/>
    <w:rsid w:val="00D5037D"/>
    <w:rsid w:val="00D52575"/>
    <w:rsid w:val="00D52A0A"/>
    <w:rsid w:val="00D54BA5"/>
    <w:rsid w:val="00D60298"/>
    <w:rsid w:val="00D6245E"/>
    <w:rsid w:val="00D6586E"/>
    <w:rsid w:val="00D66857"/>
    <w:rsid w:val="00D70090"/>
    <w:rsid w:val="00D70374"/>
    <w:rsid w:val="00D70FB9"/>
    <w:rsid w:val="00D7131B"/>
    <w:rsid w:val="00D71C4F"/>
    <w:rsid w:val="00D71D7A"/>
    <w:rsid w:val="00D722C1"/>
    <w:rsid w:val="00D735DA"/>
    <w:rsid w:val="00D737CD"/>
    <w:rsid w:val="00D75316"/>
    <w:rsid w:val="00D7563E"/>
    <w:rsid w:val="00D762E6"/>
    <w:rsid w:val="00D8035E"/>
    <w:rsid w:val="00D8183B"/>
    <w:rsid w:val="00D8244B"/>
    <w:rsid w:val="00D828AE"/>
    <w:rsid w:val="00D83DE6"/>
    <w:rsid w:val="00D8417C"/>
    <w:rsid w:val="00D85056"/>
    <w:rsid w:val="00D85ABB"/>
    <w:rsid w:val="00D87014"/>
    <w:rsid w:val="00D87B70"/>
    <w:rsid w:val="00D930BC"/>
    <w:rsid w:val="00D93E1C"/>
    <w:rsid w:val="00D93FBD"/>
    <w:rsid w:val="00D95A0E"/>
    <w:rsid w:val="00D97CAA"/>
    <w:rsid w:val="00DA2780"/>
    <w:rsid w:val="00DA35E1"/>
    <w:rsid w:val="00DA365C"/>
    <w:rsid w:val="00DA404B"/>
    <w:rsid w:val="00DA67AC"/>
    <w:rsid w:val="00DA7FC4"/>
    <w:rsid w:val="00DB2313"/>
    <w:rsid w:val="00DB36F1"/>
    <w:rsid w:val="00DB420A"/>
    <w:rsid w:val="00DB7B2D"/>
    <w:rsid w:val="00DB7F73"/>
    <w:rsid w:val="00DC0004"/>
    <w:rsid w:val="00DC039D"/>
    <w:rsid w:val="00DC24ED"/>
    <w:rsid w:val="00DC2D47"/>
    <w:rsid w:val="00DC3908"/>
    <w:rsid w:val="00DC48EF"/>
    <w:rsid w:val="00DC5744"/>
    <w:rsid w:val="00DC7464"/>
    <w:rsid w:val="00DD02C1"/>
    <w:rsid w:val="00DD3040"/>
    <w:rsid w:val="00DD37F2"/>
    <w:rsid w:val="00DD5806"/>
    <w:rsid w:val="00DD6447"/>
    <w:rsid w:val="00DD657B"/>
    <w:rsid w:val="00DE2DA1"/>
    <w:rsid w:val="00DE2E41"/>
    <w:rsid w:val="00DE37DD"/>
    <w:rsid w:val="00DE4C08"/>
    <w:rsid w:val="00DE4F33"/>
    <w:rsid w:val="00DE5FC0"/>
    <w:rsid w:val="00DF0C89"/>
    <w:rsid w:val="00DF1635"/>
    <w:rsid w:val="00DF34FE"/>
    <w:rsid w:val="00DF4AF1"/>
    <w:rsid w:val="00DF5377"/>
    <w:rsid w:val="00DF7AF4"/>
    <w:rsid w:val="00E026CC"/>
    <w:rsid w:val="00E027C4"/>
    <w:rsid w:val="00E02BB9"/>
    <w:rsid w:val="00E03160"/>
    <w:rsid w:val="00E059D8"/>
    <w:rsid w:val="00E07A05"/>
    <w:rsid w:val="00E07FCA"/>
    <w:rsid w:val="00E10580"/>
    <w:rsid w:val="00E10B81"/>
    <w:rsid w:val="00E1102F"/>
    <w:rsid w:val="00E110AF"/>
    <w:rsid w:val="00E116F5"/>
    <w:rsid w:val="00E130CE"/>
    <w:rsid w:val="00E13D83"/>
    <w:rsid w:val="00E22565"/>
    <w:rsid w:val="00E25BEA"/>
    <w:rsid w:val="00E27436"/>
    <w:rsid w:val="00E27773"/>
    <w:rsid w:val="00E321D6"/>
    <w:rsid w:val="00E32B2A"/>
    <w:rsid w:val="00E35C80"/>
    <w:rsid w:val="00E36102"/>
    <w:rsid w:val="00E366F5"/>
    <w:rsid w:val="00E372C0"/>
    <w:rsid w:val="00E37B71"/>
    <w:rsid w:val="00E40C6D"/>
    <w:rsid w:val="00E4100B"/>
    <w:rsid w:val="00E4328C"/>
    <w:rsid w:val="00E43F30"/>
    <w:rsid w:val="00E44CF2"/>
    <w:rsid w:val="00E454AB"/>
    <w:rsid w:val="00E45F48"/>
    <w:rsid w:val="00E46575"/>
    <w:rsid w:val="00E46AC6"/>
    <w:rsid w:val="00E46E28"/>
    <w:rsid w:val="00E46EFC"/>
    <w:rsid w:val="00E47900"/>
    <w:rsid w:val="00E50086"/>
    <w:rsid w:val="00E50FD8"/>
    <w:rsid w:val="00E56ED4"/>
    <w:rsid w:val="00E57726"/>
    <w:rsid w:val="00E57EFC"/>
    <w:rsid w:val="00E57F6B"/>
    <w:rsid w:val="00E63D8A"/>
    <w:rsid w:val="00E65C0B"/>
    <w:rsid w:val="00E67DF0"/>
    <w:rsid w:val="00E67F17"/>
    <w:rsid w:val="00E716B3"/>
    <w:rsid w:val="00E71ECC"/>
    <w:rsid w:val="00E71FF5"/>
    <w:rsid w:val="00E746C2"/>
    <w:rsid w:val="00E77B2E"/>
    <w:rsid w:val="00E806A3"/>
    <w:rsid w:val="00E80A58"/>
    <w:rsid w:val="00E82AC7"/>
    <w:rsid w:val="00E82B36"/>
    <w:rsid w:val="00E82D48"/>
    <w:rsid w:val="00E831A7"/>
    <w:rsid w:val="00E8424A"/>
    <w:rsid w:val="00E866AC"/>
    <w:rsid w:val="00E900B4"/>
    <w:rsid w:val="00E9093E"/>
    <w:rsid w:val="00E91606"/>
    <w:rsid w:val="00E9355F"/>
    <w:rsid w:val="00E94125"/>
    <w:rsid w:val="00E9464E"/>
    <w:rsid w:val="00E979E7"/>
    <w:rsid w:val="00E97B73"/>
    <w:rsid w:val="00EA0274"/>
    <w:rsid w:val="00EA0538"/>
    <w:rsid w:val="00EA2126"/>
    <w:rsid w:val="00EA247D"/>
    <w:rsid w:val="00EA32BE"/>
    <w:rsid w:val="00EA4144"/>
    <w:rsid w:val="00EA4F71"/>
    <w:rsid w:val="00EA5FC1"/>
    <w:rsid w:val="00EA74E0"/>
    <w:rsid w:val="00EB035E"/>
    <w:rsid w:val="00EB22FF"/>
    <w:rsid w:val="00EB35EC"/>
    <w:rsid w:val="00EB48C6"/>
    <w:rsid w:val="00EB4951"/>
    <w:rsid w:val="00EB5D73"/>
    <w:rsid w:val="00EB6819"/>
    <w:rsid w:val="00EB79E6"/>
    <w:rsid w:val="00EB7E38"/>
    <w:rsid w:val="00EC140C"/>
    <w:rsid w:val="00EC4A58"/>
    <w:rsid w:val="00EC65E3"/>
    <w:rsid w:val="00EC6727"/>
    <w:rsid w:val="00EC75DD"/>
    <w:rsid w:val="00EC7747"/>
    <w:rsid w:val="00ED0246"/>
    <w:rsid w:val="00ED09AD"/>
    <w:rsid w:val="00ED0BD6"/>
    <w:rsid w:val="00ED10F2"/>
    <w:rsid w:val="00ED1A9B"/>
    <w:rsid w:val="00ED2181"/>
    <w:rsid w:val="00ED7F7F"/>
    <w:rsid w:val="00EE0264"/>
    <w:rsid w:val="00EE1A21"/>
    <w:rsid w:val="00EE1E64"/>
    <w:rsid w:val="00EE2ED4"/>
    <w:rsid w:val="00EE3974"/>
    <w:rsid w:val="00EE3C0B"/>
    <w:rsid w:val="00EE3FDC"/>
    <w:rsid w:val="00EE4EC1"/>
    <w:rsid w:val="00EE5B37"/>
    <w:rsid w:val="00EE6313"/>
    <w:rsid w:val="00EE69C4"/>
    <w:rsid w:val="00EE7370"/>
    <w:rsid w:val="00EF1444"/>
    <w:rsid w:val="00EF1FCC"/>
    <w:rsid w:val="00EF20B4"/>
    <w:rsid w:val="00EF2EC7"/>
    <w:rsid w:val="00EF4193"/>
    <w:rsid w:val="00EF4B3F"/>
    <w:rsid w:val="00EF5DDC"/>
    <w:rsid w:val="00EF68A2"/>
    <w:rsid w:val="00EF6E51"/>
    <w:rsid w:val="00F0047C"/>
    <w:rsid w:val="00F0357E"/>
    <w:rsid w:val="00F03A5D"/>
    <w:rsid w:val="00F04D42"/>
    <w:rsid w:val="00F055DF"/>
    <w:rsid w:val="00F05EA1"/>
    <w:rsid w:val="00F112C5"/>
    <w:rsid w:val="00F114A1"/>
    <w:rsid w:val="00F1215E"/>
    <w:rsid w:val="00F14341"/>
    <w:rsid w:val="00F14903"/>
    <w:rsid w:val="00F15060"/>
    <w:rsid w:val="00F15EC9"/>
    <w:rsid w:val="00F17AC7"/>
    <w:rsid w:val="00F23B1B"/>
    <w:rsid w:val="00F24425"/>
    <w:rsid w:val="00F25412"/>
    <w:rsid w:val="00F2629B"/>
    <w:rsid w:val="00F26D28"/>
    <w:rsid w:val="00F279BD"/>
    <w:rsid w:val="00F27F93"/>
    <w:rsid w:val="00F3010F"/>
    <w:rsid w:val="00F30629"/>
    <w:rsid w:val="00F333FE"/>
    <w:rsid w:val="00F3447C"/>
    <w:rsid w:val="00F34D22"/>
    <w:rsid w:val="00F377AD"/>
    <w:rsid w:val="00F37AE7"/>
    <w:rsid w:val="00F37C90"/>
    <w:rsid w:val="00F40646"/>
    <w:rsid w:val="00F424BF"/>
    <w:rsid w:val="00F428DB"/>
    <w:rsid w:val="00F43E0E"/>
    <w:rsid w:val="00F446A5"/>
    <w:rsid w:val="00F4470D"/>
    <w:rsid w:val="00F45278"/>
    <w:rsid w:val="00F45401"/>
    <w:rsid w:val="00F460C7"/>
    <w:rsid w:val="00F46E51"/>
    <w:rsid w:val="00F5242F"/>
    <w:rsid w:val="00F53234"/>
    <w:rsid w:val="00F53BCF"/>
    <w:rsid w:val="00F557DB"/>
    <w:rsid w:val="00F5638D"/>
    <w:rsid w:val="00F60186"/>
    <w:rsid w:val="00F60575"/>
    <w:rsid w:val="00F653B8"/>
    <w:rsid w:val="00F65A7B"/>
    <w:rsid w:val="00F669C1"/>
    <w:rsid w:val="00F70710"/>
    <w:rsid w:val="00F72B9A"/>
    <w:rsid w:val="00F77DFB"/>
    <w:rsid w:val="00F827A6"/>
    <w:rsid w:val="00F83237"/>
    <w:rsid w:val="00F8500A"/>
    <w:rsid w:val="00F90D46"/>
    <w:rsid w:val="00F91455"/>
    <w:rsid w:val="00F921C4"/>
    <w:rsid w:val="00F92487"/>
    <w:rsid w:val="00F93268"/>
    <w:rsid w:val="00F9360F"/>
    <w:rsid w:val="00F93B95"/>
    <w:rsid w:val="00F93D6D"/>
    <w:rsid w:val="00F95A45"/>
    <w:rsid w:val="00F96FD0"/>
    <w:rsid w:val="00FA1133"/>
    <w:rsid w:val="00FA19D0"/>
    <w:rsid w:val="00FA4653"/>
    <w:rsid w:val="00FA4F14"/>
    <w:rsid w:val="00FA5FC5"/>
    <w:rsid w:val="00FA6E71"/>
    <w:rsid w:val="00FB1D7E"/>
    <w:rsid w:val="00FB26F7"/>
    <w:rsid w:val="00FB3C70"/>
    <w:rsid w:val="00FB4523"/>
    <w:rsid w:val="00FB5465"/>
    <w:rsid w:val="00FB665F"/>
    <w:rsid w:val="00FB7DD7"/>
    <w:rsid w:val="00FC0234"/>
    <w:rsid w:val="00FC0237"/>
    <w:rsid w:val="00FC29B1"/>
    <w:rsid w:val="00FC2A51"/>
    <w:rsid w:val="00FC5420"/>
    <w:rsid w:val="00FC5CFB"/>
    <w:rsid w:val="00FD0F73"/>
    <w:rsid w:val="00FD13B2"/>
    <w:rsid w:val="00FD2081"/>
    <w:rsid w:val="00FD327B"/>
    <w:rsid w:val="00FD3470"/>
    <w:rsid w:val="00FD5E8B"/>
    <w:rsid w:val="00FD7B75"/>
    <w:rsid w:val="00FE1F4E"/>
    <w:rsid w:val="00FE251F"/>
    <w:rsid w:val="00FE2EFF"/>
    <w:rsid w:val="00FE4093"/>
    <w:rsid w:val="00FF263E"/>
    <w:rsid w:val="00FF2E05"/>
    <w:rsid w:val="00FF32D4"/>
    <w:rsid w:val="00FF3F4C"/>
    <w:rsid w:val="00FF5B16"/>
    <w:rsid w:val="00FF6A78"/>
    <w:rsid w:val="00FF79F5"/>
    <w:rsid w:val="014063FE"/>
    <w:rsid w:val="017113BD"/>
    <w:rsid w:val="037320C7"/>
    <w:rsid w:val="03EE3514"/>
    <w:rsid w:val="06532DFC"/>
    <w:rsid w:val="06A07C8E"/>
    <w:rsid w:val="0A40162E"/>
    <w:rsid w:val="0ABD1771"/>
    <w:rsid w:val="0C0F534B"/>
    <w:rsid w:val="0CA7FFB6"/>
    <w:rsid w:val="0E63372C"/>
    <w:rsid w:val="104A74E0"/>
    <w:rsid w:val="112404C1"/>
    <w:rsid w:val="12967D38"/>
    <w:rsid w:val="130D3C66"/>
    <w:rsid w:val="149EAE7F"/>
    <w:rsid w:val="14C2768D"/>
    <w:rsid w:val="15870E91"/>
    <w:rsid w:val="173C56B6"/>
    <w:rsid w:val="19CE72C0"/>
    <w:rsid w:val="1C7B6C3A"/>
    <w:rsid w:val="1EBF092B"/>
    <w:rsid w:val="1F6FB611"/>
    <w:rsid w:val="1FFF514B"/>
    <w:rsid w:val="2130767E"/>
    <w:rsid w:val="213B39A7"/>
    <w:rsid w:val="216652B4"/>
    <w:rsid w:val="21DF2C72"/>
    <w:rsid w:val="22BE1069"/>
    <w:rsid w:val="233C603F"/>
    <w:rsid w:val="243D622C"/>
    <w:rsid w:val="24C12927"/>
    <w:rsid w:val="256F46FB"/>
    <w:rsid w:val="25DE9DE1"/>
    <w:rsid w:val="27A83493"/>
    <w:rsid w:val="2843515E"/>
    <w:rsid w:val="2AEA14F5"/>
    <w:rsid w:val="2E4755A9"/>
    <w:rsid w:val="2F1B2C8B"/>
    <w:rsid w:val="2F503C66"/>
    <w:rsid w:val="34512FFC"/>
    <w:rsid w:val="34AC229C"/>
    <w:rsid w:val="34B640BD"/>
    <w:rsid w:val="35EF59F2"/>
    <w:rsid w:val="36583B51"/>
    <w:rsid w:val="37A20571"/>
    <w:rsid w:val="39FE029A"/>
    <w:rsid w:val="3B901946"/>
    <w:rsid w:val="3C5B41E6"/>
    <w:rsid w:val="3E1256C3"/>
    <w:rsid w:val="3E15647D"/>
    <w:rsid w:val="3ECCB898"/>
    <w:rsid w:val="3FF97362"/>
    <w:rsid w:val="407A15C4"/>
    <w:rsid w:val="40B63A8C"/>
    <w:rsid w:val="40DF55EA"/>
    <w:rsid w:val="41B94E35"/>
    <w:rsid w:val="41F010E6"/>
    <w:rsid w:val="4A6A13C3"/>
    <w:rsid w:val="4A7E560A"/>
    <w:rsid w:val="4AB966B8"/>
    <w:rsid w:val="4AEE6CB8"/>
    <w:rsid w:val="4B731984"/>
    <w:rsid w:val="4DF27705"/>
    <w:rsid w:val="4E060D94"/>
    <w:rsid w:val="4E8D2916"/>
    <w:rsid w:val="4F2C4C77"/>
    <w:rsid w:val="5311062D"/>
    <w:rsid w:val="53C75190"/>
    <w:rsid w:val="57376239"/>
    <w:rsid w:val="57F61405"/>
    <w:rsid w:val="58041A0F"/>
    <w:rsid w:val="58160611"/>
    <w:rsid w:val="58516ED4"/>
    <w:rsid w:val="59C669A8"/>
    <w:rsid w:val="5A0429FD"/>
    <w:rsid w:val="5B4E4FCC"/>
    <w:rsid w:val="5D9468B0"/>
    <w:rsid w:val="5D9C2D32"/>
    <w:rsid w:val="5DEEE28E"/>
    <w:rsid w:val="5E0B969C"/>
    <w:rsid w:val="5E145CAE"/>
    <w:rsid w:val="5F1F8459"/>
    <w:rsid w:val="5F225970"/>
    <w:rsid w:val="5F7D0957"/>
    <w:rsid w:val="5FCFFA5D"/>
    <w:rsid w:val="61073070"/>
    <w:rsid w:val="61895742"/>
    <w:rsid w:val="64462D70"/>
    <w:rsid w:val="64F1206D"/>
    <w:rsid w:val="652E11B1"/>
    <w:rsid w:val="680A20AF"/>
    <w:rsid w:val="685671CD"/>
    <w:rsid w:val="6A702C68"/>
    <w:rsid w:val="6C917452"/>
    <w:rsid w:val="6CAA0CFD"/>
    <w:rsid w:val="6DB69160"/>
    <w:rsid w:val="6ED24CBD"/>
    <w:rsid w:val="6EE86F51"/>
    <w:rsid w:val="6EEFFF04"/>
    <w:rsid w:val="6EF22084"/>
    <w:rsid w:val="6F6B3D39"/>
    <w:rsid w:val="6F7747ED"/>
    <w:rsid w:val="6F7C54FF"/>
    <w:rsid w:val="6FAE14AB"/>
    <w:rsid w:val="705700F9"/>
    <w:rsid w:val="71167206"/>
    <w:rsid w:val="71A2016E"/>
    <w:rsid w:val="71AA3CCF"/>
    <w:rsid w:val="72C24CAA"/>
    <w:rsid w:val="72F85E9E"/>
    <w:rsid w:val="739B18EC"/>
    <w:rsid w:val="73CF3EC1"/>
    <w:rsid w:val="740022CC"/>
    <w:rsid w:val="749713F1"/>
    <w:rsid w:val="75770C19"/>
    <w:rsid w:val="75AE5DBE"/>
    <w:rsid w:val="75EC0BAE"/>
    <w:rsid w:val="75F95783"/>
    <w:rsid w:val="76EE73E2"/>
    <w:rsid w:val="774D55E4"/>
    <w:rsid w:val="77FE6A9B"/>
    <w:rsid w:val="787543A7"/>
    <w:rsid w:val="79BF0638"/>
    <w:rsid w:val="7ADE7E46"/>
    <w:rsid w:val="7B570488"/>
    <w:rsid w:val="7D6F7A60"/>
    <w:rsid w:val="7DDF03F2"/>
    <w:rsid w:val="7DF3F2B8"/>
    <w:rsid w:val="7F57C278"/>
    <w:rsid w:val="7FF7E2C5"/>
    <w:rsid w:val="7FFFF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504DCB"/>
  <w15:docId w15:val="{115EE5D6-84D1-4FFD-8E7E-7E8F7CC4E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qFormat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nhideWhenUsed/>
    <w:qFormat/>
    <w:pPr>
      <w:jc w:val="left"/>
    </w:p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a">
    <w:name w:val="annotation subject"/>
    <w:basedOn w:val="a3"/>
    <w:next w:val="a3"/>
    <w:link w:val="ab"/>
    <w:uiPriority w:val="99"/>
    <w:semiHidden/>
    <w:unhideWhenUsed/>
    <w:qFormat/>
    <w:rPr>
      <w:b/>
      <w:bCs/>
    </w:rPr>
  </w:style>
  <w:style w:type="character" w:styleId="ac">
    <w:name w:val="Strong"/>
    <w:basedOn w:val="a0"/>
    <w:uiPriority w:val="22"/>
    <w:qFormat/>
    <w:rPr>
      <w:b/>
      <w:bCs/>
    </w:rPr>
  </w:style>
  <w:style w:type="character" w:styleId="ad">
    <w:name w:val="Emphasis"/>
    <w:basedOn w:val="a0"/>
    <w:uiPriority w:val="20"/>
    <w:qFormat/>
    <w:rPr>
      <w:i/>
      <w:iCs/>
    </w:rPr>
  </w:style>
  <w:style w:type="character" w:styleId="ae">
    <w:name w:val="line number"/>
    <w:basedOn w:val="a0"/>
    <w:uiPriority w:val="99"/>
    <w:semiHidden/>
    <w:unhideWhenUsed/>
    <w:qFormat/>
  </w:style>
  <w:style w:type="character" w:styleId="af">
    <w:name w:val="Hyperlink"/>
    <w:basedOn w:val="a0"/>
    <w:uiPriority w:val="99"/>
    <w:semiHidden/>
    <w:unhideWhenUsed/>
    <w:qFormat/>
    <w:rPr>
      <w:color w:val="0000FF"/>
      <w:u w:val="single"/>
    </w:rPr>
  </w:style>
  <w:style w:type="character" w:styleId="af0">
    <w:name w:val="annotation reference"/>
    <w:basedOn w:val="a0"/>
    <w:qFormat/>
    <w:rPr>
      <w:sz w:val="16"/>
      <w:szCs w:val="16"/>
    </w:rPr>
  </w:style>
  <w:style w:type="character" w:customStyle="1" w:styleId="a8">
    <w:name w:val="页眉 字符"/>
    <w:basedOn w:val="a0"/>
    <w:link w:val="a7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paragraph" w:customStyle="1" w:styleId="tgt">
    <w:name w:val="_tgt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transsent">
    <w:name w:val="transsent"/>
    <w:basedOn w:val="a0"/>
    <w:qFormat/>
  </w:style>
  <w:style w:type="character" w:customStyle="1" w:styleId="tgt0">
    <w:name w:val="tgt"/>
    <w:basedOn w:val="a0"/>
    <w:qFormat/>
  </w:style>
  <w:style w:type="character" w:customStyle="1" w:styleId="id-label">
    <w:name w:val="id-label"/>
    <w:basedOn w:val="a0"/>
    <w:qFormat/>
  </w:style>
  <w:style w:type="character" w:customStyle="1" w:styleId="src">
    <w:name w:val="src"/>
    <w:basedOn w:val="a0"/>
    <w:qFormat/>
  </w:style>
  <w:style w:type="character" w:customStyle="1" w:styleId="docsum-pmid">
    <w:name w:val="docsum-pmid"/>
    <w:basedOn w:val="a0"/>
    <w:qFormat/>
  </w:style>
  <w:style w:type="character" w:customStyle="1" w:styleId="citation-part">
    <w:name w:val="citation-part"/>
    <w:basedOn w:val="a0"/>
    <w:qFormat/>
  </w:style>
  <w:style w:type="paragraph" w:customStyle="1" w:styleId="p">
    <w:name w:val="p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skip">
    <w:name w:val="skip"/>
    <w:basedOn w:val="a0"/>
    <w:qFormat/>
  </w:style>
  <w:style w:type="character" w:customStyle="1" w:styleId="tran">
    <w:name w:val="tran"/>
    <w:basedOn w:val="a0"/>
    <w:qFormat/>
  </w:style>
  <w:style w:type="character" w:customStyle="1" w:styleId="font01">
    <w:name w:val="font01"/>
    <w:basedOn w:val="a0"/>
    <w:qFormat/>
    <w:rPr>
      <w:rFonts w:ascii="Times New Roman" w:hAnsi="Times New Roman" w:cs="Times New Roman" w:hint="default"/>
      <w:b/>
      <w:bCs/>
      <w:color w:val="000000"/>
      <w:sz w:val="21"/>
      <w:szCs w:val="21"/>
      <w:u w:val="none"/>
    </w:rPr>
  </w:style>
  <w:style w:type="character" w:customStyle="1" w:styleId="40">
    <w:name w:val="标题 4 字符"/>
    <w:basedOn w:val="a0"/>
    <w:link w:val="4"/>
    <w:uiPriority w:val="9"/>
    <w:qFormat/>
    <w:rPr>
      <w:rFonts w:ascii="宋体" w:hAnsi="宋体" w:cs="宋体"/>
      <w:b/>
      <w:bCs/>
      <w:sz w:val="24"/>
      <w:szCs w:val="24"/>
    </w:rPr>
  </w:style>
  <w:style w:type="paragraph" w:customStyle="1" w:styleId="1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font31">
    <w:name w:val="font31"/>
    <w:basedOn w:val="a0"/>
    <w:qFormat/>
    <w:rPr>
      <w:rFonts w:ascii="Times New Roman" w:hAnsi="Times New Roman" w:cs="Times New Roman" w:hint="default"/>
      <w:color w:val="000000"/>
      <w:sz w:val="21"/>
      <w:szCs w:val="21"/>
      <w:u w:val="none"/>
    </w:rPr>
  </w:style>
  <w:style w:type="character" w:customStyle="1" w:styleId="font61">
    <w:name w:val="font61"/>
    <w:basedOn w:val="a0"/>
    <w:qFormat/>
    <w:rPr>
      <w:rFonts w:ascii="宋体" w:eastAsia="宋体" w:hAnsi="宋体" w:cs="宋体" w:hint="eastAsia"/>
      <w:color w:val="000000"/>
      <w:sz w:val="21"/>
      <w:szCs w:val="21"/>
      <w:u w:val="none"/>
    </w:rPr>
  </w:style>
  <w:style w:type="character" w:customStyle="1" w:styleId="font21">
    <w:name w:val="font21"/>
    <w:basedOn w:val="a0"/>
    <w:qFormat/>
    <w:rPr>
      <w:rFonts w:ascii="Times New Roman" w:hAnsi="Times New Roman" w:cs="Times New Roman" w:hint="default"/>
      <w:i/>
      <w:iCs/>
      <w:color w:val="000000"/>
      <w:sz w:val="21"/>
      <w:szCs w:val="21"/>
      <w:u w:val="none"/>
    </w:rPr>
  </w:style>
  <w:style w:type="character" w:customStyle="1" w:styleId="font81">
    <w:name w:val="font81"/>
    <w:basedOn w:val="a0"/>
    <w:qFormat/>
    <w:rPr>
      <w:rFonts w:ascii="Times New Roman" w:hAnsi="Times New Roman" w:cs="Times New Roman" w:hint="default"/>
      <w:i/>
      <w:iCs/>
      <w:color w:val="000000"/>
      <w:sz w:val="20"/>
      <w:szCs w:val="20"/>
      <w:u w:val="none"/>
    </w:rPr>
  </w:style>
  <w:style w:type="character" w:customStyle="1" w:styleId="font71">
    <w:name w:val="font71"/>
    <w:basedOn w:val="a0"/>
    <w:qFormat/>
    <w:rPr>
      <w:rFonts w:ascii="Times New Roman" w:hAnsi="Times New Roman" w:cs="Times New Roman" w:hint="default"/>
      <w:color w:val="000000"/>
      <w:sz w:val="20"/>
      <w:szCs w:val="20"/>
      <w:u w:val="none"/>
      <w:vertAlign w:val="superscript"/>
    </w:rPr>
  </w:style>
  <w:style w:type="character" w:customStyle="1" w:styleId="font91">
    <w:name w:val="font91"/>
    <w:basedOn w:val="a0"/>
    <w:qFormat/>
    <w:rPr>
      <w:rFonts w:ascii="等线" w:eastAsia="等线" w:hAnsi="等线" w:cs="等线" w:hint="eastAsia"/>
      <w:color w:val="000000"/>
      <w:sz w:val="20"/>
      <w:szCs w:val="20"/>
      <w:u w:val="none"/>
    </w:rPr>
  </w:style>
  <w:style w:type="character" w:customStyle="1" w:styleId="font11">
    <w:name w:val="font11"/>
    <w:basedOn w:val="a0"/>
    <w:qFormat/>
    <w:rPr>
      <w:rFonts w:ascii="Times New Roman" w:hAnsi="Times New Roman" w:cs="Times New Roman" w:hint="default"/>
      <w:color w:val="000000"/>
      <w:sz w:val="20"/>
      <w:szCs w:val="20"/>
      <w:u w:val="none"/>
    </w:rPr>
  </w:style>
  <w:style w:type="paragraph" w:styleId="af1">
    <w:name w:val="List Paragraph"/>
    <w:basedOn w:val="a"/>
    <w:uiPriority w:val="34"/>
    <w:qFormat/>
    <w:pPr>
      <w:ind w:firstLineChars="200" w:firstLine="420"/>
    </w:pPr>
  </w:style>
  <w:style w:type="paragraph" w:customStyle="1" w:styleId="colortext1">
    <w:name w:val="color_text_1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21">
    <w:name w:val="修订2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10">
    <w:name w:val="标题 1 字符"/>
    <w:basedOn w:val="a0"/>
    <w:link w:val="1"/>
    <w:uiPriority w:val="9"/>
    <w:qFormat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30">
    <w:name w:val="标题 3 字符"/>
    <w:basedOn w:val="a0"/>
    <w:link w:val="3"/>
    <w:uiPriority w:val="9"/>
    <w:semiHidden/>
    <w:qFormat/>
    <w:rPr>
      <w:rFonts w:asciiTheme="minorHAnsi" w:eastAsiaTheme="minorEastAsia" w:hAnsiTheme="minorHAnsi" w:cstheme="minorBidi"/>
      <w:b/>
      <w:bCs/>
      <w:kern w:val="2"/>
      <w:sz w:val="32"/>
      <w:szCs w:val="32"/>
    </w:rPr>
  </w:style>
  <w:style w:type="paragraph" w:customStyle="1" w:styleId="31">
    <w:name w:val="修订3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cf01">
    <w:name w:val="cf01"/>
    <w:basedOn w:val="a0"/>
    <w:qFormat/>
    <w:rPr>
      <w:rFonts w:ascii="Microsoft YaHei UI" w:eastAsia="Microsoft YaHei UI" w:hAnsi="Microsoft YaHei UI" w:hint="eastAsia"/>
      <w:sz w:val="18"/>
      <w:szCs w:val="18"/>
    </w:rPr>
  </w:style>
  <w:style w:type="character" w:customStyle="1" w:styleId="a4">
    <w:name w:val="批注文字 字符"/>
    <w:basedOn w:val="a0"/>
    <w:link w:val="a3"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41">
    <w:name w:val="修订4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5">
    <w:name w:val="修订5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ab">
    <w:name w:val="批注主题 字符"/>
    <w:basedOn w:val="a4"/>
    <w:link w:val="aa"/>
    <w:uiPriority w:val="99"/>
    <w:semiHidden/>
    <w:qFormat/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paragraph" w:styleId="af2">
    <w:name w:val="Revision"/>
    <w:hidden/>
    <w:uiPriority w:val="99"/>
    <w:semiHidden/>
    <w:rsid w:val="00E027C4"/>
    <w:rPr>
      <w:rFonts w:asciiTheme="minorHAnsi" w:eastAsiaTheme="minorEastAsia" w:hAnsiTheme="minorHAnsi" w:cstheme="minorBid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8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1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7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3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4AB805-01F2-4DC5-90AE-36E412C79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83</Words>
  <Characters>1048</Characters>
  <Application>Microsoft Office Word</Application>
  <DocSecurity>0</DocSecurity>
  <Lines>8</Lines>
  <Paragraphs>2</Paragraphs>
  <ScaleCrop>false</ScaleCrop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姜 汉韬</dc:creator>
  <dc:description>NE.Ref</dc:description>
  <cp:lastModifiedBy>姜 汉韬</cp:lastModifiedBy>
  <cp:revision>11</cp:revision>
  <cp:lastPrinted>2023-02-03T09:40:00Z</cp:lastPrinted>
  <dcterms:created xsi:type="dcterms:W3CDTF">2023-02-16T22:20:00Z</dcterms:created>
  <dcterms:modified xsi:type="dcterms:W3CDTF">2023-02-17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1d898ec2008c2cac87880a1c9cee5f1c06e48a30b13341f8a456dfac824115</vt:lpwstr>
  </property>
  <property fmtid="{D5CDD505-2E9C-101B-9397-08002B2CF9AE}" pid="3" name="KSOProductBuildVer">
    <vt:lpwstr>2052-11.1.0.13703</vt:lpwstr>
  </property>
  <property fmtid="{D5CDD505-2E9C-101B-9397-08002B2CF9AE}" pid="4" name="ICV">
    <vt:lpwstr>6CD16E52AAAC4D717044566316E8A078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3-02-16T22:31:50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27f30152-6648-41d2-8dad-baf8c62e1f5c</vt:lpwstr>
  </property>
  <property fmtid="{D5CDD505-2E9C-101B-9397-08002B2CF9AE}" pid="11" name="MSIP_Label_2bbab825-a111-45e4-86a1-18cee0005896_ContentBits">
    <vt:lpwstr>2</vt:lpwstr>
  </property>
</Properties>
</file>